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66C37" w:rsidRPr="002460B9" w:rsidRDefault="00166C37" w:rsidP="00166C37">
      <w:pPr>
        <w:ind w:left="5760"/>
        <w:rPr>
          <w:rFonts w:ascii="Century Gothic" w:hAnsi="Century Gothic"/>
          <w:b/>
          <w:sz w:val="36"/>
        </w:rPr>
      </w:pPr>
      <w:r>
        <w:rPr>
          <w:rFonts w:ascii="Century Gothic" w:hAnsi="Century Gothic"/>
          <w:b/>
          <w:sz w:val="36"/>
        </w:rPr>
        <w:t>Lab Assignment</w:t>
      </w:r>
      <w:r w:rsidRPr="002460B9">
        <w:rPr>
          <w:rFonts w:ascii="Century Gothic" w:hAnsi="Century Gothic"/>
          <w:b/>
          <w:sz w:val="36"/>
        </w:rPr>
        <w:t xml:space="preserve"> 1</w:t>
      </w:r>
    </w:p>
    <w:p w:rsidR="00166C37" w:rsidRDefault="00166C37" w:rsidP="00166C37">
      <w:pPr>
        <w:jc w:val="right"/>
        <w:rPr>
          <w:rFonts w:ascii="Century Gothic" w:hAnsi="Century Gothic"/>
          <w:sz w:val="36"/>
        </w:rPr>
      </w:pPr>
    </w:p>
    <w:p w:rsidR="00503CFF" w:rsidRDefault="00166C37" w:rsidP="00503CFF">
      <w:pPr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</w:pPr>
      <w:r w:rsidRPr="00503CFF">
        <w:rPr>
          <w:rFonts w:ascii="Century Schoolbook" w:hAnsi="Century Schoolbook"/>
          <w:b/>
          <w:sz w:val="32"/>
          <w:u w:val="single"/>
        </w:rPr>
        <w:t>Aim:</w:t>
      </w:r>
      <w:r w:rsidR="00503CFF" w:rsidRPr="00503CFF">
        <w:rPr>
          <w:rFonts w:ascii="Candara" w:hAnsi="Candara" w:cs="Times New Roman"/>
          <w:color w:val="303030"/>
          <w:sz w:val="32"/>
          <w:szCs w:val="18"/>
          <w:shd w:val="clear" w:color="auto" w:fill="FFFFFF"/>
        </w:rPr>
        <w:t xml:space="preserve"> </w:t>
      </w:r>
      <w:r w:rsidR="00503CFF"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Consider the insurance database given below. The primary keys are made bold  and the data types are specified.</w:t>
      </w:r>
    </w:p>
    <w:p w:rsidR="00503CFF" w:rsidRDefault="00503CFF" w:rsidP="00503CFF">
      <w:pPr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</w:pP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PERSON(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b/>
          <w:bCs/>
          <w:color w:val="303030"/>
          <w:sz w:val="24"/>
          <w:szCs w:val="18"/>
          <w:shd w:val="clear" w:color="auto" w:fill="FFFFFF"/>
        </w:rPr>
        <w:t>driver_id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:string , name:string , address:string )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CAR(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b/>
          <w:bCs/>
          <w:color w:val="303030"/>
          <w:sz w:val="24"/>
          <w:szCs w:val="18"/>
          <w:shd w:val="clear" w:color="auto" w:fill="FFFFFF"/>
        </w:rPr>
        <w:t>regno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:string , model:string , year:int )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ACCIDENT(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b/>
          <w:bCs/>
          <w:color w:val="303030"/>
          <w:sz w:val="24"/>
          <w:szCs w:val="18"/>
          <w:shd w:val="clear" w:color="auto" w:fill="FFFFFF"/>
        </w:rPr>
        <w:t>report_number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:int , accd_date:date , location:string )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OWNS(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b/>
          <w:bCs/>
          <w:color w:val="303030"/>
          <w:sz w:val="24"/>
          <w:szCs w:val="18"/>
          <w:shd w:val="clear" w:color="auto" w:fill="FFFFFF"/>
        </w:rPr>
        <w:t>driver_id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:string ,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b/>
          <w:bCs/>
          <w:color w:val="303030"/>
          <w:sz w:val="24"/>
          <w:szCs w:val="18"/>
          <w:shd w:val="clear" w:color="auto" w:fill="FFFFFF"/>
        </w:rPr>
        <w:t>regno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:string )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PARTICIPATED(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b/>
          <w:bCs/>
          <w:color w:val="303030"/>
          <w:sz w:val="24"/>
          <w:szCs w:val="18"/>
          <w:shd w:val="clear" w:color="auto" w:fill="FFFFFF"/>
        </w:rPr>
        <w:t>driver_id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:string ,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b/>
          <w:bCs/>
          <w:color w:val="303030"/>
          <w:sz w:val="24"/>
          <w:szCs w:val="18"/>
          <w:shd w:val="clear" w:color="auto" w:fill="FFFFFF"/>
        </w:rPr>
        <w:t>regno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:string ,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b/>
          <w:bCs/>
          <w:color w:val="303030"/>
          <w:sz w:val="24"/>
          <w:szCs w:val="18"/>
          <w:shd w:val="clear" w:color="auto" w:fill="FFFFFF"/>
        </w:rPr>
        <w:t>report_number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:int , damage_amount:int)</w:t>
      </w:r>
    </w:p>
    <w:p w:rsidR="00503CFF" w:rsidRDefault="00503CFF" w:rsidP="00503CFF">
      <w:pPr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</w:pP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1)Create the above tables by properly specifying the primary keys and foreign keys.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2)Enter at least five tuples for each relation.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3)Demonstrate how you</w:t>
      </w:r>
    </w:p>
    <w:p w:rsidR="00503CFF" w:rsidRDefault="00503CFF" w:rsidP="00503CFF">
      <w:pPr>
        <w:ind w:left="720"/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</w:pP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a.Update the damage amount for the car with specific regno in the accident with report number 12 to 25000.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b.Add a new accident to the database.</w:t>
      </w:r>
    </w:p>
    <w:p w:rsidR="00166C37" w:rsidRDefault="00503CFF" w:rsidP="00503CFF">
      <w:pPr>
        <w:jc w:val="both"/>
        <w:rPr>
          <w:rFonts w:ascii="Century Schoolbook" w:hAnsi="Century Schoolbook"/>
          <w:b/>
          <w:sz w:val="24"/>
        </w:rPr>
      </w:pP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4)Find the total number of people who owned cars that were involved in accidents in the year 2008.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5)Find the number of accidents in which cars belonging to a specific model were involved.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</w:p>
    <w:p w:rsidR="00166C37" w:rsidRDefault="00166C37" w:rsidP="00166C37">
      <w:pPr>
        <w:jc w:val="both"/>
        <w:rPr>
          <w:rFonts w:ascii="Century Schoolbook" w:hAnsi="Century Schoolbook"/>
          <w:b/>
          <w:sz w:val="32"/>
          <w:u w:val="single"/>
        </w:rPr>
      </w:pPr>
      <w:bookmarkStart w:id="0" w:name="_GoBack"/>
      <w:bookmarkEnd w:id="0"/>
      <w:r w:rsidRPr="00503CFF">
        <w:rPr>
          <w:rFonts w:ascii="Century Schoolbook" w:hAnsi="Century Schoolbook"/>
          <w:b/>
          <w:sz w:val="32"/>
          <w:u w:val="single"/>
        </w:rPr>
        <w:t>Description:</w:t>
      </w:r>
    </w:p>
    <w:p w:rsidR="00503CFF" w:rsidRDefault="00503CFF" w:rsidP="00166C37">
      <w:pPr>
        <w:jc w:val="both"/>
      </w:pPr>
      <w:r>
        <w:t>1.)</w:t>
      </w:r>
    </w:p>
    <w:p w:rsidR="00503CFF" w:rsidRDefault="00503CFF" w:rsidP="00166C37">
      <w:pPr>
        <w:jc w:val="both"/>
      </w:pPr>
      <w:r>
        <w:t xml:space="preserve">SQL&gt; create table person(driver_id varchar2(10) primary key,name char(15),address varchar2(25)); Table created. </w:t>
      </w:r>
    </w:p>
    <w:p w:rsidR="00503CFF" w:rsidRDefault="00503CFF" w:rsidP="00166C37">
      <w:pPr>
        <w:jc w:val="both"/>
      </w:pPr>
      <w:r>
        <w:t xml:space="preserve">SQL&gt; create table car(regno varchar2(10) primary key,model varchar2(15),year number(4)); </w:t>
      </w:r>
    </w:p>
    <w:p w:rsidR="00503CFF" w:rsidRDefault="00503CFF" w:rsidP="00166C37">
      <w:pPr>
        <w:jc w:val="both"/>
      </w:pPr>
      <w:r>
        <w:t>Table created.</w:t>
      </w:r>
    </w:p>
    <w:p w:rsidR="00503CFF" w:rsidRDefault="00503CFF" w:rsidP="00166C37">
      <w:pPr>
        <w:jc w:val="both"/>
      </w:pPr>
      <w:r>
        <w:t xml:space="preserve"> SQL&gt; create table accident(report_no number(8) primary key,accd_date date,location char(15)); </w:t>
      </w:r>
    </w:p>
    <w:p w:rsidR="00503CFF" w:rsidRDefault="00503CFF" w:rsidP="00166C37">
      <w:pPr>
        <w:jc w:val="both"/>
      </w:pPr>
      <w:r>
        <w:t xml:space="preserve">Table created. </w:t>
      </w:r>
    </w:p>
    <w:p w:rsidR="00503CFF" w:rsidRDefault="00503CFF" w:rsidP="00166C37">
      <w:pPr>
        <w:jc w:val="both"/>
      </w:pPr>
      <w:r>
        <w:lastRenderedPageBreak/>
        <w:t>SQL&gt; create table owns(driver_id varchar2(10) references person(driver_id),regno varchar2(10) references car(regno));</w:t>
      </w:r>
    </w:p>
    <w:p w:rsidR="00503CFF" w:rsidRDefault="00503CFF" w:rsidP="00166C37">
      <w:pPr>
        <w:jc w:val="both"/>
      </w:pPr>
      <w:r>
        <w:t xml:space="preserve"> Table created. </w:t>
      </w:r>
    </w:p>
    <w:p w:rsidR="00503CFF" w:rsidRDefault="00503CFF" w:rsidP="00503CFF">
      <w:r>
        <w:t>SQL&gt;create table participated(driver_id varchar2(10) references person(driver_id),regno varchar2(10) references car(regno),report_no number(8)references accident(report_no),damage_amt number(10));</w:t>
      </w:r>
    </w:p>
    <w:p w:rsidR="00503CFF" w:rsidRDefault="00503CFF" w:rsidP="00503CFF">
      <w:r>
        <w:t>Table create</w:t>
      </w:r>
      <w:r w:rsidR="00EC2597">
        <w:t>d.</w:t>
      </w:r>
      <w:r>
        <w:rPr>
          <w:rFonts w:ascii="Century Schoolbook" w:hAnsi="Century Schoolbook"/>
          <w:b/>
          <w:noProof/>
          <w:sz w:val="32"/>
          <w:u w:val="single"/>
        </w:rPr>
        <w:drawing>
          <wp:inline distT="0" distB="0" distL="0" distR="0">
            <wp:extent cx="5943600" cy="5311767"/>
            <wp:effectExtent l="19050" t="0" r="0" b="0"/>
            <wp:docPr id="3" name="Picture 0" descr="Screenshot (135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35)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11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C2597">
        <w:lastRenderedPageBreak/>
        <w:t xml:space="preserve"> </w:t>
      </w:r>
      <w:r w:rsidR="00EC2597">
        <w:rPr>
          <w:noProof/>
        </w:rPr>
        <w:drawing>
          <wp:inline distT="0" distB="0" distL="0" distR="0">
            <wp:extent cx="5943600" cy="6429375"/>
            <wp:effectExtent l="19050" t="0" r="0" b="0"/>
            <wp:docPr id="4" name="Picture 3" descr="Screenshot (136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36)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2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2597" w:rsidRDefault="00EC2597" w:rsidP="00503CFF">
      <w:r>
        <w:t>2.)</w:t>
      </w:r>
    </w:p>
    <w:p w:rsidR="00EC2597" w:rsidRPr="00C92D18" w:rsidRDefault="00EC2597" w:rsidP="00C92D18">
      <w:pPr>
        <w:rPr>
          <w:b/>
          <w:bCs/>
        </w:rPr>
      </w:pPr>
      <w:r>
        <w:t>insert into person values(</w:t>
      </w:r>
      <w:r w:rsidR="00C92D18">
        <w:t>‘</w:t>
      </w:r>
      <w:r w:rsidR="00C92D18">
        <w:rPr>
          <w:b/>
          <w:bCs/>
        </w:rPr>
        <w:t xml:space="preserve">a111’ </w:t>
      </w:r>
      <w:r w:rsidR="00C92D18">
        <w:rPr>
          <w:b/>
          <w:bCs/>
        </w:rPr>
        <w:tab/>
        <w:t>,‘atul ‘,‘gwalior’</w:t>
      </w:r>
      <w:r>
        <w:t>);</w:t>
      </w:r>
    </w:p>
    <w:p w:rsidR="00EC2597" w:rsidRDefault="00EC2597" w:rsidP="00C92D18">
      <w:pPr>
        <w:spacing w:line="240" w:lineRule="auto"/>
      </w:pPr>
      <w:r>
        <w:t xml:space="preserve"> 1 row created.</w:t>
      </w:r>
    </w:p>
    <w:p w:rsidR="00EC2597" w:rsidRDefault="00EC2597" w:rsidP="00C92D18">
      <w:pPr>
        <w:spacing w:line="240" w:lineRule="auto"/>
      </w:pPr>
      <w:r>
        <w:t xml:space="preserve"> SQL&gt; insert into person values(</w:t>
      </w:r>
      <w:r w:rsidR="00C92D18">
        <w:t>‘</w:t>
      </w:r>
      <w:r w:rsidR="00C92D18">
        <w:rPr>
          <w:b/>
          <w:bCs/>
        </w:rPr>
        <w:t>a112 ‘,‘aman ‘,‘gwalior’</w:t>
      </w:r>
      <w:r>
        <w:t>);</w:t>
      </w:r>
    </w:p>
    <w:p w:rsidR="00EC2597" w:rsidRDefault="00EC2597" w:rsidP="00C92D18">
      <w:pPr>
        <w:spacing w:line="240" w:lineRule="auto"/>
      </w:pPr>
      <w:r>
        <w:t xml:space="preserve"> 1 row created. </w:t>
      </w:r>
    </w:p>
    <w:p w:rsidR="00EC2597" w:rsidRDefault="00EC2597" w:rsidP="00C92D18">
      <w:pPr>
        <w:spacing w:line="240" w:lineRule="auto"/>
      </w:pPr>
      <w:r>
        <w:lastRenderedPageBreak/>
        <w:t>SQL&gt; insert into person values(</w:t>
      </w:r>
      <w:r w:rsidR="00C92D18">
        <w:t>‘</w:t>
      </w:r>
      <w:r w:rsidR="00C92D18">
        <w:rPr>
          <w:b/>
          <w:bCs/>
        </w:rPr>
        <w:t>a113 ‘,‘partha‘,‘delhi’</w:t>
      </w:r>
      <w:r>
        <w:t>);</w:t>
      </w:r>
    </w:p>
    <w:p w:rsidR="00EC2597" w:rsidRDefault="00EC2597" w:rsidP="00C92D18">
      <w:pPr>
        <w:spacing w:line="240" w:lineRule="auto"/>
      </w:pPr>
      <w:r>
        <w:t xml:space="preserve"> 1 row created. </w:t>
      </w:r>
    </w:p>
    <w:p w:rsidR="00EC2597" w:rsidRDefault="00EC2597" w:rsidP="00C92D18">
      <w:pPr>
        <w:spacing w:line="240" w:lineRule="auto"/>
      </w:pPr>
      <w:r>
        <w:t>SQL&gt; insert into person values(</w:t>
      </w:r>
      <w:r w:rsidR="00C92D18">
        <w:t>‘</w:t>
      </w:r>
      <w:r w:rsidR="00C92D18">
        <w:rPr>
          <w:b/>
          <w:bCs/>
        </w:rPr>
        <w:t>a114 ‘,‘alom ‘,’tripura’</w:t>
      </w:r>
      <w:r>
        <w:t xml:space="preserve">); </w:t>
      </w:r>
    </w:p>
    <w:p w:rsidR="00EC2597" w:rsidRDefault="00EC2597" w:rsidP="00C92D18">
      <w:pPr>
        <w:spacing w:line="240" w:lineRule="auto"/>
      </w:pPr>
      <w:r>
        <w:t>1 row created.</w:t>
      </w:r>
    </w:p>
    <w:p w:rsidR="00EC2597" w:rsidRDefault="00EC2597" w:rsidP="0032290B">
      <w:r>
        <w:t xml:space="preserve"> SQL&gt; insert into person values(</w:t>
      </w:r>
      <w:r w:rsidR="0032290B">
        <w:t>‘</w:t>
      </w:r>
      <w:r w:rsidR="0032290B">
        <w:rPr>
          <w:b/>
          <w:bCs/>
        </w:rPr>
        <w:t>a115 ‘,‘bharti ‘,‘gwalior</w:t>
      </w:r>
      <w:r w:rsidR="0032290B">
        <w:t>‘</w:t>
      </w:r>
      <w:r>
        <w:t>);</w:t>
      </w:r>
    </w:p>
    <w:p w:rsidR="00EC2597" w:rsidRDefault="00EC2597" w:rsidP="00C92D18">
      <w:pPr>
        <w:spacing w:line="240" w:lineRule="auto"/>
      </w:pPr>
      <w:r>
        <w:t>1 row created.</w:t>
      </w:r>
    </w:p>
    <w:p w:rsidR="00EC2597" w:rsidRDefault="00EC2597" w:rsidP="00503CFF">
      <w:r>
        <w:t xml:space="preserve">SQL&gt; SELECT * FROM PERSON; </w:t>
      </w:r>
    </w:p>
    <w:p w:rsidR="00EC2597" w:rsidRDefault="00EC2597" w:rsidP="00503CFF">
      <w:pPr>
        <w:rPr>
          <w:b/>
          <w:bCs/>
        </w:rPr>
      </w:pPr>
      <w:r>
        <w:rPr>
          <w:b/>
          <w:bCs/>
        </w:rPr>
        <w:t>DRIVER_ID     NAME     ADDRESS</w:t>
      </w:r>
    </w:p>
    <w:p w:rsidR="00EC2597" w:rsidRDefault="00EC2597" w:rsidP="00503CFF">
      <w:pPr>
        <w:rPr>
          <w:b/>
          <w:bCs/>
        </w:rPr>
      </w:pPr>
      <w:r>
        <w:rPr>
          <w:b/>
          <w:bCs/>
        </w:rPr>
        <w:t xml:space="preserve"> ----------      ---------------   - ------------------------ </w:t>
      </w:r>
    </w:p>
    <w:p w:rsidR="00EC2597" w:rsidRDefault="00C92D18" w:rsidP="00503CFF">
      <w:pPr>
        <w:rPr>
          <w:b/>
          <w:bCs/>
        </w:rPr>
      </w:pPr>
      <w:r>
        <w:rPr>
          <w:b/>
          <w:bCs/>
        </w:rPr>
        <w:t>a11</w:t>
      </w:r>
      <w:r w:rsidR="00EC2597">
        <w:rPr>
          <w:b/>
          <w:bCs/>
        </w:rPr>
        <w:t xml:space="preserve">1 </w:t>
      </w:r>
      <w:r w:rsidR="00EC2597">
        <w:rPr>
          <w:b/>
          <w:bCs/>
        </w:rPr>
        <w:tab/>
      </w:r>
      <w:r w:rsidR="00EC2597">
        <w:rPr>
          <w:b/>
          <w:bCs/>
        </w:rPr>
        <w:tab/>
        <w:t>a</w:t>
      </w:r>
      <w:r>
        <w:rPr>
          <w:b/>
          <w:bCs/>
        </w:rPr>
        <w:t>tu</w:t>
      </w:r>
      <w:r w:rsidR="00EC2597">
        <w:rPr>
          <w:b/>
          <w:bCs/>
        </w:rPr>
        <w:t xml:space="preserve">l </w:t>
      </w:r>
      <w:r w:rsidR="00EC2597">
        <w:rPr>
          <w:b/>
          <w:bCs/>
        </w:rPr>
        <w:tab/>
      </w:r>
      <w:r>
        <w:rPr>
          <w:b/>
          <w:bCs/>
        </w:rPr>
        <w:t>gwalior</w:t>
      </w:r>
    </w:p>
    <w:p w:rsidR="00EC2597" w:rsidRDefault="00C92D18" w:rsidP="00503CFF">
      <w:pPr>
        <w:rPr>
          <w:b/>
          <w:bCs/>
        </w:rPr>
      </w:pPr>
      <w:r>
        <w:rPr>
          <w:b/>
          <w:bCs/>
        </w:rPr>
        <w:t xml:space="preserve"> a11</w:t>
      </w:r>
      <w:r w:rsidR="00EC2597">
        <w:rPr>
          <w:b/>
          <w:bCs/>
        </w:rPr>
        <w:t xml:space="preserve">2 </w:t>
      </w:r>
      <w:r w:rsidR="00EC2597">
        <w:rPr>
          <w:b/>
          <w:bCs/>
        </w:rPr>
        <w:tab/>
      </w:r>
      <w:r w:rsidR="00EC2597">
        <w:rPr>
          <w:b/>
          <w:bCs/>
        </w:rPr>
        <w:tab/>
        <w:t>am</w:t>
      </w:r>
      <w:r>
        <w:rPr>
          <w:b/>
          <w:bCs/>
        </w:rPr>
        <w:t>an</w:t>
      </w:r>
      <w:r w:rsidR="00EC2597">
        <w:rPr>
          <w:b/>
          <w:bCs/>
        </w:rPr>
        <w:t xml:space="preserve"> </w:t>
      </w:r>
      <w:r w:rsidR="00EC2597">
        <w:rPr>
          <w:b/>
          <w:bCs/>
        </w:rPr>
        <w:tab/>
      </w:r>
      <w:r>
        <w:rPr>
          <w:b/>
          <w:bCs/>
        </w:rPr>
        <w:t>gwalior</w:t>
      </w:r>
    </w:p>
    <w:p w:rsidR="00EC2597" w:rsidRDefault="00C92D18" w:rsidP="00503CFF">
      <w:pPr>
        <w:rPr>
          <w:b/>
          <w:bCs/>
        </w:rPr>
      </w:pPr>
      <w:r>
        <w:rPr>
          <w:b/>
          <w:bCs/>
        </w:rPr>
        <w:t xml:space="preserve"> a11</w:t>
      </w:r>
      <w:r w:rsidR="00EC2597">
        <w:rPr>
          <w:b/>
          <w:bCs/>
        </w:rPr>
        <w:t xml:space="preserve">3 </w:t>
      </w:r>
      <w:r w:rsidR="00EC2597">
        <w:rPr>
          <w:b/>
          <w:bCs/>
        </w:rPr>
        <w:tab/>
      </w:r>
      <w:r w:rsidR="00EC2597">
        <w:rPr>
          <w:b/>
          <w:bCs/>
        </w:rPr>
        <w:tab/>
      </w:r>
      <w:r>
        <w:rPr>
          <w:b/>
          <w:bCs/>
        </w:rPr>
        <w:t>partha</w:t>
      </w:r>
      <w:r w:rsidR="00EC2597">
        <w:rPr>
          <w:b/>
          <w:bCs/>
        </w:rPr>
        <w:tab/>
        <w:t xml:space="preserve"> </w:t>
      </w:r>
      <w:r>
        <w:rPr>
          <w:b/>
          <w:bCs/>
        </w:rPr>
        <w:t>delhi</w:t>
      </w:r>
    </w:p>
    <w:p w:rsidR="00EC2597" w:rsidRDefault="00C92D18" w:rsidP="00503CFF">
      <w:pPr>
        <w:rPr>
          <w:b/>
          <w:bCs/>
        </w:rPr>
      </w:pPr>
      <w:r>
        <w:rPr>
          <w:b/>
          <w:bCs/>
        </w:rPr>
        <w:t xml:space="preserve"> a11</w:t>
      </w:r>
      <w:r w:rsidR="00EC2597">
        <w:rPr>
          <w:b/>
          <w:bCs/>
        </w:rPr>
        <w:t xml:space="preserve">4 </w:t>
      </w:r>
      <w:r>
        <w:rPr>
          <w:b/>
          <w:bCs/>
        </w:rPr>
        <w:tab/>
      </w:r>
      <w:r>
        <w:rPr>
          <w:b/>
          <w:bCs/>
        </w:rPr>
        <w:tab/>
        <w:t>alom</w:t>
      </w:r>
      <w:r w:rsidR="00EC2597">
        <w:rPr>
          <w:b/>
          <w:bCs/>
        </w:rPr>
        <w:t xml:space="preserve"> </w:t>
      </w:r>
      <w:r w:rsidR="00EC2597">
        <w:rPr>
          <w:b/>
          <w:bCs/>
        </w:rPr>
        <w:tab/>
      </w:r>
      <w:r>
        <w:rPr>
          <w:b/>
          <w:bCs/>
        </w:rPr>
        <w:t>tripura</w:t>
      </w:r>
    </w:p>
    <w:p w:rsidR="0032290B" w:rsidRDefault="00C92D18" w:rsidP="00503CFF">
      <w:r>
        <w:rPr>
          <w:b/>
          <w:bCs/>
        </w:rPr>
        <w:t xml:space="preserve"> a1</w:t>
      </w:r>
      <w:r w:rsidR="00EC2597">
        <w:rPr>
          <w:b/>
          <w:bCs/>
        </w:rPr>
        <w:t xml:space="preserve">15 </w:t>
      </w:r>
      <w:r w:rsidR="00EC2597">
        <w:rPr>
          <w:b/>
          <w:bCs/>
        </w:rPr>
        <w:tab/>
      </w:r>
      <w:r w:rsidR="00EC2597">
        <w:rPr>
          <w:b/>
          <w:bCs/>
        </w:rPr>
        <w:tab/>
      </w:r>
      <w:r>
        <w:rPr>
          <w:b/>
          <w:bCs/>
        </w:rPr>
        <w:t>bharti</w:t>
      </w:r>
      <w:r w:rsidR="00EC2597">
        <w:rPr>
          <w:b/>
          <w:bCs/>
        </w:rPr>
        <w:t xml:space="preserve"> </w:t>
      </w:r>
      <w:r w:rsidR="00EC2597">
        <w:rPr>
          <w:b/>
          <w:bCs/>
        </w:rPr>
        <w:tab/>
      </w:r>
      <w:r>
        <w:rPr>
          <w:b/>
          <w:bCs/>
        </w:rPr>
        <w:t>gwalior</w:t>
      </w:r>
      <w:r w:rsidR="0032290B">
        <w:rPr>
          <w:noProof/>
        </w:rPr>
        <w:drawing>
          <wp:inline distT="0" distB="0" distL="0" distR="0">
            <wp:extent cx="5667375" cy="3848100"/>
            <wp:effectExtent l="19050" t="0" r="9525" b="0"/>
            <wp:docPr id="11" name="Picture 4" descr="Screenshot (137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37)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67375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C92D18" w:rsidRDefault="00C92D18" w:rsidP="0032290B">
      <w:pPr>
        <w:spacing w:line="240" w:lineRule="auto"/>
      </w:pPr>
      <w:r>
        <w:lastRenderedPageBreak/>
        <w:t>SQL&gt; insert into car values(</w:t>
      </w:r>
      <w:r w:rsidR="0032290B">
        <w:t>‘</w:t>
      </w:r>
      <w:r w:rsidR="0032290B">
        <w:rPr>
          <w:b/>
          <w:bCs/>
        </w:rPr>
        <w:t>K234gdh67 ‘,‘swift’, 2016</w:t>
      </w:r>
      <w:r>
        <w:t xml:space="preserve">); </w:t>
      </w:r>
    </w:p>
    <w:p w:rsidR="00C92D18" w:rsidRDefault="00C92D18" w:rsidP="0032290B">
      <w:pPr>
        <w:spacing w:line="240" w:lineRule="auto"/>
      </w:pPr>
      <w:r>
        <w:t>1 row created.</w:t>
      </w:r>
    </w:p>
    <w:p w:rsidR="00C92D18" w:rsidRPr="0032290B" w:rsidRDefault="00C92D18" w:rsidP="0032290B">
      <w:pPr>
        <w:spacing w:line="240" w:lineRule="auto"/>
        <w:rPr>
          <w:b/>
          <w:bCs/>
        </w:rPr>
      </w:pPr>
      <w:r>
        <w:t xml:space="preserve"> SQL&gt; insert into ca</w:t>
      </w:r>
      <w:r w:rsidR="0032290B">
        <w:t>r values(‘</w:t>
      </w:r>
      <w:r w:rsidR="0032290B">
        <w:rPr>
          <w:b/>
          <w:bCs/>
        </w:rPr>
        <w:t>K23gd4567’,‘fiat’,2017</w:t>
      </w:r>
      <w:r>
        <w:t>);</w:t>
      </w:r>
    </w:p>
    <w:p w:rsidR="00C92D18" w:rsidRDefault="00C92D18" w:rsidP="0032290B">
      <w:pPr>
        <w:spacing w:line="240" w:lineRule="auto"/>
      </w:pPr>
      <w:r>
        <w:t xml:space="preserve"> 1 row created. </w:t>
      </w:r>
    </w:p>
    <w:p w:rsidR="00C92D18" w:rsidRDefault="00C92D18" w:rsidP="0032290B">
      <w:pPr>
        <w:spacing w:line="240" w:lineRule="auto"/>
      </w:pPr>
      <w:r>
        <w:t>SQL&gt; insert into ca</w:t>
      </w:r>
      <w:r w:rsidR="0032290B">
        <w:t>r values(‘</w:t>
      </w:r>
      <w:r w:rsidR="0032290B">
        <w:rPr>
          <w:b/>
          <w:bCs/>
        </w:rPr>
        <w:t>K2334rfgt’,‘bmw’,2009</w:t>
      </w:r>
      <w:r>
        <w:t xml:space="preserve">); </w:t>
      </w:r>
    </w:p>
    <w:p w:rsidR="00C92D18" w:rsidRDefault="00C92D18" w:rsidP="0032290B">
      <w:pPr>
        <w:spacing w:line="240" w:lineRule="auto"/>
      </w:pPr>
      <w:r>
        <w:t>1 row created.</w:t>
      </w:r>
    </w:p>
    <w:p w:rsidR="00C92D18" w:rsidRDefault="00C92D18" w:rsidP="0032290B">
      <w:pPr>
        <w:spacing w:line="240" w:lineRule="auto"/>
      </w:pPr>
      <w:r>
        <w:t xml:space="preserve"> SQL&gt; insert into car v</w:t>
      </w:r>
      <w:r w:rsidR="0032290B">
        <w:t>alues(‘</w:t>
      </w:r>
      <w:r w:rsidR="0032290B">
        <w:rPr>
          <w:b/>
          <w:bCs/>
        </w:rPr>
        <w:t>K345fd45t ‘,‘lamborghini’,2008</w:t>
      </w:r>
      <w:r>
        <w:t>);</w:t>
      </w:r>
    </w:p>
    <w:p w:rsidR="00C92D18" w:rsidRDefault="00C92D18" w:rsidP="0032290B">
      <w:pPr>
        <w:spacing w:line="240" w:lineRule="auto"/>
      </w:pPr>
      <w:r>
        <w:t xml:space="preserve"> 1 row created.</w:t>
      </w:r>
    </w:p>
    <w:p w:rsidR="00C92D18" w:rsidRPr="0032290B" w:rsidRDefault="00C92D18" w:rsidP="0032290B">
      <w:pPr>
        <w:spacing w:line="240" w:lineRule="auto"/>
        <w:rPr>
          <w:b/>
          <w:bCs/>
        </w:rPr>
      </w:pPr>
      <w:r>
        <w:t xml:space="preserve"> SQL&gt; insert into car</w:t>
      </w:r>
      <w:r w:rsidR="0032290B">
        <w:t xml:space="preserve"> values(‘</w:t>
      </w:r>
      <w:r w:rsidR="0032290B">
        <w:rPr>
          <w:b/>
          <w:bCs/>
        </w:rPr>
        <w:t>K343er45t ‘,‘jaguar’,2008</w:t>
      </w:r>
      <w:r>
        <w:t>);</w:t>
      </w:r>
    </w:p>
    <w:p w:rsidR="00C92D18" w:rsidRDefault="00C92D18" w:rsidP="0032290B">
      <w:pPr>
        <w:spacing w:line="240" w:lineRule="auto"/>
      </w:pPr>
      <w:r>
        <w:t xml:space="preserve"> 1 row created.</w:t>
      </w:r>
    </w:p>
    <w:p w:rsidR="00C92D18" w:rsidRDefault="00C92D18" w:rsidP="0032290B">
      <w:pPr>
        <w:spacing w:line="240" w:lineRule="auto"/>
      </w:pPr>
      <w:r>
        <w:t xml:space="preserve"> SQL&gt; SELECT * FROM CAR;</w:t>
      </w:r>
    </w:p>
    <w:p w:rsidR="00C92D18" w:rsidRDefault="00C92D18" w:rsidP="0032290B">
      <w:pPr>
        <w:spacing w:line="240" w:lineRule="auto"/>
        <w:rPr>
          <w:b/>
          <w:bCs/>
        </w:rPr>
      </w:pPr>
      <w:r>
        <w:t xml:space="preserve"> </w:t>
      </w:r>
      <w:r>
        <w:rPr>
          <w:b/>
          <w:bCs/>
        </w:rPr>
        <w:t>REGNO</w:t>
      </w:r>
      <w:r>
        <w:rPr>
          <w:b/>
          <w:bCs/>
        </w:rPr>
        <w:tab/>
      </w:r>
      <w:r>
        <w:rPr>
          <w:b/>
          <w:bCs/>
        </w:rPr>
        <w:tab/>
        <w:t xml:space="preserve"> MODEL</w:t>
      </w:r>
      <w:r>
        <w:rPr>
          <w:b/>
          <w:bCs/>
        </w:rPr>
        <w:tab/>
        <w:t xml:space="preserve"> YEAR </w:t>
      </w:r>
    </w:p>
    <w:p w:rsidR="00C92D18" w:rsidRDefault="00C92D18" w:rsidP="0032290B">
      <w:pPr>
        <w:spacing w:line="240" w:lineRule="auto"/>
        <w:rPr>
          <w:b/>
          <w:bCs/>
        </w:rPr>
      </w:pPr>
      <w:r>
        <w:rPr>
          <w:b/>
          <w:bCs/>
        </w:rPr>
        <w:t>----------</w:t>
      </w:r>
      <w:r>
        <w:rPr>
          <w:b/>
          <w:bCs/>
        </w:rPr>
        <w:tab/>
      </w:r>
      <w:r>
        <w:rPr>
          <w:b/>
          <w:bCs/>
        </w:rPr>
        <w:tab/>
        <w:t xml:space="preserve"> --------------</w:t>
      </w:r>
      <w:r>
        <w:rPr>
          <w:b/>
          <w:bCs/>
        </w:rPr>
        <w:tab/>
        <w:t xml:space="preserve"> ---------</w:t>
      </w:r>
      <w:r>
        <w:rPr>
          <w:b/>
          <w:bCs/>
        </w:rPr>
        <w:tab/>
      </w:r>
    </w:p>
    <w:p w:rsidR="00C92D18" w:rsidRDefault="0032290B" w:rsidP="0032290B">
      <w:pPr>
        <w:spacing w:line="240" w:lineRule="auto"/>
        <w:rPr>
          <w:b/>
          <w:bCs/>
        </w:rPr>
      </w:pPr>
      <w:r>
        <w:rPr>
          <w:b/>
          <w:bCs/>
        </w:rPr>
        <w:t xml:space="preserve"> K234gdh67</w:t>
      </w:r>
      <w:r w:rsidR="00C92D18">
        <w:rPr>
          <w:b/>
          <w:bCs/>
        </w:rPr>
        <w:t xml:space="preserve"> </w:t>
      </w:r>
      <w:r w:rsidR="00C92D18">
        <w:rPr>
          <w:b/>
          <w:bCs/>
        </w:rPr>
        <w:tab/>
      </w:r>
      <w:r>
        <w:rPr>
          <w:b/>
          <w:bCs/>
        </w:rPr>
        <w:t>swift</w:t>
      </w:r>
      <w:r w:rsidR="00C92D18">
        <w:rPr>
          <w:b/>
          <w:bCs/>
        </w:rPr>
        <w:tab/>
      </w:r>
      <w:r w:rsidR="00C92D18">
        <w:rPr>
          <w:b/>
          <w:bCs/>
        </w:rPr>
        <w:tab/>
      </w:r>
      <w:r>
        <w:rPr>
          <w:b/>
          <w:bCs/>
        </w:rPr>
        <w:t xml:space="preserve"> 2016</w:t>
      </w:r>
      <w:r w:rsidR="00C92D18">
        <w:rPr>
          <w:b/>
          <w:bCs/>
        </w:rPr>
        <w:t xml:space="preserve"> </w:t>
      </w:r>
    </w:p>
    <w:p w:rsidR="00C92D18" w:rsidRDefault="0032290B" w:rsidP="0032290B">
      <w:pPr>
        <w:spacing w:line="240" w:lineRule="auto"/>
        <w:rPr>
          <w:b/>
          <w:bCs/>
        </w:rPr>
      </w:pPr>
      <w:r>
        <w:rPr>
          <w:b/>
          <w:bCs/>
        </w:rPr>
        <w:t>K23gd4567</w:t>
      </w:r>
      <w:r w:rsidR="00C92D18">
        <w:rPr>
          <w:b/>
          <w:bCs/>
        </w:rPr>
        <w:t xml:space="preserve"> </w:t>
      </w:r>
      <w:r w:rsidR="00C92D18">
        <w:rPr>
          <w:b/>
          <w:bCs/>
        </w:rPr>
        <w:tab/>
      </w:r>
      <w:r>
        <w:rPr>
          <w:b/>
          <w:bCs/>
        </w:rPr>
        <w:t>fiat</w:t>
      </w:r>
      <w:r w:rsidR="00C92D18">
        <w:rPr>
          <w:b/>
          <w:bCs/>
        </w:rPr>
        <w:tab/>
      </w:r>
      <w:r w:rsidR="00C92D18">
        <w:rPr>
          <w:b/>
          <w:bCs/>
        </w:rPr>
        <w:tab/>
      </w:r>
      <w:r>
        <w:rPr>
          <w:b/>
          <w:bCs/>
        </w:rPr>
        <w:t xml:space="preserve"> 2017</w:t>
      </w:r>
    </w:p>
    <w:p w:rsidR="00C92D18" w:rsidRDefault="00C92D18" w:rsidP="0032290B">
      <w:pPr>
        <w:spacing w:line="240" w:lineRule="auto"/>
        <w:rPr>
          <w:b/>
          <w:bCs/>
        </w:rPr>
      </w:pPr>
      <w:r>
        <w:rPr>
          <w:b/>
          <w:bCs/>
        </w:rPr>
        <w:t xml:space="preserve"> </w:t>
      </w:r>
      <w:r w:rsidR="0032290B">
        <w:rPr>
          <w:b/>
          <w:bCs/>
        </w:rPr>
        <w:t>K2334rfgt</w:t>
      </w:r>
      <w:r w:rsidR="0032290B">
        <w:rPr>
          <w:b/>
          <w:bCs/>
        </w:rPr>
        <w:tab/>
        <w:t>bmw</w:t>
      </w:r>
      <w:r>
        <w:rPr>
          <w:b/>
          <w:bCs/>
        </w:rPr>
        <w:tab/>
      </w:r>
      <w:r>
        <w:rPr>
          <w:b/>
          <w:bCs/>
        </w:rPr>
        <w:tab/>
      </w:r>
      <w:r w:rsidR="0032290B">
        <w:rPr>
          <w:b/>
          <w:bCs/>
        </w:rPr>
        <w:t xml:space="preserve"> 2009</w:t>
      </w:r>
    </w:p>
    <w:p w:rsidR="00C92D18" w:rsidRDefault="0032290B" w:rsidP="0032290B">
      <w:pPr>
        <w:spacing w:line="240" w:lineRule="auto"/>
        <w:rPr>
          <w:b/>
          <w:bCs/>
        </w:rPr>
      </w:pPr>
      <w:r>
        <w:rPr>
          <w:b/>
          <w:bCs/>
        </w:rPr>
        <w:t xml:space="preserve"> K345fd45t</w:t>
      </w:r>
      <w:r w:rsidR="00C92D18">
        <w:rPr>
          <w:b/>
          <w:bCs/>
        </w:rPr>
        <w:t xml:space="preserve"> </w:t>
      </w:r>
      <w:r w:rsidR="00C92D18">
        <w:rPr>
          <w:b/>
          <w:bCs/>
        </w:rPr>
        <w:tab/>
      </w:r>
      <w:r>
        <w:rPr>
          <w:b/>
          <w:bCs/>
        </w:rPr>
        <w:t>lamborghini</w:t>
      </w:r>
      <w:r>
        <w:rPr>
          <w:b/>
          <w:bCs/>
        </w:rPr>
        <w:tab/>
      </w:r>
      <w:r w:rsidR="00C92D18">
        <w:rPr>
          <w:b/>
          <w:bCs/>
        </w:rPr>
        <w:t xml:space="preserve"> 2008 </w:t>
      </w:r>
    </w:p>
    <w:p w:rsidR="00C92D18" w:rsidRPr="00C92D18" w:rsidRDefault="0032290B" w:rsidP="0032290B">
      <w:pPr>
        <w:spacing w:line="240" w:lineRule="auto"/>
        <w:rPr>
          <w:b/>
          <w:bCs/>
        </w:rPr>
      </w:pPr>
      <w:r>
        <w:rPr>
          <w:b/>
          <w:bCs/>
        </w:rPr>
        <w:t>K343er45t</w:t>
      </w:r>
      <w:r w:rsidR="00C92D18">
        <w:rPr>
          <w:b/>
          <w:bCs/>
        </w:rPr>
        <w:t xml:space="preserve"> </w:t>
      </w:r>
      <w:r w:rsidR="00C92D18">
        <w:rPr>
          <w:b/>
          <w:bCs/>
        </w:rPr>
        <w:tab/>
      </w:r>
      <w:r>
        <w:rPr>
          <w:b/>
          <w:bCs/>
        </w:rPr>
        <w:t>jaguar</w:t>
      </w:r>
      <w:r w:rsidR="00C92D18">
        <w:rPr>
          <w:b/>
          <w:bCs/>
        </w:rPr>
        <w:tab/>
      </w:r>
      <w:r w:rsidR="00C92D18">
        <w:rPr>
          <w:b/>
          <w:bCs/>
        </w:rPr>
        <w:tab/>
      </w:r>
      <w:r>
        <w:rPr>
          <w:b/>
          <w:bCs/>
        </w:rPr>
        <w:t>2008</w:t>
      </w:r>
    </w:p>
    <w:p w:rsidR="00736E05" w:rsidRDefault="0032290B">
      <w:r>
        <w:rPr>
          <w:noProof/>
        </w:rPr>
        <w:drawing>
          <wp:inline distT="0" distB="0" distL="0" distR="0">
            <wp:extent cx="5941833" cy="2838450"/>
            <wp:effectExtent l="19050" t="0" r="1767" b="0"/>
            <wp:docPr id="12" name="Picture 11" descr="Screenshot (138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38)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9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290B" w:rsidRPr="00691AFC" w:rsidRDefault="0032290B" w:rsidP="0032290B">
      <w:pPr>
        <w:spacing w:line="240" w:lineRule="auto"/>
        <w:rPr>
          <w:b/>
          <w:bCs/>
        </w:rPr>
      </w:pPr>
      <w:r>
        <w:lastRenderedPageBreak/>
        <w:t>SQL&gt; insert into accident values(</w:t>
      </w:r>
      <w:r w:rsidR="00691AFC">
        <w:rPr>
          <w:b/>
          <w:bCs/>
        </w:rPr>
        <w:t>101,‘01-FEB-10 ‘,‘thatipur ‘</w:t>
      </w:r>
      <w:r>
        <w:t>);</w:t>
      </w:r>
    </w:p>
    <w:p w:rsidR="0032290B" w:rsidRDefault="0032290B" w:rsidP="0032290B">
      <w:pPr>
        <w:spacing w:line="240" w:lineRule="auto"/>
      </w:pPr>
      <w:r>
        <w:t xml:space="preserve"> 1 row created.</w:t>
      </w:r>
    </w:p>
    <w:p w:rsidR="0032290B" w:rsidRPr="00691AFC" w:rsidRDefault="0032290B" w:rsidP="0032290B">
      <w:pPr>
        <w:spacing w:line="240" w:lineRule="auto"/>
        <w:rPr>
          <w:b/>
          <w:bCs/>
        </w:rPr>
      </w:pPr>
      <w:r>
        <w:t xml:space="preserve"> SQL&gt; insert into accident values(</w:t>
      </w:r>
      <w:r w:rsidR="00691AFC">
        <w:rPr>
          <w:b/>
          <w:bCs/>
        </w:rPr>
        <w:t>102 ,‘09-FEB-15 ‘,‘turari’</w:t>
      </w:r>
      <w:r>
        <w:t>);</w:t>
      </w:r>
    </w:p>
    <w:p w:rsidR="0032290B" w:rsidRDefault="0032290B" w:rsidP="0032290B">
      <w:pPr>
        <w:spacing w:line="240" w:lineRule="auto"/>
      </w:pPr>
      <w:r>
        <w:t xml:space="preserve"> 1 row created.</w:t>
      </w:r>
    </w:p>
    <w:p w:rsidR="0032290B" w:rsidRPr="00691AFC" w:rsidRDefault="0032290B" w:rsidP="0032290B">
      <w:pPr>
        <w:spacing w:line="240" w:lineRule="auto"/>
        <w:rPr>
          <w:b/>
          <w:bCs/>
        </w:rPr>
      </w:pPr>
      <w:r>
        <w:t>SQL&gt; insert into accident values(</w:t>
      </w:r>
      <w:r w:rsidR="00691AFC">
        <w:rPr>
          <w:b/>
          <w:bCs/>
        </w:rPr>
        <w:t>103,‘25-APR-17‘,‘sithaouli’</w:t>
      </w:r>
      <w:r>
        <w:t xml:space="preserve">); </w:t>
      </w:r>
    </w:p>
    <w:p w:rsidR="0032290B" w:rsidRDefault="0032290B" w:rsidP="0032290B">
      <w:pPr>
        <w:spacing w:line="240" w:lineRule="auto"/>
      </w:pPr>
      <w:r>
        <w:t>1 row created.</w:t>
      </w:r>
    </w:p>
    <w:p w:rsidR="0032290B" w:rsidRDefault="0032290B" w:rsidP="0032290B">
      <w:pPr>
        <w:spacing w:line="240" w:lineRule="auto"/>
      </w:pPr>
      <w:r>
        <w:t xml:space="preserve"> SQL&gt; insert into accident values(</w:t>
      </w:r>
      <w:r w:rsidR="00691AFC">
        <w:rPr>
          <w:b/>
          <w:bCs/>
        </w:rPr>
        <w:t>104 ,‘27-SEP-17 ‘,‘sithaouli’</w:t>
      </w:r>
      <w:r>
        <w:t>);</w:t>
      </w:r>
    </w:p>
    <w:p w:rsidR="0032290B" w:rsidRDefault="0032290B" w:rsidP="0032290B">
      <w:pPr>
        <w:spacing w:line="240" w:lineRule="auto"/>
      </w:pPr>
      <w:r>
        <w:t xml:space="preserve"> 1 row created.</w:t>
      </w:r>
    </w:p>
    <w:p w:rsidR="0032290B" w:rsidRDefault="0032290B" w:rsidP="0032290B">
      <w:pPr>
        <w:spacing w:line="240" w:lineRule="auto"/>
      </w:pPr>
      <w:r>
        <w:t xml:space="preserve"> SQL&gt; insert into accident values(</w:t>
      </w:r>
      <w:r w:rsidR="00691AFC">
        <w:rPr>
          <w:b/>
          <w:bCs/>
        </w:rPr>
        <w:t>105,’21-DEC-12‘,‘ govindpuri’</w:t>
      </w:r>
      <w:r>
        <w:t>);</w:t>
      </w:r>
    </w:p>
    <w:p w:rsidR="0032290B" w:rsidRDefault="0032290B" w:rsidP="0032290B">
      <w:pPr>
        <w:spacing w:line="240" w:lineRule="auto"/>
      </w:pPr>
      <w:r>
        <w:t xml:space="preserve"> 1 row created.</w:t>
      </w:r>
    </w:p>
    <w:p w:rsidR="0032290B" w:rsidRDefault="0032290B" w:rsidP="0032290B">
      <w:pPr>
        <w:spacing w:line="240" w:lineRule="auto"/>
      </w:pPr>
      <w:r>
        <w:t xml:space="preserve"> SQL&gt; select * from accident;</w:t>
      </w:r>
    </w:p>
    <w:p w:rsidR="0032290B" w:rsidRDefault="0032290B" w:rsidP="0032290B">
      <w:pPr>
        <w:spacing w:line="240" w:lineRule="auto"/>
        <w:rPr>
          <w:b/>
          <w:bCs/>
        </w:rPr>
      </w:pPr>
      <w:r>
        <w:t xml:space="preserve"> </w:t>
      </w:r>
      <w:r>
        <w:rPr>
          <w:b/>
          <w:bCs/>
        </w:rPr>
        <w:t xml:space="preserve">REPORT_NO </w:t>
      </w:r>
      <w:r>
        <w:rPr>
          <w:b/>
          <w:bCs/>
        </w:rPr>
        <w:tab/>
        <w:t>ACCD_DATE</w:t>
      </w:r>
      <w:r>
        <w:rPr>
          <w:b/>
          <w:bCs/>
        </w:rPr>
        <w:tab/>
        <w:t xml:space="preserve"> LOCATION </w:t>
      </w:r>
    </w:p>
    <w:p w:rsidR="0032290B" w:rsidRDefault="0032290B" w:rsidP="0032290B">
      <w:pPr>
        <w:spacing w:line="240" w:lineRule="auto"/>
        <w:rPr>
          <w:b/>
          <w:bCs/>
        </w:rPr>
      </w:pPr>
      <w:r>
        <w:rPr>
          <w:b/>
          <w:bCs/>
        </w:rPr>
        <w:t>---------</w:t>
      </w:r>
      <w:r>
        <w:rPr>
          <w:b/>
          <w:bCs/>
        </w:rPr>
        <w:tab/>
      </w:r>
      <w:r>
        <w:rPr>
          <w:b/>
          <w:bCs/>
        </w:rPr>
        <w:tab/>
        <w:t xml:space="preserve"> ---------</w:t>
      </w:r>
      <w:r>
        <w:rPr>
          <w:b/>
          <w:bCs/>
        </w:rPr>
        <w:tab/>
      </w:r>
      <w:r>
        <w:rPr>
          <w:b/>
          <w:bCs/>
        </w:rPr>
        <w:tab/>
        <w:t xml:space="preserve"> ---------------</w:t>
      </w:r>
    </w:p>
    <w:p w:rsidR="0032290B" w:rsidRDefault="00691AFC" w:rsidP="0032290B">
      <w:pPr>
        <w:spacing w:line="240" w:lineRule="auto"/>
        <w:rPr>
          <w:b/>
          <w:bCs/>
        </w:rPr>
      </w:pPr>
      <w:r>
        <w:rPr>
          <w:b/>
          <w:bCs/>
        </w:rPr>
        <w:t xml:space="preserve"> 1</w:t>
      </w:r>
      <w:r w:rsidR="0032290B">
        <w:rPr>
          <w:b/>
          <w:bCs/>
        </w:rPr>
        <w:t>01</w:t>
      </w:r>
      <w:r w:rsidR="0032290B">
        <w:rPr>
          <w:b/>
          <w:bCs/>
        </w:rPr>
        <w:tab/>
      </w:r>
      <w:r w:rsidR="0032290B">
        <w:rPr>
          <w:b/>
          <w:bCs/>
        </w:rPr>
        <w:tab/>
      </w:r>
      <w:r>
        <w:rPr>
          <w:b/>
          <w:bCs/>
        </w:rPr>
        <w:t xml:space="preserve"> 01-FEB-10</w:t>
      </w:r>
      <w:r w:rsidR="0032290B">
        <w:rPr>
          <w:b/>
          <w:bCs/>
        </w:rPr>
        <w:t xml:space="preserve"> </w:t>
      </w:r>
      <w:r w:rsidR="0032290B">
        <w:rPr>
          <w:b/>
          <w:bCs/>
        </w:rPr>
        <w:tab/>
      </w:r>
      <w:r>
        <w:rPr>
          <w:b/>
          <w:bCs/>
        </w:rPr>
        <w:t>thatipur</w:t>
      </w:r>
      <w:r w:rsidR="0032290B">
        <w:rPr>
          <w:b/>
          <w:bCs/>
        </w:rPr>
        <w:t xml:space="preserve"> </w:t>
      </w:r>
    </w:p>
    <w:p w:rsidR="0032290B" w:rsidRDefault="00691AFC" w:rsidP="0032290B">
      <w:pPr>
        <w:spacing w:line="240" w:lineRule="auto"/>
        <w:rPr>
          <w:b/>
          <w:bCs/>
        </w:rPr>
      </w:pPr>
      <w:r>
        <w:rPr>
          <w:b/>
          <w:bCs/>
        </w:rPr>
        <w:t>1</w:t>
      </w:r>
      <w:r w:rsidR="0032290B">
        <w:rPr>
          <w:b/>
          <w:bCs/>
        </w:rPr>
        <w:t xml:space="preserve">02 </w:t>
      </w:r>
      <w:r w:rsidR="0032290B">
        <w:rPr>
          <w:b/>
          <w:bCs/>
        </w:rPr>
        <w:tab/>
      </w:r>
      <w:r w:rsidR="0032290B">
        <w:rPr>
          <w:b/>
          <w:bCs/>
        </w:rPr>
        <w:tab/>
      </w:r>
      <w:r>
        <w:rPr>
          <w:b/>
          <w:bCs/>
        </w:rPr>
        <w:t>09-FEB-15</w:t>
      </w:r>
      <w:r w:rsidR="0032290B">
        <w:rPr>
          <w:b/>
          <w:bCs/>
        </w:rPr>
        <w:t xml:space="preserve"> </w:t>
      </w:r>
      <w:r w:rsidR="0032290B">
        <w:rPr>
          <w:b/>
          <w:bCs/>
        </w:rPr>
        <w:tab/>
      </w:r>
      <w:r>
        <w:rPr>
          <w:b/>
          <w:bCs/>
        </w:rPr>
        <w:t>turari</w:t>
      </w:r>
    </w:p>
    <w:p w:rsidR="0032290B" w:rsidRDefault="00691AFC" w:rsidP="0032290B">
      <w:pPr>
        <w:spacing w:line="240" w:lineRule="auto"/>
        <w:rPr>
          <w:b/>
          <w:bCs/>
        </w:rPr>
      </w:pPr>
      <w:r>
        <w:rPr>
          <w:b/>
          <w:bCs/>
        </w:rPr>
        <w:t xml:space="preserve"> 1</w:t>
      </w:r>
      <w:r w:rsidR="0032290B">
        <w:rPr>
          <w:b/>
          <w:bCs/>
        </w:rPr>
        <w:t>03</w:t>
      </w:r>
      <w:r w:rsidR="0032290B">
        <w:rPr>
          <w:b/>
          <w:bCs/>
        </w:rPr>
        <w:tab/>
        <w:t xml:space="preserve"> </w:t>
      </w:r>
      <w:r w:rsidR="0032290B">
        <w:rPr>
          <w:b/>
          <w:bCs/>
        </w:rPr>
        <w:tab/>
      </w:r>
      <w:r>
        <w:rPr>
          <w:b/>
          <w:bCs/>
        </w:rPr>
        <w:t>25-APR-17</w:t>
      </w:r>
      <w:r w:rsidR="0032290B">
        <w:rPr>
          <w:b/>
          <w:bCs/>
        </w:rPr>
        <w:tab/>
      </w:r>
      <w:r>
        <w:rPr>
          <w:b/>
          <w:bCs/>
        </w:rPr>
        <w:t xml:space="preserve"> sithaouli</w:t>
      </w:r>
    </w:p>
    <w:p w:rsidR="0032290B" w:rsidRDefault="0032290B" w:rsidP="0032290B">
      <w:pPr>
        <w:spacing w:line="240" w:lineRule="auto"/>
        <w:rPr>
          <w:b/>
          <w:bCs/>
        </w:rPr>
      </w:pPr>
      <w:r>
        <w:rPr>
          <w:b/>
          <w:bCs/>
        </w:rPr>
        <w:t xml:space="preserve"> 1</w:t>
      </w:r>
      <w:r w:rsidR="00691AFC">
        <w:rPr>
          <w:b/>
          <w:bCs/>
        </w:rPr>
        <w:t>04</w:t>
      </w:r>
      <w:r>
        <w:rPr>
          <w:b/>
          <w:bCs/>
        </w:rPr>
        <w:t xml:space="preserve"> </w:t>
      </w:r>
      <w:r>
        <w:rPr>
          <w:b/>
          <w:bCs/>
        </w:rPr>
        <w:tab/>
      </w:r>
      <w:r>
        <w:rPr>
          <w:b/>
          <w:bCs/>
        </w:rPr>
        <w:tab/>
      </w:r>
      <w:r w:rsidR="00691AFC">
        <w:rPr>
          <w:b/>
          <w:bCs/>
        </w:rPr>
        <w:t>27-SEP-17</w:t>
      </w:r>
      <w:r>
        <w:rPr>
          <w:b/>
          <w:bCs/>
        </w:rPr>
        <w:t xml:space="preserve"> </w:t>
      </w:r>
      <w:r>
        <w:rPr>
          <w:b/>
          <w:bCs/>
        </w:rPr>
        <w:tab/>
      </w:r>
      <w:r w:rsidR="00691AFC">
        <w:rPr>
          <w:b/>
          <w:bCs/>
        </w:rPr>
        <w:t>sithaouli</w:t>
      </w:r>
    </w:p>
    <w:p w:rsidR="0032290B" w:rsidRDefault="00691AFC" w:rsidP="0032290B">
      <w:pPr>
        <w:spacing w:line="240" w:lineRule="auto"/>
        <w:rPr>
          <w:b/>
          <w:bCs/>
        </w:rPr>
      </w:pPr>
      <w:r>
        <w:rPr>
          <w:b/>
          <w:bCs/>
        </w:rPr>
        <w:t xml:space="preserve"> 105</w:t>
      </w:r>
      <w:r w:rsidR="0032290B">
        <w:rPr>
          <w:b/>
          <w:bCs/>
        </w:rPr>
        <w:tab/>
      </w:r>
      <w:r w:rsidR="0032290B">
        <w:rPr>
          <w:b/>
          <w:bCs/>
        </w:rPr>
        <w:tab/>
      </w:r>
      <w:r>
        <w:rPr>
          <w:b/>
          <w:bCs/>
        </w:rPr>
        <w:t>21-DEC-12</w:t>
      </w:r>
      <w:r w:rsidR="0032290B">
        <w:rPr>
          <w:b/>
          <w:bCs/>
        </w:rPr>
        <w:tab/>
      </w:r>
      <w:r>
        <w:rPr>
          <w:b/>
          <w:bCs/>
        </w:rPr>
        <w:t xml:space="preserve"> govindpuri</w:t>
      </w:r>
      <w:r w:rsidR="0032290B">
        <w:rPr>
          <w:b/>
          <w:bCs/>
          <w:noProof/>
        </w:rPr>
        <w:drawing>
          <wp:inline distT="0" distB="0" distL="0" distR="0">
            <wp:extent cx="5943600" cy="2886075"/>
            <wp:effectExtent l="19050" t="0" r="0" b="0"/>
            <wp:docPr id="13" name="Picture 12" descr="Screenshot (139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39)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1B4F" w:rsidRDefault="001C1B4F" w:rsidP="001C1B4F">
      <w:pPr>
        <w:spacing w:after="120" w:line="240" w:lineRule="auto"/>
      </w:pPr>
      <w:r>
        <w:lastRenderedPageBreak/>
        <w:t>SQL&gt; insert into owns values(</w:t>
      </w:r>
      <w:r w:rsidR="0083648F">
        <w:t>‘</w:t>
      </w:r>
      <w:r w:rsidR="0083648F">
        <w:rPr>
          <w:b/>
          <w:bCs/>
        </w:rPr>
        <w:t>a111’,’K234gdh67’</w:t>
      </w:r>
      <w:r>
        <w:t>);</w:t>
      </w:r>
    </w:p>
    <w:p w:rsidR="001C1B4F" w:rsidRDefault="001C1B4F" w:rsidP="001C1B4F">
      <w:pPr>
        <w:spacing w:after="120" w:line="240" w:lineRule="auto"/>
      </w:pPr>
      <w:r>
        <w:t xml:space="preserve"> 1 row created.</w:t>
      </w:r>
    </w:p>
    <w:p w:rsidR="001C1B4F" w:rsidRPr="0083648F" w:rsidRDefault="001C1B4F" w:rsidP="001C1B4F">
      <w:pPr>
        <w:spacing w:after="120" w:line="240" w:lineRule="auto"/>
        <w:rPr>
          <w:b/>
          <w:bCs/>
        </w:rPr>
      </w:pPr>
      <w:r>
        <w:t xml:space="preserve"> SQL&gt; insert into owns values(</w:t>
      </w:r>
      <w:r w:rsidR="0083648F">
        <w:t>‘</w:t>
      </w:r>
      <w:r w:rsidR="0083648F">
        <w:rPr>
          <w:b/>
          <w:bCs/>
        </w:rPr>
        <w:t>a112’, ‘K23gd4567‘</w:t>
      </w:r>
      <w:r>
        <w:t xml:space="preserve">); </w:t>
      </w:r>
    </w:p>
    <w:p w:rsidR="001C1B4F" w:rsidRDefault="001C1B4F" w:rsidP="001C1B4F">
      <w:pPr>
        <w:spacing w:after="120" w:line="240" w:lineRule="auto"/>
      </w:pPr>
      <w:r>
        <w:t xml:space="preserve">1 row created. </w:t>
      </w:r>
    </w:p>
    <w:p w:rsidR="001C1B4F" w:rsidRPr="0083648F" w:rsidRDefault="001C1B4F" w:rsidP="001C1B4F">
      <w:pPr>
        <w:spacing w:after="120" w:line="240" w:lineRule="auto"/>
        <w:rPr>
          <w:b/>
          <w:bCs/>
        </w:rPr>
      </w:pPr>
      <w:r>
        <w:t>SQL&gt; insert int</w:t>
      </w:r>
      <w:r w:rsidR="0083648F">
        <w:t>o owns values(‘</w:t>
      </w:r>
      <w:r w:rsidR="0083648F">
        <w:rPr>
          <w:b/>
          <w:bCs/>
        </w:rPr>
        <w:t>a113 ‘,‘K343er45t’</w:t>
      </w:r>
      <w:r>
        <w:t xml:space="preserve">); </w:t>
      </w:r>
    </w:p>
    <w:p w:rsidR="001C1B4F" w:rsidRDefault="001C1B4F" w:rsidP="001C1B4F">
      <w:pPr>
        <w:spacing w:after="120" w:line="240" w:lineRule="auto"/>
      </w:pPr>
      <w:r>
        <w:t>1 row created.</w:t>
      </w:r>
    </w:p>
    <w:p w:rsidR="001C1B4F" w:rsidRPr="0083648F" w:rsidRDefault="001C1B4F" w:rsidP="001C1B4F">
      <w:pPr>
        <w:spacing w:after="120" w:line="240" w:lineRule="auto"/>
        <w:rPr>
          <w:b/>
          <w:bCs/>
        </w:rPr>
      </w:pPr>
      <w:r>
        <w:t xml:space="preserve"> SQL&gt; insert int</w:t>
      </w:r>
      <w:r w:rsidR="0083648F">
        <w:t>o owns values(‘</w:t>
      </w:r>
      <w:r w:rsidR="0083648F">
        <w:rPr>
          <w:b/>
          <w:bCs/>
        </w:rPr>
        <w:t>a114 ‘,‘K343er45t’</w:t>
      </w:r>
      <w:r>
        <w:t>);</w:t>
      </w:r>
    </w:p>
    <w:p w:rsidR="001C1B4F" w:rsidRDefault="001C1B4F" w:rsidP="001C1B4F">
      <w:pPr>
        <w:spacing w:after="120" w:line="240" w:lineRule="auto"/>
      </w:pPr>
      <w:r>
        <w:t xml:space="preserve"> 1 row created.</w:t>
      </w:r>
    </w:p>
    <w:p w:rsidR="001C1B4F" w:rsidRDefault="001C1B4F" w:rsidP="001C1B4F">
      <w:pPr>
        <w:spacing w:after="120" w:line="240" w:lineRule="auto"/>
      </w:pPr>
      <w:r>
        <w:t xml:space="preserve"> SQL&gt; insert into owns values(</w:t>
      </w:r>
      <w:r w:rsidR="0083648F">
        <w:t>‘</w:t>
      </w:r>
      <w:r w:rsidR="0083648F">
        <w:rPr>
          <w:b/>
          <w:bCs/>
        </w:rPr>
        <w:t>a115 ‘,‘K2334rfgt’</w:t>
      </w:r>
      <w:r>
        <w:t>);</w:t>
      </w:r>
    </w:p>
    <w:p w:rsidR="001C1B4F" w:rsidRDefault="001C1B4F" w:rsidP="001C1B4F">
      <w:pPr>
        <w:spacing w:after="120" w:line="240" w:lineRule="auto"/>
      </w:pPr>
      <w:r>
        <w:t xml:space="preserve"> 1 row created. </w:t>
      </w:r>
    </w:p>
    <w:p w:rsidR="001C1B4F" w:rsidRDefault="001C1B4F" w:rsidP="001C1B4F">
      <w:pPr>
        <w:spacing w:after="120" w:line="240" w:lineRule="auto"/>
      </w:pPr>
      <w:r>
        <w:t xml:space="preserve">SQL&gt; select * from owns; </w:t>
      </w:r>
    </w:p>
    <w:p w:rsidR="001C1B4F" w:rsidRDefault="001C1B4F" w:rsidP="001C1B4F">
      <w:pPr>
        <w:spacing w:after="120" w:line="240" w:lineRule="auto"/>
        <w:rPr>
          <w:b/>
          <w:bCs/>
        </w:rPr>
      </w:pPr>
      <w:r>
        <w:rPr>
          <w:b/>
          <w:bCs/>
        </w:rPr>
        <w:t xml:space="preserve">DRIVER_ID </w:t>
      </w:r>
      <w:r>
        <w:rPr>
          <w:b/>
          <w:bCs/>
        </w:rPr>
        <w:tab/>
      </w:r>
      <w:r>
        <w:rPr>
          <w:b/>
          <w:bCs/>
        </w:rPr>
        <w:tab/>
        <w:t>REGNO</w:t>
      </w:r>
    </w:p>
    <w:p w:rsidR="001C1B4F" w:rsidRDefault="001C1B4F" w:rsidP="001C1B4F">
      <w:pPr>
        <w:spacing w:after="120" w:line="240" w:lineRule="auto"/>
        <w:rPr>
          <w:b/>
          <w:bCs/>
        </w:rPr>
      </w:pPr>
      <w:r>
        <w:rPr>
          <w:b/>
          <w:bCs/>
        </w:rPr>
        <w:t xml:space="preserve"> ----------</w:t>
      </w:r>
      <w:r>
        <w:rPr>
          <w:b/>
          <w:bCs/>
        </w:rPr>
        <w:tab/>
      </w:r>
      <w:r>
        <w:rPr>
          <w:b/>
          <w:bCs/>
        </w:rPr>
        <w:tab/>
        <w:t xml:space="preserve"> ----------</w:t>
      </w:r>
    </w:p>
    <w:p w:rsidR="001C1B4F" w:rsidRDefault="001C1B4F" w:rsidP="001C1B4F">
      <w:pPr>
        <w:spacing w:after="120" w:line="240" w:lineRule="auto"/>
        <w:rPr>
          <w:b/>
          <w:bCs/>
        </w:rPr>
      </w:pPr>
      <w:r>
        <w:rPr>
          <w:b/>
          <w:bCs/>
        </w:rPr>
        <w:t xml:space="preserve"> a111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K234gdh67 </w:t>
      </w:r>
    </w:p>
    <w:p w:rsidR="001C1B4F" w:rsidRDefault="001C1B4F" w:rsidP="001C1B4F">
      <w:pPr>
        <w:spacing w:after="120" w:line="240" w:lineRule="auto"/>
        <w:rPr>
          <w:b/>
          <w:bCs/>
        </w:rPr>
      </w:pPr>
      <w:r>
        <w:rPr>
          <w:b/>
          <w:bCs/>
        </w:rPr>
        <w:t>a112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 K23gd4567 </w:t>
      </w:r>
    </w:p>
    <w:p w:rsidR="001C1B4F" w:rsidRDefault="001C1B4F" w:rsidP="001C1B4F">
      <w:pPr>
        <w:spacing w:after="120" w:line="240" w:lineRule="auto"/>
        <w:rPr>
          <w:b/>
          <w:bCs/>
        </w:rPr>
      </w:pPr>
      <w:r>
        <w:rPr>
          <w:b/>
          <w:bCs/>
        </w:rPr>
        <w:t xml:space="preserve">a113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K343er45t </w:t>
      </w:r>
    </w:p>
    <w:p w:rsidR="001C1B4F" w:rsidRDefault="001C1B4F" w:rsidP="001C1B4F">
      <w:pPr>
        <w:spacing w:after="120" w:line="240" w:lineRule="auto"/>
        <w:rPr>
          <w:b/>
          <w:bCs/>
        </w:rPr>
      </w:pPr>
      <w:r>
        <w:rPr>
          <w:b/>
          <w:bCs/>
        </w:rPr>
        <w:t xml:space="preserve">a114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K343er45t </w:t>
      </w:r>
    </w:p>
    <w:p w:rsidR="001C1B4F" w:rsidRDefault="001C1B4F" w:rsidP="001C1B4F">
      <w:pPr>
        <w:spacing w:after="120" w:line="240" w:lineRule="auto"/>
        <w:rPr>
          <w:b/>
          <w:bCs/>
          <w:noProof/>
        </w:rPr>
      </w:pPr>
      <w:r>
        <w:rPr>
          <w:b/>
          <w:bCs/>
        </w:rPr>
        <w:t xml:space="preserve">a115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K2334rfgt</w:t>
      </w:r>
      <w:r>
        <w:rPr>
          <w:b/>
          <w:bCs/>
          <w:noProof/>
        </w:rPr>
        <w:t xml:space="preserve"> </w:t>
      </w:r>
      <w:r>
        <w:rPr>
          <w:b/>
          <w:bCs/>
          <w:noProof/>
        </w:rPr>
        <w:drawing>
          <wp:inline distT="0" distB="0" distL="0" distR="0">
            <wp:extent cx="5943600" cy="3838575"/>
            <wp:effectExtent l="19050" t="0" r="0" b="0"/>
            <wp:docPr id="14" name="Picture 13" descr="Screenshot (140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40)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52E0" w:rsidRDefault="00F552E0" w:rsidP="001C1B4F">
      <w:pPr>
        <w:spacing w:after="120" w:line="240" w:lineRule="auto"/>
      </w:pPr>
      <w:r>
        <w:lastRenderedPageBreak/>
        <w:t>SQL&gt; insert into participated values(</w:t>
      </w:r>
      <w:r w:rsidR="00FC7C1E">
        <w:t>‘a111’,’</w:t>
      </w:r>
      <w:r w:rsidR="00FC7C1E" w:rsidRPr="00FC7C1E">
        <w:t>K234gdh6</w:t>
      </w:r>
      <w:r w:rsidR="00FC7C1E">
        <w:rPr>
          <w:b/>
          <w:bCs/>
        </w:rPr>
        <w:t>7</w:t>
      </w:r>
      <w:r w:rsidR="00FC7C1E">
        <w:t>’</w:t>
      </w:r>
      <w:r w:rsidR="005A589F">
        <w:t>,</w:t>
      </w:r>
      <w:r w:rsidR="00FC7C1E">
        <w:t>101,700</w:t>
      </w:r>
      <w:r>
        <w:t>);</w:t>
      </w:r>
    </w:p>
    <w:p w:rsidR="00F552E0" w:rsidRDefault="00F552E0" w:rsidP="001C1B4F">
      <w:pPr>
        <w:spacing w:after="120" w:line="240" w:lineRule="auto"/>
      </w:pPr>
      <w:r>
        <w:t xml:space="preserve"> 1 row created.</w:t>
      </w:r>
    </w:p>
    <w:p w:rsidR="00F552E0" w:rsidRDefault="00F552E0" w:rsidP="001C1B4F">
      <w:pPr>
        <w:spacing w:after="120" w:line="240" w:lineRule="auto"/>
      </w:pPr>
      <w:r>
        <w:t xml:space="preserve"> SQL&gt; insert into participated val</w:t>
      </w:r>
      <w:r w:rsidR="00FC7C1E">
        <w:t>ues(‘a111 ‘,‘</w:t>
      </w:r>
      <w:r w:rsidR="00FC7C1E">
        <w:rPr>
          <w:b/>
          <w:bCs/>
        </w:rPr>
        <w:t>K2334rfgt</w:t>
      </w:r>
      <w:r w:rsidR="00FC7C1E">
        <w:t>‘,102,25000</w:t>
      </w:r>
      <w:r>
        <w:t xml:space="preserve">); </w:t>
      </w:r>
    </w:p>
    <w:p w:rsidR="00F552E0" w:rsidRDefault="00F552E0" w:rsidP="001C1B4F">
      <w:pPr>
        <w:spacing w:after="120" w:line="240" w:lineRule="auto"/>
      </w:pPr>
      <w:r>
        <w:t xml:space="preserve">1 row created. </w:t>
      </w:r>
    </w:p>
    <w:p w:rsidR="00F552E0" w:rsidRDefault="00F552E0" w:rsidP="001C1B4F">
      <w:pPr>
        <w:spacing w:after="120" w:line="240" w:lineRule="auto"/>
      </w:pPr>
      <w:r>
        <w:t>SQL&gt; insert into participated values(</w:t>
      </w:r>
      <w:r w:rsidR="00FC7C1E">
        <w:t>‘a111 ‘,‘</w:t>
      </w:r>
      <w:r w:rsidR="00FC7C1E">
        <w:rPr>
          <w:b/>
          <w:bCs/>
        </w:rPr>
        <w:t>K2334rfgt</w:t>
      </w:r>
      <w:r w:rsidR="00FC7C1E">
        <w:t>’,103,7000</w:t>
      </w:r>
      <w:r>
        <w:t>);</w:t>
      </w:r>
    </w:p>
    <w:p w:rsidR="00F552E0" w:rsidRDefault="00F552E0" w:rsidP="001C1B4F">
      <w:pPr>
        <w:spacing w:after="120" w:line="240" w:lineRule="auto"/>
      </w:pPr>
      <w:r>
        <w:t xml:space="preserve"> 1 row created.</w:t>
      </w:r>
    </w:p>
    <w:p w:rsidR="00F552E0" w:rsidRDefault="00F552E0" w:rsidP="001C1B4F">
      <w:pPr>
        <w:spacing w:after="120" w:line="240" w:lineRule="auto"/>
      </w:pPr>
      <w:r>
        <w:t xml:space="preserve"> SQL&gt; insert into participated values(</w:t>
      </w:r>
      <w:r w:rsidR="00FC7C1E">
        <w:t>‘a115 ‘,‘</w:t>
      </w:r>
      <w:r w:rsidR="00FC7C1E">
        <w:rPr>
          <w:b/>
          <w:bCs/>
        </w:rPr>
        <w:t>K2334rfgt</w:t>
      </w:r>
      <w:r w:rsidR="00FC7C1E">
        <w:t>’,10, 12000</w:t>
      </w:r>
      <w:r>
        <w:t>);</w:t>
      </w:r>
    </w:p>
    <w:p w:rsidR="00F552E0" w:rsidRDefault="00F552E0" w:rsidP="001C1B4F">
      <w:pPr>
        <w:spacing w:after="120" w:line="240" w:lineRule="auto"/>
      </w:pPr>
      <w:r>
        <w:t xml:space="preserve"> 1 row created. </w:t>
      </w:r>
    </w:p>
    <w:p w:rsidR="00F552E0" w:rsidRDefault="00F552E0" w:rsidP="001C1B4F">
      <w:pPr>
        <w:spacing w:after="120" w:line="240" w:lineRule="auto"/>
      </w:pPr>
      <w:r>
        <w:t>SQL&gt; insert into participated valu</w:t>
      </w:r>
      <w:r w:rsidR="00FC7C1E">
        <w:t>e(‘a113‘, ‘</w:t>
      </w:r>
      <w:r w:rsidR="00FC7C1E">
        <w:rPr>
          <w:b/>
          <w:bCs/>
        </w:rPr>
        <w:t>K2334rfgt</w:t>
      </w:r>
      <w:r w:rsidR="00FC7C1E">
        <w:t>’,105,2000</w:t>
      </w:r>
      <w:r>
        <w:t>);</w:t>
      </w:r>
    </w:p>
    <w:p w:rsidR="00F552E0" w:rsidRDefault="00F552E0" w:rsidP="001C1B4F">
      <w:pPr>
        <w:spacing w:after="120" w:line="240" w:lineRule="auto"/>
      </w:pPr>
      <w:r>
        <w:t xml:space="preserve"> 1 row created.</w:t>
      </w:r>
    </w:p>
    <w:p w:rsidR="00F552E0" w:rsidRDefault="00F552E0" w:rsidP="001C1B4F">
      <w:pPr>
        <w:spacing w:after="120" w:line="240" w:lineRule="auto"/>
      </w:pPr>
      <w:r>
        <w:t xml:space="preserve"> SQL&gt; select * from participated;</w:t>
      </w:r>
    </w:p>
    <w:p w:rsidR="00F552E0" w:rsidRDefault="00F552E0" w:rsidP="001C1B4F">
      <w:pPr>
        <w:spacing w:after="120" w:line="240" w:lineRule="auto"/>
        <w:rPr>
          <w:b/>
          <w:bCs/>
        </w:rPr>
      </w:pPr>
      <w:r>
        <w:t xml:space="preserve"> </w:t>
      </w:r>
      <w:r>
        <w:rPr>
          <w:b/>
          <w:bCs/>
        </w:rPr>
        <w:t xml:space="preserve">DRIVER_ID </w:t>
      </w:r>
      <w:r>
        <w:rPr>
          <w:b/>
          <w:bCs/>
        </w:rPr>
        <w:tab/>
        <w:t xml:space="preserve">REGNO </w:t>
      </w:r>
      <w:r>
        <w:rPr>
          <w:b/>
          <w:bCs/>
        </w:rPr>
        <w:tab/>
      </w:r>
      <w:r>
        <w:rPr>
          <w:b/>
          <w:bCs/>
        </w:rPr>
        <w:tab/>
        <w:t xml:space="preserve">REPORT_NO </w:t>
      </w:r>
      <w:r>
        <w:rPr>
          <w:b/>
          <w:bCs/>
        </w:rPr>
        <w:tab/>
      </w:r>
      <w:r>
        <w:rPr>
          <w:b/>
          <w:bCs/>
        </w:rPr>
        <w:tab/>
        <w:t xml:space="preserve">DAMAGE_AMT </w:t>
      </w:r>
    </w:p>
    <w:p w:rsidR="00F552E0" w:rsidRDefault="00F552E0" w:rsidP="001C1B4F">
      <w:pPr>
        <w:spacing w:after="120" w:line="240" w:lineRule="auto"/>
        <w:rPr>
          <w:b/>
          <w:bCs/>
        </w:rPr>
      </w:pPr>
      <w:r>
        <w:rPr>
          <w:b/>
          <w:bCs/>
        </w:rPr>
        <w:t>----------</w:t>
      </w:r>
      <w:r>
        <w:rPr>
          <w:b/>
          <w:bCs/>
        </w:rPr>
        <w:tab/>
      </w:r>
      <w:r>
        <w:rPr>
          <w:b/>
          <w:bCs/>
        </w:rPr>
        <w:tab/>
        <w:t xml:space="preserve"> ----------</w:t>
      </w:r>
      <w:r>
        <w:rPr>
          <w:b/>
          <w:bCs/>
        </w:rPr>
        <w:tab/>
        <w:t xml:space="preserve"> ---------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 ----------</w:t>
      </w:r>
    </w:p>
    <w:p w:rsidR="00F552E0" w:rsidRDefault="00F552E0" w:rsidP="001C1B4F">
      <w:pPr>
        <w:spacing w:after="120" w:line="240" w:lineRule="auto"/>
      </w:pPr>
      <w:r>
        <w:rPr>
          <w:b/>
          <w:bCs/>
        </w:rPr>
        <w:t xml:space="preserve"> </w:t>
      </w:r>
      <w:r>
        <w:t>a111</w:t>
      </w:r>
      <w:r>
        <w:tab/>
      </w:r>
      <w:r>
        <w:tab/>
      </w:r>
      <w:r w:rsidR="00FC7C1E" w:rsidRPr="00FC7C1E">
        <w:t>K234gdh6</w:t>
      </w:r>
      <w:r w:rsidR="00FC7C1E">
        <w:rPr>
          <w:b/>
          <w:bCs/>
        </w:rPr>
        <w:t>7</w:t>
      </w:r>
      <w:r>
        <w:tab/>
        <w:t>101</w:t>
      </w:r>
      <w:r>
        <w:tab/>
      </w:r>
      <w:r>
        <w:tab/>
      </w:r>
      <w:r>
        <w:tab/>
        <w:t xml:space="preserve"> 700</w:t>
      </w:r>
      <w:r>
        <w:tab/>
      </w:r>
    </w:p>
    <w:p w:rsidR="00F552E0" w:rsidRDefault="00F552E0" w:rsidP="001C1B4F">
      <w:pPr>
        <w:spacing w:after="120" w:line="240" w:lineRule="auto"/>
      </w:pPr>
      <w:r>
        <w:t xml:space="preserve"> a111 </w:t>
      </w:r>
      <w:r>
        <w:tab/>
      </w:r>
      <w:r>
        <w:tab/>
      </w:r>
      <w:r w:rsidR="00FC7C1E">
        <w:rPr>
          <w:b/>
          <w:bCs/>
        </w:rPr>
        <w:t>K2334rfgt</w:t>
      </w:r>
      <w:r>
        <w:t xml:space="preserve"> </w:t>
      </w:r>
      <w:r>
        <w:tab/>
        <w:t>102</w:t>
      </w:r>
      <w:r>
        <w:tab/>
      </w:r>
      <w:r>
        <w:tab/>
      </w:r>
      <w:r>
        <w:tab/>
        <w:t xml:space="preserve"> 25000</w:t>
      </w:r>
      <w:r>
        <w:tab/>
      </w:r>
    </w:p>
    <w:p w:rsidR="00F552E0" w:rsidRDefault="00F552E0" w:rsidP="001C1B4F">
      <w:pPr>
        <w:spacing w:after="120" w:line="240" w:lineRule="auto"/>
      </w:pPr>
      <w:r>
        <w:t xml:space="preserve"> a111 </w:t>
      </w:r>
      <w:r>
        <w:tab/>
      </w:r>
      <w:r>
        <w:tab/>
      </w:r>
      <w:r w:rsidR="00FC7C1E">
        <w:rPr>
          <w:b/>
          <w:bCs/>
        </w:rPr>
        <w:t>K2334rfgt</w:t>
      </w:r>
      <w:r>
        <w:t xml:space="preserve"> </w:t>
      </w:r>
      <w:r>
        <w:tab/>
        <w:t>103</w:t>
      </w:r>
      <w:r>
        <w:tab/>
      </w:r>
      <w:r>
        <w:tab/>
      </w:r>
      <w:r>
        <w:tab/>
        <w:t xml:space="preserve"> 7000</w:t>
      </w:r>
    </w:p>
    <w:p w:rsidR="00F552E0" w:rsidRDefault="00F552E0" w:rsidP="001C1B4F">
      <w:pPr>
        <w:spacing w:after="120" w:line="240" w:lineRule="auto"/>
      </w:pPr>
      <w:r>
        <w:t xml:space="preserve"> a115 </w:t>
      </w:r>
      <w:r>
        <w:tab/>
      </w:r>
      <w:r>
        <w:tab/>
      </w:r>
      <w:r w:rsidR="00FC7C1E">
        <w:rPr>
          <w:b/>
          <w:bCs/>
        </w:rPr>
        <w:t>K2334rfgt</w:t>
      </w:r>
      <w:r>
        <w:t xml:space="preserve"> </w:t>
      </w:r>
      <w:r>
        <w:tab/>
        <w:t>104</w:t>
      </w:r>
      <w:r>
        <w:tab/>
      </w:r>
      <w:r>
        <w:tab/>
      </w:r>
      <w:r>
        <w:tab/>
        <w:t xml:space="preserve"> 12000</w:t>
      </w:r>
    </w:p>
    <w:p w:rsidR="00F552E0" w:rsidRDefault="00F552E0" w:rsidP="001C1B4F">
      <w:pPr>
        <w:spacing w:after="120" w:line="240" w:lineRule="auto"/>
      </w:pPr>
      <w:r>
        <w:t xml:space="preserve"> a113</w:t>
      </w:r>
      <w:r>
        <w:tab/>
      </w:r>
      <w:r>
        <w:tab/>
        <w:t xml:space="preserve"> </w:t>
      </w:r>
      <w:r w:rsidR="00FC7C1E">
        <w:rPr>
          <w:b/>
          <w:bCs/>
        </w:rPr>
        <w:t>K2334rfgt</w:t>
      </w:r>
      <w:r>
        <w:tab/>
        <w:t xml:space="preserve"> 105</w:t>
      </w:r>
      <w:r>
        <w:tab/>
      </w:r>
      <w:r>
        <w:tab/>
      </w:r>
      <w:r>
        <w:tab/>
        <w:t xml:space="preserve"> 2000</w:t>
      </w:r>
      <w:r>
        <w:rPr>
          <w:b/>
          <w:bCs/>
          <w:noProof/>
        </w:rPr>
        <w:drawing>
          <wp:inline distT="0" distB="0" distL="0" distR="0">
            <wp:extent cx="5943600" cy="3810000"/>
            <wp:effectExtent l="19050" t="0" r="0" b="0"/>
            <wp:docPr id="15" name="Picture 14" descr="Screenshot (14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41)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1AAE" w:rsidRDefault="003265C9" w:rsidP="001C1B4F">
      <w:pPr>
        <w:spacing w:after="120" w:line="240" w:lineRule="auto"/>
      </w:pPr>
      <w:r>
        <w:lastRenderedPageBreak/>
        <w:t>3.-a.)</w:t>
      </w:r>
    </w:p>
    <w:p w:rsidR="003265C9" w:rsidRDefault="003265C9" w:rsidP="001C1B4F">
      <w:pPr>
        <w:spacing w:after="120" w:line="240" w:lineRule="auto"/>
      </w:pPr>
      <w:r>
        <w:t>SQL&gt; update participated set damage_amt=25000 where (regno=</w:t>
      </w:r>
      <w:r w:rsidR="005A589F">
        <w:t>’</w:t>
      </w:r>
      <w:r w:rsidR="005A589F" w:rsidRPr="00FC7C1E">
        <w:t>K234gdh6</w:t>
      </w:r>
      <w:r w:rsidR="005A589F">
        <w:rPr>
          <w:b/>
          <w:bCs/>
        </w:rPr>
        <w:t>7</w:t>
      </w:r>
      <w:r w:rsidR="005A589F">
        <w:t>’</w:t>
      </w:r>
      <w:r>
        <w:t>' and report_no=1</w:t>
      </w:r>
      <w:r w:rsidR="005A589F">
        <w:t>0</w:t>
      </w:r>
      <w:r>
        <w:t>2);</w:t>
      </w:r>
    </w:p>
    <w:p w:rsidR="003265C9" w:rsidRDefault="005A589F" w:rsidP="001C1B4F">
      <w:pPr>
        <w:spacing w:after="120" w:line="240" w:lineRule="auto"/>
      </w:pPr>
      <w:r>
        <w:t xml:space="preserve"> 0 </w:t>
      </w:r>
      <w:r w:rsidR="003265C9">
        <w:t>row</w:t>
      </w:r>
      <w:r>
        <w:t xml:space="preserve">s </w:t>
      </w:r>
      <w:r w:rsidR="003265C9">
        <w:t xml:space="preserve"> updated. </w:t>
      </w:r>
    </w:p>
    <w:p w:rsidR="005A589F" w:rsidRDefault="005A589F" w:rsidP="005A589F">
      <w:pPr>
        <w:spacing w:after="120" w:line="240" w:lineRule="auto"/>
      </w:pPr>
      <w:r>
        <w:t>SQL&gt; update participated set damage_amt=25000 where (regno=’</w:t>
      </w:r>
      <w:r w:rsidRPr="005A589F">
        <w:rPr>
          <w:b/>
          <w:bCs/>
        </w:rPr>
        <w:t xml:space="preserve"> </w:t>
      </w:r>
      <w:r>
        <w:rPr>
          <w:b/>
          <w:bCs/>
        </w:rPr>
        <w:t>K2334rfgt</w:t>
      </w:r>
      <w:r>
        <w:t>’' and report_no=102);</w:t>
      </w:r>
    </w:p>
    <w:p w:rsidR="005A589F" w:rsidRDefault="005A589F" w:rsidP="005A589F">
      <w:pPr>
        <w:spacing w:after="120" w:line="240" w:lineRule="auto"/>
      </w:pPr>
      <w:r>
        <w:t xml:space="preserve"> 1 row updated. </w:t>
      </w:r>
    </w:p>
    <w:p w:rsidR="005A589F" w:rsidRDefault="005A589F" w:rsidP="001C1B4F">
      <w:pPr>
        <w:spacing w:after="120" w:line="240" w:lineRule="auto"/>
      </w:pPr>
    </w:p>
    <w:p w:rsidR="003265C9" w:rsidRDefault="003265C9" w:rsidP="001C1B4F">
      <w:pPr>
        <w:spacing w:after="120" w:line="240" w:lineRule="auto"/>
      </w:pPr>
      <w:r>
        <w:t xml:space="preserve">SQL&gt; select * from participated; </w:t>
      </w:r>
    </w:p>
    <w:p w:rsidR="003265C9" w:rsidRDefault="003265C9" w:rsidP="001C1B4F">
      <w:pPr>
        <w:spacing w:after="120" w:line="240" w:lineRule="auto"/>
        <w:rPr>
          <w:b/>
          <w:bCs/>
        </w:rPr>
      </w:pPr>
      <w:r>
        <w:rPr>
          <w:b/>
          <w:bCs/>
        </w:rPr>
        <w:t>DRIVER_ID</w:t>
      </w:r>
      <w:r>
        <w:rPr>
          <w:b/>
          <w:bCs/>
        </w:rPr>
        <w:tab/>
        <w:t xml:space="preserve"> REGNO </w:t>
      </w:r>
      <w:r>
        <w:rPr>
          <w:b/>
          <w:bCs/>
        </w:rPr>
        <w:tab/>
        <w:t xml:space="preserve">REPORT_NO </w:t>
      </w:r>
      <w:r>
        <w:rPr>
          <w:b/>
          <w:bCs/>
        </w:rPr>
        <w:tab/>
      </w:r>
      <w:r>
        <w:rPr>
          <w:b/>
          <w:bCs/>
        </w:rPr>
        <w:tab/>
        <w:t>DAMAGE_AMT</w:t>
      </w:r>
    </w:p>
    <w:p w:rsidR="003265C9" w:rsidRDefault="003265C9" w:rsidP="001C1B4F">
      <w:pPr>
        <w:spacing w:after="120" w:line="240" w:lineRule="auto"/>
        <w:rPr>
          <w:b/>
          <w:bCs/>
        </w:rPr>
      </w:pPr>
      <w:r>
        <w:rPr>
          <w:b/>
          <w:bCs/>
        </w:rPr>
        <w:t xml:space="preserve"> ----------</w:t>
      </w:r>
      <w:r>
        <w:rPr>
          <w:b/>
          <w:bCs/>
        </w:rPr>
        <w:tab/>
        <w:t xml:space="preserve"> - ---------</w:t>
      </w:r>
      <w:r>
        <w:rPr>
          <w:b/>
          <w:bCs/>
        </w:rPr>
        <w:tab/>
        <w:t xml:space="preserve"> ---------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 ----------</w:t>
      </w:r>
    </w:p>
    <w:p w:rsidR="005A589F" w:rsidRDefault="005A589F" w:rsidP="005A589F">
      <w:pPr>
        <w:spacing w:after="120" w:line="240" w:lineRule="auto"/>
      </w:pPr>
      <w:r>
        <w:t>a111</w:t>
      </w:r>
      <w:r>
        <w:tab/>
      </w:r>
      <w:r>
        <w:tab/>
      </w:r>
      <w:r w:rsidRPr="00FC7C1E">
        <w:t>K234gdh6</w:t>
      </w:r>
      <w:r>
        <w:rPr>
          <w:b/>
          <w:bCs/>
        </w:rPr>
        <w:t>7</w:t>
      </w:r>
      <w:r>
        <w:tab/>
        <w:t>101</w:t>
      </w:r>
      <w:r>
        <w:tab/>
      </w:r>
      <w:r>
        <w:tab/>
      </w:r>
      <w:r>
        <w:tab/>
        <w:t xml:space="preserve"> 700</w:t>
      </w:r>
      <w:r>
        <w:tab/>
      </w:r>
    </w:p>
    <w:p w:rsidR="005A589F" w:rsidRDefault="005A589F" w:rsidP="005A589F">
      <w:pPr>
        <w:spacing w:after="120" w:line="240" w:lineRule="auto"/>
      </w:pPr>
      <w:r>
        <w:t xml:space="preserve"> a111 </w:t>
      </w:r>
      <w:r>
        <w:tab/>
      </w:r>
      <w:r>
        <w:tab/>
      </w:r>
      <w:r>
        <w:rPr>
          <w:b/>
          <w:bCs/>
        </w:rPr>
        <w:t>K2334rfgt</w:t>
      </w:r>
      <w:r>
        <w:t xml:space="preserve"> </w:t>
      </w:r>
      <w:r>
        <w:tab/>
        <w:t>102</w:t>
      </w:r>
      <w:r>
        <w:tab/>
      </w:r>
      <w:r>
        <w:tab/>
      </w:r>
      <w:r>
        <w:tab/>
        <w:t xml:space="preserve"> 25000</w:t>
      </w:r>
      <w:r>
        <w:tab/>
      </w:r>
    </w:p>
    <w:p w:rsidR="005A589F" w:rsidRDefault="005A589F" w:rsidP="005A589F">
      <w:pPr>
        <w:spacing w:after="120" w:line="240" w:lineRule="auto"/>
      </w:pPr>
      <w:r>
        <w:t xml:space="preserve"> a111 </w:t>
      </w:r>
      <w:r>
        <w:tab/>
      </w:r>
      <w:r>
        <w:tab/>
      </w:r>
      <w:r>
        <w:rPr>
          <w:b/>
          <w:bCs/>
        </w:rPr>
        <w:t>K2334rfgt</w:t>
      </w:r>
      <w:r>
        <w:t xml:space="preserve"> </w:t>
      </w:r>
      <w:r>
        <w:tab/>
        <w:t>103</w:t>
      </w:r>
      <w:r>
        <w:tab/>
      </w:r>
      <w:r>
        <w:tab/>
      </w:r>
      <w:r>
        <w:tab/>
        <w:t xml:space="preserve"> 7000</w:t>
      </w:r>
    </w:p>
    <w:p w:rsidR="005A589F" w:rsidRDefault="005A589F" w:rsidP="005A589F">
      <w:pPr>
        <w:spacing w:after="120" w:line="240" w:lineRule="auto"/>
      </w:pPr>
      <w:r>
        <w:t xml:space="preserve"> a115 </w:t>
      </w:r>
      <w:r>
        <w:tab/>
      </w:r>
      <w:r>
        <w:tab/>
      </w:r>
      <w:r>
        <w:rPr>
          <w:b/>
          <w:bCs/>
        </w:rPr>
        <w:t>K2334rfgt</w:t>
      </w:r>
      <w:r>
        <w:t xml:space="preserve"> </w:t>
      </w:r>
      <w:r>
        <w:tab/>
        <w:t>104</w:t>
      </w:r>
      <w:r>
        <w:tab/>
      </w:r>
      <w:r>
        <w:tab/>
      </w:r>
      <w:r>
        <w:tab/>
        <w:t xml:space="preserve"> 12000</w:t>
      </w:r>
    </w:p>
    <w:p w:rsidR="003265C9" w:rsidRDefault="005A589F" w:rsidP="005A589F">
      <w:pPr>
        <w:spacing w:after="120" w:line="240" w:lineRule="auto"/>
      </w:pPr>
      <w:r>
        <w:t xml:space="preserve"> a113</w:t>
      </w:r>
      <w:r>
        <w:tab/>
      </w:r>
      <w:r>
        <w:tab/>
        <w:t xml:space="preserve"> </w:t>
      </w:r>
      <w:r>
        <w:rPr>
          <w:b/>
          <w:bCs/>
        </w:rPr>
        <w:t>K2334rfgt</w:t>
      </w:r>
      <w:r>
        <w:tab/>
        <w:t xml:space="preserve"> 105</w:t>
      </w:r>
      <w:r>
        <w:tab/>
      </w:r>
      <w:r>
        <w:tab/>
      </w:r>
      <w:r>
        <w:tab/>
        <w:t xml:space="preserve"> 2000</w:t>
      </w:r>
    </w:p>
    <w:p w:rsidR="003265C9" w:rsidRDefault="003265C9" w:rsidP="001C1B4F">
      <w:pPr>
        <w:spacing w:after="120" w:line="240" w:lineRule="auto"/>
      </w:pPr>
    </w:p>
    <w:p w:rsidR="003265C9" w:rsidRDefault="003265C9" w:rsidP="001C1B4F">
      <w:pPr>
        <w:spacing w:after="120" w:line="240" w:lineRule="auto"/>
      </w:pPr>
    </w:p>
    <w:p w:rsidR="003265C9" w:rsidRDefault="003265C9" w:rsidP="001C1B4F">
      <w:pPr>
        <w:spacing w:after="120" w:line="240" w:lineRule="auto"/>
      </w:pPr>
      <w:r>
        <w:t>3-b.)</w:t>
      </w:r>
    </w:p>
    <w:p w:rsidR="003265C9" w:rsidRDefault="003265C9" w:rsidP="001C1B4F">
      <w:pPr>
        <w:spacing w:after="120" w:line="240" w:lineRule="auto"/>
      </w:pPr>
      <w:r>
        <w:t>SQL&gt; insert into accident values(504,'18-oct-2008','krpuram');</w:t>
      </w:r>
    </w:p>
    <w:p w:rsidR="003265C9" w:rsidRDefault="003265C9" w:rsidP="001C1B4F">
      <w:pPr>
        <w:spacing w:after="120" w:line="240" w:lineRule="auto"/>
      </w:pPr>
      <w:r>
        <w:t xml:space="preserve"> 1 row created.</w:t>
      </w:r>
    </w:p>
    <w:p w:rsidR="003265C9" w:rsidRDefault="003265C9" w:rsidP="001C1B4F">
      <w:pPr>
        <w:spacing w:after="120" w:line="240" w:lineRule="auto"/>
      </w:pPr>
      <w:r>
        <w:t xml:space="preserve"> SQL&gt; select * from accident;</w:t>
      </w:r>
    </w:p>
    <w:p w:rsidR="005A589F" w:rsidRDefault="005A589F" w:rsidP="005A589F">
      <w:pPr>
        <w:spacing w:line="240" w:lineRule="auto"/>
        <w:rPr>
          <w:b/>
          <w:bCs/>
        </w:rPr>
      </w:pPr>
      <w:r>
        <w:rPr>
          <w:b/>
          <w:bCs/>
        </w:rPr>
        <w:t xml:space="preserve">REPORT_NO </w:t>
      </w:r>
      <w:r>
        <w:rPr>
          <w:b/>
          <w:bCs/>
        </w:rPr>
        <w:tab/>
        <w:t>ACCD_DATE</w:t>
      </w:r>
      <w:r>
        <w:rPr>
          <w:b/>
          <w:bCs/>
        </w:rPr>
        <w:tab/>
        <w:t xml:space="preserve"> LOCATION </w:t>
      </w:r>
    </w:p>
    <w:p w:rsidR="005A589F" w:rsidRDefault="005A589F" w:rsidP="005A589F">
      <w:pPr>
        <w:spacing w:line="240" w:lineRule="auto"/>
        <w:rPr>
          <w:b/>
          <w:bCs/>
        </w:rPr>
      </w:pPr>
      <w:r>
        <w:rPr>
          <w:b/>
          <w:bCs/>
        </w:rPr>
        <w:t>---------</w:t>
      </w:r>
      <w:r>
        <w:rPr>
          <w:b/>
          <w:bCs/>
        </w:rPr>
        <w:tab/>
      </w:r>
      <w:r>
        <w:rPr>
          <w:b/>
          <w:bCs/>
        </w:rPr>
        <w:tab/>
        <w:t xml:space="preserve"> ---------</w:t>
      </w:r>
      <w:r>
        <w:rPr>
          <w:b/>
          <w:bCs/>
        </w:rPr>
        <w:tab/>
      </w:r>
      <w:r>
        <w:rPr>
          <w:b/>
          <w:bCs/>
        </w:rPr>
        <w:tab/>
        <w:t xml:space="preserve"> ---------------</w:t>
      </w:r>
    </w:p>
    <w:p w:rsidR="005A589F" w:rsidRDefault="005A589F" w:rsidP="005A589F">
      <w:pPr>
        <w:spacing w:line="240" w:lineRule="auto"/>
        <w:rPr>
          <w:b/>
          <w:bCs/>
        </w:rPr>
      </w:pPr>
      <w:r>
        <w:rPr>
          <w:b/>
          <w:bCs/>
        </w:rPr>
        <w:t xml:space="preserve"> 101</w:t>
      </w:r>
      <w:r>
        <w:rPr>
          <w:b/>
          <w:bCs/>
        </w:rPr>
        <w:tab/>
      </w:r>
      <w:r>
        <w:rPr>
          <w:b/>
          <w:bCs/>
        </w:rPr>
        <w:tab/>
        <w:t xml:space="preserve"> 01-FEB-10 </w:t>
      </w:r>
      <w:r>
        <w:rPr>
          <w:b/>
          <w:bCs/>
        </w:rPr>
        <w:tab/>
        <w:t xml:space="preserve">thatipur </w:t>
      </w:r>
    </w:p>
    <w:p w:rsidR="005A589F" w:rsidRDefault="005A589F" w:rsidP="005A589F">
      <w:pPr>
        <w:spacing w:line="240" w:lineRule="auto"/>
        <w:rPr>
          <w:b/>
          <w:bCs/>
        </w:rPr>
      </w:pPr>
      <w:r>
        <w:rPr>
          <w:b/>
          <w:bCs/>
        </w:rPr>
        <w:t xml:space="preserve">102 </w:t>
      </w:r>
      <w:r>
        <w:rPr>
          <w:b/>
          <w:bCs/>
        </w:rPr>
        <w:tab/>
      </w:r>
      <w:r>
        <w:rPr>
          <w:b/>
          <w:bCs/>
        </w:rPr>
        <w:tab/>
        <w:t xml:space="preserve">09-FEB-15 </w:t>
      </w:r>
      <w:r>
        <w:rPr>
          <w:b/>
          <w:bCs/>
        </w:rPr>
        <w:tab/>
        <w:t>turari</w:t>
      </w:r>
    </w:p>
    <w:p w:rsidR="005A589F" w:rsidRDefault="005A589F" w:rsidP="005A589F">
      <w:pPr>
        <w:spacing w:line="240" w:lineRule="auto"/>
        <w:rPr>
          <w:b/>
          <w:bCs/>
        </w:rPr>
      </w:pPr>
      <w:r>
        <w:rPr>
          <w:b/>
          <w:bCs/>
        </w:rPr>
        <w:t xml:space="preserve"> 103</w:t>
      </w:r>
      <w:r>
        <w:rPr>
          <w:b/>
          <w:bCs/>
        </w:rPr>
        <w:tab/>
        <w:t xml:space="preserve"> </w:t>
      </w:r>
      <w:r>
        <w:rPr>
          <w:b/>
          <w:bCs/>
        </w:rPr>
        <w:tab/>
        <w:t>25-APR-17</w:t>
      </w:r>
      <w:r>
        <w:rPr>
          <w:b/>
          <w:bCs/>
        </w:rPr>
        <w:tab/>
        <w:t xml:space="preserve"> sithaouli</w:t>
      </w:r>
    </w:p>
    <w:p w:rsidR="005A589F" w:rsidRDefault="005A589F" w:rsidP="005A589F">
      <w:pPr>
        <w:spacing w:line="240" w:lineRule="auto"/>
        <w:rPr>
          <w:b/>
          <w:bCs/>
        </w:rPr>
      </w:pPr>
      <w:r>
        <w:rPr>
          <w:b/>
          <w:bCs/>
        </w:rPr>
        <w:t xml:space="preserve"> 104 </w:t>
      </w:r>
      <w:r>
        <w:rPr>
          <w:b/>
          <w:bCs/>
        </w:rPr>
        <w:tab/>
      </w:r>
      <w:r>
        <w:rPr>
          <w:b/>
          <w:bCs/>
        </w:rPr>
        <w:tab/>
        <w:t xml:space="preserve">27-SEP-17 </w:t>
      </w:r>
      <w:r>
        <w:rPr>
          <w:b/>
          <w:bCs/>
        </w:rPr>
        <w:tab/>
        <w:t>sithaouli</w:t>
      </w:r>
    </w:p>
    <w:p w:rsidR="005A589F" w:rsidRPr="005A589F" w:rsidRDefault="005A589F" w:rsidP="005A589F">
      <w:pPr>
        <w:spacing w:after="120" w:line="240" w:lineRule="auto"/>
        <w:rPr>
          <w:b/>
          <w:bCs/>
        </w:rPr>
      </w:pPr>
      <w:r>
        <w:rPr>
          <w:b/>
          <w:bCs/>
        </w:rPr>
        <w:t xml:space="preserve"> 105</w:t>
      </w:r>
      <w:r>
        <w:rPr>
          <w:b/>
          <w:bCs/>
        </w:rPr>
        <w:tab/>
      </w:r>
      <w:r>
        <w:rPr>
          <w:b/>
          <w:bCs/>
        </w:rPr>
        <w:tab/>
        <w:t>21-DEC-12</w:t>
      </w:r>
      <w:r>
        <w:rPr>
          <w:b/>
          <w:bCs/>
        </w:rPr>
        <w:tab/>
        <w:t xml:space="preserve"> govindpuri</w:t>
      </w:r>
      <w:r w:rsidRPr="005A589F">
        <w:rPr>
          <w:b/>
          <w:bCs/>
        </w:rPr>
        <w:t xml:space="preserve"> </w:t>
      </w:r>
    </w:p>
    <w:p w:rsidR="005A589F" w:rsidRPr="005A589F" w:rsidRDefault="005A589F" w:rsidP="005A589F">
      <w:pPr>
        <w:spacing w:after="120" w:line="240" w:lineRule="auto"/>
        <w:rPr>
          <w:b/>
          <w:bCs/>
        </w:rPr>
      </w:pPr>
      <w:r>
        <w:rPr>
          <w:b/>
          <w:bCs/>
        </w:rPr>
        <w:t xml:space="preserve"> </w:t>
      </w:r>
      <w:r w:rsidRPr="005A589F">
        <w:rPr>
          <w:b/>
          <w:bCs/>
        </w:rPr>
        <w:t>504</w:t>
      </w:r>
      <w:r>
        <w:rPr>
          <w:b/>
          <w:bCs/>
        </w:rPr>
        <w:tab/>
      </w:r>
      <w:r>
        <w:rPr>
          <w:b/>
          <w:bCs/>
        </w:rPr>
        <w:tab/>
      </w:r>
      <w:r w:rsidRPr="005A589F">
        <w:rPr>
          <w:b/>
          <w:bCs/>
        </w:rPr>
        <w:t>18-oct-2008</w:t>
      </w:r>
      <w:r w:rsidRPr="005A589F">
        <w:rPr>
          <w:b/>
          <w:bCs/>
        </w:rPr>
        <w:tab/>
        <w:t>krpuram</w:t>
      </w:r>
    </w:p>
    <w:p w:rsidR="003265C9" w:rsidRDefault="003265C9" w:rsidP="005A589F">
      <w:pPr>
        <w:spacing w:after="120" w:line="240" w:lineRule="auto"/>
      </w:pPr>
      <w:r>
        <w:rPr>
          <w:noProof/>
        </w:rPr>
        <w:lastRenderedPageBreak/>
        <w:drawing>
          <wp:inline distT="0" distB="0" distL="0" distR="0">
            <wp:extent cx="5943600" cy="6366510"/>
            <wp:effectExtent l="19050" t="0" r="0" b="0"/>
            <wp:docPr id="19" name="Picture 17" descr="Screenshot (14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43)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66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121B" w:rsidRDefault="00B1121B" w:rsidP="005A589F">
      <w:pPr>
        <w:spacing w:after="120" w:line="240" w:lineRule="auto"/>
      </w:pPr>
    </w:p>
    <w:p w:rsidR="00B1121B" w:rsidRDefault="00B1121B" w:rsidP="005A589F">
      <w:pPr>
        <w:spacing w:after="120" w:line="240" w:lineRule="auto"/>
      </w:pPr>
      <w:r>
        <w:t>4.)</w:t>
      </w:r>
    </w:p>
    <w:p w:rsidR="00B1121B" w:rsidRDefault="00B1121B" w:rsidP="005A589F">
      <w:pPr>
        <w:spacing w:after="120" w:line="240" w:lineRule="auto"/>
      </w:pPr>
      <w:r>
        <w:t>SQL&gt; select count(pr.driver_id) from car c,person pr,accident a,participated p where(c.regno=p.regno and pr.driver_id=p.driver_id and a.report_no=p.report_no and year like 2008);</w:t>
      </w:r>
    </w:p>
    <w:p w:rsidR="00B1121B" w:rsidRDefault="00B1121B" w:rsidP="005A589F">
      <w:pPr>
        <w:spacing w:after="120" w:line="240" w:lineRule="auto"/>
        <w:rPr>
          <w:b/>
          <w:bCs/>
        </w:rPr>
      </w:pPr>
      <w:r>
        <w:t xml:space="preserve"> </w:t>
      </w:r>
      <w:r>
        <w:rPr>
          <w:b/>
          <w:bCs/>
        </w:rPr>
        <w:t xml:space="preserve">COUNT(PR.DRIVER_ID) </w:t>
      </w:r>
    </w:p>
    <w:p w:rsidR="00B1121B" w:rsidRDefault="00B1121B" w:rsidP="005A589F">
      <w:pPr>
        <w:spacing w:after="120" w:line="240" w:lineRule="auto"/>
        <w:rPr>
          <w:b/>
          <w:bCs/>
        </w:rPr>
      </w:pPr>
      <w:r>
        <w:rPr>
          <w:b/>
          <w:bCs/>
        </w:rPr>
        <w:t xml:space="preserve">------------------- </w:t>
      </w:r>
    </w:p>
    <w:p w:rsidR="00B1121B" w:rsidRDefault="00B1121B" w:rsidP="005A589F">
      <w:pPr>
        <w:spacing w:after="120" w:line="240" w:lineRule="auto"/>
        <w:rPr>
          <w:b/>
          <w:bCs/>
        </w:rPr>
      </w:pPr>
      <w:r>
        <w:rPr>
          <w:b/>
          <w:bCs/>
        </w:rPr>
        <w:t>0</w:t>
      </w:r>
    </w:p>
    <w:p w:rsidR="00122E70" w:rsidRDefault="00122E70" w:rsidP="005A589F">
      <w:pPr>
        <w:spacing w:after="120" w:line="240" w:lineRule="auto"/>
        <w:rPr>
          <w:b/>
          <w:bCs/>
        </w:rPr>
      </w:pPr>
      <w:r>
        <w:rPr>
          <w:b/>
          <w:bCs/>
        </w:rPr>
        <w:lastRenderedPageBreak/>
        <w:t>5.)</w:t>
      </w:r>
    </w:p>
    <w:p w:rsidR="00122E70" w:rsidRDefault="00122E70" w:rsidP="005A589F">
      <w:pPr>
        <w:spacing w:after="120" w:line="240" w:lineRule="auto"/>
      </w:pPr>
      <w:r>
        <w:t xml:space="preserve">SQL&gt; select count(a.report_no) from car c,accident a,participated p where(c.regno=p.regno and a.report_no=p.report_no and model like 'gypsy'); </w:t>
      </w:r>
    </w:p>
    <w:p w:rsidR="00122E70" w:rsidRDefault="00122E70" w:rsidP="005A589F">
      <w:pPr>
        <w:spacing w:after="120" w:line="240" w:lineRule="auto"/>
        <w:rPr>
          <w:b/>
          <w:bCs/>
        </w:rPr>
      </w:pPr>
      <w:r>
        <w:rPr>
          <w:b/>
          <w:bCs/>
        </w:rPr>
        <w:t xml:space="preserve">COUNT(A.REPORT_NO) </w:t>
      </w:r>
    </w:p>
    <w:p w:rsidR="00122E70" w:rsidRDefault="00122E70" w:rsidP="005A589F">
      <w:pPr>
        <w:spacing w:after="120" w:line="240" w:lineRule="auto"/>
        <w:rPr>
          <w:b/>
          <w:bCs/>
        </w:rPr>
      </w:pPr>
      <w:r>
        <w:rPr>
          <w:b/>
          <w:bCs/>
        </w:rPr>
        <w:t>------------------</w:t>
      </w:r>
    </w:p>
    <w:p w:rsidR="00122E70" w:rsidRDefault="00122E70" w:rsidP="005A589F">
      <w:pPr>
        <w:spacing w:after="120" w:line="240" w:lineRule="auto"/>
        <w:rPr>
          <w:b/>
          <w:bCs/>
        </w:rPr>
      </w:pPr>
      <w:r>
        <w:rPr>
          <w:b/>
          <w:bCs/>
        </w:rPr>
        <w:t xml:space="preserve"> 1</w:t>
      </w:r>
    </w:p>
    <w:p w:rsidR="00122E70" w:rsidRDefault="00122E70" w:rsidP="005A589F">
      <w:pPr>
        <w:spacing w:after="120" w:line="240" w:lineRule="auto"/>
      </w:pPr>
      <w:r>
        <w:rPr>
          <w:noProof/>
        </w:rPr>
        <w:drawing>
          <wp:inline distT="0" distB="0" distL="0" distR="0">
            <wp:extent cx="5943600" cy="6405880"/>
            <wp:effectExtent l="19050" t="0" r="0" b="0"/>
            <wp:docPr id="24" name="Picture 23" descr="Screenshot (145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45)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0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2E70" w:rsidRDefault="00122E70" w:rsidP="005A589F">
      <w:pPr>
        <w:spacing w:after="120" w:line="240" w:lineRule="auto"/>
      </w:pPr>
    </w:p>
    <w:p w:rsidR="009C364D" w:rsidRPr="002460B9" w:rsidRDefault="009C364D" w:rsidP="009C364D">
      <w:pPr>
        <w:ind w:left="5760"/>
        <w:rPr>
          <w:rFonts w:ascii="Century Gothic" w:hAnsi="Century Gothic"/>
          <w:b/>
          <w:sz w:val="36"/>
        </w:rPr>
      </w:pPr>
      <w:r>
        <w:rPr>
          <w:rFonts w:ascii="Century Gothic" w:hAnsi="Century Gothic"/>
          <w:b/>
          <w:sz w:val="36"/>
        </w:rPr>
        <w:lastRenderedPageBreak/>
        <w:t>Lab Assignment 2</w:t>
      </w:r>
    </w:p>
    <w:p w:rsidR="009C364D" w:rsidRDefault="009C364D" w:rsidP="009C364D">
      <w:pPr>
        <w:jc w:val="right"/>
        <w:rPr>
          <w:rFonts w:ascii="Century Gothic" w:hAnsi="Century Gothic"/>
          <w:sz w:val="36"/>
        </w:rPr>
      </w:pPr>
    </w:p>
    <w:p w:rsidR="009C364D" w:rsidRDefault="009C364D" w:rsidP="009C364D">
      <w:pPr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</w:pPr>
      <w:r w:rsidRPr="00503CFF">
        <w:rPr>
          <w:rFonts w:ascii="Century Schoolbook" w:hAnsi="Century Schoolbook"/>
          <w:b/>
          <w:sz w:val="32"/>
          <w:u w:val="single"/>
        </w:rPr>
        <w:t>Aim:</w:t>
      </w:r>
      <w:r w:rsidRPr="00503CFF">
        <w:rPr>
          <w:rFonts w:ascii="Candara" w:hAnsi="Candara" w:cs="Times New Roman"/>
          <w:color w:val="303030"/>
          <w:sz w:val="32"/>
          <w:szCs w:val="18"/>
          <w:shd w:val="clear" w:color="auto" w:fill="FFFFFF"/>
        </w:rPr>
        <w:t xml:space="preserve"> 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Consider the following relations for a order processing database application in a company.</w:t>
      </w:r>
    </w:p>
    <w:p w:rsidR="009C364D" w:rsidRDefault="009C364D" w:rsidP="009C364D">
      <w:pPr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</w:pP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CUSTOMER(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b/>
          <w:bCs/>
          <w:color w:val="303030"/>
          <w:sz w:val="24"/>
          <w:szCs w:val="18"/>
          <w:shd w:val="clear" w:color="auto" w:fill="FFFFFF"/>
        </w:rPr>
        <w:t>custno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:int , cname:string , city:string )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ORDER(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b/>
          <w:bCs/>
          <w:color w:val="303030"/>
          <w:sz w:val="24"/>
          <w:szCs w:val="18"/>
          <w:shd w:val="clear" w:color="auto" w:fill="FFFFFF"/>
        </w:rPr>
        <w:t>orderno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:int , odate:date , custno:int , ord_amt:int )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ORDER_ITEM(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b/>
          <w:bCs/>
          <w:color w:val="303030"/>
          <w:sz w:val="24"/>
          <w:szCs w:val="18"/>
          <w:shd w:val="clear" w:color="auto" w:fill="FFFFFF"/>
        </w:rPr>
        <w:t>orderno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:int ,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b/>
          <w:bCs/>
          <w:color w:val="303030"/>
          <w:sz w:val="24"/>
          <w:szCs w:val="18"/>
          <w:shd w:val="clear" w:color="auto" w:fill="FFFFFF"/>
        </w:rPr>
        <w:t>itemno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:int , quantity:int )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ITEM(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b/>
          <w:bCs/>
          <w:color w:val="303030"/>
          <w:sz w:val="24"/>
          <w:szCs w:val="18"/>
          <w:shd w:val="clear" w:color="auto" w:fill="FFFFFF"/>
        </w:rPr>
        <w:t>itemno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:int , unitprice:int )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SHIPMENT(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b/>
          <w:bCs/>
          <w:color w:val="303030"/>
          <w:sz w:val="24"/>
          <w:szCs w:val="18"/>
          <w:shd w:val="clear" w:color="auto" w:fill="FFFFFF"/>
        </w:rPr>
        <w:t>orderno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:int ,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b/>
          <w:bCs/>
          <w:color w:val="303030"/>
          <w:sz w:val="24"/>
          <w:szCs w:val="18"/>
          <w:shd w:val="clear" w:color="auto" w:fill="FFFFFF"/>
        </w:rPr>
        <w:t>warehouseno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:int , ship_date:date )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WAREHOUSE(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b/>
          <w:bCs/>
          <w:color w:val="303030"/>
          <w:sz w:val="24"/>
          <w:szCs w:val="18"/>
          <w:shd w:val="clear" w:color="auto" w:fill="FFFFFF"/>
        </w:rPr>
        <w:t>warehouseno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:int , city:string )</w:t>
      </w:r>
    </w:p>
    <w:p w:rsidR="009C364D" w:rsidRDefault="009C364D" w:rsidP="009C364D">
      <w:pPr>
        <w:rPr>
          <w:rFonts w:ascii="Century Schoolbook" w:hAnsi="Century Schoolbook"/>
          <w:b/>
          <w:sz w:val="24"/>
        </w:rPr>
      </w:pP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1)Create the above tables by properly specifying the primary keys and foreign keys.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2)Enter at least five tuples for each relation.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3)Produce a listing: custname , No_of_orders , Avg_order_amount ,  where the middle column is the total number of orders by the customer and the last column is the average order amount for that customer.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4)List the orderno for orders that were shipped from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b/>
          <w:bCs/>
          <w:i/>
          <w:iCs/>
          <w:color w:val="303030"/>
          <w:sz w:val="24"/>
          <w:szCs w:val="18"/>
          <w:shd w:val="clear" w:color="auto" w:fill="FFFFFF"/>
        </w:rPr>
        <w:t>all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the warehouses that the company has in a specific city.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5)Demonstrate the deletion of an item from the ITEM table and demonstrate a method of handling the rows in the ORDER_ITEM table that contains this particular item.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</w:p>
    <w:p w:rsidR="009C364D" w:rsidRDefault="009C364D" w:rsidP="009C364D">
      <w:pPr>
        <w:jc w:val="both"/>
        <w:rPr>
          <w:rFonts w:ascii="Century Schoolbook" w:hAnsi="Century Schoolbook"/>
          <w:b/>
          <w:sz w:val="32"/>
          <w:u w:val="single"/>
        </w:rPr>
      </w:pPr>
      <w:r w:rsidRPr="00503CFF">
        <w:rPr>
          <w:rFonts w:ascii="Century Schoolbook" w:hAnsi="Century Schoolbook"/>
          <w:b/>
          <w:sz w:val="32"/>
          <w:u w:val="single"/>
        </w:rPr>
        <w:t>Description</w:t>
      </w:r>
      <w:r>
        <w:rPr>
          <w:rFonts w:ascii="Century Schoolbook" w:hAnsi="Century Schoolbook"/>
          <w:b/>
          <w:sz w:val="32"/>
          <w:u w:val="single"/>
        </w:rPr>
        <w:t>:</w:t>
      </w:r>
    </w:p>
    <w:p w:rsidR="009C364D" w:rsidRPr="008D3318" w:rsidRDefault="009C364D" w:rsidP="009C364D">
      <w:pPr>
        <w:rPr>
          <w:b/>
        </w:rPr>
      </w:pPr>
      <w:r>
        <w:rPr>
          <w:b/>
        </w:rPr>
        <w:t xml:space="preserve">(i)   </w:t>
      </w:r>
      <w:r w:rsidRPr="008D3318">
        <w:rPr>
          <w:b/>
        </w:rPr>
        <w:t xml:space="preserve"> Create the above tables by properly specifying the primary keys and the foreign keys. </w:t>
      </w:r>
    </w:p>
    <w:p w:rsidR="009C364D" w:rsidRPr="008D3318" w:rsidRDefault="009C364D" w:rsidP="009C364D">
      <w:pPr>
        <w:rPr>
          <w:b/>
        </w:rPr>
      </w:pPr>
    </w:p>
    <w:p w:rsidR="009C364D" w:rsidRPr="008D3318" w:rsidRDefault="009C364D" w:rsidP="009C364D">
      <w:r w:rsidRPr="008D3318">
        <w:t xml:space="preserve">SQL&gt; create table customer(cust_no number(5) primary key,cname varchar2(10),city varchar2(10)); Table created. </w:t>
      </w:r>
    </w:p>
    <w:p w:rsidR="009C364D" w:rsidRPr="008D3318" w:rsidRDefault="009C364D" w:rsidP="009C364D"/>
    <w:p w:rsidR="009C364D" w:rsidRDefault="009C364D" w:rsidP="009C364D">
      <w:r w:rsidRPr="008D3318">
        <w:t xml:space="preserve">SQL&gt; create table ordr(order_no number(5) primary key,odatedate,cust_no number(5) references customer(cust_no),ord_amt number(6)); </w:t>
      </w:r>
    </w:p>
    <w:p w:rsidR="009C364D" w:rsidRPr="008D3318" w:rsidRDefault="009C364D" w:rsidP="009C364D">
      <w:r w:rsidRPr="008D3318">
        <w:lastRenderedPageBreak/>
        <w:t xml:space="preserve">Table created. </w:t>
      </w:r>
    </w:p>
    <w:p w:rsidR="009C364D" w:rsidRPr="008D3318" w:rsidRDefault="009C364D" w:rsidP="009C364D"/>
    <w:p w:rsidR="009C364D" w:rsidRDefault="009C364D" w:rsidP="009C364D">
      <w:r w:rsidRPr="008D3318">
        <w:t xml:space="preserve">SQL&gt; create table item(item_no number(4) primary key,unit_pr number(5)); </w:t>
      </w:r>
    </w:p>
    <w:p w:rsidR="009C364D" w:rsidRPr="008D3318" w:rsidRDefault="009C364D" w:rsidP="009C364D">
      <w:r w:rsidRPr="008D3318">
        <w:t xml:space="preserve">Table created. </w:t>
      </w:r>
    </w:p>
    <w:p w:rsidR="009C364D" w:rsidRPr="008D3318" w:rsidRDefault="009C364D" w:rsidP="009C364D"/>
    <w:p w:rsidR="009C364D" w:rsidRDefault="009C364D" w:rsidP="009C364D">
      <w:r w:rsidRPr="008D3318">
        <w:t xml:space="preserve">SQL&gt; create table order_item(order_no number(5) references ordr(order_no),item_no number(3) references item(item_no),qty number(4)); </w:t>
      </w:r>
    </w:p>
    <w:p w:rsidR="009C364D" w:rsidRPr="008D3318" w:rsidRDefault="009C364D" w:rsidP="009C364D">
      <w:r w:rsidRPr="008D3318">
        <w:t xml:space="preserve">Table created. </w:t>
      </w:r>
    </w:p>
    <w:p w:rsidR="009C364D" w:rsidRPr="008D3318" w:rsidRDefault="009C364D" w:rsidP="009C364D"/>
    <w:p w:rsidR="009C364D" w:rsidRDefault="009C364D" w:rsidP="009C364D">
      <w:r w:rsidRPr="008D3318">
        <w:t xml:space="preserve">SQL&gt; create table warehouse(warehouse_no number(5) primary key,city varchar2(10)); </w:t>
      </w:r>
    </w:p>
    <w:p w:rsidR="009C364D" w:rsidRDefault="009C364D" w:rsidP="009C364D">
      <w:r w:rsidRPr="008D3318">
        <w:t xml:space="preserve">Table created. </w:t>
      </w:r>
    </w:p>
    <w:p w:rsidR="009C364D" w:rsidRDefault="009C364D" w:rsidP="009C364D"/>
    <w:p w:rsidR="009C364D" w:rsidRPr="008D3318" w:rsidRDefault="009C364D" w:rsidP="009C364D">
      <w:pPr>
        <w:rPr>
          <w:b/>
        </w:rPr>
      </w:pPr>
      <w:r w:rsidRPr="008D3318">
        <w:rPr>
          <w:b/>
        </w:rPr>
        <w:t xml:space="preserve">(ii)       Enter at least five tuples for each relation. </w:t>
      </w:r>
    </w:p>
    <w:p w:rsidR="009C364D" w:rsidRDefault="009C364D" w:rsidP="009C364D"/>
    <w:p w:rsidR="009C364D" w:rsidRDefault="009C364D" w:rsidP="009C364D">
      <w:r>
        <w:t xml:space="preserve">SQL&gt; insert into customer values(1001,'bottle','gwalior'); 1 row created. </w:t>
      </w:r>
    </w:p>
    <w:p w:rsidR="009C364D" w:rsidRDefault="009C364D" w:rsidP="009C364D"/>
    <w:p w:rsidR="009C364D" w:rsidRDefault="009C364D" w:rsidP="009C364D">
      <w:r>
        <w:t xml:space="preserve">SQL&gt; insert into customer values(1002,'shiva','bihar'); 1 row created. </w:t>
      </w:r>
    </w:p>
    <w:p w:rsidR="009C364D" w:rsidRDefault="009C364D" w:rsidP="009C364D"/>
    <w:p w:rsidR="009C364D" w:rsidRDefault="009C364D" w:rsidP="009C364D">
      <w:r>
        <w:t xml:space="preserve">SQL&gt; insert into customer values(1003,'tractor','assam'); 1 row created. </w:t>
      </w:r>
    </w:p>
    <w:p w:rsidR="009C364D" w:rsidRDefault="009C364D" w:rsidP="009C364D"/>
    <w:p w:rsidR="009C364D" w:rsidRDefault="009C364D" w:rsidP="009C364D">
      <w:r>
        <w:t xml:space="preserve">SQL&gt; insert into customer values(1004,'hero alom','bangladesh'); 1 row created. </w:t>
      </w:r>
    </w:p>
    <w:p w:rsidR="009C364D" w:rsidRDefault="009C364D" w:rsidP="009C364D"/>
    <w:p w:rsidR="009C364D" w:rsidRDefault="009C364D" w:rsidP="009C364D">
      <w:r>
        <w:t xml:space="preserve">SQL&gt; insert into customer values(1005,'lolipop','mathura'); 1 row created. </w:t>
      </w:r>
    </w:p>
    <w:p w:rsidR="009C364D" w:rsidRDefault="009C364D" w:rsidP="009C364D">
      <w:r w:rsidRPr="009C364D">
        <w:lastRenderedPageBreak/>
        <w:drawing>
          <wp:inline distT="0" distB="0" distL="0" distR="0">
            <wp:extent cx="5731510" cy="3028950"/>
            <wp:effectExtent l="0" t="0" r="2540" b="0"/>
            <wp:docPr id="3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 (54)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2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364D" w:rsidRDefault="009C364D" w:rsidP="009C364D"/>
    <w:p w:rsidR="009C364D" w:rsidRDefault="009C364D" w:rsidP="009C364D">
      <w:r>
        <w:t xml:space="preserve">SQL&gt; insert into ordr values(501,'11-feb-2010',1002,5500); </w:t>
      </w:r>
    </w:p>
    <w:p w:rsidR="009C364D" w:rsidRDefault="009C364D" w:rsidP="009C364D">
      <w:r>
        <w:t xml:space="preserve">1 row created. </w:t>
      </w:r>
    </w:p>
    <w:p w:rsidR="009C364D" w:rsidRDefault="009C364D" w:rsidP="009C364D"/>
    <w:p w:rsidR="009C364D" w:rsidRDefault="009C364D" w:rsidP="009C364D">
      <w:r>
        <w:t>SQL&gt; insert into ordr values(502,'20-oct-2009',1001,9700);</w:t>
      </w:r>
    </w:p>
    <w:p w:rsidR="009C364D" w:rsidRDefault="009C364D" w:rsidP="009C364D">
      <w:r>
        <w:t xml:space="preserve"> 1 row created. </w:t>
      </w:r>
    </w:p>
    <w:p w:rsidR="009C364D" w:rsidRDefault="009C364D" w:rsidP="009C364D"/>
    <w:p w:rsidR="009C364D" w:rsidRDefault="009C364D" w:rsidP="009C364D">
      <w:r>
        <w:t xml:space="preserve">SQL&gt; insert into ordr values(505,'13-aug-2008',1005,5600); </w:t>
      </w:r>
    </w:p>
    <w:p w:rsidR="009C364D" w:rsidRDefault="009C364D" w:rsidP="009C364D">
      <w:r>
        <w:t xml:space="preserve">1 row created. </w:t>
      </w:r>
    </w:p>
    <w:p w:rsidR="009C364D" w:rsidRDefault="009C364D" w:rsidP="009C364D"/>
    <w:p w:rsidR="009C364D" w:rsidRDefault="009C364D" w:rsidP="009C364D">
      <w:r>
        <w:t>SQL&gt; insert into ordr values(568,'29-jun-2010',1004,4766);</w:t>
      </w:r>
    </w:p>
    <w:p w:rsidR="009C364D" w:rsidRDefault="009C364D" w:rsidP="009C364D">
      <w:r>
        <w:t xml:space="preserve"> 1 row created. </w:t>
      </w:r>
    </w:p>
    <w:p w:rsidR="009C364D" w:rsidRDefault="009C364D" w:rsidP="009C364D"/>
    <w:p w:rsidR="009C364D" w:rsidRDefault="009C364D" w:rsidP="009C364D">
      <w:r>
        <w:t xml:space="preserve">SQL&gt; insert into ordr values(609,'31-aug-2010',1003,9831); </w:t>
      </w:r>
    </w:p>
    <w:p w:rsidR="009C364D" w:rsidRDefault="009C364D" w:rsidP="009C364D">
      <w:r>
        <w:t>1 row created.</w:t>
      </w:r>
    </w:p>
    <w:p w:rsidR="009C364D" w:rsidRDefault="009C364D" w:rsidP="009C364D">
      <w:r w:rsidRPr="009C364D">
        <w:lastRenderedPageBreak/>
        <w:drawing>
          <wp:inline distT="0" distB="0" distL="0" distR="0">
            <wp:extent cx="5731510" cy="3122930"/>
            <wp:effectExtent l="0" t="0" r="2540" b="1270"/>
            <wp:docPr id="39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 (60)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2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364D" w:rsidRDefault="009C364D" w:rsidP="009C364D"/>
    <w:p w:rsidR="009C364D" w:rsidRDefault="009C364D" w:rsidP="009C364D">
      <w:r>
        <w:t xml:space="preserve">SQL&gt; insert into item values(111,255); 1 row created. </w:t>
      </w:r>
    </w:p>
    <w:p w:rsidR="009C364D" w:rsidRDefault="009C364D" w:rsidP="009C364D"/>
    <w:p w:rsidR="009C364D" w:rsidRDefault="009C364D" w:rsidP="009C364D">
      <w:r>
        <w:t>SQL&gt; insert into item values(121,199);</w:t>
      </w:r>
    </w:p>
    <w:p w:rsidR="009C364D" w:rsidRDefault="009C364D" w:rsidP="009C364D">
      <w:r>
        <w:t xml:space="preserve"> 1 row created. </w:t>
      </w:r>
    </w:p>
    <w:p w:rsidR="009C364D" w:rsidRDefault="009C364D" w:rsidP="009C364D">
      <w:r>
        <w:t xml:space="preserve">SQL&gt; insert into item values(131,177); </w:t>
      </w:r>
    </w:p>
    <w:p w:rsidR="009C364D" w:rsidRDefault="009C364D" w:rsidP="009C364D">
      <w:r>
        <w:t xml:space="preserve">1 row created. </w:t>
      </w:r>
    </w:p>
    <w:p w:rsidR="009C364D" w:rsidRDefault="009C364D" w:rsidP="009C364D">
      <w:r>
        <w:t xml:space="preserve">SQL&gt; insert into item values(141,211); </w:t>
      </w:r>
    </w:p>
    <w:p w:rsidR="009C364D" w:rsidRDefault="009C364D" w:rsidP="009C364D">
      <w:r>
        <w:t xml:space="preserve">1 row created. </w:t>
      </w:r>
    </w:p>
    <w:p w:rsidR="009C364D" w:rsidRDefault="009C364D" w:rsidP="009C364D">
      <w:r>
        <w:t>SQL&gt; insert into item values(151,311);</w:t>
      </w:r>
    </w:p>
    <w:p w:rsidR="009C364D" w:rsidRDefault="009C364D" w:rsidP="009C364D">
      <w:r>
        <w:t xml:space="preserve"> 1 row created.</w:t>
      </w:r>
    </w:p>
    <w:p w:rsidR="009C364D" w:rsidRDefault="009C364D" w:rsidP="009C364D">
      <w:r w:rsidRPr="009C364D">
        <w:lastRenderedPageBreak/>
        <w:drawing>
          <wp:inline distT="0" distB="0" distL="0" distR="0">
            <wp:extent cx="5731510" cy="3121660"/>
            <wp:effectExtent l="0" t="0" r="2540" b="2540"/>
            <wp:docPr id="3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 (57)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2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364D" w:rsidRDefault="009C364D" w:rsidP="009C364D"/>
    <w:p w:rsidR="009C364D" w:rsidRDefault="009C364D" w:rsidP="009C364D"/>
    <w:p w:rsidR="009C364D" w:rsidRDefault="009C364D" w:rsidP="009C364D">
      <w:r>
        <w:t xml:space="preserve">SQL&gt; insert into order_item values(501,111,200); </w:t>
      </w:r>
    </w:p>
    <w:p w:rsidR="009C364D" w:rsidRDefault="009C364D" w:rsidP="009C364D">
      <w:r>
        <w:t xml:space="preserve">\1 row created. </w:t>
      </w:r>
    </w:p>
    <w:p w:rsidR="009C364D" w:rsidRDefault="009C364D" w:rsidP="009C364D"/>
    <w:p w:rsidR="009C364D" w:rsidRDefault="009C364D" w:rsidP="009C364D">
      <w:r>
        <w:t>SQL&gt; insert into order_item values(502,121,100);</w:t>
      </w:r>
    </w:p>
    <w:p w:rsidR="009C364D" w:rsidRDefault="009C364D" w:rsidP="009C364D">
      <w:r>
        <w:t xml:space="preserve"> 1 row created. </w:t>
      </w:r>
    </w:p>
    <w:p w:rsidR="009C364D" w:rsidRDefault="009C364D" w:rsidP="009C364D"/>
    <w:p w:rsidR="009C364D" w:rsidRDefault="009C364D" w:rsidP="009C364D">
      <w:r>
        <w:t xml:space="preserve">SQL&gt; insert into order_item values(505,131,150); </w:t>
      </w:r>
    </w:p>
    <w:p w:rsidR="009C364D" w:rsidRDefault="009C364D" w:rsidP="009C364D">
      <w:r>
        <w:t xml:space="preserve">1 row created. </w:t>
      </w:r>
    </w:p>
    <w:p w:rsidR="009C364D" w:rsidRDefault="009C364D" w:rsidP="009C364D"/>
    <w:p w:rsidR="009C364D" w:rsidRDefault="009C364D" w:rsidP="009C364D">
      <w:r>
        <w:t xml:space="preserve">SQL&gt; insert into order_item values(568,121,300); </w:t>
      </w:r>
    </w:p>
    <w:p w:rsidR="009C364D" w:rsidRDefault="009C364D" w:rsidP="009C364D">
      <w:r>
        <w:t xml:space="preserve">1 row created. </w:t>
      </w:r>
    </w:p>
    <w:p w:rsidR="009C364D" w:rsidRDefault="009C364D" w:rsidP="009C364D"/>
    <w:p w:rsidR="009C364D" w:rsidRDefault="009C364D" w:rsidP="009C364D">
      <w:r>
        <w:t xml:space="preserve">SQL&gt; insert into order_item values(568,111,500); </w:t>
      </w:r>
    </w:p>
    <w:p w:rsidR="009C364D" w:rsidRDefault="009C364D" w:rsidP="009C364D">
      <w:r>
        <w:lastRenderedPageBreak/>
        <w:t xml:space="preserve">1 row created. </w:t>
      </w:r>
    </w:p>
    <w:p w:rsidR="009C364D" w:rsidRDefault="009C364D" w:rsidP="009C364D">
      <w:r w:rsidRPr="009C364D">
        <w:drawing>
          <wp:inline distT="0" distB="0" distL="0" distR="0">
            <wp:extent cx="5731510" cy="3201670"/>
            <wp:effectExtent l="0" t="0" r="2540" b="0"/>
            <wp:docPr id="37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 (58)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01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364D" w:rsidRDefault="009C364D" w:rsidP="009C364D"/>
    <w:p w:rsidR="009C364D" w:rsidRDefault="009C364D" w:rsidP="009C364D">
      <w:r>
        <w:t xml:space="preserve">SQL&gt; insert into warehouse values(1500,'bihar'); </w:t>
      </w:r>
    </w:p>
    <w:p w:rsidR="009C364D" w:rsidRDefault="009C364D" w:rsidP="009C364D">
      <w:r>
        <w:t xml:space="preserve">1 row created. </w:t>
      </w:r>
    </w:p>
    <w:p w:rsidR="009C364D" w:rsidRDefault="009C364D" w:rsidP="009C364D"/>
    <w:p w:rsidR="009C364D" w:rsidRDefault="009C364D" w:rsidP="009C364D">
      <w:r>
        <w:t xml:space="preserve">SQL&gt; insert into warehouse values(1550,'gwalior'); </w:t>
      </w:r>
    </w:p>
    <w:p w:rsidR="009C364D" w:rsidRDefault="009C364D" w:rsidP="009C364D">
      <w:r>
        <w:t xml:space="preserve">1 row created. </w:t>
      </w:r>
    </w:p>
    <w:p w:rsidR="009C364D" w:rsidRDefault="009C364D" w:rsidP="009C364D"/>
    <w:p w:rsidR="009C364D" w:rsidRDefault="009C364D" w:rsidP="009C364D">
      <w:r>
        <w:t xml:space="preserve">SQL&gt; insert into warehouse values(1600,'paradeep'); </w:t>
      </w:r>
    </w:p>
    <w:p w:rsidR="009C364D" w:rsidRDefault="009C364D" w:rsidP="009C364D">
      <w:r>
        <w:t xml:space="preserve">1 row created. </w:t>
      </w:r>
    </w:p>
    <w:p w:rsidR="009C364D" w:rsidRDefault="009C364D" w:rsidP="009C364D"/>
    <w:p w:rsidR="009C364D" w:rsidRDefault="009C364D" w:rsidP="009C364D">
      <w:r>
        <w:t>SQL&gt; insert into warehouse values(1650,'vishak');</w:t>
      </w:r>
    </w:p>
    <w:p w:rsidR="009C364D" w:rsidRDefault="009C364D" w:rsidP="009C364D">
      <w:r>
        <w:t xml:space="preserve"> 1 row created. </w:t>
      </w:r>
    </w:p>
    <w:p w:rsidR="009C364D" w:rsidRDefault="009C364D" w:rsidP="009C364D"/>
    <w:p w:rsidR="009C364D" w:rsidRDefault="009C364D" w:rsidP="009C364D">
      <w:r>
        <w:t xml:space="preserve">SQL&gt; insert into warehouse values(1700,'bihar'); </w:t>
      </w:r>
    </w:p>
    <w:p w:rsidR="009C364D" w:rsidRDefault="009C364D" w:rsidP="009C364D">
      <w:r>
        <w:lastRenderedPageBreak/>
        <w:t>1 row created</w:t>
      </w:r>
    </w:p>
    <w:p w:rsidR="009C364D" w:rsidRPr="009C364D" w:rsidRDefault="009C364D" w:rsidP="009C364D">
      <w:r w:rsidRPr="009C364D">
        <w:drawing>
          <wp:inline distT="0" distB="0" distL="0" distR="0">
            <wp:extent cx="5731510" cy="3187700"/>
            <wp:effectExtent l="0" t="0" r="2540" b="0"/>
            <wp:docPr id="38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 (59)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8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364D" w:rsidRPr="00977E94" w:rsidRDefault="009C364D" w:rsidP="009C364D">
      <w:pPr>
        <w:rPr>
          <w:b/>
        </w:rPr>
      </w:pPr>
      <w:r w:rsidRPr="00977E94">
        <w:rPr>
          <w:b/>
        </w:rPr>
        <w:t xml:space="preserve">(iii)      Produce a listing: CUSTNAME, #oforders, AVG_ORDER_AMT, where the middle column is             the total numbers of orders by the customer and the last column is the average order             amount for that customer. </w:t>
      </w:r>
    </w:p>
    <w:p w:rsidR="009C364D" w:rsidRDefault="009C364D" w:rsidP="009C364D">
      <w:r>
        <w:t xml:space="preserve">SQL&gt;select  c.cname, count(order_no), avg(ord_amt) from customer c, ordr o where     c.cust_no=o.cust_no group by cname; </w:t>
      </w:r>
    </w:p>
    <w:p w:rsidR="009C364D" w:rsidRDefault="009C364D" w:rsidP="009C364D">
      <w:r>
        <w:rPr>
          <w:noProof/>
        </w:rPr>
        <w:drawing>
          <wp:inline distT="0" distB="0" distL="0" distR="0">
            <wp:extent cx="5731510" cy="3222625"/>
            <wp:effectExtent l="0" t="0" r="2540" b="0"/>
            <wp:docPr id="31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 (61)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364D" w:rsidRDefault="009C364D" w:rsidP="009C364D"/>
    <w:p w:rsidR="009C364D" w:rsidRPr="0050122B" w:rsidRDefault="009C364D" w:rsidP="009C364D">
      <w:pPr>
        <w:rPr>
          <w:b/>
        </w:rPr>
      </w:pPr>
      <w:r w:rsidRPr="0050122B">
        <w:rPr>
          <w:b/>
        </w:rPr>
        <w:t xml:space="preserve">(iv) List the order# for orders that were shipped from all the warehouses that the company has in                  a specific city. </w:t>
      </w:r>
    </w:p>
    <w:p w:rsidR="009C364D" w:rsidRDefault="009C364D" w:rsidP="009C364D">
      <w:r>
        <w:t>SQL&gt; select s.order_no,w.city from shipment s,warehouse w where w.warehouse_no=s.warehouse_no and city like 'bihar';</w:t>
      </w:r>
    </w:p>
    <w:p w:rsidR="009C364D" w:rsidRDefault="009C364D" w:rsidP="009C364D">
      <w:r w:rsidRPr="009C364D">
        <w:drawing>
          <wp:inline distT="0" distB="0" distL="0" distR="0">
            <wp:extent cx="4853305" cy="2753248"/>
            <wp:effectExtent l="0" t="0" r="4445" b="9525"/>
            <wp:docPr id="40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shot (62)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5423" cy="2760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364D" w:rsidRDefault="009C364D" w:rsidP="009C364D">
      <w:pPr>
        <w:rPr>
          <w:b/>
        </w:rPr>
      </w:pPr>
      <w:r w:rsidRPr="00334380">
        <w:rPr>
          <w:b/>
        </w:rPr>
        <w:t xml:space="preserve">(v)   Demonstrate the deletion of an item from the ITEM table and demonstrate a method of         handling the rows in the ORDER_ITEM table that contain this particular item.  </w:t>
      </w:r>
    </w:p>
    <w:p w:rsidR="009C364D" w:rsidRDefault="009C364D" w:rsidP="009C364D">
      <w:r w:rsidRPr="00334380">
        <w:t>SQL&gt; update order_item set item_no=NULL where item_no=111; 2 rows updated.</w:t>
      </w:r>
    </w:p>
    <w:p w:rsidR="009C364D" w:rsidRPr="00334380" w:rsidRDefault="009C364D" w:rsidP="009C364D">
      <w:r w:rsidRPr="00334380">
        <w:t>SQL&gt; delete from item where item_no=111; 1 row deleted.</w:t>
      </w:r>
    </w:p>
    <w:p w:rsidR="009C364D" w:rsidRDefault="009C364D" w:rsidP="009C364D">
      <w:pPr>
        <w:rPr>
          <w:b/>
        </w:rPr>
      </w:pPr>
      <w:r>
        <w:rPr>
          <w:b/>
          <w:noProof/>
        </w:rPr>
        <w:drawing>
          <wp:inline distT="0" distB="0" distL="0" distR="0">
            <wp:extent cx="5725863" cy="2695575"/>
            <wp:effectExtent l="19050" t="0" r="8187" b="0"/>
            <wp:docPr id="33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 (64)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8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364D" w:rsidRPr="002460B9" w:rsidRDefault="009C364D" w:rsidP="009C364D">
      <w:pPr>
        <w:ind w:left="5760"/>
        <w:rPr>
          <w:rFonts w:ascii="Century Gothic" w:hAnsi="Century Gothic"/>
          <w:b/>
          <w:sz w:val="36"/>
        </w:rPr>
      </w:pPr>
      <w:r>
        <w:rPr>
          <w:rFonts w:ascii="Century Gothic" w:hAnsi="Century Gothic"/>
          <w:b/>
          <w:sz w:val="36"/>
        </w:rPr>
        <w:lastRenderedPageBreak/>
        <w:t>Lab Assignment 3</w:t>
      </w:r>
    </w:p>
    <w:p w:rsidR="009C364D" w:rsidRDefault="009C364D" w:rsidP="009C364D">
      <w:pPr>
        <w:jc w:val="right"/>
        <w:rPr>
          <w:rFonts w:ascii="Century Gothic" w:hAnsi="Century Gothic"/>
          <w:sz w:val="36"/>
        </w:rPr>
      </w:pPr>
    </w:p>
    <w:p w:rsidR="009C364D" w:rsidRDefault="009C364D" w:rsidP="009C364D">
      <w:pPr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</w:pPr>
      <w:r w:rsidRPr="00503CFF">
        <w:rPr>
          <w:rFonts w:ascii="Century Schoolbook" w:hAnsi="Century Schoolbook"/>
          <w:b/>
          <w:sz w:val="32"/>
          <w:u w:val="single"/>
        </w:rPr>
        <w:t>Aim:</w:t>
      </w:r>
      <w:r w:rsidRPr="00503CFF">
        <w:rPr>
          <w:rFonts w:ascii="Candara" w:hAnsi="Candara" w:cs="Times New Roman"/>
          <w:color w:val="303030"/>
          <w:sz w:val="32"/>
          <w:szCs w:val="18"/>
          <w:shd w:val="clear" w:color="auto" w:fill="FFFFFF"/>
        </w:rPr>
        <w:t xml:space="preserve"> 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Consider the following database of student enrollment in courses and books adopted for that course.</w:t>
      </w:r>
    </w:p>
    <w:p w:rsidR="009C364D" w:rsidRDefault="009C364D" w:rsidP="009C364D">
      <w:pPr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</w:pP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STUDENT(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b/>
          <w:bCs/>
          <w:color w:val="303030"/>
          <w:sz w:val="24"/>
          <w:szCs w:val="18"/>
          <w:shd w:val="clear" w:color="auto" w:fill="FFFFFF"/>
        </w:rPr>
        <w:t>regno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:string , name:string , major:string , bdate:date )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COURSE(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b/>
          <w:bCs/>
          <w:color w:val="303030"/>
          <w:sz w:val="24"/>
          <w:szCs w:val="18"/>
          <w:shd w:val="clear" w:color="auto" w:fill="FFFFFF"/>
        </w:rPr>
        <w:t>courseno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:int , cname:string , dept:string )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ENROLL(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b/>
          <w:bCs/>
          <w:color w:val="303030"/>
          <w:sz w:val="24"/>
          <w:szCs w:val="18"/>
          <w:shd w:val="clear" w:color="auto" w:fill="FFFFFF"/>
        </w:rPr>
        <w:t>regno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:string ,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b/>
          <w:bCs/>
          <w:color w:val="303030"/>
          <w:sz w:val="24"/>
          <w:szCs w:val="18"/>
          <w:shd w:val="clear" w:color="auto" w:fill="FFFFFF"/>
        </w:rPr>
        <w:t>courseno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:int ,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b/>
          <w:bCs/>
          <w:color w:val="303030"/>
          <w:sz w:val="24"/>
          <w:szCs w:val="18"/>
          <w:shd w:val="clear" w:color="auto" w:fill="FFFFFF"/>
        </w:rPr>
        <w:t>sem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:int , marks:int )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BOOK_ADOPTION(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b/>
          <w:bCs/>
          <w:color w:val="303030"/>
          <w:sz w:val="24"/>
          <w:szCs w:val="18"/>
          <w:shd w:val="clear" w:color="auto" w:fill="FFFFFF"/>
        </w:rPr>
        <w:t>courseno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:int ,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b/>
          <w:bCs/>
          <w:color w:val="303030"/>
          <w:sz w:val="24"/>
          <w:szCs w:val="18"/>
          <w:shd w:val="clear" w:color="auto" w:fill="FFFFFF"/>
        </w:rPr>
        <w:t>sem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:int , book_isbn:int )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TEXT(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b/>
          <w:bCs/>
          <w:color w:val="303030"/>
          <w:sz w:val="24"/>
          <w:szCs w:val="18"/>
          <w:shd w:val="clear" w:color="auto" w:fill="FFFFFF"/>
        </w:rPr>
        <w:t>book_isbn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:int , book_title:string , publisher:string , author:string )</w:t>
      </w:r>
    </w:p>
    <w:p w:rsidR="009C364D" w:rsidRDefault="009C364D" w:rsidP="009C364D">
      <w:pPr>
        <w:rPr>
          <w:rFonts w:ascii="Century Schoolbook" w:hAnsi="Century Schoolbook"/>
          <w:b/>
          <w:sz w:val="24"/>
        </w:rPr>
      </w:pP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1)Create the above tables by properly specifying the primary keys and foreign keys.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2)Enteratleast five tuples for each relation.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3)Demonstrate how you add a new text book to the database and make this book to be adopted by some department.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4)Produce a list of text books ( includes courseno , book_isbn , book_title ) in the alphabetical order for courses offered by the 'CS' department that use more than two books.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5)List any department that has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b/>
          <w:bCs/>
          <w:i/>
          <w:iCs/>
          <w:color w:val="303030"/>
          <w:sz w:val="24"/>
          <w:szCs w:val="18"/>
          <w:shd w:val="clear" w:color="auto" w:fill="FFFFFF"/>
        </w:rPr>
        <w:t>all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its books published by a specific publisher.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</w:p>
    <w:p w:rsidR="009C364D" w:rsidRDefault="009C364D" w:rsidP="009C364D">
      <w:pPr>
        <w:jc w:val="both"/>
        <w:rPr>
          <w:rFonts w:ascii="Century Schoolbook" w:hAnsi="Century Schoolbook"/>
          <w:b/>
          <w:sz w:val="32"/>
          <w:u w:val="single"/>
        </w:rPr>
      </w:pPr>
      <w:r w:rsidRPr="00503CFF">
        <w:rPr>
          <w:rFonts w:ascii="Century Schoolbook" w:hAnsi="Century Schoolbook"/>
          <w:b/>
          <w:sz w:val="32"/>
          <w:u w:val="single"/>
        </w:rPr>
        <w:t>Description</w:t>
      </w:r>
      <w:r>
        <w:rPr>
          <w:rFonts w:ascii="Century Schoolbook" w:hAnsi="Century Schoolbook"/>
          <w:b/>
          <w:sz w:val="32"/>
          <w:u w:val="single"/>
        </w:rPr>
        <w:t>:</w:t>
      </w:r>
    </w:p>
    <w:p w:rsidR="003844A3" w:rsidRPr="003844A3" w:rsidRDefault="009C364D" w:rsidP="003844A3">
      <w:pPr>
        <w:pStyle w:val="ListParagraph"/>
        <w:numPr>
          <w:ilvl w:val="0"/>
          <w:numId w:val="1"/>
        </w:numPr>
        <w:rPr>
          <w:b/>
          <w:bCs/>
        </w:rPr>
      </w:pPr>
      <w:r w:rsidRPr="009C364D">
        <w:rPr>
          <w:b/>
          <w:bCs/>
        </w:rPr>
        <w:t>Create the above tables by properly specifying the primary keys and the foreign keys.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  <w:r>
        <w:t>SQL&gt;</w:t>
      </w:r>
      <w:r w:rsidRPr="003844A3">
        <w:t>create table student(regno varchar2(5) primary key,name varchar2(10),major varchar2(5),bdate date);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t>Table created.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t>SQL&gt;  create table course(course_no number(5) primary key,cname varchar2(10),dept varchar2(10));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t>Table created.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t>SQL&gt;  create table enroll(regno varchar2(5) references student(regno),course_no number(5) references course(course_no),sem number(3),marks number(4));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t>Table created.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lastRenderedPageBreak/>
        <w:t>SQL&gt; create table text(book_isbn number(4) primary key,book_title varchar2(10),publisher varchar2(10),author varchar2(10));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t>Table created.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t>SQL&gt; create table book_adoption(course_no number(5) references course(course_no),sem number(3),book_isbn number(4) references text(book_isbn));</w:t>
      </w:r>
    </w:p>
    <w:p w:rsidR="003844A3" w:rsidRDefault="003844A3" w:rsidP="003844A3">
      <w:pPr>
        <w:spacing w:after="120" w:line="240" w:lineRule="auto"/>
        <w:ind w:left="360"/>
        <w:jc w:val="both"/>
      </w:pPr>
      <w:r w:rsidRPr="003844A3">
        <w:t>Table created.</w:t>
      </w:r>
    </w:p>
    <w:p w:rsidR="006B6C72" w:rsidRPr="003844A3" w:rsidRDefault="006B6C72" w:rsidP="003844A3">
      <w:pPr>
        <w:spacing w:after="120" w:line="240" w:lineRule="auto"/>
        <w:ind w:left="360"/>
        <w:jc w:val="both"/>
      </w:pPr>
      <w:r>
        <w:rPr>
          <w:noProof/>
        </w:rPr>
        <w:drawing>
          <wp:inline distT="0" distB="0" distL="0" distR="0">
            <wp:extent cx="5943600" cy="3505200"/>
            <wp:effectExtent l="19050" t="0" r="0" b="0"/>
            <wp:docPr id="63" name="Picture 62" descr="Screenshot (169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69)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3844A3">
      <w:pPr>
        <w:pStyle w:val="ListParagraph"/>
        <w:numPr>
          <w:ilvl w:val="0"/>
          <w:numId w:val="3"/>
        </w:numPr>
        <w:spacing w:after="120" w:line="240" w:lineRule="auto"/>
        <w:jc w:val="both"/>
        <w:rPr>
          <w:b/>
        </w:rPr>
      </w:pPr>
      <w:r w:rsidRPr="003844A3">
        <w:rPr>
          <w:b/>
          <w:sz w:val="24"/>
        </w:rPr>
        <w:t>Enter at least five tuples for each relation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t>SQL&gt;  insert into student values('15','aman','btech','17-aug-1998');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t>1 row created.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t>SQL&gt;  insert into student values('16','atul','btech','17-aug-1996');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t>1 row created.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t>SQL&gt;  insert into student values('20','jateen','mba','10-may-1996');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lastRenderedPageBreak/>
        <w:t>1 row created.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t>SQL&gt;  insert into student values('22','priya','bca','10-may-1997');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t>1 row created.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t>SQL&gt;  insert into student values('11','shivani','btech','10-may-1998');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t>1 row created.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t>SQL&gt; select * from student;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3844A3">
      <w:pPr>
        <w:spacing w:after="120" w:line="240" w:lineRule="auto"/>
        <w:ind w:left="360"/>
        <w:jc w:val="both"/>
        <w:rPr>
          <w:b/>
        </w:rPr>
      </w:pPr>
      <w:r w:rsidRPr="003844A3">
        <w:rPr>
          <w:b/>
        </w:rPr>
        <w:t>REGNO NAME       MAJOR BDATE</w:t>
      </w:r>
    </w:p>
    <w:p w:rsidR="003844A3" w:rsidRPr="003844A3" w:rsidRDefault="003844A3" w:rsidP="003844A3">
      <w:pPr>
        <w:spacing w:after="120" w:line="240" w:lineRule="auto"/>
        <w:ind w:left="360"/>
        <w:jc w:val="both"/>
        <w:rPr>
          <w:b/>
        </w:rPr>
      </w:pPr>
      <w:r w:rsidRPr="003844A3">
        <w:rPr>
          <w:b/>
        </w:rPr>
        <w:t>----- ---------- ----- ---------</w:t>
      </w:r>
    </w:p>
    <w:p w:rsidR="003844A3" w:rsidRPr="003844A3" w:rsidRDefault="003844A3" w:rsidP="003844A3">
      <w:pPr>
        <w:spacing w:after="120" w:line="240" w:lineRule="auto"/>
        <w:ind w:left="360"/>
        <w:jc w:val="both"/>
        <w:rPr>
          <w:b/>
        </w:rPr>
      </w:pPr>
      <w:r w:rsidRPr="003844A3">
        <w:rPr>
          <w:b/>
        </w:rPr>
        <w:t xml:space="preserve">15    amanbtech </w:t>
      </w:r>
      <w:r>
        <w:rPr>
          <w:b/>
        </w:rPr>
        <w:tab/>
      </w:r>
      <w:r w:rsidRPr="003844A3">
        <w:rPr>
          <w:b/>
        </w:rPr>
        <w:t>17-AUG-98</w:t>
      </w:r>
    </w:p>
    <w:p w:rsidR="003844A3" w:rsidRPr="003844A3" w:rsidRDefault="003844A3" w:rsidP="003844A3">
      <w:pPr>
        <w:spacing w:after="120" w:line="240" w:lineRule="auto"/>
        <w:ind w:left="360"/>
        <w:jc w:val="both"/>
        <w:rPr>
          <w:b/>
        </w:rPr>
      </w:pPr>
      <w:r w:rsidRPr="003844A3">
        <w:rPr>
          <w:b/>
        </w:rPr>
        <w:t>16    atulbtech</w:t>
      </w:r>
      <w:r>
        <w:rPr>
          <w:b/>
        </w:rPr>
        <w:tab/>
      </w:r>
      <w:r w:rsidRPr="003844A3">
        <w:rPr>
          <w:b/>
        </w:rPr>
        <w:t xml:space="preserve"> 17-AUG-96</w:t>
      </w:r>
    </w:p>
    <w:p w:rsidR="003844A3" w:rsidRPr="003844A3" w:rsidRDefault="003844A3" w:rsidP="003844A3">
      <w:pPr>
        <w:spacing w:after="120" w:line="240" w:lineRule="auto"/>
        <w:ind w:left="360"/>
        <w:jc w:val="both"/>
        <w:rPr>
          <w:b/>
        </w:rPr>
      </w:pPr>
      <w:r w:rsidRPr="003844A3">
        <w:rPr>
          <w:b/>
        </w:rPr>
        <w:t>20    jateenmba</w:t>
      </w:r>
      <w:r>
        <w:rPr>
          <w:b/>
        </w:rPr>
        <w:tab/>
      </w:r>
      <w:r w:rsidRPr="003844A3">
        <w:rPr>
          <w:b/>
        </w:rPr>
        <w:t xml:space="preserve">   10-MAY-96</w:t>
      </w:r>
    </w:p>
    <w:p w:rsidR="003844A3" w:rsidRPr="003844A3" w:rsidRDefault="003844A3" w:rsidP="003844A3">
      <w:pPr>
        <w:spacing w:after="120" w:line="240" w:lineRule="auto"/>
        <w:ind w:left="360"/>
        <w:jc w:val="both"/>
        <w:rPr>
          <w:b/>
        </w:rPr>
      </w:pPr>
      <w:r w:rsidRPr="003844A3">
        <w:rPr>
          <w:b/>
        </w:rPr>
        <w:t xml:space="preserve">22    priyabca </w:t>
      </w:r>
      <w:r>
        <w:rPr>
          <w:b/>
        </w:rPr>
        <w:tab/>
      </w:r>
      <w:r w:rsidRPr="003844A3">
        <w:rPr>
          <w:b/>
        </w:rPr>
        <w:t xml:space="preserve">  10-MAY-97</w:t>
      </w:r>
    </w:p>
    <w:p w:rsidR="003844A3" w:rsidRDefault="003844A3" w:rsidP="003844A3">
      <w:pPr>
        <w:spacing w:after="120" w:line="240" w:lineRule="auto"/>
        <w:ind w:left="360"/>
        <w:jc w:val="both"/>
        <w:rPr>
          <w:b/>
        </w:rPr>
      </w:pPr>
      <w:r w:rsidRPr="003844A3">
        <w:rPr>
          <w:b/>
        </w:rPr>
        <w:t>11    shivanibtech</w:t>
      </w:r>
      <w:r>
        <w:rPr>
          <w:b/>
        </w:rPr>
        <w:tab/>
      </w:r>
      <w:r w:rsidRPr="003844A3">
        <w:rPr>
          <w:b/>
        </w:rPr>
        <w:t xml:space="preserve"> 10-MAY-98</w:t>
      </w:r>
    </w:p>
    <w:p w:rsidR="006B6C72" w:rsidRPr="003844A3" w:rsidRDefault="006B6C72" w:rsidP="003844A3">
      <w:pPr>
        <w:spacing w:after="120" w:line="240" w:lineRule="auto"/>
        <w:ind w:left="360"/>
        <w:jc w:val="both"/>
      </w:pPr>
      <w:r>
        <w:rPr>
          <w:noProof/>
        </w:rPr>
        <w:drawing>
          <wp:inline distT="0" distB="0" distL="0" distR="0">
            <wp:extent cx="5943136" cy="3296093"/>
            <wp:effectExtent l="19050" t="0" r="464" b="0"/>
            <wp:docPr id="64" name="Picture 63" descr="Screenshot (170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70)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6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t>SQL&gt;  insert into course values(1001,'mca','dca');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t>1 row created.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t>SQL&gt;  insert into course values(1002,'bsc','cs');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t>1 row created.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t>SQL&gt;  insert into course values(1003,'bbm','dom');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t>1 row created.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t>SQL&gt;&gt; insert into course values(1004,'msc','cs');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t>SP2-0734: unknown command beginning "&gt; insert i..." - rest of line ignored.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t>SQL&gt;  insert into course values(1004,'msc','cs');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t>1 row created.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t>SQL&gt; insert into course values(1005,'bca','dca');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t>1 row created.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t>SQL&gt; select * from course;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3844A3">
      <w:pPr>
        <w:spacing w:after="120" w:line="240" w:lineRule="auto"/>
        <w:ind w:left="360"/>
        <w:jc w:val="both"/>
        <w:rPr>
          <w:b/>
        </w:rPr>
      </w:pPr>
      <w:r w:rsidRPr="003844A3">
        <w:rPr>
          <w:b/>
        </w:rPr>
        <w:t xml:space="preserve"> COURSE_NO</w:t>
      </w:r>
      <w:r>
        <w:rPr>
          <w:b/>
        </w:rPr>
        <w:tab/>
      </w:r>
      <w:r w:rsidRPr="003844A3">
        <w:rPr>
          <w:b/>
        </w:rPr>
        <w:t xml:space="preserve"> CNAME  </w:t>
      </w:r>
      <w:r>
        <w:rPr>
          <w:b/>
        </w:rPr>
        <w:tab/>
      </w:r>
      <w:r w:rsidRPr="003844A3">
        <w:rPr>
          <w:b/>
        </w:rPr>
        <w:t xml:space="preserve">    DEPT</w:t>
      </w:r>
    </w:p>
    <w:p w:rsidR="003844A3" w:rsidRPr="003844A3" w:rsidRDefault="003844A3" w:rsidP="003844A3">
      <w:pPr>
        <w:spacing w:after="120" w:line="240" w:lineRule="auto"/>
        <w:ind w:left="360"/>
        <w:jc w:val="both"/>
        <w:rPr>
          <w:b/>
        </w:rPr>
      </w:pPr>
      <w:r w:rsidRPr="003844A3">
        <w:rPr>
          <w:b/>
        </w:rPr>
        <w:t xml:space="preserve">---------- </w:t>
      </w:r>
      <w:r>
        <w:rPr>
          <w:b/>
        </w:rPr>
        <w:tab/>
      </w:r>
      <w:r>
        <w:rPr>
          <w:b/>
        </w:rPr>
        <w:tab/>
      </w:r>
      <w:r w:rsidRPr="003844A3">
        <w:rPr>
          <w:b/>
        </w:rPr>
        <w:t xml:space="preserve">---------- </w:t>
      </w:r>
      <w:r>
        <w:rPr>
          <w:b/>
        </w:rPr>
        <w:tab/>
      </w:r>
      <w:r w:rsidRPr="003844A3">
        <w:rPr>
          <w:b/>
        </w:rPr>
        <w:t>----------</w:t>
      </w:r>
    </w:p>
    <w:p w:rsidR="003844A3" w:rsidRPr="003844A3" w:rsidRDefault="003844A3" w:rsidP="003844A3">
      <w:pPr>
        <w:spacing w:after="120" w:line="240" w:lineRule="auto"/>
        <w:ind w:left="360"/>
        <w:jc w:val="both"/>
        <w:rPr>
          <w:b/>
        </w:rPr>
      </w:pPr>
      <w:r w:rsidRPr="003844A3">
        <w:rPr>
          <w:b/>
        </w:rPr>
        <w:t xml:space="preserve">      1001 </w:t>
      </w:r>
      <w:r>
        <w:rPr>
          <w:b/>
        </w:rPr>
        <w:tab/>
      </w:r>
      <w:r>
        <w:rPr>
          <w:b/>
        </w:rPr>
        <w:tab/>
      </w:r>
      <w:r w:rsidRPr="003844A3">
        <w:rPr>
          <w:b/>
        </w:rPr>
        <w:t>mca</w:t>
      </w:r>
      <w:r>
        <w:rPr>
          <w:b/>
        </w:rPr>
        <w:t xml:space="preserve">  </w:t>
      </w:r>
      <w:r>
        <w:rPr>
          <w:b/>
        </w:rPr>
        <w:tab/>
      </w:r>
      <w:r>
        <w:rPr>
          <w:b/>
        </w:rPr>
        <w:tab/>
      </w:r>
      <w:r w:rsidRPr="003844A3">
        <w:rPr>
          <w:b/>
        </w:rPr>
        <w:t>dca</w:t>
      </w:r>
    </w:p>
    <w:p w:rsidR="003844A3" w:rsidRPr="003844A3" w:rsidRDefault="003844A3" w:rsidP="003844A3">
      <w:pPr>
        <w:spacing w:after="120" w:line="240" w:lineRule="auto"/>
        <w:ind w:left="360"/>
        <w:jc w:val="both"/>
        <w:rPr>
          <w:b/>
        </w:rPr>
      </w:pPr>
      <w:r w:rsidRPr="003844A3">
        <w:rPr>
          <w:b/>
        </w:rPr>
        <w:t xml:space="preserve">      1002</w:t>
      </w:r>
      <w:r>
        <w:rPr>
          <w:b/>
        </w:rPr>
        <w:tab/>
      </w:r>
      <w:r>
        <w:rPr>
          <w:b/>
        </w:rPr>
        <w:tab/>
      </w:r>
      <w:r w:rsidRPr="003844A3">
        <w:rPr>
          <w:b/>
        </w:rPr>
        <w:t xml:space="preserve"> bsc</w:t>
      </w:r>
      <w:r>
        <w:rPr>
          <w:b/>
        </w:rPr>
        <w:tab/>
      </w:r>
      <w:r>
        <w:rPr>
          <w:b/>
        </w:rPr>
        <w:tab/>
      </w:r>
      <w:r w:rsidRPr="003844A3">
        <w:rPr>
          <w:b/>
        </w:rPr>
        <w:t>cs</w:t>
      </w:r>
    </w:p>
    <w:p w:rsidR="003844A3" w:rsidRPr="003844A3" w:rsidRDefault="003844A3" w:rsidP="003844A3">
      <w:pPr>
        <w:spacing w:after="120" w:line="240" w:lineRule="auto"/>
        <w:ind w:left="360"/>
        <w:jc w:val="both"/>
        <w:rPr>
          <w:b/>
        </w:rPr>
      </w:pPr>
      <w:r w:rsidRPr="003844A3">
        <w:rPr>
          <w:b/>
        </w:rPr>
        <w:t xml:space="preserve">      1003 </w:t>
      </w:r>
      <w:r>
        <w:rPr>
          <w:b/>
        </w:rPr>
        <w:tab/>
      </w:r>
      <w:r>
        <w:rPr>
          <w:b/>
        </w:rPr>
        <w:tab/>
      </w:r>
      <w:r w:rsidRPr="003844A3">
        <w:rPr>
          <w:b/>
        </w:rPr>
        <w:t>bbm</w:t>
      </w:r>
      <w:r>
        <w:rPr>
          <w:b/>
        </w:rPr>
        <w:tab/>
      </w:r>
      <w:r>
        <w:rPr>
          <w:b/>
        </w:rPr>
        <w:tab/>
      </w:r>
      <w:r w:rsidRPr="003844A3">
        <w:rPr>
          <w:b/>
        </w:rPr>
        <w:t>dom</w:t>
      </w:r>
    </w:p>
    <w:p w:rsidR="003844A3" w:rsidRPr="003844A3" w:rsidRDefault="003844A3" w:rsidP="003844A3">
      <w:pPr>
        <w:spacing w:after="120" w:line="240" w:lineRule="auto"/>
        <w:ind w:left="360"/>
        <w:jc w:val="both"/>
        <w:rPr>
          <w:b/>
        </w:rPr>
      </w:pPr>
      <w:r w:rsidRPr="003844A3">
        <w:rPr>
          <w:b/>
        </w:rPr>
        <w:t xml:space="preserve">      1004</w:t>
      </w:r>
      <w:r>
        <w:rPr>
          <w:b/>
        </w:rPr>
        <w:tab/>
      </w:r>
      <w:r>
        <w:rPr>
          <w:b/>
        </w:rPr>
        <w:tab/>
      </w:r>
      <w:r w:rsidRPr="003844A3">
        <w:rPr>
          <w:b/>
        </w:rPr>
        <w:t xml:space="preserve"> msc</w:t>
      </w:r>
      <w:r>
        <w:rPr>
          <w:b/>
        </w:rPr>
        <w:tab/>
      </w:r>
      <w:r>
        <w:rPr>
          <w:b/>
        </w:rPr>
        <w:tab/>
      </w:r>
      <w:r w:rsidRPr="003844A3">
        <w:rPr>
          <w:b/>
        </w:rPr>
        <w:t>cs</w:t>
      </w:r>
    </w:p>
    <w:p w:rsidR="003844A3" w:rsidRDefault="003844A3" w:rsidP="003844A3">
      <w:pPr>
        <w:spacing w:after="120" w:line="240" w:lineRule="auto"/>
        <w:ind w:left="360"/>
        <w:jc w:val="both"/>
        <w:rPr>
          <w:b/>
        </w:rPr>
      </w:pPr>
      <w:r w:rsidRPr="003844A3">
        <w:rPr>
          <w:b/>
        </w:rPr>
        <w:t xml:space="preserve">      1005 </w:t>
      </w:r>
      <w:r>
        <w:rPr>
          <w:b/>
        </w:rPr>
        <w:tab/>
      </w:r>
      <w:r>
        <w:rPr>
          <w:b/>
        </w:rPr>
        <w:tab/>
      </w:r>
      <w:r w:rsidRPr="003844A3">
        <w:rPr>
          <w:b/>
        </w:rPr>
        <w:t>bca</w:t>
      </w:r>
      <w:r>
        <w:rPr>
          <w:b/>
        </w:rPr>
        <w:tab/>
      </w:r>
      <w:r>
        <w:rPr>
          <w:b/>
        </w:rPr>
        <w:tab/>
      </w:r>
      <w:r w:rsidRPr="003844A3">
        <w:rPr>
          <w:b/>
        </w:rPr>
        <w:t>dca</w:t>
      </w:r>
    </w:p>
    <w:p w:rsidR="006B6C72" w:rsidRPr="003844A3" w:rsidRDefault="006B6C72" w:rsidP="003844A3">
      <w:pPr>
        <w:spacing w:after="120" w:line="240" w:lineRule="auto"/>
        <w:ind w:left="360"/>
        <w:jc w:val="both"/>
        <w:rPr>
          <w:b/>
        </w:rPr>
      </w:pPr>
      <w:r>
        <w:rPr>
          <w:b/>
          <w:noProof/>
        </w:rPr>
        <w:lastRenderedPageBreak/>
        <w:drawing>
          <wp:inline distT="0" distB="0" distL="0" distR="0">
            <wp:extent cx="5943600" cy="3902710"/>
            <wp:effectExtent l="19050" t="0" r="0" b="0"/>
            <wp:docPr id="65" name="Picture 64" descr="Screenshot (17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71).pn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2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AF29CB">
      <w:pPr>
        <w:spacing w:after="120" w:line="240" w:lineRule="auto"/>
        <w:ind w:left="360"/>
        <w:jc w:val="both"/>
      </w:pPr>
      <w:r w:rsidRPr="003844A3">
        <w:t>SQL&gt;  insert into enroll values('15',1001,2,678);</w:t>
      </w:r>
    </w:p>
    <w:p w:rsidR="003844A3" w:rsidRPr="003844A3" w:rsidRDefault="003844A3" w:rsidP="00AF29CB">
      <w:pPr>
        <w:spacing w:after="120" w:line="240" w:lineRule="auto"/>
        <w:ind w:left="360"/>
        <w:jc w:val="both"/>
      </w:pPr>
    </w:p>
    <w:p w:rsidR="003844A3" w:rsidRPr="003844A3" w:rsidRDefault="003844A3" w:rsidP="00AF29CB">
      <w:pPr>
        <w:spacing w:after="120" w:line="240" w:lineRule="auto"/>
        <w:ind w:left="360"/>
        <w:jc w:val="both"/>
      </w:pPr>
      <w:r w:rsidRPr="003844A3">
        <w:t>1 row created.</w:t>
      </w:r>
    </w:p>
    <w:p w:rsidR="003844A3" w:rsidRPr="003844A3" w:rsidRDefault="003844A3" w:rsidP="00AF29CB">
      <w:pPr>
        <w:spacing w:after="120" w:line="240" w:lineRule="auto"/>
        <w:ind w:left="360"/>
        <w:jc w:val="both"/>
      </w:pPr>
    </w:p>
    <w:p w:rsidR="003844A3" w:rsidRPr="003844A3" w:rsidRDefault="003844A3" w:rsidP="00AF29CB">
      <w:pPr>
        <w:spacing w:after="120" w:line="240" w:lineRule="auto"/>
        <w:ind w:left="360"/>
        <w:jc w:val="both"/>
      </w:pPr>
      <w:r w:rsidRPr="003844A3">
        <w:t>SQL&gt;  insert into enroll values('16',1002,2,678);</w:t>
      </w:r>
    </w:p>
    <w:p w:rsidR="003844A3" w:rsidRPr="003844A3" w:rsidRDefault="003844A3" w:rsidP="00AF29CB">
      <w:pPr>
        <w:spacing w:after="120" w:line="240" w:lineRule="auto"/>
        <w:ind w:left="360" w:firstLine="720"/>
        <w:jc w:val="both"/>
      </w:pPr>
    </w:p>
    <w:p w:rsidR="003844A3" w:rsidRPr="003844A3" w:rsidRDefault="003844A3" w:rsidP="00AF29CB">
      <w:pPr>
        <w:spacing w:after="120" w:line="240" w:lineRule="auto"/>
        <w:ind w:left="360"/>
        <w:jc w:val="both"/>
      </w:pPr>
      <w:r w:rsidRPr="003844A3">
        <w:t>1 row created.</w:t>
      </w:r>
    </w:p>
    <w:p w:rsidR="003844A3" w:rsidRPr="003844A3" w:rsidRDefault="003844A3" w:rsidP="00AF29CB">
      <w:pPr>
        <w:spacing w:after="120" w:line="240" w:lineRule="auto"/>
        <w:ind w:left="360"/>
        <w:jc w:val="both"/>
      </w:pPr>
    </w:p>
    <w:p w:rsidR="003844A3" w:rsidRPr="003844A3" w:rsidRDefault="003844A3" w:rsidP="00AF29CB">
      <w:pPr>
        <w:spacing w:after="120" w:line="240" w:lineRule="auto"/>
        <w:ind w:left="360"/>
        <w:jc w:val="both"/>
      </w:pPr>
      <w:r w:rsidRPr="003844A3">
        <w:t>SQL&gt;  insert into enroll values('20',1003,2378);</w:t>
      </w:r>
    </w:p>
    <w:p w:rsidR="003844A3" w:rsidRPr="003844A3" w:rsidRDefault="003844A3" w:rsidP="00AF29CB">
      <w:pPr>
        <w:spacing w:after="120" w:line="240" w:lineRule="auto"/>
        <w:ind w:left="360"/>
        <w:jc w:val="both"/>
      </w:pPr>
      <w:r w:rsidRPr="003844A3">
        <w:t>insert into enroll values('20',1003,2378)</w:t>
      </w:r>
    </w:p>
    <w:p w:rsidR="003844A3" w:rsidRPr="003844A3" w:rsidRDefault="003844A3" w:rsidP="00AF29CB">
      <w:pPr>
        <w:spacing w:after="120" w:line="240" w:lineRule="auto"/>
        <w:ind w:left="360"/>
        <w:jc w:val="both"/>
      </w:pPr>
      <w:r w:rsidRPr="003844A3">
        <w:t xml:space="preserve">             *</w:t>
      </w:r>
    </w:p>
    <w:p w:rsidR="003844A3" w:rsidRPr="003844A3" w:rsidRDefault="003844A3" w:rsidP="00AF29CB">
      <w:pPr>
        <w:spacing w:after="120" w:line="240" w:lineRule="auto"/>
        <w:ind w:left="360"/>
        <w:jc w:val="both"/>
      </w:pPr>
      <w:r w:rsidRPr="003844A3">
        <w:t>ERROR at line 1:</w:t>
      </w:r>
    </w:p>
    <w:p w:rsidR="003844A3" w:rsidRPr="003844A3" w:rsidRDefault="003844A3" w:rsidP="00AF29CB">
      <w:pPr>
        <w:spacing w:after="120" w:line="240" w:lineRule="auto"/>
        <w:ind w:left="360"/>
        <w:jc w:val="both"/>
      </w:pPr>
      <w:r w:rsidRPr="003844A3">
        <w:t>ORA-00947: not enough values</w:t>
      </w:r>
    </w:p>
    <w:p w:rsidR="003844A3" w:rsidRPr="003844A3" w:rsidRDefault="003844A3" w:rsidP="00AF29CB">
      <w:pPr>
        <w:spacing w:after="120" w:line="240" w:lineRule="auto"/>
        <w:ind w:left="360"/>
        <w:jc w:val="both"/>
      </w:pPr>
    </w:p>
    <w:p w:rsidR="003844A3" w:rsidRPr="003844A3" w:rsidRDefault="003844A3" w:rsidP="00AF29CB">
      <w:pPr>
        <w:spacing w:after="120" w:line="240" w:lineRule="auto"/>
        <w:ind w:left="360"/>
        <w:jc w:val="both"/>
      </w:pPr>
    </w:p>
    <w:p w:rsidR="003844A3" w:rsidRPr="003844A3" w:rsidRDefault="003844A3" w:rsidP="00AF29CB">
      <w:pPr>
        <w:spacing w:after="120" w:line="240" w:lineRule="auto"/>
        <w:ind w:left="360"/>
        <w:jc w:val="both"/>
      </w:pPr>
      <w:r w:rsidRPr="003844A3">
        <w:t>SQL&gt;  insert into enroll values('20',1003,2,3378);</w:t>
      </w:r>
    </w:p>
    <w:p w:rsidR="003844A3" w:rsidRPr="003844A3" w:rsidRDefault="003844A3" w:rsidP="00AF29CB">
      <w:pPr>
        <w:spacing w:after="120" w:line="240" w:lineRule="auto"/>
        <w:ind w:left="360"/>
        <w:jc w:val="both"/>
      </w:pPr>
    </w:p>
    <w:p w:rsidR="003844A3" w:rsidRPr="003844A3" w:rsidRDefault="003844A3" w:rsidP="00AF29CB">
      <w:pPr>
        <w:spacing w:after="120" w:line="240" w:lineRule="auto"/>
        <w:ind w:left="360"/>
        <w:jc w:val="both"/>
      </w:pPr>
      <w:r w:rsidRPr="003844A3">
        <w:t>1 row created.</w:t>
      </w:r>
    </w:p>
    <w:p w:rsidR="003844A3" w:rsidRPr="003844A3" w:rsidRDefault="003844A3" w:rsidP="00AF29CB">
      <w:pPr>
        <w:spacing w:after="120" w:line="240" w:lineRule="auto"/>
        <w:ind w:left="360"/>
        <w:jc w:val="both"/>
      </w:pPr>
    </w:p>
    <w:p w:rsidR="003844A3" w:rsidRPr="003844A3" w:rsidRDefault="003844A3" w:rsidP="00AF29CB">
      <w:pPr>
        <w:spacing w:after="120" w:line="240" w:lineRule="auto"/>
        <w:ind w:left="360"/>
        <w:jc w:val="both"/>
      </w:pPr>
      <w:r w:rsidRPr="003844A3">
        <w:t>SQL&gt;  insert into enroll values('22',1004,4,3238);</w:t>
      </w:r>
    </w:p>
    <w:p w:rsidR="003844A3" w:rsidRPr="003844A3" w:rsidRDefault="003844A3" w:rsidP="00AF29CB">
      <w:pPr>
        <w:spacing w:after="120" w:line="240" w:lineRule="auto"/>
        <w:ind w:left="360"/>
        <w:jc w:val="both"/>
      </w:pPr>
    </w:p>
    <w:p w:rsidR="003844A3" w:rsidRPr="003844A3" w:rsidRDefault="003844A3" w:rsidP="00AF29CB">
      <w:pPr>
        <w:spacing w:after="120" w:line="240" w:lineRule="auto"/>
        <w:ind w:left="360"/>
        <w:jc w:val="both"/>
      </w:pPr>
      <w:r w:rsidRPr="003844A3">
        <w:t>1 row created.</w:t>
      </w:r>
    </w:p>
    <w:p w:rsidR="003844A3" w:rsidRPr="003844A3" w:rsidRDefault="003844A3" w:rsidP="00AF29CB">
      <w:pPr>
        <w:spacing w:after="120" w:line="240" w:lineRule="auto"/>
        <w:ind w:left="360"/>
        <w:jc w:val="both"/>
      </w:pPr>
    </w:p>
    <w:p w:rsidR="003844A3" w:rsidRPr="003844A3" w:rsidRDefault="003844A3" w:rsidP="00AF29CB">
      <w:pPr>
        <w:spacing w:after="120" w:line="240" w:lineRule="auto"/>
        <w:ind w:left="360"/>
        <w:jc w:val="both"/>
      </w:pPr>
      <w:r w:rsidRPr="003844A3">
        <w:t>SQL&gt; select * from enroll;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AF29CB" w:rsidRDefault="003844A3" w:rsidP="003844A3">
      <w:pPr>
        <w:spacing w:after="120" w:line="240" w:lineRule="auto"/>
        <w:ind w:left="360"/>
        <w:jc w:val="both"/>
        <w:rPr>
          <w:b/>
        </w:rPr>
      </w:pPr>
      <w:r w:rsidRPr="00AF29CB">
        <w:rPr>
          <w:b/>
        </w:rPr>
        <w:t xml:space="preserve">REGNO </w:t>
      </w:r>
      <w:r w:rsidR="00AF29CB">
        <w:rPr>
          <w:b/>
        </w:rPr>
        <w:tab/>
      </w:r>
      <w:r w:rsidRPr="00AF29CB">
        <w:rPr>
          <w:b/>
        </w:rPr>
        <w:t xml:space="preserve"> COURSE_NO  </w:t>
      </w:r>
      <w:r w:rsidR="00AF29CB">
        <w:rPr>
          <w:b/>
        </w:rPr>
        <w:tab/>
      </w:r>
      <w:r w:rsidRPr="00AF29CB">
        <w:rPr>
          <w:b/>
        </w:rPr>
        <w:t xml:space="preserve">      SEM  </w:t>
      </w:r>
      <w:r w:rsidR="00AF29CB">
        <w:rPr>
          <w:b/>
        </w:rPr>
        <w:tab/>
      </w:r>
      <w:r w:rsidRPr="00AF29CB">
        <w:rPr>
          <w:b/>
        </w:rPr>
        <w:t xml:space="preserve">    MARKS</w:t>
      </w:r>
    </w:p>
    <w:p w:rsidR="003844A3" w:rsidRPr="00AF29CB" w:rsidRDefault="003844A3" w:rsidP="003844A3">
      <w:pPr>
        <w:spacing w:after="120" w:line="240" w:lineRule="auto"/>
        <w:ind w:left="360"/>
        <w:jc w:val="both"/>
        <w:rPr>
          <w:b/>
        </w:rPr>
      </w:pPr>
      <w:r w:rsidRPr="00AF29CB">
        <w:rPr>
          <w:b/>
        </w:rPr>
        <w:t>-----</w:t>
      </w:r>
      <w:r w:rsidR="00AF29CB">
        <w:rPr>
          <w:b/>
        </w:rPr>
        <w:tab/>
      </w:r>
      <w:r w:rsidR="00AF29CB">
        <w:rPr>
          <w:b/>
        </w:rPr>
        <w:tab/>
      </w:r>
      <w:r w:rsidRPr="00AF29CB">
        <w:rPr>
          <w:b/>
        </w:rPr>
        <w:t xml:space="preserve"> ----------</w:t>
      </w:r>
      <w:r w:rsidR="00AF29CB">
        <w:rPr>
          <w:b/>
        </w:rPr>
        <w:tab/>
      </w:r>
      <w:r w:rsidRPr="00AF29CB">
        <w:rPr>
          <w:b/>
        </w:rPr>
        <w:t xml:space="preserve"> ---------- </w:t>
      </w:r>
      <w:r w:rsidR="00AF29CB">
        <w:rPr>
          <w:b/>
        </w:rPr>
        <w:tab/>
      </w:r>
      <w:r w:rsidRPr="00AF29CB">
        <w:rPr>
          <w:b/>
        </w:rPr>
        <w:t>----------</w:t>
      </w:r>
    </w:p>
    <w:p w:rsidR="003844A3" w:rsidRPr="00AF29CB" w:rsidRDefault="003844A3" w:rsidP="003844A3">
      <w:pPr>
        <w:spacing w:after="120" w:line="240" w:lineRule="auto"/>
        <w:ind w:left="360"/>
        <w:jc w:val="both"/>
        <w:rPr>
          <w:b/>
        </w:rPr>
      </w:pPr>
      <w:r w:rsidRPr="00AF29CB">
        <w:rPr>
          <w:b/>
        </w:rPr>
        <w:t xml:space="preserve">15      </w:t>
      </w:r>
      <w:r w:rsidR="00AF29CB">
        <w:rPr>
          <w:b/>
        </w:rPr>
        <w:tab/>
      </w:r>
      <w:r w:rsidRPr="00AF29CB">
        <w:rPr>
          <w:b/>
        </w:rPr>
        <w:t xml:space="preserve">    1001     </w:t>
      </w:r>
      <w:r w:rsidR="00AF29CB">
        <w:rPr>
          <w:b/>
        </w:rPr>
        <w:tab/>
      </w:r>
      <w:r w:rsidRPr="00AF29CB">
        <w:rPr>
          <w:b/>
        </w:rPr>
        <w:t xml:space="preserve">     2     </w:t>
      </w:r>
      <w:r w:rsidR="00AF29CB">
        <w:rPr>
          <w:b/>
        </w:rPr>
        <w:tab/>
      </w:r>
      <w:r w:rsidR="00AF29CB">
        <w:rPr>
          <w:b/>
        </w:rPr>
        <w:tab/>
      </w:r>
      <w:r w:rsidRPr="00AF29CB">
        <w:rPr>
          <w:b/>
        </w:rPr>
        <w:t xml:space="preserve">   678</w:t>
      </w:r>
    </w:p>
    <w:p w:rsidR="003844A3" w:rsidRPr="00AF29CB" w:rsidRDefault="003844A3" w:rsidP="003844A3">
      <w:pPr>
        <w:spacing w:after="120" w:line="240" w:lineRule="auto"/>
        <w:ind w:left="360"/>
        <w:jc w:val="both"/>
        <w:rPr>
          <w:b/>
        </w:rPr>
      </w:pPr>
      <w:r w:rsidRPr="00AF29CB">
        <w:rPr>
          <w:b/>
        </w:rPr>
        <w:t xml:space="preserve">16        </w:t>
      </w:r>
      <w:r w:rsidR="00AF29CB">
        <w:rPr>
          <w:b/>
        </w:rPr>
        <w:tab/>
      </w:r>
      <w:r w:rsidRPr="00AF29CB">
        <w:rPr>
          <w:b/>
        </w:rPr>
        <w:t xml:space="preserve">  1002       </w:t>
      </w:r>
      <w:r w:rsidR="00AF29CB">
        <w:rPr>
          <w:b/>
        </w:rPr>
        <w:tab/>
      </w:r>
      <w:r w:rsidRPr="00AF29CB">
        <w:rPr>
          <w:b/>
        </w:rPr>
        <w:t xml:space="preserve">   2        </w:t>
      </w:r>
      <w:r w:rsidR="00AF29CB">
        <w:rPr>
          <w:b/>
        </w:rPr>
        <w:tab/>
      </w:r>
      <w:r w:rsidR="00AF29CB">
        <w:rPr>
          <w:b/>
        </w:rPr>
        <w:tab/>
        <w:t xml:space="preserve">  </w:t>
      </w:r>
      <w:r w:rsidRPr="00AF29CB">
        <w:rPr>
          <w:b/>
        </w:rPr>
        <w:t>678</w:t>
      </w:r>
    </w:p>
    <w:p w:rsidR="003844A3" w:rsidRPr="00AF29CB" w:rsidRDefault="003844A3" w:rsidP="003844A3">
      <w:pPr>
        <w:spacing w:after="120" w:line="240" w:lineRule="auto"/>
        <w:ind w:left="360"/>
        <w:jc w:val="both"/>
        <w:rPr>
          <w:b/>
        </w:rPr>
      </w:pPr>
      <w:r w:rsidRPr="00AF29CB">
        <w:rPr>
          <w:b/>
        </w:rPr>
        <w:t xml:space="preserve">20         </w:t>
      </w:r>
      <w:r w:rsidR="00AF29CB">
        <w:rPr>
          <w:b/>
        </w:rPr>
        <w:tab/>
      </w:r>
      <w:r w:rsidRPr="00AF29CB">
        <w:rPr>
          <w:b/>
        </w:rPr>
        <w:t xml:space="preserve"> 1003        </w:t>
      </w:r>
      <w:r w:rsidR="00AF29CB">
        <w:rPr>
          <w:b/>
        </w:rPr>
        <w:tab/>
      </w:r>
      <w:r w:rsidRPr="00AF29CB">
        <w:rPr>
          <w:b/>
        </w:rPr>
        <w:t xml:space="preserve">  2     </w:t>
      </w:r>
      <w:r w:rsidR="00AF29CB">
        <w:rPr>
          <w:b/>
        </w:rPr>
        <w:tab/>
      </w:r>
      <w:r w:rsidR="00AF29CB">
        <w:rPr>
          <w:b/>
        </w:rPr>
        <w:tab/>
      </w:r>
      <w:r w:rsidRPr="00AF29CB">
        <w:rPr>
          <w:b/>
        </w:rPr>
        <w:t xml:space="preserve">  3378</w:t>
      </w:r>
    </w:p>
    <w:p w:rsidR="003844A3" w:rsidRPr="00AF29CB" w:rsidRDefault="003844A3" w:rsidP="003844A3">
      <w:pPr>
        <w:spacing w:after="120" w:line="240" w:lineRule="auto"/>
        <w:ind w:left="360"/>
        <w:jc w:val="both"/>
        <w:rPr>
          <w:b/>
        </w:rPr>
      </w:pPr>
      <w:r w:rsidRPr="00AF29CB">
        <w:rPr>
          <w:b/>
        </w:rPr>
        <w:t xml:space="preserve">22         </w:t>
      </w:r>
      <w:r w:rsidR="00AF29CB">
        <w:rPr>
          <w:b/>
        </w:rPr>
        <w:tab/>
      </w:r>
      <w:r w:rsidRPr="00AF29CB">
        <w:rPr>
          <w:b/>
        </w:rPr>
        <w:t xml:space="preserve"> 1004          </w:t>
      </w:r>
      <w:r w:rsidR="00AF29CB">
        <w:rPr>
          <w:b/>
        </w:rPr>
        <w:tab/>
      </w:r>
      <w:r w:rsidRPr="00AF29CB">
        <w:rPr>
          <w:b/>
        </w:rPr>
        <w:t xml:space="preserve">4       </w:t>
      </w:r>
      <w:r w:rsidR="00AF29CB">
        <w:rPr>
          <w:b/>
        </w:rPr>
        <w:tab/>
      </w:r>
      <w:r w:rsidR="00AF29CB">
        <w:rPr>
          <w:b/>
        </w:rPr>
        <w:tab/>
      </w:r>
      <w:r w:rsidRPr="00AF29CB">
        <w:rPr>
          <w:b/>
        </w:rPr>
        <w:t>3238</w:t>
      </w:r>
    </w:p>
    <w:p w:rsidR="003844A3" w:rsidRPr="003844A3" w:rsidRDefault="006B6C72" w:rsidP="003844A3">
      <w:pPr>
        <w:spacing w:after="120" w:line="240" w:lineRule="auto"/>
        <w:ind w:left="360"/>
        <w:jc w:val="both"/>
      </w:pPr>
      <w:r>
        <w:rPr>
          <w:noProof/>
        </w:rPr>
        <w:drawing>
          <wp:inline distT="0" distB="0" distL="0" distR="0">
            <wp:extent cx="5940130" cy="4359349"/>
            <wp:effectExtent l="19050" t="0" r="3470" b="0"/>
            <wp:docPr id="66" name="Picture 65" descr="Screenshot (17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72).p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61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44A3" w:rsidRPr="003844A3" w:rsidRDefault="003844A3" w:rsidP="006B6C72">
      <w:pPr>
        <w:spacing w:after="120" w:line="240" w:lineRule="auto"/>
        <w:ind w:left="360"/>
        <w:jc w:val="both"/>
      </w:pPr>
      <w:r w:rsidRPr="003844A3">
        <w:lastRenderedPageBreak/>
        <w:t>SQL&gt; insert into text values(2100,'networks','pearson','stallings');</w:t>
      </w:r>
      <w:r w:rsidR="006B6C72">
        <w:tab/>
      </w:r>
      <w:r w:rsidRPr="003844A3">
        <w:t>1 row created.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6B6C72">
      <w:pPr>
        <w:spacing w:after="120" w:line="240" w:lineRule="auto"/>
        <w:ind w:left="360"/>
        <w:jc w:val="both"/>
      </w:pPr>
      <w:r w:rsidRPr="003844A3">
        <w:t>SQL&gt;  insert into text values(3123,'dbms','mcgraw','navathe');</w:t>
      </w:r>
      <w:r w:rsidR="006B6C72">
        <w:tab/>
      </w:r>
      <w:r w:rsidRPr="003844A3">
        <w:t>1 row created.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6B6C72">
      <w:pPr>
        <w:spacing w:after="120" w:line="240" w:lineRule="auto"/>
        <w:ind w:left="360"/>
        <w:jc w:val="both"/>
      </w:pPr>
      <w:r w:rsidRPr="003844A3">
        <w:t>SQL&gt;  insert into text values(4567,'oops','tata','venugopal');</w:t>
      </w:r>
      <w:r w:rsidR="006B6C72">
        <w:tab/>
      </w:r>
      <w:r w:rsidR="006B6C72">
        <w:tab/>
      </w:r>
      <w:r w:rsidRPr="003844A3">
        <w:t>1 row created.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6B6C72">
      <w:pPr>
        <w:spacing w:after="120" w:line="240" w:lineRule="auto"/>
        <w:ind w:left="360"/>
        <w:jc w:val="both"/>
      </w:pPr>
      <w:r w:rsidRPr="003844A3">
        <w:t>SQL&gt;  insert into text values(6412,'sys soft','reilly','dhamdere');</w:t>
      </w:r>
      <w:r w:rsidR="006B6C72">
        <w:tab/>
      </w:r>
      <w:r w:rsidRPr="003844A3">
        <w:t>1 row created.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6B6C72">
      <w:pPr>
        <w:spacing w:after="120" w:line="240" w:lineRule="auto"/>
        <w:ind w:left="360"/>
        <w:jc w:val="both"/>
      </w:pPr>
      <w:r w:rsidRPr="003844A3">
        <w:t>SQL&gt;  insert into text values(8455,'tech com','peterson','mathew');</w:t>
      </w:r>
      <w:r w:rsidR="006B6C72">
        <w:tab/>
      </w:r>
      <w:r w:rsidRPr="003844A3">
        <w:t>1 row created.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t>SQL&gt; select * from text;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724901" w:rsidRDefault="003844A3" w:rsidP="003844A3">
      <w:pPr>
        <w:spacing w:after="120" w:line="240" w:lineRule="auto"/>
        <w:ind w:left="360"/>
        <w:jc w:val="both"/>
        <w:rPr>
          <w:b/>
        </w:rPr>
      </w:pPr>
      <w:r w:rsidRPr="00724901">
        <w:rPr>
          <w:b/>
        </w:rPr>
        <w:t xml:space="preserve"> BOOK_ISBN</w:t>
      </w:r>
      <w:r w:rsidR="00724901">
        <w:rPr>
          <w:b/>
        </w:rPr>
        <w:tab/>
      </w:r>
      <w:r w:rsidRPr="00724901">
        <w:rPr>
          <w:b/>
        </w:rPr>
        <w:t xml:space="preserve"> BOOK_TITLE</w:t>
      </w:r>
      <w:r w:rsidR="00724901">
        <w:rPr>
          <w:b/>
        </w:rPr>
        <w:tab/>
      </w:r>
      <w:r w:rsidRPr="00724901">
        <w:rPr>
          <w:b/>
        </w:rPr>
        <w:t xml:space="preserve"> PUBLISHER </w:t>
      </w:r>
      <w:r w:rsidR="00724901">
        <w:rPr>
          <w:b/>
        </w:rPr>
        <w:tab/>
      </w:r>
      <w:r w:rsidRPr="00724901">
        <w:rPr>
          <w:b/>
        </w:rPr>
        <w:t xml:space="preserve"> AUTHOR</w:t>
      </w:r>
    </w:p>
    <w:p w:rsidR="003844A3" w:rsidRPr="00724901" w:rsidRDefault="003844A3" w:rsidP="003844A3">
      <w:pPr>
        <w:spacing w:after="120" w:line="240" w:lineRule="auto"/>
        <w:ind w:left="360"/>
        <w:jc w:val="both"/>
        <w:rPr>
          <w:b/>
        </w:rPr>
      </w:pPr>
      <w:r w:rsidRPr="00724901">
        <w:rPr>
          <w:b/>
        </w:rPr>
        <w:t xml:space="preserve">---------- </w:t>
      </w:r>
      <w:r w:rsidR="00724901">
        <w:rPr>
          <w:b/>
        </w:rPr>
        <w:tab/>
      </w:r>
      <w:r w:rsidR="00724901">
        <w:rPr>
          <w:b/>
        </w:rPr>
        <w:tab/>
      </w:r>
      <w:r w:rsidRPr="00724901">
        <w:rPr>
          <w:b/>
        </w:rPr>
        <w:t>----------</w:t>
      </w:r>
      <w:r w:rsidR="00724901">
        <w:rPr>
          <w:b/>
        </w:rPr>
        <w:tab/>
      </w:r>
      <w:r w:rsidR="00724901">
        <w:rPr>
          <w:b/>
        </w:rPr>
        <w:tab/>
      </w:r>
      <w:r w:rsidRPr="00724901">
        <w:rPr>
          <w:b/>
        </w:rPr>
        <w:t xml:space="preserve"> ---------- </w:t>
      </w:r>
      <w:r w:rsidR="00724901">
        <w:rPr>
          <w:b/>
        </w:rPr>
        <w:tab/>
      </w:r>
      <w:r w:rsidRPr="00724901">
        <w:rPr>
          <w:b/>
        </w:rPr>
        <w:t>----------</w:t>
      </w:r>
    </w:p>
    <w:p w:rsidR="003844A3" w:rsidRPr="00724901" w:rsidRDefault="003844A3" w:rsidP="003844A3">
      <w:pPr>
        <w:spacing w:after="120" w:line="240" w:lineRule="auto"/>
        <w:ind w:left="360"/>
        <w:jc w:val="both"/>
        <w:rPr>
          <w:b/>
        </w:rPr>
      </w:pPr>
      <w:r w:rsidRPr="00724901">
        <w:rPr>
          <w:b/>
        </w:rPr>
        <w:t xml:space="preserve">      2100 </w:t>
      </w:r>
      <w:r w:rsidR="00724901">
        <w:rPr>
          <w:b/>
        </w:rPr>
        <w:tab/>
      </w:r>
      <w:r w:rsidR="00724901">
        <w:rPr>
          <w:b/>
        </w:rPr>
        <w:tab/>
      </w:r>
      <w:r w:rsidRPr="00724901">
        <w:rPr>
          <w:b/>
        </w:rPr>
        <w:t xml:space="preserve">networks </w:t>
      </w:r>
      <w:r w:rsidR="00724901">
        <w:rPr>
          <w:b/>
        </w:rPr>
        <w:tab/>
      </w:r>
      <w:r w:rsidRPr="00724901">
        <w:rPr>
          <w:b/>
        </w:rPr>
        <w:t xml:space="preserve">  pearson</w:t>
      </w:r>
      <w:r w:rsidR="00724901">
        <w:rPr>
          <w:b/>
        </w:rPr>
        <w:tab/>
      </w:r>
      <w:r w:rsidRPr="00724901">
        <w:rPr>
          <w:b/>
        </w:rPr>
        <w:t>stallings</w:t>
      </w:r>
    </w:p>
    <w:p w:rsidR="003844A3" w:rsidRPr="00724901" w:rsidRDefault="003844A3" w:rsidP="003844A3">
      <w:pPr>
        <w:spacing w:after="120" w:line="240" w:lineRule="auto"/>
        <w:ind w:left="360"/>
        <w:jc w:val="both"/>
        <w:rPr>
          <w:b/>
        </w:rPr>
      </w:pPr>
      <w:r w:rsidRPr="00724901">
        <w:rPr>
          <w:b/>
        </w:rPr>
        <w:t xml:space="preserve">      3123</w:t>
      </w:r>
      <w:r w:rsidR="00724901">
        <w:rPr>
          <w:b/>
        </w:rPr>
        <w:tab/>
      </w:r>
      <w:r w:rsidR="00724901">
        <w:rPr>
          <w:b/>
        </w:rPr>
        <w:tab/>
      </w:r>
      <w:r w:rsidRPr="00724901">
        <w:rPr>
          <w:b/>
        </w:rPr>
        <w:t xml:space="preserve"> dbms</w:t>
      </w:r>
      <w:r w:rsidR="00724901">
        <w:rPr>
          <w:b/>
        </w:rPr>
        <w:tab/>
      </w:r>
      <w:r w:rsidR="00724901">
        <w:rPr>
          <w:b/>
        </w:rPr>
        <w:tab/>
      </w:r>
      <w:r w:rsidRPr="00724901">
        <w:rPr>
          <w:b/>
        </w:rPr>
        <w:t>mcgrawn</w:t>
      </w:r>
      <w:r w:rsidR="00724901">
        <w:rPr>
          <w:b/>
        </w:rPr>
        <w:tab/>
      </w:r>
      <w:r w:rsidRPr="00724901">
        <w:rPr>
          <w:b/>
        </w:rPr>
        <w:t>avathe</w:t>
      </w:r>
    </w:p>
    <w:p w:rsidR="003844A3" w:rsidRPr="00724901" w:rsidRDefault="003844A3" w:rsidP="003844A3">
      <w:pPr>
        <w:spacing w:after="120" w:line="240" w:lineRule="auto"/>
        <w:ind w:left="360"/>
        <w:jc w:val="both"/>
        <w:rPr>
          <w:b/>
        </w:rPr>
      </w:pPr>
      <w:r w:rsidRPr="00724901">
        <w:rPr>
          <w:b/>
        </w:rPr>
        <w:t xml:space="preserve">      4567 </w:t>
      </w:r>
      <w:r w:rsidR="00724901">
        <w:rPr>
          <w:b/>
        </w:rPr>
        <w:tab/>
      </w:r>
      <w:r w:rsidR="00724901">
        <w:rPr>
          <w:b/>
        </w:rPr>
        <w:tab/>
      </w:r>
      <w:r w:rsidRPr="00724901">
        <w:rPr>
          <w:b/>
        </w:rPr>
        <w:t xml:space="preserve">oops     </w:t>
      </w:r>
      <w:r w:rsidR="00724901">
        <w:rPr>
          <w:b/>
        </w:rPr>
        <w:tab/>
      </w:r>
      <w:r w:rsidR="00724901">
        <w:rPr>
          <w:b/>
        </w:rPr>
        <w:tab/>
      </w:r>
      <w:r w:rsidRPr="00724901">
        <w:rPr>
          <w:b/>
        </w:rPr>
        <w:t xml:space="preserve">  tata</w:t>
      </w:r>
      <w:r w:rsidR="00724901">
        <w:rPr>
          <w:b/>
        </w:rPr>
        <w:tab/>
      </w:r>
      <w:r w:rsidR="00724901">
        <w:rPr>
          <w:b/>
        </w:rPr>
        <w:tab/>
      </w:r>
      <w:r w:rsidRPr="00724901">
        <w:rPr>
          <w:b/>
        </w:rPr>
        <w:t>venugopal</w:t>
      </w:r>
    </w:p>
    <w:p w:rsidR="003844A3" w:rsidRPr="00724901" w:rsidRDefault="003844A3" w:rsidP="003844A3">
      <w:pPr>
        <w:spacing w:after="120" w:line="240" w:lineRule="auto"/>
        <w:ind w:left="360"/>
        <w:jc w:val="both"/>
        <w:rPr>
          <w:b/>
        </w:rPr>
      </w:pPr>
      <w:r w:rsidRPr="00724901">
        <w:rPr>
          <w:b/>
        </w:rPr>
        <w:t xml:space="preserve">      6412 </w:t>
      </w:r>
      <w:r w:rsidR="00724901">
        <w:rPr>
          <w:b/>
        </w:rPr>
        <w:tab/>
      </w:r>
      <w:r w:rsidR="00724901">
        <w:rPr>
          <w:b/>
        </w:rPr>
        <w:tab/>
      </w:r>
      <w:r w:rsidRPr="00724901">
        <w:rPr>
          <w:b/>
        </w:rPr>
        <w:t xml:space="preserve">sys soft </w:t>
      </w:r>
      <w:r w:rsidR="00724901">
        <w:rPr>
          <w:b/>
        </w:rPr>
        <w:tab/>
      </w:r>
      <w:r w:rsidRPr="00724901">
        <w:rPr>
          <w:b/>
        </w:rPr>
        <w:t xml:space="preserve">  reilly</w:t>
      </w:r>
      <w:r w:rsidR="00724901">
        <w:rPr>
          <w:b/>
        </w:rPr>
        <w:tab/>
      </w:r>
      <w:r w:rsidR="00724901">
        <w:rPr>
          <w:b/>
        </w:rPr>
        <w:tab/>
      </w:r>
      <w:r w:rsidRPr="00724901">
        <w:rPr>
          <w:b/>
        </w:rPr>
        <w:t>dhamdere</w:t>
      </w:r>
    </w:p>
    <w:p w:rsidR="003844A3" w:rsidRDefault="003844A3" w:rsidP="003844A3">
      <w:pPr>
        <w:spacing w:after="120" w:line="240" w:lineRule="auto"/>
        <w:ind w:left="360"/>
        <w:jc w:val="both"/>
        <w:rPr>
          <w:b/>
        </w:rPr>
      </w:pPr>
      <w:r w:rsidRPr="00724901">
        <w:rPr>
          <w:b/>
        </w:rPr>
        <w:t xml:space="preserve">      8455</w:t>
      </w:r>
      <w:r w:rsidR="00724901">
        <w:rPr>
          <w:b/>
        </w:rPr>
        <w:tab/>
      </w:r>
      <w:r w:rsidR="00724901">
        <w:rPr>
          <w:b/>
        </w:rPr>
        <w:tab/>
      </w:r>
      <w:r w:rsidRPr="00724901">
        <w:rPr>
          <w:b/>
        </w:rPr>
        <w:t xml:space="preserve"> tech com   </w:t>
      </w:r>
      <w:r w:rsidR="00724901">
        <w:rPr>
          <w:b/>
        </w:rPr>
        <w:tab/>
        <w:t>Peterson</w:t>
      </w:r>
      <w:r w:rsidR="00724901">
        <w:rPr>
          <w:b/>
        </w:rPr>
        <w:tab/>
      </w:r>
      <w:r w:rsidR="006B6C72">
        <w:rPr>
          <w:b/>
        </w:rPr>
        <w:t>Mathew</w:t>
      </w:r>
    </w:p>
    <w:p w:rsidR="006B6C72" w:rsidRPr="00724901" w:rsidRDefault="006B6C72" w:rsidP="003844A3">
      <w:pPr>
        <w:spacing w:after="120" w:line="240" w:lineRule="auto"/>
        <w:ind w:left="360"/>
        <w:jc w:val="both"/>
        <w:rPr>
          <w:b/>
        </w:rPr>
      </w:pPr>
      <w:r>
        <w:rPr>
          <w:b/>
          <w:noProof/>
        </w:rPr>
        <w:drawing>
          <wp:inline distT="0" distB="0" distL="0" distR="0">
            <wp:extent cx="5945812" cy="3274828"/>
            <wp:effectExtent l="19050" t="0" r="0" b="0"/>
            <wp:docPr id="67" name="Picture 66" descr="Screenshot (17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73).p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lastRenderedPageBreak/>
        <w:t>SQL&gt;  insert into book_adoption values(1002,2,2100);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t>1 row created.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t>SQL&gt;  insert into book_adoption values(1002,2,2100);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t>1 row created.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t>SQL&gt; insert into book_adoption</w:t>
      </w:r>
      <w:r w:rsidR="00A24BFE">
        <w:t xml:space="preserve"> </w:t>
      </w:r>
      <w:r w:rsidRPr="003844A3">
        <w:t>values(1004,2,2100);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t>1 row created.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t>SQL&gt; insert into book_adoption</w:t>
      </w:r>
      <w:r w:rsidR="00372B2F">
        <w:t xml:space="preserve"> </w:t>
      </w:r>
      <w:r w:rsidRPr="003844A3">
        <w:t>values(1005,4,8455);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t>1 row created.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t>SQL&gt; insert into book_adoption</w:t>
      </w:r>
      <w:r w:rsidR="00063161">
        <w:t xml:space="preserve"> </w:t>
      </w:r>
      <w:r w:rsidRPr="003844A3">
        <w:t>values(1003,3,4567);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t>1 row created.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t>SQL&gt; select * from book_adoption;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707B4A" w:rsidRDefault="003844A3" w:rsidP="003844A3">
      <w:pPr>
        <w:spacing w:after="120" w:line="240" w:lineRule="auto"/>
        <w:ind w:left="360"/>
        <w:jc w:val="both"/>
        <w:rPr>
          <w:b/>
        </w:rPr>
      </w:pPr>
      <w:r w:rsidRPr="00707B4A">
        <w:rPr>
          <w:b/>
        </w:rPr>
        <w:t xml:space="preserve"> COURSE_NO        SEM  BOOK_ISBN</w:t>
      </w:r>
    </w:p>
    <w:p w:rsidR="003844A3" w:rsidRPr="00707B4A" w:rsidRDefault="003844A3" w:rsidP="003844A3">
      <w:pPr>
        <w:spacing w:after="120" w:line="240" w:lineRule="auto"/>
        <w:ind w:left="360"/>
        <w:jc w:val="both"/>
        <w:rPr>
          <w:b/>
        </w:rPr>
      </w:pPr>
      <w:r w:rsidRPr="00707B4A">
        <w:rPr>
          <w:b/>
        </w:rPr>
        <w:t>---------- ---------- ----------</w:t>
      </w:r>
    </w:p>
    <w:p w:rsidR="003844A3" w:rsidRPr="00707B4A" w:rsidRDefault="003844A3" w:rsidP="003844A3">
      <w:pPr>
        <w:spacing w:after="120" w:line="240" w:lineRule="auto"/>
        <w:ind w:left="360"/>
        <w:jc w:val="both"/>
        <w:rPr>
          <w:b/>
        </w:rPr>
      </w:pPr>
      <w:r w:rsidRPr="00707B4A">
        <w:rPr>
          <w:b/>
        </w:rPr>
        <w:t xml:space="preserve">      1002          2       2100</w:t>
      </w:r>
    </w:p>
    <w:p w:rsidR="003844A3" w:rsidRPr="00707B4A" w:rsidRDefault="003844A3" w:rsidP="003844A3">
      <w:pPr>
        <w:spacing w:after="120" w:line="240" w:lineRule="auto"/>
        <w:ind w:left="360"/>
        <w:jc w:val="both"/>
        <w:rPr>
          <w:b/>
        </w:rPr>
      </w:pPr>
      <w:r w:rsidRPr="00707B4A">
        <w:rPr>
          <w:b/>
        </w:rPr>
        <w:t xml:space="preserve">      1002          2       2100</w:t>
      </w:r>
    </w:p>
    <w:p w:rsidR="003844A3" w:rsidRPr="00707B4A" w:rsidRDefault="003844A3" w:rsidP="003844A3">
      <w:pPr>
        <w:spacing w:after="120" w:line="240" w:lineRule="auto"/>
        <w:ind w:left="360"/>
        <w:jc w:val="both"/>
        <w:rPr>
          <w:b/>
        </w:rPr>
      </w:pPr>
      <w:r w:rsidRPr="00707B4A">
        <w:rPr>
          <w:b/>
        </w:rPr>
        <w:t xml:space="preserve">      1004          2       2100</w:t>
      </w:r>
    </w:p>
    <w:p w:rsidR="003844A3" w:rsidRPr="00707B4A" w:rsidRDefault="003844A3" w:rsidP="003844A3">
      <w:pPr>
        <w:spacing w:after="120" w:line="240" w:lineRule="auto"/>
        <w:ind w:left="360"/>
        <w:jc w:val="both"/>
        <w:rPr>
          <w:b/>
        </w:rPr>
      </w:pPr>
      <w:r w:rsidRPr="00707B4A">
        <w:rPr>
          <w:b/>
        </w:rPr>
        <w:t xml:space="preserve">      1005          4       8455</w:t>
      </w:r>
    </w:p>
    <w:p w:rsidR="003844A3" w:rsidRDefault="003844A3" w:rsidP="003844A3">
      <w:pPr>
        <w:spacing w:after="120" w:line="240" w:lineRule="auto"/>
        <w:ind w:left="360"/>
        <w:jc w:val="both"/>
        <w:rPr>
          <w:b/>
        </w:rPr>
      </w:pPr>
      <w:r w:rsidRPr="00707B4A">
        <w:rPr>
          <w:b/>
        </w:rPr>
        <w:t xml:space="preserve">      1003          3       4567</w:t>
      </w:r>
    </w:p>
    <w:p w:rsidR="006B6C72" w:rsidRPr="00707B4A" w:rsidRDefault="006B6C72" w:rsidP="003844A3">
      <w:pPr>
        <w:spacing w:after="120" w:line="240" w:lineRule="auto"/>
        <w:ind w:left="360"/>
        <w:jc w:val="both"/>
        <w:rPr>
          <w:b/>
        </w:rPr>
      </w:pPr>
      <w:r>
        <w:rPr>
          <w:b/>
          <w:noProof/>
        </w:rPr>
        <w:lastRenderedPageBreak/>
        <w:drawing>
          <wp:inline distT="0" distB="0" distL="0" distR="0">
            <wp:extent cx="5943600" cy="5619115"/>
            <wp:effectExtent l="19050" t="0" r="0" b="0"/>
            <wp:docPr id="68" name="Picture 67" descr="Screenshot (17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74).png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1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707B4A">
        <w:rPr>
          <w:b/>
        </w:rPr>
        <w:t xml:space="preserve">(iii)        Demonstrate how you add a new text book to the database and make </w:t>
      </w:r>
      <w:r w:rsidR="00707B4A">
        <w:rPr>
          <w:b/>
        </w:rPr>
        <w:t xml:space="preserve">this book be adopted   </w:t>
      </w:r>
      <w:r w:rsidRPr="00707B4A">
        <w:rPr>
          <w:b/>
        </w:rPr>
        <w:t xml:space="preserve">  by some department</w:t>
      </w:r>
      <w:r w:rsidRPr="003844A3">
        <w:t>.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t>SQL&gt; insert into text values(5398,'java','sonic','ranchor');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t>1 row created.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t>SQL&gt; insert into book_adoption</w:t>
      </w:r>
      <w:r w:rsidR="008175CD">
        <w:t xml:space="preserve"> </w:t>
      </w:r>
      <w:r w:rsidRPr="003844A3">
        <w:t>values(1004,4,5398);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lastRenderedPageBreak/>
        <w:t>1 row created.</w:t>
      </w:r>
    </w:p>
    <w:p w:rsidR="003844A3" w:rsidRPr="00483531" w:rsidRDefault="002A0992" w:rsidP="003844A3">
      <w:pPr>
        <w:spacing w:after="120"/>
        <w:rPr>
          <w:b/>
        </w:rPr>
      </w:pPr>
      <w:r>
        <w:rPr>
          <w:b/>
        </w:rPr>
        <w:t xml:space="preserve">(iv)   </w:t>
      </w:r>
      <w:r w:rsidR="003844A3" w:rsidRPr="00483531">
        <w:rPr>
          <w:b/>
        </w:rPr>
        <w:t xml:space="preserve">Produce a list of text books (include Course #, Book-ISBN, Book-title) in the alphabetical              order for courses offered by the ‘CS’ department that use more than two books. 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t>SQL&gt; select c.course_no,cname,t.book_isbn,book_title from course c,textt,book_adoption b where c.course_no=b.course_no and b.book_isbn=t.book_isbn and dept='cs' and c.course_no in(select course_no from book_adoption group by course_no having count(*) &gt;= 1) order by c.cname;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483531" w:rsidRDefault="003844A3" w:rsidP="003844A3">
      <w:pPr>
        <w:spacing w:after="120" w:line="240" w:lineRule="auto"/>
        <w:ind w:left="360"/>
        <w:jc w:val="both"/>
        <w:rPr>
          <w:b/>
        </w:rPr>
      </w:pPr>
      <w:r w:rsidRPr="00483531">
        <w:rPr>
          <w:b/>
        </w:rPr>
        <w:t xml:space="preserve"> COURSE_NO </w:t>
      </w:r>
      <w:r w:rsidR="00483531">
        <w:rPr>
          <w:b/>
        </w:rPr>
        <w:tab/>
      </w:r>
      <w:r w:rsidRPr="00483531">
        <w:rPr>
          <w:b/>
        </w:rPr>
        <w:t xml:space="preserve">CNAME       BOOK_ISBN </w:t>
      </w:r>
      <w:r w:rsidR="00483531">
        <w:rPr>
          <w:b/>
        </w:rPr>
        <w:tab/>
      </w:r>
      <w:r w:rsidRPr="00483531">
        <w:rPr>
          <w:b/>
        </w:rPr>
        <w:t>BOOK_TITLE</w:t>
      </w:r>
    </w:p>
    <w:p w:rsidR="003844A3" w:rsidRPr="00483531" w:rsidRDefault="003844A3" w:rsidP="003844A3">
      <w:pPr>
        <w:spacing w:after="120" w:line="240" w:lineRule="auto"/>
        <w:ind w:left="360"/>
        <w:jc w:val="both"/>
        <w:rPr>
          <w:b/>
        </w:rPr>
      </w:pPr>
      <w:r w:rsidRPr="00483531">
        <w:rPr>
          <w:b/>
        </w:rPr>
        <w:t xml:space="preserve">---------- </w:t>
      </w:r>
      <w:r w:rsidR="00483531">
        <w:rPr>
          <w:b/>
        </w:rPr>
        <w:tab/>
      </w:r>
      <w:r w:rsidR="00483531">
        <w:rPr>
          <w:b/>
        </w:rPr>
        <w:tab/>
      </w:r>
      <w:r w:rsidRPr="00483531">
        <w:rPr>
          <w:b/>
        </w:rPr>
        <w:t>----------</w:t>
      </w:r>
      <w:r w:rsidR="00483531">
        <w:rPr>
          <w:b/>
        </w:rPr>
        <w:tab/>
      </w:r>
      <w:r w:rsidR="00483531">
        <w:rPr>
          <w:b/>
        </w:rPr>
        <w:tab/>
      </w:r>
      <w:r w:rsidRPr="00483531">
        <w:rPr>
          <w:b/>
        </w:rPr>
        <w:t xml:space="preserve"> ---------- </w:t>
      </w:r>
      <w:r w:rsidR="00483531">
        <w:rPr>
          <w:b/>
        </w:rPr>
        <w:tab/>
      </w:r>
      <w:r w:rsidRPr="00483531">
        <w:rPr>
          <w:b/>
        </w:rPr>
        <w:t>----------</w:t>
      </w:r>
    </w:p>
    <w:p w:rsidR="003844A3" w:rsidRPr="00483531" w:rsidRDefault="003844A3" w:rsidP="003844A3">
      <w:pPr>
        <w:spacing w:after="120" w:line="240" w:lineRule="auto"/>
        <w:ind w:left="360"/>
        <w:jc w:val="both"/>
        <w:rPr>
          <w:b/>
        </w:rPr>
      </w:pPr>
      <w:r w:rsidRPr="00483531">
        <w:rPr>
          <w:b/>
        </w:rPr>
        <w:t xml:space="preserve">      1002</w:t>
      </w:r>
      <w:r w:rsidR="00483531">
        <w:rPr>
          <w:b/>
        </w:rPr>
        <w:tab/>
      </w:r>
      <w:r w:rsidR="00483531">
        <w:rPr>
          <w:b/>
        </w:rPr>
        <w:tab/>
      </w:r>
      <w:r w:rsidRPr="00483531">
        <w:rPr>
          <w:b/>
        </w:rPr>
        <w:t xml:space="preserve"> bsc              2100 </w:t>
      </w:r>
      <w:r w:rsidR="00483531">
        <w:rPr>
          <w:b/>
        </w:rPr>
        <w:tab/>
      </w:r>
      <w:r w:rsidR="00483531">
        <w:rPr>
          <w:b/>
        </w:rPr>
        <w:tab/>
      </w:r>
      <w:r w:rsidRPr="00483531">
        <w:rPr>
          <w:b/>
        </w:rPr>
        <w:t>networks</w:t>
      </w:r>
    </w:p>
    <w:p w:rsidR="003844A3" w:rsidRPr="00483531" w:rsidRDefault="003844A3" w:rsidP="003844A3">
      <w:pPr>
        <w:spacing w:after="120" w:line="240" w:lineRule="auto"/>
        <w:ind w:left="360"/>
        <w:jc w:val="both"/>
        <w:rPr>
          <w:b/>
        </w:rPr>
      </w:pPr>
      <w:r w:rsidRPr="00483531">
        <w:rPr>
          <w:b/>
        </w:rPr>
        <w:t xml:space="preserve">      1002</w:t>
      </w:r>
      <w:r w:rsidR="00483531">
        <w:rPr>
          <w:b/>
        </w:rPr>
        <w:tab/>
      </w:r>
      <w:r w:rsidR="00483531">
        <w:rPr>
          <w:b/>
        </w:rPr>
        <w:tab/>
      </w:r>
      <w:r w:rsidRPr="00483531">
        <w:rPr>
          <w:b/>
        </w:rPr>
        <w:t xml:space="preserve"> bsc              2100 </w:t>
      </w:r>
      <w:r w:rsidR="00483531">
        <w:rPr>
          <w:b/>
        </w:rPr>
        <w:tab/>
      </w:r>
      <w:r w:rsidR="00483531">
        <w:rPr>
          <w:b/>
        </w:rPr>
        <w:tab/>
      </w:r>
      <w:r w:rsidRPr="00483531">
        <w:rPr>
          <w:b/>
        </w:rPr>
        <w:t>networks</w:t>
      </w:r>
    </w:p>
    <w:p w:rsidR="003844A3" w:rsidRPr="00483531" w:rsidRDefault="003844A3" w:rsidP="003844A3">
      <w:pPr>
        <w:spacing w:after="120" w:line="240" w:lineRule="auto"/>
        <w:ind w:left="360"/>
        <w:jc w:val="both"/>
        <w:rPr>
          <w:b/>
        </w:rPr>
      </w:pPr>
      <w:r w:rsidRPr="00483531">
        <w:rPr>
          <w:b/>
        </w:rPr>
        <w:t xml:space="preserve">      1004</w:t>
      </w:r>
      <w:r w:rsidR="00483531">
        <w:rPr>
          <w:b/>
        </w:rPr>
        <w:tab/>
      </w:r>
      <w:r w:rsidR="00483531">
        <w:rPr>
          <w:b/>
        </w:rPr>
        <w:tab/>
      </w:r>
      <w:r w:rsidRPr="00483531">
        <w:rPr>
          <w:b/>
        </w:rPr>
        <w:t xml:space="preserve"> msc              2100</w:t>
      </w:r>
      <w:r w:rsidR="00483531">
        <w:rPr>
          <w:b/>
        </w:rPr>
        <w:tab/>
      </w:r>
      <w:r w:rsidR="00483531">
        <w:rPr>
          <w:b/>
        </w:rPr>
        <w:tab/>
      </w:r>
      <w:r w:rsidRPr="00483531">
        <w:rPr>
          <w:b/>
        </w:rPr>
        <w:t xml:space="preserve"> networks</w:t>
      </w:r>
    </w:p>
    <w:p w:rsidR="003844A3" w:rsidRPr="00483531" w:rsidRDefault="003844A3" w:rsidP="003844A3">
      <w:pPr>
        <w:spacing w:after="120" w:line="240" w:lineRule="auto"/>
        <w:ind w:left="360"/>
        <w:jc w:val="both"/>
        <w:rPr>
          <w:b/>
        </w:rPr>
      </w:pPr>
      <w:r w:rsidRPr="00483531">
        <w:rPr>
          <w:b/>
        </w:rPr>
        <w:t xml:space="preserve">      1004 </w:t>
      </w:r>
      <w:r w:rsidR="00483531">
        <w:rPr>
          <w:b/>
        </w:rPr>
        <w:tab/>
      </w:r>
      <w:r w:rsidR="00483531">
        <w:rPr>
          <w:b/>
        </w:rPr>
        <w:tab/>
      </w:r>
      <w:r w:rsidRPr="00483531">
        <w:rPr>
          <w:b/>
        </w:rPr>
        <w:t xml:space="preserve">msc              5398 </w:t>
      </w:r>
      <w:r w:rsidR="00483531">
        <w:rPr>
          <w:b/>
        </w:rPr>
        <w:tab/>
      </w:r>
      <w:r w:rsidR="00483531">
        <w:rPr>
          <w:b/>
        </w:rPr>
        <w:tab/>
      </w:r>
      <w:r w:rsidRPr="00483531">
        <w:rPr>
          <w:b/>
        </w:rPr>
        <w:t>java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2A0992" w:rsidRDefault="003844A3" w:rsidP="003844A3">
      <w:pPr>
        <w:spacing w:after="120" w:line="240" w:lineRule="auto"/>
        <w:ind w:left="360"/>
        <w:jc w:val="both"/>
        <w:rPr>
          <w:b/>
        </w:rPr>
      </w:pPr>
      <w:r w:rsidRPr="002A0992">
        <w:rPr>
          <w:b/>
        </w:rPr>
        <w:t>(v)       List any department that has all its adopted books published by a specific publisher.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3844A3" w:rsidRPr="003844A3" w:rsidRDefault="003844A3" w:rsidP="003844A3">
      <w:pPr>
        <w:spacing w:after="120" w:line="240" w:lineRule="auto"/>
        <w:ind w:left="360"/>
        <w:jc w:val="both"/>
      </w:pPr>
      <w:r w:rsidRPr="003844A3">
        <w:t xml:space="preserve">SQL&gt; select c.dept from course c where course_noin(select course_no from book_adoption where book_isbn=(select book_isbn from text where publisher='mcgraw')); </w:t>
      </w:r>
    </w:p>
    <w:p w:rsidR="003844A3" w:rsidRPr="003844A3" w:rsidRDefault="003844A3" w:rsidP="003844A3">
      <w:pPr>
        <w:spacing w:after="120" w:line="240" w:lineRule="auto"/>
        <w:ind w:left="360"/>
        <w:jc w:val="both"/>
      </w:pPr>
    </w:p>
    <w:p w:rsidR="002A0992" w:rsidRPr="002A0992" w:rsidRDefault="003844A3" w:rsidP="003844A3">
      <w:pPr>
        <w:spacing w:after="120" w:line="240" w:lineRule="auto"/>
        <w:ind w:left="360"/>
        <w:jc w:val="both"/>
        <w:rPr>
          <w:b/>
        </w:rPr>
      </w:pPr>
      <w:r w:rsidRPr="002A0992">
        <w:rPr>
          <w:b/>
        </w:rPr>
        <w:t>DEPT</w:t>
      </w:r>
    </w:p>
    <w:p w:rsidR="003844A3" w:rsidRPr="002A0992" w:rsidRDefault="003844A3" w:rsidP="003844A3">
      <w:pPr>
        <w:spacing w:after="120" w:line="240" w:lineRule="auto"/>
        <w:ind w:left="360"/>
        <w:jc w:val="both"/>
        <w:rPr>
          <w:b/>
        </w:rPr>
      </w:pPr>
      <w:r w:rsidRPr="002A0992">
        <w:rPr>
          <w:b/>
        </w:rPr>
        <w:t xml:space="preserve"> ---------- </w:t>
      </w:r>
    </w:p>
    <w:p w:rsidR="003844A3" w:rsidRDefault="006B6C72" w:rsidP="003844A3">
      <w:pPr>
        <w:spacing w:after="120" w:line="240" w:lineRule="auto"/>
        <w:ind w:left="360"/>
        <w:jc w:val="both"/>
        <w:rPr>
          <w:b/>
        </w:rPr>
      </w:pPr>
      <w:r w:rsidRPr="002A0992">
        <w:rPr>
          <w:b/>
        </w:rPr>
        <w:t>D</w:t>
      </w:r>
      <w:r w:rsidR="003844A3" w:rsidRPr="002A0992">
        <w:rPr>
          <w:b/>
        </w:rPr>
        <w:t>ca</w:t>
      </w:r>
    </w:p>
    <w:p w:rsidR="006B6C72" w:rsidRPr="002A0992" w:rsidRDefault="006B6C72" w:rsidP="003844A3">
      <w:pPr>
        <w:spacing w:after="120" w:line="240" w:lineRule="auto"/>
        <w:ind w:left="360"/>
        <w:jc w:val="both"/>
        <w:rPr>
          <w:b/>
        </w:rPr>
      </w:pPr>
      <w:r>
        <w:rPr>
          <w:b/>
          <w:noProof/>
        </w:rPr>
        <w:lastRenderedPageBreak/>
        <w:drawing>
          <wp:inline distT="0" distB="0" distL="0" distR="0">
            <wp:extent cx="5943600" cy="6192520"/>
            <wp:effectExtent l="19050" t="0" r="0" b="0"/>
            <wp:docPr id="69" name="Picture 68" descr="Screenshot (175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75).png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9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44A3" w:rsidRDefault="003844A3" w:rsidP="003844A3">
      <w:pPr>
        <w:ind w:left="360"/>
      </w:pPr>
    </w:p>
    <w:p w:rsidR="009E7463" w:rsidRDefault="009E7463" w:rsidP="009C364D">
      <w:pPr>
        <w:ind w:left="360"/>
        <w:rPr>
          <w:b/>
          <w:noProof/>
        </w:rPr>
      </w:pPr>
    </w:p>
    <w:p w:rsidR="009E7463" w:rsidRDefault="009E7463" w:rsidP="009C364D">
      <w:pPr>
        <w:ind w:left="360"/>
        <w:rPr>
          <w:b/>
          <w:noProof/>
        </w:rPr>
      </w:pPr>
    </w:p>
    <w:p w:rsidR="00110B03" w:rsidRDefault="00110B03" w:rsidP="00110B03">
      <w:pPr>
        <w:rPr>
          <w:b/>
          <w:noProof/>
        </w:rPr>
      </w:pPr>
    </w:p>
    <w:p w:rsidR="006B6C72" w:rsidRDefault="006B6C72" w:rsidP="00110B03">
      <w:pPr>
        <w:ind w:left="5760"/>
        <w:rPr>
          <w:rFonts w:ascii="Century Gothic" w:hAnsi="Century Gothic"/>
          <w:b/>
          <w:sz w:val="36"/>
        </w:rPr>
      </w:pPr>
    </w:p>
    <w:p w:rsidR="009E7463" w:rsidRPr="002460B9" w:rsidRDefault="009E7463" w:rsidP="00110B03">
      <w:pPr>
        <w:ind w:left="5760"/>
        <w:rPr>
          <w:rFonts w:ascii="Century Gothic" w:hAnsi="Century Gothic"/>
          <w:b/>
          <w:sz w:val="36"/>
        </w:rPr>
      </w:pPr>
      <w:r>
        <w:rPr>
          <w:rFonts w:ascii="Century Gothic" w:hAnsi="Century Gothic"/>
          <w:b/>
          <w:sz w:val="36"/>
        </w:rPr>
        <w:lastRenderedPageBreak/>
        <w:t>Lab Assignment 4</w:t>
      </w:r>
    </w:p>
    <w:p w:rsidR="009E7463" w:rsidRDefault="009E7463" w:rsidP="009E7463">
      <w:pPr>
        <w:jc w:val="right"/>
        <w:rPr>
          <w:rFonts w:ascii="Century Gothic" w:hAnsi="Century Gothic"/>
          <w:sz w:val="36"/>
        </w:rPr>
      </w:pPr>
    </w:p>
    <w:p w:rsidR="009E7463" w:rsidRDefault="009E7463" w:rsidP="009E7463">
      <w:pPr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</w:pPr>
      <w:r w:rsidRPr="00503CFF">
        <w:rPr>
          <w:rFonts w:ascii="Century Schoolbook" w:hAnsi="Century Schoolbook"/>
          <w:b/>
          <w:sz w:val="32"/>
          <w:u w:val="single"/>
        </w:rPr>
        <w:t>Aim:</w:t>
      </w:r>
      <w:r w:rsidRPr="00503CFF">
        <w:rPr>
          <w:rFonts w:ascii="Candara" w:hAnsi="Candara" w:cs="Times New Roman"/>
          <w:color w:val="303030"/>
          <w:sz w:val="32"/>
          <w:szCs w:val="18"/>
          <w:shd w:val="clear" w:color="auto" w:fill="FFFFFF"/>
        </w:rPr>
        <w:t xml:space="preserve"> 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The following are maintained by abook dealer.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AUTHOR(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b/>
          <w:bCs/>
          <w:color w:val="303030"/>
          <w:sz w:val="24"/>
          <w:szCs w:val="18"/>
          <w:shd w:val="clear" w:color="auto" w:fill="FFFFFF"/>
        </w:rPr>
        <w:t>author_id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:int , name:string , city:string , country:string )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PUBLISHER(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b/>
          <w:bCs/>
          <w:color w:val="303030"/>
          <w:sz w:val="24"/>
          <w:szCs w:val="18"/>
          <w:shd w:val="clear" w:color="auto" w:fill="FFFFFF"/>
        </w:rPr>
        <w:t>publisher_id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:int , name:string , city:string , country:string )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="00F37D08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CATALOGE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(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b/>
          <w:bCs/>
          <w:color w:val="303030"/>
          <w:sz w:val="24"/>
          <w:szCs w:val="18"/>
          <w:shd w:val="clear" w:color="auto" w:fill="FFFFFF"/>
        </w:rPr>
        <w:t>book_id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:int , title:string , author_id:int , publisher_id:int , category_id:int , year:int , price:int)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CATEGORY(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b/>
          <w:bCs/>
          <w:color w:val="303030"/>
          <w:sz w:val="24"/>
          <w:szCs w:val="18"/>
          <w:shd w:val="clear" w:color="auto" w:fill="FFFFFF"/>
        </w:rPr>
        <w:t>category_id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:int , description:string )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ORDER_DETAILS(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b/>
          <w:bCs/>
          <w:color w:val="303030"/>
          <w:sz w:val="24"/>
          <w:szCs w:val="18"/>
          <w:shd w:val="clear" w:color="auto" w:fill="FFFFFF"/>
        </w:rPr>
        <w:t>order_no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:int ,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b/>
          <w:bCs/>
          <w:color w:val="303030"/>
          <w:sz w:val="24"/>
          <w:szCs w:val="18"/>
          <w:shd w:val="clear" w:color="auto" w:fill="FFFFFF"/>
        </w:rPr>
        <w:t>book_id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:int , quantity:int )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</w:p>
    <w:p w:rsidR="009E7463" w:rsidRDefault="009E7463" w:rsidP="009E7463">
      <w:pPr>
        <w:rPr>
          <w:rFonts w:ascii="Century Schoolbook" w:hAnsi="Century Schoolbook"/>
          <w:b/>
          <w:sz w:val="24"/>
        </w:rPr>
      </w:pP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1)Create the above tables by properly specifying the primary keys and foreign keys.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2)Enter at least five tuples for each relation.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 xml:space="preserve">3)Give the details of the authors who have 2 or more books in the </w:t>
      </w:r>
      <w:r w:rsidR="00F37D08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cataloge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 xml:space="preserve"> and the price of the books is greater than the average price of the books in the </w:t>
      </w:r>
      <w:r w:rsidR="00F37D08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cataloge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 xml:space="preserve"> and the year of publication is after 2000.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4)Find the author of the book that has maximum sales.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5)Demonstrate how you increase the price of books published by a specific publisher by 10%.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</w:p>
    <w:p w:rsidR="009E7463" w:rsidRDefault="009E7463" w:rsidP="009E7463">
      <w:pPr>
        <w:jc w:val="both"/>
        <w:rPr>
          <w:rFonts w:ascii="Century Schoolbook" w:hAnsi="Century Schoolbook"/>
          <w:b/>
          <w:sz w:val="32"/>
          <w:u w:val="single"/>
        </w:rPr>
      </w:pPr>
      <w:r w:rsidRPr="00503CFF">
        <w:rPr>
          <w:rFonts w:ascii="Century Schoolbook" w:hAnsi="Century Schoolbook"/>
          <w:b/>
          <w:sz w:val="32"/>
          <w:u w:val="single"/>
        </w:rPr>
        <w:t>Description</w:t>
      </w:r>
      <w:r>
        <w:rPr>
          <w:rFonts w:ascii="Century Schoolbook" w:hAnsi="Century Schoolbook"/>
          <w:b/>
          <w:sz w:val="32"/>
          <w:u w:val="single"/>
        </w:rPr>
        <w:t>:</w:t>
      </w:r>
    </w:p>
    <w:p w:rsidR="009E7463" w:rsidRPr="009E7463" w:rsidRDefault="009E7463" w:rsidP="009E7463">
      <w:pPr>
        <w:pStyle w:val="ListParagraph"/>
        <w:numPr>
          <w:ilvl w:val="0"/>
          <w:numId w:val="2"/>
        </w:numPr>
        <w:jc w:val="both"/>
        <w:rPr>
          <w:b/>
          <w:bCs/>
        </w:rPr>
      </w:pPr>
      <w:r w:rsidRPr="009E7463">
        <w:rPr>
          <w:b/>
          <w:bCs/>
        </w:rPr>
        <w:t xml:space="preserve">Create the above tables by properly specifying the primary keys and the foreign keys. </w:t>
      </w:r>
    </w:p>
    <w:p w:rsidR="009E7463" w:rsidRDefault="009E7463" w:rsidP="009E7463">
      <w:pPr>
        <w:spacing w:after="120" w:line="240" w:lineRule="auto"/>
        <w:ind w:left="360"/>
        <w:jc w:val="both"/>
      </w:pPr>
      <w:r>
        <w:t>SQL&gt; create table author(author_id number(3) primary key,name varchar2(15),city varchar2(10),country varchar2(10));</w:t>
      </w:r>
    </w:p>
    <w:p w:rsidR="009E7463" w:rsidRDefault="009E7463" w:rsidP="009E7463">
      <w:pPr>
        <w:spacing w:after="120" w:line="240" w:lineRule="auto"/>
        <w:ind w:left="360"/>
        <w:jc w:val="both"/>
      </w:pPr>
      <w:r>
        <w:t xml:space="preserve"> Table created. </w:t>
      </w:r>
    </w:p>
    <w:p w:rsidR="009E7463" w:rsidRDefault="009E7463" w:rsidP="009E7463">
      <w:pPr>
        <w:spacing w:after="120" w:line="240" w:lineRule="auto"/>
        <w:ind w:left="360"/>
        <w:jc w:val="both"/>
      </w:pPr>
      <w:r>
        <w:t>SQL&gt; create table publisher(publisher_id number(3) primary key,name varchar2(10),city varchar2(10), country varchar2(10));</w:t>
      </w:r>
    </w:p>
    <w:p w:rsidR="009E7463" w:rsidRDefault="009E7463" w:rsidP="009E7463">
      <w:pPr>
        <w:spacing w:after="120" w:line="240" w:lineRule="auto"/>
        <w:ind w:left="360"/>
        <w:jc w:val="both"/>
      </w:pPr>
      <w:r>
        <w:t xml:space="preserve"> Table created.</w:t>
      </w:r>
    </w:p>
    <w:p w:rsidR="009E7463" w:rsidRDefault="009E7463" w:rsidP="009E7463">
      <w:pPr>
        <w:spacing w:after="120" w:line="240" w:lineRule="auto"/>
        <w:ind w:left="360"/>
        <w:jc w:val="both"/>
      </w:pPr>
      <w:r>
        <w:t xml:space="preserve"> SQL&gt; create table category(category_id number(4) primary key,descrip varchar2(10));</w:t>
      </w:r>
    </w:p>
    <w:p w:rsidR="009E7463" w:rsidRDefault="009E7463" w:rsidP="009E7463">
      <w:pPr>
        <w:spacing w:after="120" w:line="240" w:lineRule="auto"/>
        <w:ind w:left="360"/>
        <w:jc w:val="both"/>
      </w:pPr>
      <w:r>
        <w:t xml:space="preserve"> Table created. </w:t>
      </w:r>
    </w:p>
    <w:p w:rsidR="009E7463" w:rsidRDefault="009E7463" w:rsidP="009E7463">
      <w:pPr>
        <w:spacing w:after="120" w:line="240" w:lineRule="auto"/>
        <w:ind w:left="360"/>
        <w:jc w:val="both"/>
      </w:pPr>
      <w:r>
        <w:t xml:space="preserve">SQL&gt; create table </w:t>
      </w:r>
      <w:r w:rsidR="00F37D08">
        <w:t>cataloge</w:t>
      </w:r>
      <w:r>
        <w:t xml:space="preserve">(book_id number(4) primary key,title varchar2(10),author_id number(3) references author(author_id),publisher_id number(3) references publisher(publisher_id),category_id number(4) references category(category_id),year number(4),price number(5)); </w:t>
      </w:r>
    </w:p>
    <w:p w:rsidR="009E7463" w:rsidRDefault="009E7463" w:rsidP="009E7463">
      <w:pPr>
        <w:spacing w:after="120" w:line="240" w:lineRule="auto"/>
        <w:ind w:left="360"/>
        <w:jc w:val="both"/>
      </w:pPr>
      <w:r>
        <w:t>Table created.</w:t>
      </w:r>
    </w:p>
    <w:p w:rsidR="009E7463" w:rsidRDefault="009E7463" w:rsidP="009E7463">
      <w:pPr>
        <w:spacing w:after="120" w:line="240" w:lineRule="auto"/>
        <w:ind w:left="360"/>
        <w:jc w:val="both"/>
      </w:pPr>
      <w:r>
        <w:lastRenderedPageBreak/>
        <w:t xml:space="preserve"> SQL&gt; create table order_det(order_no number(4) primary key,book_id number(4) references </w:t>
      </w:r>
      <w:r w:rsidR="00F37D08">
        <w:t>cataloge</w:t>
      </w:r>
      <w:r>
        <w:t xml:space="preserve">(book_id),qty number(4)); </w:t>
      </w:r>
    </w:p>
    <w:p w:rsidR="009E7463" w:rsidRDefault="009E7463" w:rsidP="009E7463">
      <w:pPr>
        <w:spacing w:after="120" w:line="240" w:lineRule="auto"/>
        <w:ind w:left="360"/>
        <w:jc w:val="both"/>
        <w:rPr>
          <w:rFonts w:ascii="Times New Roman" w:hAnsi="Times New Roman" w:cs="Times New Roman"/>
          <w:b/>
          <w:bCs/>
          <w:sz w:val="23"/>
          <w:szCs w:val="23"/>
        </w:rPr>
      </w:pPr>
      <w:r>
        <w:t>Table created</w:t>
      </w:r>
      <w:r w:rsidRPr="009E7463">
        <w:rPr>
          <w:rFonts w:ascii="Times New Roman" w:hAnsi="Times New Roman" w:cs="Times New Roman"/>
          <w:b/>
          <w:bCs/>
          <w:sz w:val="23"/>
          <w:szCs w:val="23"/>
        </w:rPr>
        <w:t>.</w:t>
      </w:r>
    </w:p>
    <w:p w:rsidR="00AE06E5" w:rsidRDefault="00AE06E5" w:rsidP="009E7463">
      <w:pPr>
        <w:spacing w:after="120" w:line="240" w:lineRule="auto"/>
        <w:ind w:left="360"/>
        <w:jc w:val="both"/>
        <w:rPr>
          <w:rFonts w:ascii="Century Schoolbook" w:hAnsi="Century Schoolbook"/>
          <w:b/>
          <w:sz w:val="32"/>
          <w:u w:val="single"/>
        </w:rPr>
      </w:pPr>
      <w:r>
        <w:rPr>
          <w:rFonts w:ascii="Century Schoolbook" w:hAnsi="Century Schoolbook"/>
          <w:b/>
          <w:noProof/>
          <w:sz w:val="32"/>
          <w:u w:val="single"/>
        </w:rPr>
        <w:drawing>
          <wp:inline distT="0" distB="0" distL="0" distR="0">
            <wp:extent cx="5943600" cy="6496050"/>
            <wp:effectExtent l="19050" t="0" r="0" b="0"/>
            <wp:docPr id="42" name="Picture 41" descr="Screenshot (146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46).png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9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06E5" w:rsidRDefault="00AE06E5" w:rsidP="009E7463">
      <w:pPr>
        <w:spacing w:after="120" w:line="240" w:lineRule="auto"/>
        <w:ind w:left="360"/>
        <w:jc w:val="both"/>
        <w:rPr>
          <w:rFonts w:ascii="Century Schoolbook" w:hAnsi="Century Schoolbook"/>
          <w:b/>
          <w:sz w:val="32"/>
          <w:u w:val="single"/>
        </w:rPr>
      </w:pPr>
      <w:r>
        <w:rPr>
          <w:rFonts w:ascii="Century Schoolbook" w:hAnsi="Century Schoolbook"/>
          <w:b/>
          <w:noProof/>
          <w:sz w:val="32"/>
          <w:u w:val="single"/>
        </w:rPr>
        <w:lastRenderedPageBreak/>
        <w:drawing>
          <wp:inline distT="0" distB="0" distL="0" distR="0">
            <wp:extent cx="5943600" cy="4914900"/>
            <wp:effectExtent l="19050" t="0" r="0" b="0"/>
            <wp:docPr id="43" name="Picture 42" descr="Screenshot (147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47).png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1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06E5" w:rsidRDefault="00AE06E5" w:rsidP="009E7463">
      <w:pPr>
        <w:spacing w:after="120" w:line="240" w:lineRule="auto"/>
        <w:ind w:left="360"/>
        <w:jc w:val="both"/>
        <w:rPr>
          <w:rFonts w:ascii="Century Schoolbook" w:hAnsi="Century Schoolbook"/>
          <w:b/>
          <w:sz w:val="32"/>
          <w:u w:val="single"/>
        </w:rPr>
      </w:pPr>
    </w:p>
    <w:p w:rsidR="00AE06E5" w:rsidRDefault="00AE06E5" w:rsidP="009E7463">
      <w:pPr>
        <w:spacing w:after="120" w:line="240" w:lineRule="auto"/>
        <w:ind w:left="360"/>
        <w:jc w:val="both"/>
        <w:rPr>
          <w:rFonts w:ascii="Century Schoolbook" w:hAnsi="Century Schoolbook"/>
          <w:b/>
          <w:sz w:val="32"/>
          <w:u w:val="single"/>
        </w:rPr>
      </w:pPr>
    </w:p>
    <w:p w:rsidR="00AE06E5" w:rsidRPr="00AE06E5" w:rsidRDefault="00AE06E5" w:rsidP="00AE06E5">
      <w:pPr>
        <w:pStyle w:val="ListParagraph"/>
        <w:numPr>
          <w:ilvl w:val="0"/>
          <w:numId w:val="2"/>
        </w:numPr>
        <w:spacing w:after="120" w:line="240" w:lineRule="auto"/>
        <w:jc w:val="both"/>
        <w:rPr>
          <w:b/>
          <w:bCs/>
        </w:rPr>
      </w:pPr>
      <w:r w:rsidRPr="00AE06E5">
        <w:rPr>
          <w:b/>
          <w:bCs/>
        </w:rPr>
        <w:t>Enter at least five tuples for each relation.</w:t>
      </w:r>
    </w:p>
    <w:p w:rsidR="00AE06E5" w:rsidRDefault="00AE06E5" w:rsidP="00AE06E5">
      <w:pPr>
        <w:spacing w:after="120" w:line="240" w:lineRule="auto"/>
        <w:ind w:left="360"/>
        <w:jc w:val="both"/>
      </w:pPr>
      <w:r w:rsidRPr="00AE06E5">
        <w:rPr>
          <w:b/>
          <w:bCs/>
        </w:rPr>
        <w:t xml:space="preserve"> </w:t>
      </w:r>
      <w:r>
        <w:t>SQL&gt; insert into author values(</w:t>
      </w:r>
      <w:r w:rsidR="000D6877" w:rsidRPr="00AE06E5">
        <w:rPr>
          <w:b/>
          <w:bCs/>
        </w:rPr>
        <w:t>101</w:t>
      </w:r>
      <w:r w:rsidR="000D6877">
        <w:rPr>
          <w:b/>
          <w:bCs/>
        </w:rPr>
        <w:tab/>
        <w:t>,‘atu</w:t>
      </w:r>
      <w:r w:rsidR="000D6877" w:rsidRPr="00AE06E5">
        <w:rPr>
          <w:b/>
          <w:bCs/>
        </w:rPr>
        <w:t>l</w:t>
      </w:r>
      <w:r w:rsidR="000D6877">
        <w:rPr>
          <w:b/>
          <w:bCs/>
        </w:rPr>
        <w:t>‘,‘</w:t>
      </w:r>
      <w:r w:rsidR="000D6877" w:rsidRPr="00AE06E5">
        <w:rPr>
          <w:b/>
          <w:bCs/>
        </w:rPr>
        <w:t xml:space="preserve">pilani </w:t>
      </w:r>
      <w:r w:rsidR="000D6877">
        <w:rPr>
          <w:b/>
          <w:bCs/>
        </w:rPr>
        <w:t>‘,‘</w:t>
      </w:r>
      <w:r w:rsidR="000D6877" w:rsidRPr="00AE06E5">
        <w:rPr>
          <w:b/>
          <w:bCs/>
        </w:rPr>
        <w:t>india</w:t>
      </w:r>
      <w:r w:rsidR="000D6877">
        <w:rPr>
          <w:b/>
          <w:bCs/>
        </w:rPr>
        <w:t>’</w:t>
      </w:r>
      <w:r>
        <w:t xml:space="preserve">); </w:t>
      </w:r>
    </w:p>
    <w:p w:rsidR="00AE06E5" w:rsidRDefault="00AE06E5" w:rsidP="00AE06E5">
      <w:pPr>
        <w:spacing w:after="120" w:line="240" w:lineRule="auto"/>
        <w:ind w:left="360"/>
        <w:jc w:val="both"/>
      </w:pPr>
      <w:r>
        <w:t>1 row created.</w:t>
      </w:r>
    </w:p>
    <w:p w:rsidR="00AE06E5" w:rsidRPr="0055750A" w:rsidRDefault="00AE06E5" w:rsidP="0055750A">
      <w:pPr>
        <w:spacing w:after="120" w:line="240" w:lineRule="auto"/>
        <w:ind w:left="360"/>
        <w:jc w:val="both"/>
        <w:rPr>
          <w:b/>
          <w:bCs/>
        </w:rPr>
      </w:pPr>
      <w:r>
        <w:t xml:space="preserve"> SQL&gt; insert into author values(</w:t>
      </w:r>
      <w:r w:rsidR="0055750A" w:rsidRPr="00AE06E5">
        <w:rPr>
          <w:b/>
          <w:bCs/>
        </w:rPr>
        <w:t xml:space="preserve">102 </w:t>
      </w:r>
      <w:r w:rsidR="0055750A">
        <w:rPr>
          <w:b/>
          <w:bCs/>
        </w:rPr>
        <w:tab/>
        <w:t>,‘kammo‘,‘virati</w:t>
      </w:r>
      <w:r w:rsidR="0055750A" w:rsidRPr="00AE06E5">
        <w:rPr>
          <w:b/>
          <w:bCs/>
        </w:rPr>
        <w:t xml:space="preserve"> </w:t>
      </w:r>
      <w:r w:rsidR="0055750A">
        <w:rPr>
          <w:b/>
          <w:bCs/>
        </w:rPr>
        <w:t>‘,‘pakistan’</w:t>
      </w:r>
      <w:r>
        <w:t>);</w:t>
      </w:r>
    </w:p>
    <w:p w:rsidR="00AE06E5" w:rsidRDefault="00AE06E5" w:rsidP="00AE06E5">
      <w:pPr>
        <w:spacing w:after="120" w:line="240" w:lineRule="auto"/>
        <w:ind w:left="360"/>
        <w:jc w:val="both"/>
      </w:pPr>
      <w:r>
        <w:t xml:space="preserve"> 1 row created. </w:t>
      </w:r>
    </w:p>
    <w:p w:rsidR="00AE06E5" w:rsidRPr="00264091" w:rsidRDefault="00AE06E5" w:rsidP="00264091">
      <w:pPr>
        <w:spacing w:after="120" w:line="240" w:lineRule="auto"/>
        <w:ind w:left="360"/>
        <w:jc w:val="both"/>
        <w:rPr>
          <w:b/>
          <w:bCs/>
        </w:rPr>
      </w:pPr>
      <w:r>
        <w:t>SQL&gt; insert into author values(</w:t>
      </w:r>
      <w:r w:rsidR="00264091" w:rsidRPr="00AE06E5">
        <w:rPr>
          <w:b/>
          <w:bCs/>
        </w:rPr>
        <w:t xml:space="preserve">103 </w:t>
      </w:r>
      <w:r w:rsidR="00264091">
        <w:rPr>
          <w:b/>
          <w:bCs/>
        </w:rPr>
        <w:t>,‘bharti‘,‘virati’,‘india’</w:t>
      </w:r>
      <w:r>
        <w:t xml:space="preserve">); </w:t>
      </w:r>
    </w:p>
    <w:p w:rsidR="00AE06E5" w:rsidRDefault="00AE06E5" w:rsidP="00AE06E5">
      <w:pPr>
        <w:spacing w:after="120" w:line="240" w:lineRule="auto"/>
        <w:ind w:left="360"/>
        <w:jc w:val="both"/>
      </w:pPr>
      <w:r>
        <w:t xml:space="preserve">1 row created. </w:t>
      </w:r>
    </w:p>
    <w:p w:rsidR="00AE06E5" w:rsidRPr="00264091" w:rsidRDefault="00264091" w:rsidP="00264091">
      <w:pPr>
        <w:spacing w:after="120" w:line="240" w:lineRule="auto"/>
        <w:ind w:left="360"/>
        <w:jc w:val="both"/>
        <w:rPr>
          <w:b/>
          <w:bCs/>
        </w:rPr>
      </w:pPr>
      <w:r>
        <w:t>SQL&gt; insert into author values(</w:t>
      </w:r>
      <w:r w:rsidRPr="00AE06E5">
        <w:rPr>
          <w:b/>
          <w:bCs/>
        </w:rPr>
        <w:t>104</w:t>
      </w:r>
      <w:r>
        <w:rPr>
          <w:b/>
          <w:bCs/>
        </w:rPr>
        <w:t>,‘partha</w:t>
      </w:r>
      <w:r>
        <w:rPr>
          <w:b/>
          <w:bCs/>
        </w:rPr>
        <w:tab/>
        <w:t>‘,‘delhi‘,‘hongkong’</w:t>
      </w:r>
      <w:r w:rsidR="00AE06E5">
        <w:t>);</w:t>
      </w:r>
    </w:p>
    <w:p w:rsidR="00AE06E5" w:rsidRDefault="00AE06E5" w:rsidP="00AE06E5">
      <w:pPr>
        <w:spacing w:after="120" w:line="240" w:lineRule="auto"/>
        <w:ind w:left="360"/>
        <w:jc w:val="both"/>
      </w:pPr>
      <w:r>
        <w:t xml:space="preserve"> 1 row created. </w:t>
      </w:r>
    </w:p>
    <w:p w:rsidR="00AE06E5" w:rsidRPr="0055750A" w:rsidRDefault="00AE06E5" w:rsidP="0055750A">
      <w:pPr>
        <w:spacing w:after="120" w:line="240" w:lineRule="auto"/>
        <w:ind w:left="360"/>
        <w:jc w:val="both"/>
        <w:rPr>
          <w:rFonts w:ascii="Century Schoolbook" w:hAnsi="Century Schoolbook"/>
          <w:b/>
          <w:sz w:val="32"/>
          <w:u w:val="single"/>
        </w:rPr>
      </w:pPr>
      <w:r>
        <w:t>SQL&gt; insert into author values(</w:t>
      </w:r>
      <w:r w:rsidR="0055750A" w:rsidRPr="00AE06E5">
        <w:rPr>
          <w:b/>
          <w:bCs/>
        </w:rPr>
        <w:t xml:space="preserve">105 </w:t>
      </w:r>
      <w:r w:rsidR="0055750A">
        <w:rPr>
          <w:b/>
          <w:bCs/>
        </w:rPr>
        <w:t>,‘alom’,‘beijing</w:t>
      </w:r>
      <w:r w:rsidR="0055750A">
        <w:rPr>
          <w:b/>
          <w:bCs/>
        </w:rPr>
        <w:tab/>
        <w:t>‘,‘china</w:t>
      </w:r>
      <w:r w:rsidR="0055750A">
        <w:rPr>
          <w:rFonts w:ascii="Century Schoolbook" w:hAnsi="Century Schoolbook"/>
          <w:b/>
          <w:sz w:val="32"/>
          <w:u w:val="single"/>
        </w:rPr>
        <w:t>’</w:t>
      </w:r>
      <w:r>
        <w:t>);</w:t>
      </w:r>
    </w:p>
    <w:p w:rsidR="00AE06E5" w:rsidRDefault="00AE06E5" w:rsidP="00AE06E5">
      <w:pPr>
        <w:spacing w:after="120" w:line="240" w:lineRule="auto"/>
        <w:ind w:left="360"/>
        <w:jc w:val="both"/>
      </w:pPr>
      <w:r>
        <w:lastRenderedPageBreak/>
        <w:t xml:space="preserve"> 1 row created. </w:t>
      </w:r>
    </w:p>
    <w:p w:rsidR="00AE06E5" w:rsidRDefault="00AE06E5" w:rsidP="00AE06E5">
      <w:pPr>
        <w:spacing w:after="120" w:line="240" w:lineRule="auto"/>
        <w:ind w:left="360"/>
        <w:jc w:val="both"/>
      </w:pPr>
      <w:r>
        <w:t xml:space="preserve">SQL&gt; select * from author; </w:t>
      </w:r>
    </w:p>
    <w:p w:rsidR="00AE06E5" w:rsidRDefault="00AE06E5" w:rsidP="00AE06E5">
      <w:pPr>
        <w:spacing w:after="120" w:line="240" w:lineRule="auto"/>
        <w:ind w:left="360"/>
        <w:jc w:val="both"/>
        <w:rPr>
          <w:b/>
          <w:bCs/>
        </w:rPr>
      </w:pPr>
      <w:r w:rsidRPr="00AE06E5">
        <w:rPr>
          <w:b/>
          <w:bCs/>
        </w:rPr>
        <w:t xml:space="preserve">AUTHOR_ID </w:t>
      </w:r>
      <w:r>
        <w:rPr>
          <w:b/>
          <w:bCs/>
        </w:rPr>
        <w:tab/>
      </w:r>
      <w:r w:rsidRPr="00AE06E5">
        <w:rPr>
          <w:b/>
          <w:bCs/>
        </w:rPr>
        <w:t xml:space="preserve">NAME </w:t>
      </w:r>
      <w:r>
        <w:rPr>
          <w:b/>
          <w:bCs/>
        </w:rPr>
        <w:tab/>
      </w:r>
      <w:r>
        <w:rPr>
          <w:b/>
          <w:bCs/>
        </w:rPr>
        <w:tab/>
      </w:r>
      <w:r w:rsidRPr="00AE06E5">
        <w:rPr>
          <w:b/>
          <w:bCs/>
        </w:rPr>
        <w:t xml:space="preserve">CITY </w:t>
      </w:r>
      <w:r>
        <w:rPr>
          <w:b/>
          <w:bCs/>
        </w:rPr>
        <w:tab/>
      </w:r>
      <w:r>
        <w:rPr>
          <w:b/>
          <w:bCs/>
        </w:rPr>
        <w:tab/>
      </w:r>
      <w:r w:rsidRPr="00AE06E5">
        <w:rPr>
          <w:b/>
          <w:bCs/>
        </w:rPr>
        <w:t>COUNTRY</w:t>
      </w:r>
    </w:p>
    <w:p w:rsidR="00AE06E5" w:rsidRDefault="00AE06E5" w:rsidP="00AE06E5">
      <w:pPr>
        <w:spacing w:after="120" w:line="240" w:lineRule="auto"/>
        <w:ind w:left="360"/>
        <w:jc w:val="both"/>
        <w:rPr>
          <w:b/>
          <w:bCs/>
        </w:rPr>
      </w:pPr>
      <w:r w:rsidRPr="00AE06E5">
        <w:rPr>
          <w:b/>
          <w:bCs/>
        </w:rPr>
        <w:t xml:space="preserve"> ---------</w:t>
      </w:r>
      <w:r>
        <w:rPr>
          <w:b/>
          <w:bCs/>
        </w:rPr>
        <w:tab/>
      </w:r>
      <w:r>
        <w:rPr>
          <w:b/>
          <w:bCs/>
        </w:rPr>
        <w:tab/>
      </w:r>
      <w:r w:rsidRPr="00AE06E5">
        <w:rPr>
          <w:b/>
          <w:bCs/>
        </w:rPr>
        <w:t xml:space="preserve"> --------------- </w:t>
      </w:r>
      <w:r>
        <w:rPr>
          <w:b/>
          <w:bCs/>
        </w:rPr>
        <w:tab/>
      </w:r>
      <w:r w:rsidRPr="00AE06E5">
        <w:rPr>
          <w:b/>
          <w:bCs/>
        </w:rPr>
        <w:t>----------</w:t>
      </w:r>
      <w:r>
        <w:rPr>
          <w:b/>
          <w:bCs/>
        </w:rPr>
        <w:tab/>
      </w:r>
      <w:r w:rsidRPr="00AE06E5">
        <w:rPr>
          <w:b/>
          <w:bCs/>
        </w:rPr>
        <w:t xml:space="preserve"> </w:t>
      </w:r>
      <w:r>
        <w:rPr>
          <w:b/>
          <w:bCs/>
        </w:rPr>
        <w:tab/>
      </w:r>
      <w:r w:rsidRPr="00AE06E5">
        <w:rPr>
          <w:b/>
          <w:bCs/>
        </w:rPr>
        <w:t>----------</w:t>
      </w:r>
    </w:p>
    <w:p w:rsidR="00AE06E5" w:rsidRDefault="00AE06E5" w:rsidP="00AE06E5">
      <w:pPr>
        <w:spacing w:after="120" w:line="240" w:lineRule="auto"/>
        <w:ind w:left="360"/>
        <w:jc w:val="both"/>
        <w:rPr>
          <w:b/>
          <w:bCs/>
        </w:rPr>
      </w:pPr>
      <w:r w:rsidRPr="00AE06E5">
        <w:rPr>
          <w:b/>
          <w:bCs/>
        </w:rPr>
        <w:t xml:space="preserve"> 101</w:t>
      </w:r>
      <w:r>
        <w:rPr>
          <w:b/>
          <w:bCs/>
        </w:rPr>
        <w:tab/>
      </w:r>
      <w:r>
        <w:rPr>
          <w:b/>
          <w:bCs/>
        </w:rPr>
        <w:tab/>
      </w:r>
      <w:r w:rsidR="00226128">
        <w:rPr>
          <w:b/>
          <w:bCs/>
        </w:rPr>
        <w:t xml:space="preserve"> atu</w:t>
      </w:r>
      <w:r w:rsidRPr="00AE06E5">
        <w:rPr>
          <w:b/>
          <w:bCs/>
        </w:rPr>
        <w:t>l</w:t>
      </w:r>
      <w:r>
        <w:rPr>
          <w:b/>
          <w:bCs/>
        </w:rPr>
        <w:tab/>
      </w:r>
      <w:r>
        <w:rPr>
          <w:b/>
          <w:bCs/>
        </w:rPr>
        <w:tab/>
      </w:r>
      <w:r w:rsidRPr="00AE06E5">
        <w:rPr>
          <w:b/>
          <w:bCs/>
        </w:rPr>
        <w:t xml:space="preserve"> pilani </w:t>
      </w:r>
      <w:r>
        <w:rPr>
          <w:b/>
          <w:bCs/>
        </w:rPr>
        <w:tab/>
      </w:r>
      <w:r>
        <w:rPr>
          <w:b/>
          <w:bCs/>
        </w:rPr>
        <w:tab/>
      </w:r>
      <w:r w:rsidRPr="00AE06E5">
        <w:rPr>
          <w:b/>
          <w:bCs/>
        </w:rPr>
        <w:t xml:space="preserve">india </w:t>
      </w:r>
    </w:p>
    <w:p w:rsidR="00AE06E5" w:rsidRDefault="00AE06E5" w:rsidP="00AE06E5">
      <w:pPr>
        <w:spacing w:after="120" w:line="240" w:lineRule="auto"/>
        <w:ind w:left="360"/>
        <w:jc w:val="both"/>
        <w:rPr>
          <w:b/>
          <w:bCs/>
        </w:rPr>
      </w:pPr>
      <w:r w:rsidRPr="00AE06E5">
        <w:rPr>
          <w:b/>
          <w:bCs/>
        </w:rPr>
        <w:t xml:space="preserve">102 </w:t>
      </w:r>
      <w:r>
        <w:rPr>
          <w:b/>
          <w:bCs/>
        </w:rPr>
        <w:tab/>
      </w:r>
      <w:r>
        <w:rPr>
          <w:b/>
          <w:bCs/>
        </w:rPr>
        <w:tab/>
      </w:r>
      <w:r w:rsidR="00226128">
        <w:rPr>
          <w:b/>
          <w:bCs/>
        </w:rPr>
        <w:t>kammo</w:t>
      </w:r>
      <w:r>
        <w:rPr>
          <w:b/>
          <w:bCs/>
        </w:rPr>
        <w:tab/>
      </w:r>
      <w:r>
        <w:rPr>
          <w:b/>
          <w:bCs/>
        </w:rPr>
        <w:tab/>
      </w:r>
      <w:r w:rsidR="00226128">
        <w:rPr>
          <w:b/>
          <w:bCs/>
        </w:rPr>
        <w:t xml:space="preserve"> virati</w:t>
      </w:r>
      <w:r w:rsidRPr="00AE06E5">
        <w:rPr>
          <w:b/>
          <w:bCs/>
        </w:rPr>
        <w:t xml:space="preserve"> </w:t>
      </w:r>
      <w:r>
        <w:rPr>
          <w:b/>
          <w:bCs/>
        </w:rPr>
        <w:tab/>
      </w:r>
      <w:r w:rsidR="00226128">
        <w:rPr>
          <w:b/>
          <w:bCs/>
        </w:rPr>
        <w:tab/>
        <w:t>pakistan</w:t>
      </w:r>
    </w:p>
    <w:p w:rsidR="00AE06E5" w:rsidRDefault="00AE06E5" w:rsidP="00AE06E5">
      <w:pPr>
        <w:spacing w:after="120" w:line="240" w:lineRule="auto"/>
        <w:ind w:left="360"/>
        <w:jc w:val="both"/>
        <w:rPr>
          <w:b/>
          <w:bCs/>
        </w:rPr>
      </w:pPr>
      <w:r w:rsidRPr="00AE06E5">
        <w:rPr>
          <w:b/>
          <w:bCs/>
        </w:rPr>
        <w:t xml:space="preserve"> 103 </w:t>
      </w:r>
      <w:r>
        <w:rPr>
          <w:b/>
          <w:bCs/>
        </w:rPr>
        <w:tab/>
      </w:r>
      <w:r>
        <w:rPr>
          <w:b/>
          <w:bCs/>
        </w:rPr>
        <w:tab/>
      </w:r>
      <w:r w:rsidR="00226128">
        <w:rPr>
          <w:b/>
          <w:bCs/>
        </w:rPr>
        <w:t>bharti</w:t>
      </w:r>
      <w:r>
        <w:rPr>
          <w:b/>
          <w:bCs/>
        </w:rPr>
        <w:tab/>
      </w:r>
      <w:r w:rsidR="00226128">
        <w:rPr>
          <w:b/>
          <w:bCs/>
        </w:rPr>
        <w:tab/>
        <w:t xml:space="preserve"> virati</w:t>
      </w:r>
      <w:r>
        <w:rPr>
          <w:b/>
          <w:bCs/>
        </w:rPr>
        <w:tab/>
      </w:r>
      <w:r w:rsidR="00226128">
        <w:rPr>
          <w:b/>
          <w:bCs/>
        </w:rPr>
        <w:tab/>
        <w:t>india</w:t>
      </w:r>
    </w:p>
    <w:p w:rsidR="00AE06E5" w:rsidRDefault="00AE06E5" w:rsidP="00AE06E5">
      <w:pPr>
        <w:spacing w:after="120" w:line="240" w:lineRule="auto"/>
        <w:ind w:left="360"/>
        <w:jc w:val="both"/>
        <w:rPr>
          <w:b/>
          <w:bCs/>
        </w:rPr>
      </w:pPr>
      <w:r w:rsidRPr="00AE06E5">
        <w:rPr>
          <w:b/>
          <w:bCs/>
        </w:rPr>
        <w:t xml:space="preserve"> 104</w:t>
      </w:r>
      <w:r>
        <w:rPr>
          <w:b/>
          <w:bCs/>
        </w:rPr>
        <w:tab/>
      </w:r>
      <w:r>
        <w:rPr>
          <w:b/>
          <w:bCs/>
        </w:rPr>
        <w:tab/>
      </w:r>
      <w:r w:rsidR="00226128">
        <w:rPr>
          <w:b/>
          <w:bCs/>
        </w:rPr>
        <w:t xml:space="preserve"> partha</w:t>
      </w:r>
      <w:r>
        <w:rPr>
          <w:b/>
          <w:bCs/>
        </w:rPr>
        <w:tab/>
      </w:r>
      <w:r>
        <w:rPr>
          <w:b/>
          <w:bCs/>
        </w:rPr>
        <w:tab/>
      </w:r>
      <w:r w:rsidR="00226128">
        <w:rPr>
          <w:b/>
          <w:bCs/>
        </w:rPr>
        <w:t xml:space="preserve"> delhi</w:t>
      </w:r>
      <w:r>
        <w:rPr>
          <w:b/>
          <w:bCs/>
        </w:rPr>
        <w:tab/>
      </w:r>
      <w:r w:rsidR="00226128">
        <w:rPr>
          <w:b/>
          <w:bCs/>
        </w:rPr>
        <w:tab/>
        <w:t>hongkong</w:t>
      </w:r>
      <w:r w:rsidRPr="00AE06E5">
        <w:rPr>
          <w:b/>
          <w:bCs/>
        </w:rPr>
        <w:t xml:space="preserve"> </w:t>
      </w:r>
    </w:p>
    <w:p w:rsidR="00AE06E5" w:rsidRPr="00AE06E5" w:rsidRDefault="00AE06E5" w:rsidP="00AE06E5">
      <w:pPr>
        <w:spacing w:after="120" w:line="240" w:lineRule="auto"/>
        <w:ind w:left="360"/>
        <w:jc w:val="both"/>
        <w:rPr>
          <w:rFonts w:ascii="Century Schoolbook" w:hAnsi="Century Schoolbook"/>
          <w:b/>
          <w:sz w:val="32"/>
          <w:u w:val="single"/>
        </w:rPr>
      </w:pPr>
      <w:r w:rsidRPr="00AE06E5">
        <w:rPr>
          <w:b/>
          <w:bCs/>
        </w:rPr>
        <w:t xml:space="preserve">105 </w:t>
      </w:r>
      <w:r>
        <w:rPr>
          <w:b/>
          <w:bCs/>
        </w:rPr>
        <w:tab/>
      </w:r>
      <w:r>
        <w:rPr>
          <w:b/>
          <w:bCs/>
        </w:rPr>
        <w:tab/>
      </w:r>
      <w:r w:rsidR="00226128">
        <w:rPr>
          <w:b/>
          <w:bCs/>
        </w:rPr>
        <w:t>alom</w:t>
      </w:r>
      <w:r>
        <w:rPr>
          <w:b/>
          <w:bCs/>
        </w:rPr>
        <w:tab/>
      </w:r>
      <w:r>
        <w:rPr>
          <w:b/>
          <w:bCs/>
        </w:rPr>
        <w:tab/>
      </w:r>
      <w:r w:rsidR="00226128">
        <w:rPr>
          <w:b/>
          <w:bCs/>
        </w:rPr>
        <w:t xml:space="preserve"> beijing</w:t>
      </w:r>
      <w:r>
        <w:rPr>
          <w:b/>
          <w:bCs/>
        </w:rPr>
        <w:tab/>
      </w:r>
      <w:r>
        <w:rPr>
          <w:b/>
          <w:bCs/>
        </w:rPr>
        <w:tab/>
      </w:r>
      <w:r w:rsidRPr="00AE06E5">
        <w:rPr>
          <w:b/>
          <w:bCs/>
        </w:rPr>
        <w:t xml:space="preserve"> </w:t>
      </w:r>
      <w:r w:rsidR="00226128">
        <w:rPr>
          <w:b/>
          <w:bCs/>
        </w:rPr>
        <w:t>china</w:t>
      </w:r>
    </w:p>
    <w:p w:rsidR="00AE06E5" w:rsidRDefault="00AE06E5" w:rsidP="009E7463">
      <w:pPr>
        <w:spacing w:after="120" w:line="240" w:lineRule="auto"/>
        <w:ind w:left="360"/>
        <w:jc w:val="both"/>
        <w:rPr>
          <w:rFonts w:ascii="Century Schoolbook" w:hAnsi="Century Schoolbook"/>
          <w:b/>
          <w:sz w:val="32"/>
          <w:u w:val="single"/>
        </w:rPr>
      </w:pPr>
      <w:r>
        <w:rPr>
          <w:rFonts w:ascii="Century Schoolbook" w:hAnsi="Century Schoolbook"/>
          <w:b/>
          <w:noProof/>
          <w:sz w:val="32"/>
          <w:u w:val="single"/>
        </w:rPr>
        <w:drawing>
          <wp:inline distT="0" distB="0" distL="0" distR="0">
            <wp:extent cx="5943600" cy="5029200"/>
            <wp:effectExtent l="19050" t="0" r="0" b="0"/>
            <wp:docPr id="44" name="Picture 43" descr="Screenshot (149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49).png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09FE" w:rsidRDefault="00E409FE" w:rsidP="009E7463">
      <w:pPr>
        <w:spacing w:after="120" w:line="240" w:lineRule="auto"/>
        <w:ind w:left="360"/>
        <w:jc w:val="both"/>
      </w:pPr>
      <w:r>
        <w:t>SQL&gt; insert into publisher values(550,'pearson','arab','afgan');</w:t>
      </w:r>
    </w:p>
    <w:p w:rsidR="00E409FE" w:rsidRDefault="00E409FE" w:rsidP="009E7463">
      <w:pPr>
        <w:spacing w:after="120" w:line="240" w:lineRule="auto"/>
        <w:ind w:left="360"/>
        <w:jc w:val="both"/>
      </w:pPr>
      <w:r>
        <w:t xml:space="preserve"> 1 row created. </w:t>
      </w:r>
    </w:p>
    <w:p w:rsidR="00E409FE" w:rsidRDefault="00E409FE" w:rsidP="009E7463">
      <w:pPr>
        <w:spacing w:after="120" w:line="240" w:lineRule="auto"/>
        <w:ind w:left="360"/>
        <w:jc w:val="both"/>
      </w:pPr>
      <w:r>
        <w:t>SQL&gt; insert into publisher values(660,'peterson','patiala','india');</w:t>
      </w:r>
    </w:p>
    <w:p w:rsidR="00E409FE" w:rsidRDefault="00E409FE" w:rsidP="009E7463">
      <w:pPr>
        <w:spacing w:after="120" w:line="240" w:lineRule="auto"/>
        <w:ind w:left="360"/>
        <w:jc w:val="both"/>
      </w:pPr>
      <w:r>
        <w:lastRenderedPageBreak/>
        <w:t xml:space="preserve"> 1 row created. </w:t>
      </w:r>
    </w:p>
    <w:p w:rsidR="00E409FE" w:rsidRDefault="00E409FE" w:rsidP="009E7463">
      <w:pPr>
        <w:spacing w:after="120" w:line="240" w:lineRule="auto"/>
        <w:ind w:left="360"/>
        <w:jc w:val="both"/>
      </w:pPr>
      <w:r>
        <w:t>SQL&gt; insert into publisher values(770,'ranchor','laskar','india');</w:t>
      </w:r>
    </w:p>
    <w:p w:rsidR="00E409FE" w:rsidRDefault="00E409FE" w:rsidP="009E7463">
      <w:pPr>
        <w:spacing w:after="120" w:line="240" w:lineRule="auto"/>
        <w:ind w:left="360"/>
        <w:jc w:val="both"/>
      </w:pPr>
      <w:r>
        <w:t xml:space="preserve"> 1 row created.</w:t>
      </w:r>
    </w:p>
    <w:p w:rsidR="00E409FE" w:rsidRDefault="00E409FE" w:rsidP="009E7463">
      <w:pPr>
        <w:spacing w:after="120" w:line="240" w:lineRule="auto"/>
        <w:ind w:left="360"/>
        <w:jc w:val="both"/>
      </w:pPr>
      <w:r>
        <w:t xml:space="preserve"> SQL&gt; insert into publisher values(880,'chanchad','dehradun','india');</w:t>
      </w:r>
    </w:p>
    <w:p w:rsidR="00E409FE" w:rsidRDefault="00E409FE" w:rsidP="009E7463">
      <w:pPr>
        <w:spacing w:after="120" w:line="240" w:lineRule="auto"/>
        <w:ind w:left="360"/>
        <w:jc w:val="both"/>
      </w:pPr>
      <w:r>
        <w:t xml:space="preserve"> 1 row created. </w:t>
      </w:r>
    </w:p>
    <w:p w:rsidR="00E409FE" w:rsidRDefault="00E409FE" w:rsidP="009E7463">
      <w:pPr>
        <w:spacing w:after="120" w:line="240" w:lineRule="auto"/>
        <w:ind w:left="360"/>
        <w:jc w:val="both"/>
      </w:pPr>
      <w:r>
        <w:t>SQL&gt; insert into publisher values(990,'munna','mumbai','india');</w:t>
      </w:r>
    </w:p>
    <w:p w:rsidR="00E409FE" w:rsidRDefault="00E409FE" w:rsidP="009E7463">
      <w:pPr>
        <w:spacing w:after="120" w:line="240" w:lineRule="auto"/>
        <w:ind w:left="360"/>
        <w:jc w:val="both"/>
      </w:pPr>
      <w:r>
        <w:t xml:space="preserve"> 1 row created. </w:t>
      </w:r>
    </w:p>
    <w:p w:rsidR="00E409FE" w:rsidRDefault="00E409FE" w:rsidP="009E7463">
      <w:pPr>
        <w:spacing w:after="120" w:line="240" w:lineRule="auto"/>
        <w:ind w:left="360"/>
        <w:jc w:val="both"/>
      </w:pPr>
      <w:r>
        <w:t>SQL&gt; select * from publisher;</w:t>
      </w:r>
    </w:p>
    <w:p w:rsidR="00E409FE" w:rsidRDefault="00E409FE" w:rsidP="009E7463">
      <w:pPr>
        <w:spacing w:after="120" w:line="240" w:lineRule="auto"/>
        <w:ind w:left="360"/>
        <w:jc w:val="both"/>
        <w:rPr>
          <w:b/>
          <w:bCs/>
        </w:rPr>
      </w:pPr>
      <w:r>
        <w:t xml:space="preserve"> </w:t>
      </w:r>
      <w:r>
        <w:rPr>
          <w:b/>
          <w:bCs/>
        </w:rPr>
        <w:t xml:space="preserve">PUBLISHER_ID </w:t>
      </w:r>
      <w:r>
        <w:rPr>
          <w:b/>
          <w:bCs/>
        </w:rPr>
        <w:tab/>
        <w:t xml:space="preserve">NAME </w:t>
      </w:r>
      <w:r>
        <w:rPr>
          <w:b/>
          <w:bCs/>
        </w:rPr>
        <w:tab/>
      </w:r>
      <w:r>
        <w:rPr>
          <w:b/>
          <w:bCs/>
        </w:rPr>
        <w:tab/>
        <w:t>CITY</w:t>
      </w:r>
      <w:r>
        <w:rPr>
          <w:b/>
          <w:bCs/>
        </w:rPr>
        <w:tab/>
      </w:r>
      <w:r>
        <w:rPr>
          <w:b/>
          <w:bCs/>
        </w:rPr>
        <w:tab/>
        <w:t xml:space="preserve"> COUNTRY</w:t>
      </w:r>
    </w:p>
    <w:p w:rsidR="00E409FE" w:rsidRDefault="00E409FE" w:rsidP="009E7463">
      <w:pPr>
        <w:spacing w:after="120" w:line="240" w:lineRule="auto"/>
        <w:ind w:left="360"/>
        <w:jc w:val="both"/>
        <w:rPr>
          <w:b/>
          <w:bCs/>
        </w:rPr>
      </w:pPr>
      <w:r>
        <w:rPr>
          <w:b/>
          <w:bCs/>
        </w:rPr>
        <w:t xml:space="preserve"> ------------</w:t>
      </w:r>
      <w:r>
        <w:rPr>
          <w:b/>
          <w:bCs/>
        </w:rPr>
        <w:tab/>
      </w:r>
      <w:r>
        <w:rPr>
          <w:b/>
          <w:bCs/>
        </w:rPr>
        <w:tab/>
        <w:t xml:space="preserve"> ----------</w:t>
      </w:r>
      <w:r>
        <w:rPr>
          <w:b/>
          <w:bCs/>
        </w:rPr>
        <w:tab/>
        <w:t xml:space="preserve"> ---------- </w:t>
      </w:r>
      <w:r>
        <w:rPr>
          <w:b/>
          <w:bCs/>
        </w:rPr>
        <w:tab/>
        <w:t>----------</w:t>
      </w:r>
    </w:p>
    <w:p w:rsidR="00E409FE" w:rsidRDefault="00E409FE" w:rsidP="009E7463">
      <w:pPr>
        <w:spacing w:after="120" w:line="240" w:lineRule="auto"/>
        <w:ind w:left="360"/>
        <w:jc w:val="both"/>
        <w:rPr>
          <w:b/>
          <w:bCs/>
        </w:rPr>
      </w:pPr>
      <w:r>
        <w:rPr>
          <w:b/>
          <w:bCs/>
        </w:rPr>
        <w:t xml:space="preserve"> 550 </w:t>
      </w:r>
      <w:r>
        <w:rPr>
          <w:b/>
          <w:bCs/>
        </w:rPr>
        <w:tab/>
      </w:r>
      <w:r>
        <w:rPr>
          <w:b/>
          <w:bCs/>
        </w:rPr>
        <w:tab/>
        <w:t>pearson</w:t>
      </w:r>
      <w:r>
        <w:rPr>
          <w:b/>
          <w:bCs/>
        </w:rPr>
        <w:tab/>
        <w:t xml:space="preserve"> arab </w:t>
      </w:r>
      <w:r>
        <w:rPr>
          <w:b/>
          <w:bCs/>
        </w:rPr>
        <w:tab/>
      </w:r>
      <w:r>
        <w:rPr>
          <w:b/>
          <w:bCs/>
        </w:rPr>
        <w:tab/>
        <w:t xml:space="preserve">afgan </w:t>
      </w:r>
    </w:p>
    <w:p w:rsidR="00E409FE" w:rsidRDefault="00E409FE" w:rsidP="009E7463">
      <w:pPr>
        <w:spacing w:after="120" w:line="240" w:lineRule="auto"/>
        <w:ind w:left="360"/>
        <w:jc w:val="both"/>
        <w:rPr>
          <w:b/>
          <w:bCs/>
        </w:rPr>
      </w:pPr>
      <w:r>
        <w:rPr>
          <w:b/>
          <w:bCs/>
        </w:rPr>
        <w:t xml:space="preserve">660 </w:t>
      </w:r>
      <w:r>
        <w:rPr>
          <w:b/>
          <w:bCs/>
        </w:rPr>
        <w:tab/>
      </w:r>
      <w:r>
        <w:rPr>
          <w:b/>
          <w:bCs/>
        </w:rPr>
        <w:tab/>
        <w:t>peterson</w:t>
      </w:r>
      <w:r>
        <w:rPr>
          <w:b/>
          <w:bCs/>
        </w:rPr>
        <w:tab/>
        <w:t xml:space="preserve"> patiala </w:t>
      </w:r>
      <w:r>
        <w:rPr>
          <w:b/>
          <w:bCs/>
        </w:rPr>
        <w:tab/>
        <w:t xml:space="preserve">india </w:t>
      </w:r>
    </w:p>
    <w:p w:rsidR="00E409FE" w:rsidRDefault="00E409FE" w:rsidP="009E7463">
      <w:pPr>
        <w:spacing w:after="120" w:line="240" w:lineRule="auto"/>
        <w:ind w:left="360"/>
        <w:jc w:val="both"/>
        <w:rPr>
          <w:b/>
          <w:bCs/>
        </w:rPr>
      </w:pPr>
      <w:r>
        <w:rPr>
          <w:b/>
          <w:bCs/>
        </w:rPr>
        <w:t>770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 ranchor </w:t>
      </w:r>
      <w:r>
        <w:rPr>
          <w:b/>
          <w:bCs/>
        </w:rPr>
        <w:tab/>
        <w:t xml:space="preserve">laskar </w:t>
      </w:r>
      <w:r>
        <w:rPr>
          <w:b/>
          <w:bCs/>
        </w:rPr>
        <w:tab/>
      </w:r>
      <w:r>
        <w:rPr>
          <w:b/>
          <w:bCs/>
        </w:rPr>
        <w:tab/>
        <w:t xml:space="preserve">india </w:t>
      </w:r>
    </w:p>
    <w:p w:rsidR="00E409FE" w:rsidRDefault="00E409FE" w:rsidP="009E7463">
      <w:pPr>
        <w:spacing w:after="120" w:line="240" w:lineRule="auto"/>
        <w:ind w:left="360"/>
        <w:jc w:val="both"/>
        <w:rPr>
          <w:b/>
          <w:bCs/>
        </w:rPr>
      </w:pPr>
      <w:r>
        <w:rPr>
          <w:b/>
          <w:bCs/>
        </w:rPr>
        <w:t xml:space="preserve">880 </w:t>
      </w:r>
      <w:r>
        <w:rPr>
          <w:b/>
          <w:bCs/>
        </w:rPr>
        <w:tab/>
      </w:r>
      <w:r>
        <w:rPr>
          <w:b/>
          <w:bCs/>
        </w:rPr>
        <w:tab/>
        <w:t xml:space="preserve">chanchad </w:t>
      </w:r>
      <w:r>
        <w:rPr>
          <w:b/>
          <w:bCs/>
        </w:rPr>
        <w:tab/>
        <w:t>dehradun</w:t>
      </w:r>
      <w:r>
        <w:rPr>
          <w:b/>
          <w:bCs/>
        </w:rPr>
        <w:tab/>
        <w:t xml:space="preserve"> india</w:t>
      </w:r>
      <w:r>
        <w:rPr>
          <w:b/>
          <w:bCs/>
        </w:rPr>
        <w:tab/>
      </w:r>
    </w:p>
    <w:p w:rsidR="00E409FE" w:rsidRDefault="00E409FE" w:rsidP="00E409FE">
      <w:pPr>
        <w:spacing w:after="120" w:line="240" w:lineRule="auto"/>
        <w:ind w:left="360"/>
        <w:jc w:val="both"/>
        <w:rPr>
          <w:b/>
          <w:bCs/>
        </w:rPr>
      </w:pPr>
      <w:r>
        <w:rPr>
          <w:b/>
          <w:bCs/>
        </w:rPr>
        <w:t xml:space="preserve"> 990</w:t>
      </w:r>
      <w:r>
        <w:rPr>
          <w:b/>
          <w:bCs/>
        </w:rPr>
        <w:tab/>
      </w:r>
      <w:r>
        <w:rPr>
          <w:b/>
          <w:bCs/>
        </w:rPr>
        <w:tab/>
        <w:t xml:space="preserve"> munna</w:t>
      </w:r>
      <w:r>
        <w:rPr>
          <w:b/>
          <w:bCs/>
        </w:rPr>
        <w:tab/>
      </w:r>
      <w:r>
        <w:rPr>
          <w:b/>
          <w:bCs/>
        </w:rPr>
        <w:tab/>
        <w:t xml:space="preserve"> mumbai </w:t>
      </w:r>
      <w:r>
        <w:rPr>
          <w:b/>
          <w:bCs/>
        </w:rPr>
        <w:tab/>
        <w:t>india</w:t>
      </w:r>
    </w:p>
    <w:p w:rsidR="00E93399" w:rsidRDefault="00B01625" w:rsidP="00E93399">
      <w:pPr>
        <w:spacing w:after="120" w:line="240" w:lineRule="auto"/>
        <w:ind w:left="360"/>
        <w:jc w:val="both"/>
        <w:rPr>
          <w:b/>
          <w:bCs/>
        </w:rPr>
      </w:pPr>
      <w:r>
        <w:rPr>
          <w:b/>
          <w:bCs/>
          <w:noProof/>
        </w:rPr>
        <w:drawing>
          <wp:inline distT="0" distB="0" distL="0" distR="0">
            <wp:extent cx="5943600" cy="4333875"/>
            <wp:effectExtent l="19050" t="0" r="0" b="0"/>
            <wp:docPr id="45" name="Picture 44" descr="Screenshot (150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50).png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3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1625" w:rsidRPr="00E93399" w:rsidRDefault="00B01625" w:rsidP="00E93399">
      <w:pPr>
        <w:spacing w:after="120" w:line="240" w:lineRule="auto"/>
        <w:ind w:left="360"/>
        <w:jc w:val="both"/>
        <w:rPr>
          <w:b/>
          <w:bCs/>
        </w:rPr>
      </w:pPr>
      <w:r>
        <w:lastRenderedPageBreak/>
        <w:t>SQL&gt; inser</w:t>
      </w:r>
      <w:r w:rsidR="00E93399">
        <w:t>t into category values(011,'java</w:t>
      </w:r>
      <w:r>
        <w:t xml:space="preserve">'); </w:t>
      </w:r>
    </w:p>
    <w:p w:rsidR="00B01625" w:rsidRDefault="00B01625" w:rsidP="00B01625">
      <w:pPr>
        <w:spacing w:after="120" w:line="240" w:lineRule="auto"/>
        <w:ind w:left="360"/>
        <w:jc w:val="both"/>
      </w:pPr>
      <w:r>
        <w:t>1 row created.</w:t>
      </w:r>
    </w:p>
    <w:p w:rsidR="00B01625" w:rsidRDefault="00B01625" w:rsidP="00B01625">
      <w:pPr>
        <w:spacing w:after="120" w:line="240" w:lineRule="auto"/>
        <w:ind w:left="360"/>
        <w:jc w:val="both"/>
      </w:pPr>
      <w:r>
        <w:t xml:space="preserve"> SQL&gt; ins</w:t>
      </w:r>
      <w:r w:rsidR="00E93399">
        <w:t>ert into category values(012,'dbm</w:t>
      </w:r>
      <w:r>
        <w:t>s');</w:t>
      </w:r>
    </w:p>
    <w:p w:rsidR="00B01625" w:rsidRDefault="00B01625" w:rsidP="00B01625">
      <w:pPr>
        <w:spacing w:after="120" w:line="240" w:lineRule="auto"/>
        <w:ind w:left="360"/>
        <w:jc w:val="both"/>
      </w:pPr>
      <w:r>
        <w:t xml:space="preserve"> 1 row created.</w:t>
      </w:r>
    </w:p>
    <w:p w:rsidR="00B01625" w:rsidRDefault="00B01625" w:rsidP="00B01625">
      <w:pPr>
        <w:spacing w:after="120" w:line="240" w:lineRule="auto"/>
        <w:ind w:left="360"/>
        <w:jc w:val="both"/>
      </w:pPr>
      <w:r>
        <w:t xml:space="preserve"> SQL&gt; inser</w:t>
      </w:r>
      <w:r w:rsidR="00E93399">
        <w:t>t into category values(013,'os</w:t>
      </w:r>
      <w:r>
        <w:t>');</w:t>
      </w:r>
    </w:p>
    <w:p w:rsidR="00B01625" w:rsidRDefault="00B01625" w:rsidP="00B01625">
      <w:pPr>
        <w:spacing w:after="120" w:line="240" w:lineRule="auto"/>
        <w:ind w:left="360"/>
        <w:jc w:val="both"/>
      </w:pPr>
      <w:r>
        <w:t xml:space="preserve"> 1 row created.</w:t>
      </w:r>
    </w:p>
    <w:p w:rsidR="00B01625" w:rsidRDefault="00B01625" w:rsidP="00B01625">
      <w:pPr>
        <w:spacing w:after="120" w:line="240" w:lineRule="auto"/>
        <w:ind w:left="360"/>
        <w:jc w:val="both"/>
      </w:pPr>
      <w:r>
        <w:t xml:space="preserve"> SQL&gt; insert into category v</w:t>
      </w:r>
      <w:r w:rsidR="00E93399">
        <w:t>alues(014,'maths</w:t>
      </w:r>
      <w:r>
        <w:t>');</w:t>
      </w:r>
    </w:p>
    <w:p w:rsidR="00B01625" w:rsidRDefault="00B01625" w:rsidP="00B01625">
      <w:pPr>
        <w:spacing w:after="120" w:line="240" w:lineRule="auto"/>
        <w:ind w:left="360"/>
        <w:jc w:val="both"/>
      </w:pPr>
      <w:r>
        <w:t xml:space="preserve"> 1 row created.</w:t>
      </w:r>
    </w:p>
    <w:p w:rsidR="00B01625" w:rsidRDefault="00B01625" w:rsidP="00B01625">
      <w:pPr>
        <w:spacing w:after="120" w:line="240" w:lineRule="auto"/>
        <w:ind w:left="360"/>
        <w:jc w:val="both"/>
      </w:pPr>
      <w:r>
        <w:t xml:space="preserve"> SQL&gt; inser</w:t>
      </w:r>
      <w:r w:rsidR="00E93399">
        <w:t>t into category values(015,'adc</w:t>
      </w:r>
      <w:r>
        <w:t>');</w:t>
      </w:r>
    </w:p>
    <w:p w:rsidR="00B01625" w:rsidRDefault="00B01625" w:rsidP="00B01625">
      <w:pPr>
        <w:spacing w:after="120" w:line="240" w:lineRule="auto"/>
        <w:ind w:left="360"/>
        <w:jc w:val="both"/>
      </w:pPr>
      <w:r>
        <w:t xml:space="preserve"> 1 row created.</w:t>
      </w:r>
    </w:p>
    <w:p w:rsidR="00B01625" w:rsidRDefault="00B01625" w:rsidP="00B01625">
      <w:pPr>
        <w:spacing w:after="120" w:line="240" w:lineRule="auto"/>
        <w:ind w:left="360"/>
        <w:jc w:val="both"/>
      </w:pPr>
      <w:r>
        <w:t xml:space="preserve"> SQL&gt; select * from category; </w:t>
      </w:r>
    </w:p>
    <w:p w:rsidR="00B01625" w:rsidRDefault="00B01625" w:rsidP="00B01625">
      <w:pPr>
        <w:spacing w:after="120" w:line="240" w:lineRule="auto"/>
        <w:ind w:left="360"/>
        <w:jc w:val="both"/>
        <w:rPr>
          <w:b/>
          <w:bCs/>
        </w:rPr>
      </w:pPr>
      <w:r>
        <w:rPr>
          <w:b/>
          <w:bCs/>
        </w:rPr>
        <w:t xml:space="preserve">CATEGORY_ID </w:t>
      </w:r>
      <w:r>
        <w:rPr>
          <w:b/>
          <w:bCs/>
        </w:rPr>
        <w:tab/>
        <w:t>DESCRIP</w:t>
      </w:r>
    </w:p>
    <w:p w:rsidR="00B01625" w:rsidRDefault="00B01625" w:rsidP="00B01625">
      <w:pPr>
        <w:spacing w:after="120" w:line="240" w:lineRule="auto"/>
        <w:ind w:left="360"/>
        <w:jc w:val="both"/>
        <w:rPr>
          <w:b/>
          <w:bCs/>
        </w:rPr>
      </w:pPr>
      <w:r>
        <w:rPr>
          <w:b/>
          <w:bCs/>
        </w:rPr>
        <w:t xml:space="preserve"> -----------</w:t>
      </w:r>
      <w:r>
        <w:rPr>
          <w:b/>
          <w:bCs/>
        </w:rPr>
        <w:tab/>
      </w:r>
      <w:r>
        <w:rPr>
          <w:b/>
          <w:bCs/>
        </w:rPr>
        <w:tab/>
        <w:t xml:space="preserve"> ----------</w:t>
      </w:r>
    </w:p>
    <w:p w:rsidR="00B01625" w:rsidRDefault="00B01625" w:rsidP="00B01625">
      <w:pPr>
        <w:spacing w:after="120" w:line="240" w:lineRule="auto"/>
        <w:ind w:left="360"/>
        <w:jc w:val="both"/>
        <w:rPr>
          <w:b/>
          <w:bCs/>
        </w:rPr>
      </w:pPr>
      <w:r>
        <w:rPr>
          <w:b/>
          <w:bCs/>
        </w:rPr>
        <w:t xml:space="preserve"> 11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E93399">
        <w:rPr>
          <w:b/>
          <w:bCs/>
        </w:rPr>
        <w:t>java</w:t>
      </w:r>
      <w:r>
        <w:rPr>
          <w:b/>
          <w:bCs/>
        </w:rPr>
        <w:t xml:space="preserve"> </w:t>
      </w:r>
    </w:p>
    <w:p w:rsidR="00B01625" w:rsidRDefault="00B01625" w:rsidP="00B01625">
      <w:pPr>
        <w:spacing w:after="120" w:line="240" w:lineRule="auto"/>
        <w:ind w:left="360"/>
        <w:jc w:val="both"/>
        <w:rPr>
          <w:b/>
          <w:bCs/>
        </w:rPr>
      </w:pPr>
      <w:r>
        <w:rPr>
          <w:b/>
          <w:bCs/>
        </w:rPr>
        <w:t xml:space="preserve">12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E93399">
        <w:rPr>
          <w:b/>
          <w:bCs/>
        </w:rPr>
        <w:t>dbms</w:t>
      </w:r>
      <w:r>
        <w:rPr>
          <w:b/>
          <w:bCs/>
        </w:rPr>
        <w:t xml:space="preserve"> </w:t>
      </w:r>
    </w:p>
    <w:p w:rsidR="00B01625" w:rsidRDefault="00B01625" w:rsidP="00B01625">
      <w:pPr>
        <w:spacing w:after="120" w:line="240" w:lineRule="auto"/>
        <w:ind w:left="360"/>
        <w:jc w:val="both"/>
        <w:rPr>
          <w:b/>
          <w:bCs/>
        </w:rPr>
      </w:pPr>
      <w:r>
        <w:rPr>
          <w:b/>
          <w:bCs/>
        </w:rPr>
        <w:t xml:space="preserve">13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E93399">
        <w:rPr>
          <w:b/>
          <w:bCs/>
        </w:rPr>
        <w:t>o</w:t>
      </w:r>
      <w:r>
        <w:rPr>
          <w:b/>
          <w:bCs/>
        </w:rPr>
        <w:t>s</w:t>
      </w:r>
    </w:p>
    <w:p w:rsidR="00B01625" w:rsidRDefault="00B01625" w:rsidP="00B01625">
      <w:pPr>
        <w:spacing w:after="120" w:line="240" w:lineRule="auto"/>
        <w:ind w:left="360"/>
        <w:jc w:val="both"/>
        <w:rPr>
          <w:b/>
          <w:bCs/>
        </w:rPr>
      </w:pPr>
      <w:r>
        <w:rPr>
          <w:b/>
          <w:bCs/>
        </w:rPr>
        <w:t xml:space="preserve"> 14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E93399">
        <w:rPr>
          <w:b/>
          <w:bCs/>
        </w:rPr>
        <w:t xml:space="preserve"> maths</w:t>
      </w:r>
      <w:r>
        <w:rPr>
          <w:b/>
          <w:bCs/>
        </w:rPr>
        <w:t xml:space="preserve"> </w:t>
      </w:r>
    </w:p>
    <w:p w:rsidR="00B01625" w:rsidRDefault="00B01625" w:rsidP="00B01625">
      <w:pPr>
        <w:spacing w:after="120" w:line="240" w:lineRule="auto"/>
        <w:ind w:left="360"/>
        <w:jc w:val="both"/>
        <w:rPr>
          <w:b/>
          <w:bCs/>
        </w:rPr>
      </w:pPr>
      <w:r>
        <w:rPr>
          <w:b/>
          <w:bCs/>
        </w:rPr>
        <w:t>15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E93399">
        <w:rPr>
          <w:b/>
          <w:bCs/>
        </w:rPr>
        <w:t xml:space="preserve"> adc</w:t>
      </w:r>
    </w:p>
    <w:p w:rsidR="00E93399" w:rsidRDefault="00E93399" w:rsidP="00B01625">
      <w:pPr>
        <w:spacing w:after="120" w:line="240" w:lineRule="auto"/>
        <w:ind w:left="360"/>
        <w:jc w:val="both"/>
        <w:rPr>
          <w:b/>
          <w:bCs/>
        </w:rPr>
      </w:pPr>
      <w:r>
        <w:rPr>
          <w:b/>
          <w:bCs/>
          <w:noProof/>
        </w:rPr>
        <w:drawing>
          <wp:inline distT="0" distB="0" distL="0" distR="0">
            <wp:extent cx="5941865" cy="3629025"/>
            <wp:effectExtent l="19050" t="0" r="1735" b="0"/>
            <wp:docPr id="46" name="Picture 45" descr="Screenshot (15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51).png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703D" w:rsidRPr="00F97C4C" w:rsidRDefault="0022703D" w:rsidP="00F97C4C">
      <w:pPr>
        <w:spacing w:after="120" w:line="240" w:lineRule="auto"/>
        <w:ind w:left="360"/>
        <w:jc w:val="both"/>
        <w:rPr>
          <w:b/>
          <w:bCs/>
        </w:rPr>
      </w:pPr>
      <w:r>
        <w:lastRenderedPageBreak/>
        <w:t xml:space="preserve">SQL&gt; insert into </w:t>
      </w:r>
      <w:r w:rsidR="00F37D08">
        <w:t>cataloge</w:t>
      </w:r>
      <w:r>
        <w:t xml:space="preserve"> </w:t>
      </w:r>
      <w:r w:rsidR="00F97C4C">
        <w:t>values(</w:t>
      </w:r>
      <w:r w:rsidR="00F97C4C">
        <w:rPr>
          <w:b/>
          <w:bCs/>
        </w:rPr>
        <w:t>700 ,‘oracle’,101,660,13,2009,667</w:t>
      </w:r>
      <w:r>
        <w:t xml:space="preserve">); </w:t>
      </w:r>
    </w:p>
    <w:p w:rsidR="0022703D" w:rsidRDefault="0022703D" w:rsidP="00B01625">
      <w:pPr>
        <w:spacing w:after="120" w:line="240" w:lineRule="auto"/>
        <w:ind w:left="360"/>
        <w:jc w:val="both"/>
      </w:pPr>
      <w:r>
        <w:t>1 row created.</w:t>
      </w:r>
    </w:p>
    <w:p w:rsidR="0022703D" w:rsidRDefault="0022703D" w:rsidP="00B01625">
      <w:pPr>
        <w:spacing w:after="120" w:line="240" w:lineRule="auto"/>
        <w:ind w:left="360"/>
        <w:jc w:val="both"/>
      </w:pPr>
      <w:r>
        <w:t xml:space="preserve"> SQL&gt; insert into </w:t>
      </w:r>
      <w:r w:rsidR="00F37D08">
        <w:t>cataloge</w:t>
      </w:r>
      <w:r>
        <w:t xml:space="preserve"> values(</w:t>
      </w:r>
      <w:r w:rsidR="005B05F6">
        <w:rPr>
          <w:b/>
          <w:bCs/>
        </w:rPr>
        <w:t>702 ,‘accounting’,101,660,13,2009,667</w:t>
      </w:r>
      <w:r>
        <w:t>);</w:t>
      </w:r>
    </w:p>
    <w:p w:rsidR="0022703D" w:rsidRDefault="0022703D" w:rsidP="00B01625">
      <w:pPr>
        <w:spacing w:after="120" w:line="240" w:lineRule="auto"/>
        <w:ind w:left="360"/>
        <w:jc w:val="both"/>
      </w:pPr>
      <w:r>
        <w:t xml:space="preserve"> 1 row created.</w:t>
      </w:r>
    </w:p>
    <w:p w:rsidR="0022703D" w:rsidRDefault="0022703D" w:rsidP="00B01625">
      <w:pPr>
        <w:spacing w:after="120" w:line="240" w:lineRule="auto"/>
        <w:ind w:left="360"/>
        <w:jc w:val="both"/>
      </w:pPr>
      <w:r>
        <w:t xml:space="preserve"> SQL&gt; insert into </w:t>
      </w:r>
      <w:r w:rsidR="00F37D08">
        <w:t>cataloge</w:t>
      </w:r>
      <w:r>
        <w:t xml:space="preserve"> values(</w:t>
      </w:r>
      <w:r w:rsidR="005B05F6">
        <w:rPr>
          <w:b/>
          <w:bCs/>
        </w:rPr>
        <w:t>705 ,‘threading’,101,660,13,2009,667</w:t>
      </w:r>
      <w:r>
        <w:t>);</w:t>
      </w:r>
    </w:p>
    <w:p w:rsidR="0022703D" w:rsidRDefault="0022703D" w:rsidP="00B01625">
      <w:pPr>
        <w:spacing w:after="120" w:line="240" w:lineRule="auto"/>
        <w:ind w:left="360"/>
        <w:jc w:val="both"/>
      </w:pPr>
      <w:r>
        <w:t xml:space="preserve"> 1 row created.</w:t>
      </w:r>
    </w:p>
    <w:p w:rsidR="0022703D" w:rsidRDefault="0022703D" w:rsidP="00B01625">
      <w:pPr>
        <w:spacing w:after="120" w:line="240" w:lineRule="auto"/>
        <w:ind w:left="360"/>
        <w:jc w:val="both"/>
      </w:pPr>
      <w:r>
        <w:t xml:space="preserve"> SQL&gt; insert into </w:t>
      </w:r>
      <w:r w:rsidR="00F37D08">
        <w:t>cataloge</w:t>
      </w:r>
      <w:r>
        <w:t xml:space="preserve"> values(</w:t>
      </w:r>
      <w:r w:rsidR="005B05F6">
        <w:rPr>
          <w:b/>
          <w:bCs/>
        </w:rPr>
        <w:t>709 ,‘algebra’,101,660,13,2009,667</w:t>
      </w:r>
      <w:r>
        <w:t>);</w:t>
      </w:r>
    </w:p>
    <w:p w:rsidR="0022703D" w:rsidRDefault="0022703D" w:rsidP="005B05F6">
      <w:pPr>
        <w:spacing w:after="120" w:line="240" w:lineRule="auto"/>
        <w:ind w:left="360"/>
        <w:jc w:val="both"/>
      </w:pPr>
      <w:r>
        <w:t xml:space="preserve"> 1 row created. </w:t>
      </w:r>
    </w:p>
    <w:p w:rsidR="0022703D" w:rsidRDefault="0022703D" w:rsidP="00B01625">
      <w:pPr>
        <w:spacing w:after="120" w:line="240" w:lineRule="auto"/>
        <w:ind w:left="360"/>
        <w:jc w:val="both"/>
      </w:pPr>
      <w:r>
        <w:t xml:space="preserve"> SQL&gt; select * from </w:t>
      </w:r>
      <w:r w:rsidR="00F37D08">
        <w:t>cataloge</w:t>
      </w:r>
      <w:r>
        <w:t xml:space="preserve">; </w:t>
      </w:r>
    </w:p>
    <w:p w:rsidR="0022703D" w:rsidRDefault="0022703D" w:rsidP="00B01625">
      <w:pPr>
        <w:spacing w:after="120" w:line="240" w:lineRule="auto"/>
        <w:ind w:left="360"/>
        <w:jc w:val="both"/>
        <w:rPr>
          <w:b/>
          <w:bCs/>
        </w:rPr>
      </w:pPr>
      <w:r>
        <w:rPr>
          <w:b/>
          <w:bCs/>
        </w:rPr>
        <w:t xml:space="preserve">BOOK_ID </w:t>
      </w:r>
      <w:r>
        <w:rPr>
          <w:b/>
          <w:bCs/>
        </w:rPr>
        <w:tab/>
        <w:t>TITLE</w:t>
      </w:r>
      <w:r>
        <w:rPr>
          <w:b/>
          <w:bCs/>
        </w:rPr>
        <w:tab/>
      </w:r>
      <w:r w:rsidR="00B31B6B">
        <w:rPr>
          <w:b/>
          <w:bCs/>
        </w:rPr>
        <w:tab/>
      </w:r>
      <w:r>
        <w:rPr>
          <w:b/>
          <w:bCs/>
        </w:rPr>
        <w:t xml:space="preserve"> AUTHOR_ID </w:t>
      </w:r>
      <w:r>
        <w:rPr>
          <w:b/>
          <w:bCs/>
        </w:rPr>
        <w:tab/>
        <w:t>PUBLISHER_ID</w:t>
      </w:r>
      <w:r>
        <w:rPr>
          <w:b/>
          <w:bCs/>
        </w:rPr>
        <w:tab/>
        <w:t xml:space="preserve"> </w:t>
      </w:r>
      <w:r>
        <w:rPr>
          <w:b/>
          <w:bCs/>
        </w:rPr>
        <w:tab/>
        <w:t>CATEGORY_ID</w:t>
      </w:r>
      <w:r>
        <w:rPr>
          <w:b/>
          <w:bCs/>
        </w:rPr>
        <w:tab/>
        <w:t xml:space="preserve"> YEAR</w:t>
      </w:r>
      <w:r>
        <w:rPr>
          <w:b/>
          <w:bCs/>
        </w:rPr>
        <w:tab/>
        <w:t xml:space="preserve"> PRICE </w:t>
      </w:r>
    </w:p>
    <w:p w:rsidR="0022703D" w:rsidRDefault="0022703D" w:rsidP="00B01625">
      <w:pPr>
        <w:spacing w:after="120" w:line="240" w:lineRule="auto"/>
        <w:ind w:left="360"/>
        <w:jc w:val="both"/>
        <w:rPr>
          <w:b/>
          <w:bCs/>
        </w:rPr>
      </w:pPr>
      <w:r>
        <w:rPr>
          <w:b/>
          <w:bCs/>
        </w:rPr>
        <w:t xml:space="preserve">--------- </w:t>
      </w:r>
      <w:r>
        <w:rPr>
          <w:b/>
          <w:bCs/>
        </w:rPr>
        <w:tab/>
        <w:t>---------</w:t>
      </w:r>
      <w:r w:rsidR="00B31B6B">
        <w:rPr>
          <w:b/>
          <w:bCs/>
        </w:rPr>
        <w:tab/>
      </w:r>
      <w:r>
        <w:rPr>
          <w:b/>
          <w:bCs/>
        </w:rPr>
        <w:t>-</w:t>
      </w:r>
      <w:r>
        <w:rPr>
          <w:b/>
          <w:bCs/>
        </w:rPr>
        <w:tab/>
        <w:t xml:space="preserve"> ---------</w:t>
      </w:r>
      <w:r>
        <w:rPr>
          <w:b/>
          <w:bCs/>
        </w:rPr>
        <w:tab/>
      </w:r>
      <w:r>
        <w:rPr>
          <w:b/>
          <w:bCs/>
        </w:rPr>
        <w:tab/>
        <w:t xml:space="preserve"> ------------ </w:t>
      </w:r>
      <w:r>
        <w:rPr>
          <w:b/>
          <w:bCs/>
        </w:rPr>
        <w:tab/>
      </w:r>
      <w:r>
        <w:rPr>
          <w:b/>
          <w:bCs/>
        </w:rPr>
        <w:tab/>
        <w:t>-----------</w:t>
      </w:r>
      <w:r>
        <w:rPr>
          <w:b/>
          <w:bCs/>
        </w:rPr>
        <w:tab/>
        <w:t xml:space="preserve"> ---------</w:t>
      </w:r>
      <w:r>
        <w:rPr>
          <w:b/>
          <w:bCs/>
        </w:rPr>
        <w:tab/>
        <w:t xml:space="preserve"> ---------</w:t>
      </w:r>
    </w:p>
    <w:p w:rsidR="0022703D" w:rsidRDefault="00B31B6B" w:rsidP="00B01625">
      <w:pPr>
        <w:spacing w:after="120" w:line="240" w:lineRule="auto"/>
        <w:ind w:left="360"/>
        <w:jc w:val="both"/>
        <w:rPr>
          <w:b/>
          <w:bCs/>
        </w:rPr>
      </w:pPr>
      <w:r>
        <w:rPr>
          <w:b/>
          <w:bCs/>
        </w:rPr>
        <w:t xml:space="preserve"> 7</w:t>
      </w:r>
      <w:r w:rsidR="0022703D">
        <w:rPr>
          <w:b/>
          <w:bCs/>
        </w:rPr>
        <w:t xml:space="preserve">00 </w:t>
      </w:r>
      <w:r w:rsidR="0022703D">
        <w:rPr>
          <w:b/>
          <w:bCs/>
        </w:rPr>
        <w:tab/>
      </w:r>
      <w:r>
        <w:rPr>
          <w:b/>
          <w:bCs/>
        </w:rPr>
        <w:t>oracle</w:t>
      </w:r>
      <w:r w:rsidR="0022703D">
        <w:rPr>
          <w:b/>
          <w:bCs/>
        </w:rPr>
        <w:t xml:space="preserve">  </w:t>
      </w:r>
      <w:r>
        <w:rPr>
          <w:b/>
          <w:bCs/>
        </w:rPr>
        <w:tab/>
      </w:r>
      <w:r>
        <w:rPr>
          <w:b/>
          <w:bCs/>
        </w:rPr>
        <w:tab/>
      </w:r>
      <w:r w:rsidR="0022703D">
        <w:rPr>
          <w:b/>
          <w:bCs/>
        </w:rPr>
        <w:t xml:space="preserve"> 101 </w:t>
      </w:r>
      <w:r w:rsidR="0022703D">
        <w:rPr>
          <w:b/>
          <w:bCs/>
        </w:rPr>
        <w:tab/>
      </w:r>
      <w:r w:rsidR="0022703D">
        <w:rPr>
          <w:b/>
          <w:bCs/>
        </w:rPr>
        <w:tab/>
        <w:t xml:space="preserve">660 </w:t>
      </w:r>
      <w:r w:rsidR="0022703D">
        <w:rPr>
          <w:b/>
          <w:bCs/>
        </w:rPr>
        <w:tab/>
      </w:r>
      <w:r w:rsidR="0022703D">
        <w:rPr>
          <w:b/>
          <w:bCs/>
        </w:rPr>
        <w:tab/>
      </w:r>
      <w:r w:rsidR="0022703D">
        <w:rPr>
          <w:b/>
          <w:bCs/>
        </w:rPr>
        <w:tab/>
        <w:t xml:space="preserve">13 </w:t>
      </w:r>
      <w:r w:rsidR="0022703D">
        <w:rPr>
          <w:b/>
          <w:bCs/>
        </w:rPr>
        <w:tab/>
      </w:r>
      <w:r w:rsidR="0022703D">
        <w:rPr>
          <w:b/>
          <w:bCs/>
        </w:rPr>
        <w:tab/>
        <w:t xml:space="preserve">2009 </w:t>
      </w:r>
      <w:r w:rsidR="0022703D">
        <w:rPr>
          <w:b/>
          <w:bCs/>
        </w:rPr>
        <w:tab/>
        <w:t xml:space="preserve">667 </w:t>
      </w:r>
    </w:p>
    <w:p w:rsidR="0022703D" w:rsidRDefault="00B31B6B" w:rsidP="00B01625">
      <w:pPr>
        <w:spacing w:after="120" w:line="240" w:lineRule="auto"/>
        <w:ind w:left="360"/>
        <w:jc w:val="both"/>
        <w:rPr>
          <w:b/>
          <w:bCs/>
        </w:rPr>
      </w:pPr>
      <w:r>
        <w:rPr>
          <w:b/>
          <w:bCs/>
        </w:rPr>
        <w:t>702</w:t>
      </w:r>
      <w:r w:rsidR="0022703D">
        <w:rPr>
          <w:b/>
          <w:bCs/>
        </w:rPr>
        <w:tab/>
      </w:r>
      <w:r w:rsidR="0022703D">
        <w:rPr>
          <w:b/>
          <w:bCs/>
        </w:rPr>
        <w:tab/>
      </w:r>
      <w:r>
        <w:rPr>
          <w:b/>
          <w:bCs/>
        </w:rPr>
        <w:t xml:space="preserve"> accounting</w:t>
      </w:r>
      <w:r w:rsidR="0022703D">
        <w:rPr>
          <w:b/>
          <w:bCs/>
        </w:rPr>
        <w:t xml:space="preserve"> </w:t>
      </w:r>
      <w:r w:rsidR="0022703D">
        <w:rPr>
          <w:b/>
          <w:bCs/>
        </w:rPr>
        <w:tab/>
      </w:r>
      <w:r w:rsidR="00063E7C">
        <w:rPr>
          <w:b/>
          <w:bCs/>
        </w:rPr>
        <w:t>101</w:t>
      </w:r>
      <w:r w:rsidR="0022703D">
        <w:rPr>
          <w:b/>
          <w:bCs/>
        </w:rPr>
        <w:t xml:space="preserve"> </w:t>
      </w:r>
      <w:r w:rsidR="0022703D">
        <w:rPr>
          <w:b/>
          <w:bCs/>
        </w:rPr>
        <w:tab/>
      </w:r>
      <w:r w:rsidR="0022703D">
        <w:rPr>
          <w:b/>
          <w:bCs/>
        </w:rPr>
        <w:tab/>
      </w:r>
      <w:r w:rsidR="00063E7C">
        <w:rPr>
          <w:b/>
          <w:bCs/>
        </w:rPr>
        <w:t>66</w:t>
      </w:r>
      <w:r w:rsidR="0022703D">
        <w:rPr>
          <w:b/>
          <w:bCs/>
        </w:rPr>
        <w:t xml:space="preserve">0 </w:t>
      </w:r>
      <w:r w:rsidR="0022703D">
        <w:rPr>
          <w:b/>
          <w:bCs/>
        </w:rPr>
        <w:tab/>
      </w:r>
      <w:r w:rsidR="0022703D">
        <w:rPr>
          <w:b/>
          <w:bCs/>
        </w:rPr>
        <w:tab/>
      </w:r>
      <w:r w:rsidR="0022703D">
        <w:rPr>
          <w:b/>
          <w:bCs/>
        </w:rPr>
        <w:tab/>
      </w:r>
      <w:r>
        <w:rPr>
          <w:b/>
          <w:bCs/>
        </w:rPr>
        <w:t>13</w:t>
      </w:r>
      <w:r w:rsidR="0022703D">
        <w:rPr>
          <w:b/>
          <w:bCs/>
        </w:rPr>
        <w:t xml:space="preserve"> </w:t>
      </w:r>
      <w:r w:rsidR="0022703D">
        <w:rPr>
          <w:b/>
          <w:bCs/>
        </w:rPr>
        <w:tab/>
      </w:r>
      <w:r w:rsidR="0022703D">
        <w:rPr>
          <w:b/>
          <w:bCs/>
        </w:rPr>
        <w:tab/>
      </w:r>
      <w:r w:rsidR="00063E7C">
        <w:rPr>
          <w:b/>
          <w:bCs/>
        </w:rPr>
        <w:t>2009</w:t>
      </w:r>
      <w:r w:rsidR="0022703D">
        <w:rPr>
          <w:b/>
          <w:bCs/>
        </w:rPr>
        <w:t xml:space="preserve"> </w:t>
      </w:r>
      <w:r w:rsidR="0022703D">
        <w:rPr>
          <w:b/>
          <w:bCs/>
        </w:rPr>
        <w:tab/>
      </w:r>
      <w:r w:rsidR="00063E7C">
        <w:rPr>
          <w:b/>
          <w:bCs/>
        </w:rPr>
        <w:t>667</w:t>
      </w:r>
      <w:r w:rsidR="0022703D">
        <w:rPr>
          <w:b/>
          <w:bCs/>
        </w:rPr>
        <w:t xml:space="preserve"> </w:t>
      </w:r>
    </w:p>
    <w:p w:rsidR="0022703D" w:rsidRDefault="00B31B6B" w:rsidP="00B01625">
      <w:pPr>
        <w:spacing w:after="120" w:line="240" w:lineRule="auto"/>
        <w:ind w:left="360"/>
        <w:jc w:val="both"/>
        <w:rPr>
          <w:b/>
          <w:bCs/>
        </w:rPr>
      </w:pPr>
      <w:r>
        <w:rPr>
          <w:b/>
          <w:bCs/>
        </w:rPr>
        <w:t>7</w:t>
      </w:r>
      <w:r w:rsidR="0022703D">
        <w:rPr>
          <w:b/>
          <w:bCs/>
        </w:rPr>
        <w:t xml:space="preserve">05 </w:t>
      </w:r>
      <w:r w:rsidR="0022703D">
        <w:rPr>
          <w:b/>
          <w:bCs/>
        </w:rPr>
        <w:tab/>
      </w:r>
      <w:r>
        <w:rPr>
          <w:b/>
          <w:bCs/>
        </w:rPr>
        <w:t>threading</w:t>
      </w:r>
      <w:r>
        <w:rPr>
          <w:b/>
          <w:bCs/>
        </w:rPr>
        <w:tab/>
      </w:r>
      <w:r w:rsidR="0022703D">
        <w:rPr>
          <w:b/>
          <w:bCs/>
        </w:rPr>
        <w:t xml:space="preserve">101 </w:t>
      </w:r>
      <w:r w:rsidR="0022703D">
        <w:rPr>
          <w:b/>
          <w:bCs/>
        </w:rPr>
        <w:tab/>
      </w:r>
      <w:r w:rsidR="0022703D">
        <w:rPr>
          <w:b/>
          <w:bCs/>
        </w:rPr>
        <w:tab/>
        <w:t xml:space="preserve">660 </w:t>
      </w:r>
      <w:r w:rsidR="0022703D">
        <w:rPr>
          <w:b/>
          <w:bCs/>
        </w:rPr>
        <w:tab/>
      </w:r>
      <w:r w:rsidR="0022703D">
        <w:rPr>
          <w:b/>
          <w:bCs/>
        </w:rPr>
        <w:tab/>
      </w:r>
      <w:r w:rsidR="0022703D">
        <w:rPr>
          <w:b/>
          <w:bCs/>
        </w:rPr>
        <w:tab/>
      </w:r>
      <w:r>
        <w:rPr>
          <w:b/>
          <w:bCs/>
        </w:rPr>
        <w:t>13</w:t>
      </w:r>
      <w:r w:rsidR="0022703D">
        <w:rPr>
          <w:b/>
          <w:bCs/>
        </w:rPr>
        <w:t xml:space="preserve"> </w:t>
      </w:r>
      <w:r w:rsidR="0022703D">
        <w:rPr>
          <w:b/>
          <w:bCs/>
        </w:rPr>
        <w:tab/>
      </w:r>
      <w:r w:rsidR="0022703D">
        <w:rPr>
          <w:b/>
          <w:bCs/>
        </w:rPr>
        <w:tab/>
        <w:t>2009</w:t>
      </w:r>
      <w:r w:rsidR="0022703D">
        <w:rPr>
          <w:b/>
          <w:bCs/>
        </w:rPr>
        <w:tab/>
      </w:r>
      <w:r w:rsidR="00063E7C">
        <w:rPr>
          <w:b/>
          <w:bCs/>
        </w:rPr>
        <w:t xml:space="preserve"> 667</w:t>
      </w:r>
      <w:r w:rsidR="0022703D">
        <w:rPr>
          <w:b/>
          <w:bCs/>
        </w:rPr>
        <w:t xml:space="preserve"> </w:t>
      </w:r>
    </w:p>
    <w:p w:rsidR="0022703D" w:rsidRDefault="00B31B6B" w:rsidP="00B01625">
      <w:pPr>
        <w:spacing w:after="120" w:line="240" w:lineRule="auto"/>
        <w:ind w:left="360"/>
        <w:jc w:val="both"/>
        <w:rPr>
          <w:b/>
          <w:bCs/>
        </w:rPr>
      </w:pPr>
      <w:r>
        <w:rPr>
          <w:b/>
          <w:bCs/>
        </w:rPr>
        <w:t>7</w:t>
      </w:r>
      <w:r w:rsidR="0022703D">
        <w:rPr>
          <w:b/>
          <w:bCs/>
        </w:rPr>
        <w:t>0</w:t>
      </w:r>
      <w:r>
        <w:rPr>
          <w:b/>
          <w:bCs/>
        </w:rPr>
        <w:t>9</w:t>
      </w:r>
      <w:r w:rsidR="0022703D">
        <w:rPr>
          <w:b/>
          <w:bCs/>
        </w:rPr>
        <w:tab/>
      </w:r>
      <w:r w:rsidR="0022703D">
        <w:rPr>
          <w:b/>
          <w:bCs/>
        </w:rPr>
        <w:tab/>
      </w:r>
      <w:r>
        <w:rPr>
          <w:b/>
          <w:bCs/>
        </w:rPr>
        <w:t xml:space="preserve"> algebra</w:t>
      </w:r>
      <w:r>
        <w:rPr>
          <w:b/>
          <w:bCs/>
        </w:rPr>
        <w:tab/>
      </w:r>
      <w:r w:rsidR="00063E7C">
        <w:rPr>
          <w:b/>
          <w:bCs/>
        </w:rPr>
        <w:t xml:space="preserve"> 101</w:t>
      </w:r>
      <w:r w:rsidR="0022703D">
        <w:rPr>
          <w:b/>
          <w:bCs/>
        </w:rPr>
        <w:t xml:space="preserve"> </w:t>
      </w:r>
      <w:r w:rsidR="0022703D">
        <w:rPr>
          <w:b/>
          <w:bCs/>
        </w:rPr>
        <w:tab/>
      </w:r>
      <w:r w:rsidR="0022703D">
        <w:rPr>
          <w:b/>
          <w:bCs/>
        </w:rPr>
        <w:tab/>
      </w:r>
      <w:r w:rsidR="00063E7C">
        <w:rPr>
          <w:b/>
          <w:bCs/>
        </w:rPr>
        <w:t>66</w:t>
      </w:r>
      <w:r w:rsidR="0022703D">
        <w:rPr>
          <w:b/>
          <w:bCs/>
        </w:rPr>
        <w:t>0</w:t>
      </w:r>
      <w:r w:rsidR="0022703D">
        <w:rPr>
          <w:b/>
          <w:bCs/>
        </w:rPr>
        <w:tab/>
      </w:r>
      <w:r w:rsidR="0022703D">
        <w:rPr>
          <w:b/>
          <w:bCs/>
        </w:rPr>
        <w:tab/>
      </w:r>
      <w:r w:rsidR="0022703D">
        <w:rPr>
          <w:b/>
          <w:bCs/>
        </w:rPr>
        <w:tab/>
      </w:r>
      <w:r>
        <w:rPr>
          <w:b/>
          <w:bCs/>
        </w:rPr>
        <w:t xml:space="preserve"> 13</w:t>
      </w:r>
      <w:r w:rsidR="0022703D">
        <w:rPr>
          <w:b/>
          <w:bCs/>
        </w:rPr>
        <w:t xml:space="preserve"> </w:t>
      </w:r>
      <w:r w:rsidR="0022703D">
        <w:rPr>
          <w:b/>
          <w:bCs/>
        </w:rPr>
        <w:tab/>
      </w:r>
      <w:r w:rsidR="0022703D">
        <w:rPr>
          <w:b/>
          <w:bCs/>
        </w:rPr>
        <w:tab/>
        <w:t>20</w:t>
      </w:r>
      <w:r w:rsidR="00063E7C">
        <w:rPr>
          <w:b/>
          <w:bCs/>
        </w:rPr>
        <w:t>09</w:t>
      </w:r>
      <w:r w:rsidR="0022703D">
        <w:rPr>
          <w:b/>
          <w:bCs/>
        </w:rPr>
        <w:tab/>
      </w:r>
      <w:r w:rsidR="00063E7C">
        <w:rPr>
          <w:b/>
          <w:bCs/>
        </w:rPr>
        <w:t>667</w:t>
      </w:r>
      <w:r w:rsidR="0022703D">
        <w:rPr>
          <w:b/>
          <w:bCs/>
        </w:rPr>
        <w:t xml:space="preserve"> </w:t>
      </w:r>
    </w:p>
    <w:p w:rsidR="00B31B6B" w:rsidRDefault="00B31B6B" w:rsidP="00B01625">
      <w:pPr>
        <w:spacing w:after="120" w:line="240" w:lineRule="auto"/>
        <w:ind w:left="360"/>
        <w:jc w:val="both"/>
        <w:rPr>
          <w:b/>
          <w:bCs/>
        </w:rPr>
      </w:pPr>
      <w:r>
        <w:rPr>
          <w:b/>
          <w:bCs/>
          <w:noProof/>
        </w:rPr>
        <w:drawing>
          <wp:inline distT="0" distB="0" distL="0" distR="0">
            <wp:extent cx="5934808" cy="4444410"/>
            <wp:effectExtent l="19050" t="0" r="8792" b="0"/>
            <wp:docPr id="47" name="Picture 46" descr="Screenshot (15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52).png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0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0EE4" w:rsidRDefault="00690EE4" w:rsidP="00690EE4">
      <w:pPr>
        <w:spacing w:after="120" w:line="240" w:lineRule="auto"/>
        <w:ind w:left="360"/>
        <w:jc w:val="both"/>
      </w:pPr>
      <w:r>
        <w:lastRenderedPageBreak/>
        <w:t>SQL&gt; in</w:t>
      </w:r>
      <w:r w:rsidR="00490718">
        <w:t>sert into order_det values(001,7</w:t>
      </w:r>
      <w:r>
        <w:t>00,200);</w:t>
      </w:r>
      <w:r>
        <w:tab/>
        <w:t xml:space="preserve"> 1 row created. </w:t>
      </w:r>
    </w:p>
    <w:p w:rsidR="00690EE4" w:rsidRDefault="00690EE4" w:rsidP="00690EE4">
      <w:pPr>
        <w:spacing w:after="120" w:line="240" w:lineRule="auto"/>
        <w:ind w:left="360"/>
        <w:jc w:val="both"/>
      </w:pPr>
      <w:r>
        <w:t xml:space="preserve">SQL&gt; insert into </w:t>
      </w:r>
      <w:r w:rsidR="00490718">
        <w:t>order_det values(002,702</w:t>
      </w:r>
      <w:r>
        <w:t xml:space="preserve">,150); </w:t>
      </w:r>
      <w:r>
        <w:tab/>
        <w:t xml:space="preserve">1 row created. </w:t>
      </w:r>
    </w:p>
    <w:p w:rsidR="00690EE4" w:rsidRDefault="00690EE4" w:rsidP="00690EE4">
      <w:pPr>
        <w:spacing w:after="120" w:line="240" w:lineRule="auto"/>
        <w:ind w:left="360"/>
        <w:jc w:val="both"/>
      </w:pPr>
      <w:r>
        <w:t>SQL&gt; inse</w:t>
      </w:r>
      <w:r w:rsidR="00490718">
        <w:t>rt into order_det values(003,705</w:t>
      </w:r>
      <w:r>
        <w:t xml:space="preserve">,170); </w:t>
      </w:r>
      <w:r>
        <w:tab/>
        <w:t>1 row created.</w:t>
      </w:r>
    </w:p>
    <w:p w:rsidR="00690EE4" w:rsidRDefault="00690EE4" w:rsidP="00690EE4">
      <w:pPr>
        <w:spacing w:after="120" w:line="240" w:lineRule="auto"/>
        <w:ind w:left="360"/>
        <w:jc w:val="both"/>
      </w:pPr>
      <w:r>
        <w:t xml:space="preserve"> SQL&gt; inse</w:t>
      </w:r>
      <w:r w:rsidR="00490718">
        <w:t>rt into order_det values(004,709,190</w:t>
      </w:r>
      <w:r>
        <w:t>);</w:t>
      </w:r>
      <w:r>
        <w:tab/>
        <w:t>1 row created.</w:t>
      </w:r>
    </w:p>
    <w:p w:rsidR="00690EE4" w:rsidRDefault="00690EE4" w:rsidP="00690EE4">
      <w:pPr>
        <w:spacing w:after="120" w:line="240" w:lineRule="auto"/>
        <w:ind w:left="360"/>
        <w:jc w:val="both"/>
      </w:pPr>
      <w:r>
        <w:t xml:space="preserve"> SQL&gt; insert i</w:t>
      </w:r>
      <w:r w:rsidR="00490718">
        <w:t>nto order_det values(005,705,290</w:t>
      </w:r>
      <w:r>
        <w:t>);</w:t>
      </w:r>
      <w:r>
        <w:tab/>
        <w:t>1 row created.</w:t>
      </w:r>
    </w:p>
    <w:p w:rsidR="00690EE4" w:rsidRDefault="00690EE4" w:rsidP="00B01625">
      <w:pPr>
        <w:spacing w:after="120" w:line="240" w:lineRule="auto"/>
        <w:ind w:left="360"/>
        <w:jc w:val="both"/>
      </w:pPr>
      <w:r>
        <w:t xml:space="preserve"> SQL&gt; select * from order_det; </w:t>
      </w:r>
    </w:p>
    <w:p w:rsidR="00690EE4" w:rsidRDefault="00690EE4" w:rsidP="00B01625">
      <w:pPr>
        <w:spacing w:after="120" w:line="240" w:lineRule="auto"/>
        <w:ind w:left="360"/>
        <w:jc w:val="both"/>
        <w:rPr>
          <w:b/>
          <w:bCs/>
        </w:rPr>
      </w:pPr>
      <w:r>
        <w:rPr>
          <w:b/>
          <w:bCs/>
        </w:rPr>
        <w:t>ORDER_NO</w:t>
      </w:r>
      <w:r>
        <w:rPr>
          <w:b/>
          <w:bCs/>
        </w:rPr>
        <w:tab/>
      </w:r>
      <w:r>
        <w:rPr>
          <w:b/>
          <w:bCs/>
        </w:rPr>
        <w:tab/>
        <w:t xml:space="preserve"> BOOK_ID</w:t>
      </w:r>
      <w:r>
        <w:rPr>
          <w:b/>
          <w:bCs/>
        </w:rPr>
        <w:tab/>
        <w:t xml:space="preserve"> QTY</w:t>
      </w:r>
      <w:r>
        <w:rPr>
          <w:b/>
          <w:bCs/>
        </w:rPr>
        <w:tab/>
      </w:r>
    </w:p>
    <w:p w:rsidR="00690EE4" w:rsidRDefault="00690EE4" w:rsidP="00690EE4">
      <w:pPr>
        <w:spacing w:after="120" w:line="240" w:lineRule="auto"/>
        <w:ind w:left="360"/>
        <w:jc w:val="both"/>
        <w:rPr>
          <w:b/>
          <w:bCs/>
        </w:rPr>
      </w:pPr>
      <w:r>
        <w:rPr>
          <w:b/>
          <w:bCs/>
        </w:rPr>
        <w:t xml:space="preserve"> ---------</w:t>
      </w:r>
      <w:r>
        <w:rPr>
          <w:b/>
          <w:bCs/>
        </w:rPr>
        <w:tab/>
      </w:r>
      <w:r>
        <w:rPr>
          <w:b/>
          <w:bCs/>
        </w:rPr>
        <w:tab/>
        <w:t xml:space="preserve"> ---------</w:t>
      </w:r>
      <w:r>
        <w:rPr>
          <w:b/>
          <w:bCs/>
        </w:rPr>
        <w:tab/>
      </w:r>
      <w:r>
        <w:rPr>
          <w:b/>
          <w:bCs/>
        </w:rPr>
        <w:tab/>
        <w:t xml:space="preserve"> ---------</w:t>
      </w:r>
      <w:r>
        <w:rPr>
          <w:b/>
          <w:bCs/>
        </w:rPr>
        <w:tab/>
      </w:r>
    </w:p>
    <w:p w:rsidR="00690EE4" w:rsidRDefault="00690EE4" w:rsidP="00690EE4">
      <w:pPr>
        <w:spacing w:after="120" w:line="240" w:lineRule="auto"/>
        <w:ind w:left="360"/>
        <w:jc w:val="both"/>
        <w:rPr>
          <w:b/>
          <w:bCs/>
        </w:rPr>
      </w:pPr>
      <w:r>
        <w:rPr>
          <w:b/>
          <w:bCs/>
        </w:rPr>
        <w:t xml:space="preserve"> 1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490718">
        <w:rPr>
          <w:b/>
          <w:bCs/>
        </w:rPr>
        <w:t>7</w:t>
      </w:r>
      <w:r>
        <w:rPr>
          <w:b/>
          <w:bCs/>
        </w:rPr>
        <w:t>00</w:t>
      </w:r>
      <w:r>
        <w:rPr>
          <w:b/>
          <w:bCs/>
        </w:rPr>
        <w:tab/>
      </w:r>
      <w:r>
        <w:rPr>
          <w:b/>
          <w:bCs/>
        </w:rPr>
        <w:tab/>
        <w:t xml:space="preserve"> 200 </w:t>
      </w:r>
    </w:p>
    <w:p w:rsidR="00690EE4" w:rsidRDefault="00690EE4" w:rsidP="00690EE4">
      <w:pPr>
        <w:spacing w:after="120" w:line="240" w:lineRule="auto"/>
        <w:ind w:left="360"/>
        <w:jc w:val="both"/>
        <w:rPr>
          <w:b/>
          <w:bCs/>
        </w:rPr>
      </w:pPr>
      <w:r>
        <w:rPr>
          <w:b/>
          <w:bCs/>
        </w:rPr>
        <w:t>2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490718">
        <w:rPr>
          <w:b/>
          <w:bCs/>
        </w:rPr>
        <w:t xml:space="preserve"> 702</w:t>
      </w:r>
      <w:r>
        <w:rPr>
          <w:b/>
          <w:bCs/>
        </w:rPr>
        <w:tab/>
      </w:r>
      <w:r>
        <w:rPr>
          <w:b/>
          <w:bCs/>
        </w:rPr>
        <w:tab/>
        <w:t xml:space="preserve"> 150</w:t>
      </w:r>
    </w:p>
    <w:p w:rsidR="00690EE4" w:rsidRDefault="00690EE4" w:rsidP="00690EE4">
      <w:pPr>
        <w:spacing w:after="120" w:line="240" w:lineRule="auto"/>
        <w:ind w:left="360"/>
        <w:jc w:val="both"/>
        <w:rPr>
          <w:b/>
          <w:bCs/>
        </w:rPr>
      </w:pPr>
      <w:r>
        <w:rPr>
          <w:b/>
          <w:bCs/>
        </w:rPr>
        <w:t xml:space="preserve"> 3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490718">
        <w:rPr>
          <w:b/>
          <w:bCs/>
        </w:rPr>
        <w:t>705</w:t>
      </w:r>
      <w:r>
        <w:rPr>
          <w:b/>
          <w:bCs/>
        </w:rPr>
        <w:tab/>
      </w:r>
      <w:r>
        <w:rPr>
          <w:b/>
          <w:bCs/>
        </w:rPr>
        <w:tab/>
        <w:t xml:space="preserve"> 170</w:t>
      </w:r>
    </w:p>
    <w:p w:rsidR="00690EE4" w:rsidRDefault="00690EE4" w:rsidP="00690EE4">
      <w:pPr>
        <w:spacing w:after="120" w:line="240" w:lineRule="auto"/>
        <w:ind w:left="360"/>
        <w:jc w:val="both"/>
        <w:rPr>
          <w:b/>
          <w:bCs/>
        </w:rPr>
      </w:pPr>
      <w:r>
        <w:rPr>
          <w:b/>
          <w:bCs/>
        </w:rPr>
        <w:t xml:space="preserve"> 4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490718">
        <w:rPr>
          <w:b/>
          <w:bCs/>
        </w:rPr>
        <w:t xml:space="preserve"> 709</w:t>
      </w:r>
      <w:r>
        <w:rPr>
          <w:b/>
          <w:bCs/>
        </w:rPr>
        <w:t xml:space="preserve"> </w:t>
      </w:r>
      <w:r>
        <w:rPr>
          <w:b/>
          <w:bCs/>
        </w:rPr>
        <w:tab/>
      </w:r>
      <w:r>
        <w:rPr>
          <w:b/>
          <w:bCs/>
        </w:rPr>
        <w:tab/>
      </w:r>
      <w:r w:rsidR="00490718">
        <w:rPr>
          <w:b/>
          <w:bCs/>
        </w:rPr>
        <w:t>190</w:t>
      </w:r>
    </w:p>
    <w:p w:rsidR="00690EE4" w:rsidRDefault="00690EE4" w:rsidP="00B01625">
      <w:pPr>
        <w:spacing w:after="120" w:line="240" w:lineRule="auto"/>
        <w:ind w:left="360"/>
        <w:jc w:val="both"/>
        <w:rPr>
          <w:b/>
          <w:bCs/>
        </w:rPr>
      </w:pPr>
      <w:r>
        <w:rPr>
          <w:b/>
          <w:bCs/>
        </w:rPr>
        <w:t xml:space="preserve"> 5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490718">
        <w:rPr>
          <w:b/>
          <w:bCs/>
        </w:rPr>
        <w:t xml:space="preserve"> 705</w:t>
      </w:r>
      <w:r>
        <w:rPr>
          <w:b/>
          <w:bCs/>
        </w:rPr>
        <w:t xml:space="preserve"> </w:t>
      </w:r>
      <w:r>
        <w:rPr>
          <w:b/>
          <w:bCs/>
        </w:rPr>
        <w:tab/>
      </w:r>
      <w:r>
        <w:rPr>
          <w:b/>
          <w:bCs/>
        </w:rPr>
        <w:tab/>
      </w:r>
      <w:r w:rsidR="00490718">
        <w:rPr>
          <w:b/>
          <w:bCs/>
        </w:rPr>
        <w:t>290</w:t>
      </w:r>
    </w:p>
    <w:p w:rsidR="00B31B6B" w:rsidRPr="00B01625" w:rsidRDefault="00B31B6B" w:rsidP="00B01625">
      <w:pPr>
        <w:spacing w:after="120" w:line="240" w:lineRule="auto"/>
        <w:ind w:left="360"/>
        <w:jc w:val="both"/>
        <w:rPr>
          <w:b/>
          <w:bCs/>
        </w:rPr>
      </w:pPr>
      <w:r>
        <w:rPr>
          <w:b/>
          <w:bCs/>
          <w:noProof/>
        </w:rPr>
        <w:drawing>
          <wp:inline distT="0" distB="0" distL="0" distR="0">
            <wp:extent cx="5941102" cy="4890976"/>
            <wp:effectExtent l="19050" t="0" r="2498" b="0"/>
            <wp:docPr id="48" name="Picture 47" descr="Screenshot (15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53).png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93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36DD" w:rsidRDefault="00B936DD" w:rsidP="00B936DD">
      <w:pPr>
        <w:pStyle w:val="ListParagraph"/>
        <w:numPr>
          <w:ilvl w:val="0"/>
          <w:numId w:val="2"/>
        </w:numPr>
        <w:rPr>
          <w:b/>
          <w:bCs/>
        </w:rPr>
      </w:pPr>
      <w:r w:rsidRPr="00B936DD">
        <w:rPr>
          <w:b/>
          <w:bCs/>
        </w:rPr>
        <w:lastRenderedPageBreak/>
        <w:t xml:space="preserve">Give the details of the authors who have 2 or more books in the </w:t>
      </w:r>
      <w:r w:rsidR="00F37D08">
        <w:rPr>
          <w:b/>
          <w:bCs/>
        </w:rPr>
        <w:t>cataloge</w:t>
      </w:r>
      <w:r w:rsidRPr="00B936DD">
        <w:rPr>
          <w:b/>
          <w:bCs/>
        </w:rPr>
        <w:t xml:space="preserve"> and the price of the books is greater than the average price of the books in the </w:t>
      </w:r>
      <w:r w:rsidR="00F37D08">
        <w:rPr>
          <w:b/>
          <w:bCs/>
        </w:rPr>
        <w:t>cataloge</w:t>
      </w:r>
      <w:r w:rsidRPr="00B936DD">
        <w:rPr>
          <w:b/>
          <w:bCs/>
        </w:rPr>
        <w:t xml:space="preserve"> and the year of publication is after 2000.</w:t>
      </w:r>
    </w:p>
    <w:p w:rsidR="00B936DD" w:rsidRDefault="00B936DD" w:rsidP="00B936DD">
      <w:pPr>
        <w:ind w:left="360"/>
      </w:pPr>
      <w:r w:rsidRPr="00B936DD">
        <w:rPr>
          <w:b/>
          <w:bCs/>
        </w:rPr>
        <w:t xml:space="preserve"> </w:t>
      </w:r>
      <w:r>
        <w:t xml:space="preserve">SQL&gt; select * from author where author_id in (select author_id from </w:t>
      </w:r>
      <w:r w:rsidR="00F37D08">
        <w:t>cataloge</w:t>
      </w:r>
      <w:r>
        <w:t xml:space="preserve"> where (year&gt;2000) and (c atalog.price&gt;(select avg(price)from </w:t>
      </w:r>
      <w:r w:rsidR="00F37D08">
        <w:t>cataloge</w:t>
      </w:r>
      <w:r>
        <w:t xml:space="preserve">))group by author_id having count(*)&gt;2); </w:t>
      </w:r>
    </w:p>
    <w:p w:rsidR="00B936DD" w:rsidRPr="00B936DD" w:rsidRDefault="00B936DD" w:rsidP="00B936DD">
      <w:pPr>
        <w:ind w:left="360"/>
        <w:rPr>
          <w:b/>
        </w:rPr>
      </w:pPr>
      <w:r w:rsidRPr="00B936DD">
        <w:rPr>
          <w:b/>
        </w:rPr>
        <w:t>no rows selected</w:t>
      </w:r>
    </w:p>
    <w:p w:rsidR="00B936DD" w:rsidRDefault="00B936DD" w:rsidP="00B936DD">
      <w:pPr>
        <w:ind w:left="360"/>
        <w:rPr>
          <w:b/>
        </w:rPr>
      </w:pPr>
      <w:r>
        <w:rPr>
          <w:noProof/>
        </w:rPr>
        <w:drawing>
          <wp:inline distT="0" distB="0" distL="0" distR="0">
            <wp:extent cx="5945815" cy="1892595"/>
            <wp:effectExtent l="19050" t="0" r="0" b="0"/>
            <wp:docPr id="50" name="Picture 49" descr="Screenshot (15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54).png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1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36DD" w:rsidRPr="00B936DD" w:rsidRDefault="00B936DD" w:rsidP="00B936DD">
      <w:pPr>
        <w:pStyle w:val="ListParagraph"/>
        <w:numPr>
          <w:ilvl w:val="0"/>
          <w:numId w:val="2"/>
        </w:numPr>
        <w:rPr>
          <w:b/>
          <w:bCs/>
        </w:rPr>
      </w:pPr>
      <w:r w:rsidRPr="00B936DD">
        <w:rPr>
          <w:b/>
          <w:bCs/>
        </w:rPr>
        <w:t>Find the author of the book which has maximum sales.</w:t>
      </w:r>
    </w:p>
    <w:p w:rsidR="00B936DD" w:rsidRDefault="00B936DD" w:rsidP="00B936DD">
      <w:pPr>
        <w:ind w:left="360"/>
      </w:pPr>
      <w:r w:rsidRPr="00B936DD">
        <w:rPr>
          <w:b/>
          <w:bCs/>
        </w:rPr>
        <w:t xml:space="preserve"> </w:t>
      </w:r>
      <w:r>
        <w:t>SQL&gt; select a.name from author a,</w:t>
      </w:r>
      <w:r w:rsidR="00F37D08">
        <w:t>cataloge</w:t>
      </w:r>
      <w:r>
        <w:t xml:space="preserve"> c,order_det o where (a.author_id=c.author_id) and (c.book_id=o.book_id) and (o.qty=(select max(qty) from order_det)); </w:t>
      </w:r>
    </w:p>
    <w:p w:rsidR="00B936DD" w:rsidRDefault="00B936DD" w:rsidP="00B936DD">
      <w:pPr>
        <w:spacing w:after="120" w:line="240" w:lineRule="auto"/>
        <w:ind w:left="360"/>
        <w:rPr>
          <w:b/>
          <w:bCs/>
        </w:rPr>
      </w:pPr>
      <w:r w:rsidRPr="00B936DD">
        <w:rPr>
          <w:b/>
          <w:bCs/>
        </w:rPr>
        <w:t>NAME</w:t>
      </w:r>
    </w:p>
    <w:p w:rsidR="00B936DD" w:rsidRDefault="00B936DD" w:rsidP="00B936DD">
      <w:pPr>
        <w:spacing w:after="120" w:line="240" w:lineRule="auto"/>
        <w:ind w:left="360"/>
        <w:rPr>
          <w:b/>
          <w:bCs/>
        </w:rPr>
      </w:pPr>
      <w:r w:rsidRPr="00B936DD">
        <w:rPr>
          <w:b/>
          <w:bCs/>
        </w:rPr>
        <w:t xml:space="preserve"> ---------------</w:t>
      </w:r>
    </w:p>
    <w:p w:rsidR="00B936DD" w:rsidRDefault="00B936DD" w:rsidP="00B936DD">
      <w:pPr>
        <w:spacing w:after="120" w:line="240" w:lineRule="auto"/>
        <w:ind w:left="360"/>
        <w:rPr>
          <w:b/>
          <w:bCs/>
        </w:rPr>
      </w:pPr>
      <w:r w:rsidRPr="00B936DD">
        <w:rPr>
          <w:b/>
          <w:bCs/>
        </w:rPr>
        <w:t xml:space="preserve"> </w:t>
      </w:r>
      <w:r w:rsidR="0008008C">
        <w:rPr>
          <w:b/>
          <w:bCs/>
        </w:rPr>
        <w:t>a</w:t>
      </w:r>
      <w:r>
        <w:rPr>
          <w:b/>
          <w:bCs/>
        </w:rPr>
        <w:t>tu</w:t>
      </w:r>
      <w:r w:rsidRPr="00B936DD">
        <w:rPr>
          <w:b/>
          <w:bCs/>
        </w:rPr>
        <w:t>l</w:t>
      </w:r>
    </w:p>
    <w:p w:rsidR="00B936DD" w:rsidRPr="00B936DD" w:rsidRDefault="00B936DD" w:rsidP="00B936DD">
      <w:pPr>
        <w:ind w:left="360"/>
        <w:rPr>
          <w:b/>
        </w:rPr>
      </w:pPr>
      <w:r>
        <w:rPr>
          <w:b/>
          <w:noProof/>
        </w:rPr>
        <w:drawing>
          <wp:inline distT="0" distB="0" distL="0" distR="0">
            <wp:extent cx="5945815" cy="2977117"/>
            <wp:effectExtent l="19050" t="0" r="0" b="0"/>
            <wp:docPr id="51" name="Picture 50" descr="Screenshot (155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55).png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6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71AF" w:rsidRPr="001771AF" w:rsidRDefault="001771AF" w:rsidP="001771AF">
      <w:pPr>
        <w:pStyle w:val="ListParagraph"/>
        <w:numPr>
          <w:ilvl w:val="0"/>
          <w:numId w:val="2"/>
        </w:numPr>
        <w:jc w:val="both"/>
        <w:rPr>
          <w:b/>
          <w:bCs/>
        </w:rPr>
      </w:pPr>
      <w:r w:rsidRPr="001771AF">
        <w:rPr>
          <w:b/>
          <w:bCs/>
        </w:rPr>
        <w:lastRenderedPageBreak/>
        <w:t>Demonstrate how you increase the price of books published by a specific publisher by 10%.</w:t>
      </w:r>
    </w:p>
    <w:p w:rsidR="009C364D" w:rsidRDefault="001771AF" w:rsidP="001771AF">
      <w:pPr>
        <w:ind w:left="360"/>
        <w:jc w:val="both"/>
      </w:pPr>
      <w:r w:rsidRPr="001771AF">
        <w:rPr>
          <w:b/>
          <w:bCs/>
        </w:rPr>
        <w:t xml:space="preserve"> </w:t>
      </w:r>
      <w:r>
        <w:t xml:space="preserve">SQL&gt; update </w:t>
      </w:r>
      <w:r w:rsidR="00F37D08">
        <w:t>cataloge</w:t>
      </w:r>
      <w:r>
        <w:t xml:space="preserve"> set price=price*1.1 where publisher_id=770;</w:t>
      </w:r>
    </w:p>
    <w:p w:rsidR="001771AF" w:rsidRPr="001771AF" w:rsidRDefault="001771AF" w:rsidP="001771AF">
      <w:pPr>
        <w:ind w:left="360"/>
        <w:jc w:val="both"/>
        <w:rPr>
          <w:b/>
        </w:rPr>
      </w:pPr>
      <w:r w:rsidRPr="001771AF">
        <w:rPr>
          <w:b/>
        </w:rPr>
        <w:t>no rows selected</w:t>
      </w:r>
    </w:p>
    <w:p w:rsidR="001771AF" w:rsidRDefault="001771AF" w:rsidP="001771AF">
      <w:pPr>
        <w:ind w:left="360"/>
        <w:jc w:val="both"/>
      </w:pPr>
      <w:r>
        <w:t xml:space="preserve">SQL&gt; update </w:t>
      </w:r>
      <w:r w:rsidR="00F37D08">
        <w:t>cataloge</w:t>
      </w:r>
      <w:r>
        <w:t xml:space="preserve"> set price=price*1.1 where publisher_id=705;</w:t>
      </w:r>
    </w:p>
    <w:p w:rsidR="001771AF" w:rsidRPr="001771AF" w:rsidRDefault="001771AF" w:rsidP="001771AF">
      <w:pPr>
        <w:ind w:left="360"/>
        <w:jc w:val="both"/>
        <w:rPr>
          <w:b/>
        </w:rPr>
      </w:pPr>
      <w:r w:rsidRPr="001771AF">
        <w:rPr>
          <w:b/>
        </w:rPr>
        <w:t>no rows selected</w:t>
      </w:r>
    </w:p>
    <w:p w:rsidR="001771AF" w:rsidRDefault="001771AF" w:rsidP="001771AF">
      <w:pPr>
        <w:ind w:left="360"/>
        <w:jc w:val="both"/>
      </w:pPr>
    </w:p>
    <w:p w:rsidR="001771AF" w:rsidRDefault="001771AF" w:rsidP="001771AF">
      <w:pPr>
        <w:ind w:left="360"/>
        <w:jc w:val="both"/>
        <w:rPr>
          <w:rFonts w:ascii="Century Schoolbook" w:hAnsi="Century Schoolbook"/>
          <w:sz w:val="32"/>
        </w:rPr>
      </w:pPr>
      <w:r>
        <w:rPr>
          <w:rFonts w:ascii="Century Schoolbook" w:hAnsi="Century Schoolbook"/>
          <w:noProof/>
          <w:sz w:val="32"/>
        </w:rPr>
        <w:drawing>
          <wp:inline distT="0" distB="0" distL="0" distR="0">
            <wp:extent cx="5943600" cy="5516880"/>
            <wp:effectExtent l="19050" t="0" r="0" b="0"/>
            <wp:docPr id="52" name="Picture 51" descr="Screenshot (156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56).png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16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269C" w:rsidRDefault="0036269C" w:rsidP="001771AF">
      <w:pPr>
        <w:ind w:left="360"/>
        <w:jc w:val="both"/>
        <w:rPr>
          <w:rFonts w:ascii="Century Schoolbook" w:hAnsi="Century Schoolbook"/>
          <w:sz w:val="32"/>
        </w:rPr>
      </w:pPr>
    </w:p>
    <w:p w:rsidR="0036269C" w:rsidRPr="002460B9" w:rsidRDefault="0036269C" w:rsidP="0036269C">
      <w:pPr>
        <w:ind w:left="5760"/>
        <w:rPr>
          <w:rFonts w:ascii="Century Gothic" w:hAnsi="Century Gothic"/>
          <w:b/>
          <w:sz w:val="36"/>
        </w:rPr>
      </w:pPr>
      <w:r>
        <w:rPr>
          <w:rFonts w:ascii="Century Gothic" w:hAnsi="Century Gothic"/>
          <w:b/>
          <w:sz w:val="36"/>
        </w:rPr>
        <w:lastRenderedPageBreak/>
        <w:t>Lab Assignment 5</w:t>
      </w:r>
    </w:p>
    <w:p w:rsidR="0036269C" w:rsidRDefault="0036269C" w:rsidP="0036269C">
      <w:pPr>
        <w:jc w:val="right"/>
        <w:rPr>
          <w:rFonts w:ascii="Century Gothic" w:hAnsi="Century Gothic"/>
          <w:sz w:val="36"/>
        </w:rPr>
      </w:pPr>
    </w:p>
    <w:p w:rsidR="0036269C" w:rsidRDefault="0036269C" w:rsidP="0036269C">
      <w:pPr>
        <w:rPr>
          <w:rFonts w:ascii="Candara" w:hAnsi="Candara" w:cs="Times New Roman"/>
          <w:color w:val="303030"/>
          <w:sz w:val="32"/>
          <w:szCs w:val="18"/>
          <w:shd w:val="clear" w:color="auto" w:fill="FFFFFF"/>
        </w:rPr>
      </w:pPr>
      <w:r w:rsidRPr="00503CFF">
        <w:rPr>
          <w:rFonts w:ascii="Century Schoolbook" w:hAnsi="Century Schoolbook"/>
          <w:b/>
          <w:sz w:val="32"/>
          <w:u w:val="single"/>
        </w:rPr>
        <w:t>Aim:</w:t>
      </w:r>
      <w:r w:rsidRPr="00503CFF">
        <w:rPr>
          <w:rFonts w:ascii="Candara" w:hAnsi="Candara" w:cs="Times New Roman"/>
          <w:color w:val="303030"/>
          <w:sz w:val="32"/>
          <w:szCs w:val="18"/>
          <w:shd w:val="clear" w:color="auto" w:fill="FFFFFF"/>
        </w:rPr>
        <w:t xml:space="preserve"> </w:t>
      </w:r>
    </w:p>
    <w:p w:rsidR="0036269C" w:rsidRDefault="0036269C" w:rsidP="0036269C">
      <w:pPr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</w:pP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Consider the following database for a banking enterprise.</w:t>
      </w:r>
    </w:p>
    <w:p w:rsidR="0036269C" w:rsidRDefault="0036269C" w:rsidP="0036269C">
      <w:pPr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</w:pP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BRANCH(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b/>
          <w:bCs/>
          <w:color w:val="303030"/>
          <w:sz w:val="24"/>
          <w:szCs w:val="18"/>
          <w:shd w:val="clear" w:color="auto" w:fill="FFFFFF"/>
        </w:rPr>
        <w:t>branch_name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:string , branch_city:string , assets:real )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ACCOUNT(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b/>
          <w:bCs/>
          <w:color w:val="303030"/>
          <w:sz w:val="24"/>
          <w:szCs w:val="18"/>
          <w:shd w:val="clear" w:color="auto" w:fill="FFFFFF"/>
        </w:rPr>
        <w:t>accno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:int , branch_name:string , balance:real )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DEPOSITOR(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b/>
          <w:bCs/>
          <w:color w:val="303030"/>
          <w:sz w:val="24"/>
          <w:szCs w:val="18"/>
          <w:shd w:val="clear" w:color="auto" w:fill="FFFFFF"/>
        </w:rPr>
        <w:t>customer_name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:string ,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b/>
          <w:bCs/>
          <w:color w:val="303030"/>
          <w:sz w:val="24"/>
          <w:szCs w:val="18"/>
          <w:shd w:val="clear" w:color="auto" w:fill="FFFFFF"/>
        </w:rPr>
        <w:t>accno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:int )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CUSTOMER(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b/>
          <w:bCs/>
          <w:color w:val="303030"/>
          <w:sz w:val="24"/>
          <w:szCs w:val="18"/>
          <w:shd w:val="clear" w:color="auto" w:fill="FFFFFF"/>
        </w:rPr>
        <w:t>customer_name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:string , customer_street:string , customer_city:string )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LOAN(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b/>
          <w:bCs/>
          <w:color w:val="303030"/>
          <w:sz w:val="24"/>
          <w:szCs w:val="18"/>
          <w:shd w:val="clear" w:color="auto" w:fill="FFFFFF"/>
        </w:rPr>
        <w:t>loan_number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:int , branch_name:string , amount:real )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BORROWER(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b/>
          <w:bCs/>
          <w:color w:val="303030"/>
          <w:sz w:val="24"/>
          <w:szCs w:val="18"/>
          <w:shd w:val="clear" w:color="auto" w:fill="FFFFFF"/>
        </w:rPr>
        <w:t>customer_name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:string ,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b/>
          <w:bCs/>
          <w:color w:val="303030"/>
          <w:sz w:val="24"/>
          <w:szCs w:val="18"/>
          <w:shd w:val="clear" w:color="auto" w:fill="FFFFFF"/>
        </w:rPr>
        <w:t>loan_number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:int )</w:t>
      </w:r>
    </w:p>
    <w:p w:rsidR="0036269C" w:rsidRPr="00647AC2" w:rsidRDefault="0036269C" w:rsidP="0036269C">
      <w:pPr>
        <w:rPr>
          <w:rFonts w:ascii="Candara" w:hAnsi="Candara" w:cs="Times New Roman"/>
          <w:sz w:val="32"/>
        </w:rPr>
      </w:pP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1)Create the above tables by properly specifying the primary keys and foreign keys.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2)Enter at least five tuples for each relation.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3)Find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b/>
          <w:bCs/>
          <w:i/>
          <w:iCs/>
          <w:color w:val="303030"/>
          <w:sz w:val="24"/>
          <w:szCs w:val="18"/>
          <w:shd w:val="clear" w:color="auto" w:fill="FFFFFF"/>
        </w:rPr>
        <w:t>all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the customers who have at least two accounts at the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b/>
          <w:bCs/>
          <w:i/>
          <w:iCs/>
          <w:color w:val="303030"/>
          <w:sz w:val="24"/>
          <w:szCs w:val="18"/>
          <w:shd w:val="clear" w:color="auto" w:fill="FFFFFF"/>
        </w:rPr>
        <w:t>main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branch.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4)Find all the customers who have an account at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b/>
          <w:bCs/>
          <w:i/>
          <w:iCs/>
          <w:color w:val="303030"/>
          <w:sz w:val="24"/>
          <w:szCs w:val="18"/>
          <w:shd w:val="clear" w:color="auto" w:fill="FFFFFF"/>
        </w:rPr>
        <w:t>all</w:t>
      </w:r>
      <w:r w:rsidRPr="00647AC2">
        <w:rPr>
          <w:rStyle w:val="apple-converted-space"/>
          <w:rFonts w:ascii="Candara" w:hAnsi="Candara" w:cs="Times New Roman"/>
          <w:color w:val="303030"/>
          <w:sz w:val="24"/>
          <w:szCs w:val="18"/>
          <w:shd w:val="clear" w:color="auto" w:fill="FFFFFF"/>
        </w:rPr>
        <w:t> </w:t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the branches located in a specific city.</w:t>
      </w:r>
      <w:r w:rsidRPr="00647AC2">
        <w:rPr>
          <w:rFonts w:ascii="Candara" w:hAnsi="Candara" w:cs="Times New Roman"/>
          <w:color w:val="303030"/>
          <w:sz w:val="24"/>
          <w:szCs w:val="18"/>
        </w:rPr>
        <w:br/>
      </w:r>
      <w:r w:rsidRPr="00647AC2">
        <w:rPr>
          <w:rFonts w:ascii="Candara" w:hAnsi="Candara" w:cs="Times New Roman"/>
          <w:color w:val="303030"/>
          <w:sz w:val="24"/>
          <w:szCs w:val="18"/>
          <w:shd w:val="clear" w:color="auto" w:fill="FFFFFF"/>
        </w:rPr>
        <w:t>5)Demonstrate how you delete all account tuples at every branch located in a specific city.</w:t>
      </w:r>
    </w:p>
    <w:p w:rsidR="0036269C" w:rsidRDefault="0036269C" w:rsidP="0036269C">
      <w:pPr>
        <w:rPr>
          <w:rFonts w:ascii="Century Schoolbook" w:hAnsi="Century Schoolbook"/>
          <w:b/>
          <w:sz w:val="32"/>
          <w:u w:val="single"/>
        </w:rPr>
      </w:pPr>
      <w:r w:rsidRPr="00503CFF">
        <w:rPr>
          <w:rFonts w:ascii="Century Schoolbook" w:hAnsi="Century Schoolbook"/>
          <w:b/>
          <w:sz w:val="32"/>
          <w:u w:val="single"/>
        </w:rPr>
        <w:t>Description</w:t>
      </w:r>
      <w:r>
        <w:rPr>
          <w:rFonts w:ascii="Century Schoolbook" w:hAnsi="Century Schoolbook"/>
          <w:b/>
          <w:sz w:val="32"/>
          <w:u w:val="single"/>
        </w:rPr>
        <w:t>:</w:t>
      </w:r>
    </w:p>
    <w:p w:rsidR="0036269C" w:rsidRPr="0036269C" w:rsidRDefault="0036269C" w:rsidP="0036269C">
      <w:pPr>
        <w:pStyle w:val="ListParagraph"/>
        <w:numPr>
          <w:ilvl w:val="0"/>
          <w:numId w:val="4"/>
        </w:numPr>
        <w:rPr>
          <w:b/>
          <w:bCs/>
        </w:rPr>
      </w:pPr>
      <w:r w:rsidRPr="0036269C">
        <w:rPr>
          <w:b/>
          <w:bCs/>
        </w:rPr>
        <w:t>Create the above tables by properly specifying the primary keys and the foreign keys</w:t>
      </w:r>
    </w:p>
    <w:p w:rsidR="0036269C" w:rsidRDefault="0036269C" w:rsidP="0036269C">
      <w:pPr>
        <w:spacing w:after="120" w:line="240" w:lineRule="auto"/>
        <w:ind w:left="360"/>
      </w:pPr>
      <w:r w:rsidRPr="0036269C">
        <w:rPr>
          <w:b/>
          <w:bCs/>
        </w:rPr>
        <w:t xml:space="preserve"> </w:t>
      </w:r>
      <w:r>
        <w:t xml:space="preserve">SQL&gt; create table branch(br_name varchar2(10) primary key,br_city varchar2(10),assets number(6,2)); </w:t>
      </w:r>
    </w:p>
    <w:p w:rsidR="0036269C" w:rsidRDefault="0036269C" w:rsidP="0036269C">
      <w:pPr>
        <w:spacing w:after="120" w:line="240" w:lineRule="auto"/>
        <w:ind w:left="360"/>
      </w:pPr>
      <w:r>
        <w:t xml:space="preserve">Table created. </w:t>
      </w:r>
    </w:p>
    <w:p w:rsidR="0036269C" w:rsidRDefault="0036269C" w:rsidP="0036269C">
      <w:pPr>
        <w:spacing w:after="120" w:line="240" w:lineRule="auto"/>
        <w:ind w:left="360"/>
      </w:pPr>
      <w:r>
        <w:t>SQL&gt; create table account(accno number(5) primary key,br_name varchar2(10) references branch(br_name),balance number(8,2));</w:t>
      </w:r>
    </w:p>
    <w:p w:rsidR="0036269C" w:rsidRDefault="0036269C" w:rsidP="0036269C">
      <w:pPr>
        <w:spacing w:after="120" w:line="240" w:lineRule="auto"/>
        <w:ind w:left="360"/>
      </w:pPr>
      <w:r>
        <w:t xml:space="preserve"> Table created.</w:t>
      </w:r>
    </w:p>
    <w:p w:rsidR="0036269C" w:rsidRDefault="0036269C" w:rsidP="0036269C">
      <w:pPr>
        <w:spacing w:after="120" w:line="240" w:lineRule="auto"/>
        <w:ind w:left="360"/>
      </w:pPr>
      <w:r>
        <w:t xml:space="preserve"> SQL&gt; create table cust_det(cust_name varchar2(10) primary key,cust_strt varchar2(10),cust_city varchar2(10));</w:t>
      </w:r>
    </w:p>
    <w:p w:rsidR="0036269C" w:rsidRDefault="0036269C" w:rsidP="0036269C">
      <w:pPr>
        <w:spacing w:after="120" w:line="240" w:lineRule="auto"/>
        <w:ind w:left="360"/>
      </w:pPr>
      <w:r>
        <w:t xml:space="preserve"> Table created.</w:t>
      </w:r>
    </w:p>
    <w:p w:rsidR="0036269C" w:rsidRDefault="0036269C" w:rsidP="0036269C">
      <w:pPr>
        <w:spacing w:after="120" w:line="240" w:lineRule="auto"/>
        <w:ind w:left="360"/>
      </w:pPr>
      <w:r>
        <w:t xml:space="preserve"> SQL&gt; create table depositor(cust_name varchar2(10) references cust_det(cust_name),accno number(5) references account(accno)); </w:t>
      </w:r>
    </w:p>
    <w:p w:rsidR="0036269C" w:rsidRDefault="0036269C" w:rsidP="0036269C">
      <w:pPr>
        <w:spacing w:after="120" w:line="240" w:lineRule="auto"/>
        <w:ind w:left="360"/>
      </w:pPr>
      <w:r>
        <w:t xml:space="preserve">Table created. </w:t>
      </w:r>
    </w:p>
    <w:p w:rsidR="0036269C" w:rsidRDefault="0036269C" w:rsidP="0036269C">
      <w:pPr>
        <w:spacing w:after="120" w:line="240" w:lineRule="auto"/>
        <w:ind w:left="360"/>
      </w:pPr>
      <w:r>
        <w:t xml:space="preserve">SQL&gt; create table loan(loan_no number(6) primary key,br_name varchar2(10) references branch(br_name),amount number(6,2)); </w:t>
      </w:r>
    </w:p>
    <w:p w:rsidR="0036269C" w:rsidRDefault="0036269C" w:rsidP="0036269C">
      <w:pPr>
        <w:spacing w:after="120" w:line="240" w:lineRule="auto"/>
        <w:ind w:left="360"/>
      </w:pPr>
      <w:r>
        <w:lastRenderedPageBreak/>
        <w:t xml:space="preserve">Table created. </w:t>
      </w:r>
    </w:p>
    <w:p w:rsidR="0036269C" w:rsidRDefault="0036269C" w:rsidP="0036269C">
      <w:pPr>
        <w:spacing w:after="120" w:line="240" w:lineRule="auto"/>
        <w:ind w:left="360"/>
      </w:pPr>
      <w:r>
        <w:t xml:space="preserve">SQL&gt; create table borrower(cust_name varchar2(10) references cust_det(cust_name), loan_no number(6) references loan(loan_no)); </w:t>
      </w:r>
    </w:p>
    <w:p w:rsidR="0036269C" w:rsidRPr="0036269C" w:rsidRDefault="0036269C" w:rsidP="0036269C">
      <w:pPr>
        <w:spacing w:after="120" w:line="240" w:lineRule="auto"/>
        <w:ind w:left="360"/>
        <w:rPr>
          <w:rFonts w:ascii="Century Schoolbook" w:hAnsi="Century Schoolbook"/>
          <w:b/>
          <w:sz w:val="32"/>
          <w:u w:val="single"/>
        </w:rPr>
      </w:pPr>
      <w:r>
        <w:t>Table created.</w:t>
      </w:r>
    </w:p>
    <w:p w:rsidR="0036269C" w:rsidRDefault="0036269C" w:rsidP="001771AF">
      <w:pPr>
        <w:ind w:left="360"/>
        <w:jc w:val="both"/>
        <w:rPr>
          <w:rFonts w:ascii="Century Schoolbook" w:hAnsi="Century Schoolbook"/>
          <w:sz w:val="32"/>
        </w:rPr>
      </w:pPr>
      <w:r>
        <w:rPr>
          <w:rFonts w:ascii="Century Schoolbook" w:hAnsi="Century Schoolbook"/>
          <w:noProof/>
          <w:sz w:val="32"/>
        </w:rPr>
        <w:drawing>
          <wp:inline distT="0" distB="0" distL="0" distR="0">
            <wp:extent cx="5943600" cy="3964940"/>
            <wp:effectExtent l="19050" t="0" r="0" b="0"/>
            <wp:docPr id="53" name="Picture 52" descr="Screenshot (168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68).png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61E8" w:rsidRDefault="0036269C" w:rsidP="002761E8">
      <w:pPr>
        <w:pStyle w:val="ListParagraph"/>
        <w:numPr>
          <w:ilvl w:val="0"/>
          <w:numId w:val="4"/>
        </w:numPr>
        <w:jc w:val="both"/>
        <w:rPr>
          <w:b/>
          <w:bCs/>
        </w:rPr>
      </w:pPr>
      <w:r w:rsidRPr="002761E8">
        <w:rPr>
          <w:b/>
          <w:bCs/>
        </w:rPr>
        <w:t xml:space="preserve">Enter at least five tuples for each relation </w:t>
      </w:r>
    </w:p>
    <w:p w:rsidR="002761E8" w:rsidRDefault="0036269C" w:rsidP="002761E8">
      <w:pPr>
        <w:ind w:left="360"/>
        <w:jc w:val="both"/>
      </w:pPr>
      <w:r>
        <w:t>SQL&gt; insert into branch val</w:t>
      </w:r>
      <w:r w:rsidR="002761E8">
        <w:t>ues(‘</w:t>
      </w:r>
      <w:r w:rsidR="002761E8">
        <w:rPr>
          <w:b/>
          <w:bCs/>
        </w:rPr>
        <w:t>AXIS‘,‘GWALIOR’,25000</w:t>
      </w:r>
      <w:r>
        <w:t>);</w:t>
      </w:r>
    </w:p>
    <w:p w:rsidR="002761E8" w:rsidRDefault="0036269C" w:rsidP="002761E8">
      <w:pPr>
        <w:ind w:left="360"/>
        <w:jc w:val="both"/>
      </w:pPr>
      <w:r>
        <w:t xml:space="preserve"> 1 row created. </w:t>
      </w:r>
    </w:p>
    <w:p w:rsidR="002761E8" w:rsidRDefault="0036269C" w:rsidP="002761E8">
      <w:pPr>
        <w:ind w:left="360"/>
        <w:jc w:val="both"/>
      </w:pPr>
      <w:r>
        <w:t>SQL&gt; inser</w:t>
      </w:r>
      <w:r w:rsidR="0006603E">
        <w:t>t into branch values(‘</w:t>
      </w:r>
      <w:r w:rsidR="0006603E">
        <w:rPr>
          <w:b/>
          <w:bCs/>
        </w:rPr>
        <w:t>HDFC’</w:t>
      </w:r>
      <w:r w:rsidR="0006603E" w:rsidRPr="002761E8">
        <w:rPr>
          <w:b/>
          <w:bCs/>
        </w:rPr>
        <w:t xml:space="preserve"> </w:t>
      </w:r>
      <w:r w:rsidR="0006603E">
        <w:rPr>
          <w:b/>
          <w:bCs/>
        </w:rPr>
        <w:t>,‘BANGALORE’,80000</w:t>
      </w:r>
      <w:r>
        <w:t xml:space="preserve">); </w:t>
      </w:r>
    </w:p>
    <w:p w:rsidR="002761E8" w:rsidRDefault="0036269C" w:rsidP="002761E8">
      <w:pPr>
        <w:ind w:left="360"/>
        <w:jc w:val="both"/>
      </w:pPr>
      <w:r>
        <w:t xml:space="preserve">1 row created. </w:t>
      </w:r>
    </w:p>
    <w:p w:rsidR="002761E8" w:rsidRDefault="0036269C" w:rsidP="002761E8">
      <w:pPr>
        <w:ind w:left="360"/>
        <w:jc w:val="both"/>
      </w:pPr>
      <w:r>
        <w:t>SQL&gt; insert into branch valu</w:t>
      </w:r>
      <w:r w:rsidR="0006603E">
        <w:t>es(‘</w:t>
      </w:r>
      <w:r w:rsidR="0006603E">
        <w:rPr>
          <w:b/>
          <w:bCs/>
        </w:rPr>
        <w:t>IDBI</w:t>
      </w:r>
      <w:r w:rsidR="0006603E">
        <w:rPr>
          <w:b/>
          <w:bCs/>
        </w:rPr>
        <w:tab/>
        <w:t>‘,‘DELHI’,50000</w:t>
      </w:r>
      <w:r>
        <w:t>);</w:t>
      </w:r>
    </w:p>
    <w:p w:rsidR="002761E8" w:rsidRDefault="0036269C" w:rsidP="002761E8">
      <w:pPr>
        <w:ind w:left="360"/>
        <w:jc w:val="both"/>
      </w:pPr>
      <w:r>
        <w:t xml:space="preserve"> 1 row created.</w:t>
      </w:r>
    </w:p>
    <w:p w:rsidR="002761E8" w:rsidRPr="0006603E" w:rsidRDefault="0036269C" w:rsidP="0006603E">
      <w:pPr>
        <w:ind w:left="360"/>
        <w:jc w:val="both"/>
        <w:rPr>
          <w:b/>
          <w:bCs/>
        </w:rPr>
      </w:pPr>
      <w:r>
        <w:t xml:space="preserve"> SQL&gt; insert into branch valu</w:t>
      </w:r>
      <w:r w:rsidR="0006603E">
        <w:t>es(‘</w:t>
      </w:r>
      <w:r w:rsidR="0006603E">
        <w:rPr>
          <w:b/>
          <w:bCs/>
        </w:rPr>
        <w:t>SBOI</w:t>
      </w:r>
      <w:r w:rsidR="0006603E" w:rsidRPr="002761E8">
        <w:rPr>
          <w:b/>
          <w:bCs/>
        </w:rPr>
        <w:t xml:space="preserve"> </w:t>
      </w:r>
      <w:r w:rsidR="0006603E">
        <w:rPr>
          <w:b/>
          <w:bCs/>
        </w:rPr>
        <w:t>‘,‘DELHI’,55000</w:t>
      </w:r>
      <w:r>
        <w:t>);</w:t>
      </w:r>
    </w:p>
    <w:p w:rsidR="002761E8" w:rsidRDefault="0036269C" w:rsidP="002761E8">
      <w:pPr>
        <w:ind w:left="360"/>
        <w:jc w:val="both"/>
      </w:pPr>
      <w:r>
        <w:t xml:space="preserve"> 1 row created. </w:t>
      </w:r>
    </w:p>
    <w:p w:rsidR="002761E8" w:rsidRDefault="0036269C" w:rsidP="002761E8">
      <w:pPr>
        <w:ind w:left="360"/>
        <w:jc w:val="both"/>
      </w:pPr>
      <w:r>
        <w:t>SQL&gt; insert into branch valu</w:t>
      </w:r>
      <w:r w:rsidR="0006603E">
        <w:t>es(‘</w:t>
      </w:r>
      <w:r w:rsidR="0006603E">
        <w:rPr>
          <w:b/>
          <w:bCs/>
        </w:rPr>
        <w:t>BOB</w:t>
      </w:r>
      <w:r w:rsidR="0006603E">
        <w:rPr>
          <w:b/>
          <w:bCs/>
        </w:rPr>
        <w:tab/>
        <w:t>‘,‘BANGALORE’,60000</w:t>
      </w:r>
      <w:r>
        <w:t>);</w:t>
      </w:r>
      <w:r w:rsidRPr="0036269C">
        <w:t xml:space="preserve"> </w:t>
      </w:r>
    </w:p>
    <w:p w:rsidR="002761E8" w:rsidRDefault="0036269C" w:rsidP="002761E8">
      <w:pPr>
        <w:ind w:left="360"/>
        <w:jc w:val="both"/>
      </w:pPr>
      <w:r>
        <w:lastRenderedPageBreak/>
        <w:t>1 row created.</w:t>
      </w:r>
      <w:r w:rsidR="002761E8" w:rsidRPr="002761E8">
        <w:t xml:space="preserve"> </w:t>
      </w:r>
    </w:p>
    <w:p w:rsidR="002761E8" w:rsidRDefault="002761E8" w:rsidP="002761E8">
      <w:pPr>
        <w:ind w:left="360"/>
        <w:jc w:val="both"/>
      </w:pPr>
      <w:r>
        <w:t>SQL&gt; select * from branch;</w:t>
      </w:r>
    </w:p>
    <w:p w:rsidR="002761E8" w:rsidRDefault="002761E8" w:rsidP="002761E8">
      <w:pPr>
        <w:ind w:left="360"/>
        <w:jc w:val="both"/>
        <w:rPr>
          <w:b/>
          <w:bCs/>
        </w:rPr>
      </w:pPr>
      <w:r>
        <w:t xml:space="preserve"> </w:t>
      </w:r>
      <w:r w:rsidRPr="002761E8">
        <w:rPr>
          <w:b/>
          <w:bCs/>
        </w:rPr>
        <w:t xml:space="preserve">BR_NAME </w:t>
      </w:r>
      <w:r>
        <w:rPr>
          <w:b/>
          <w:bCs/>
        </w:rPr>
        <w:tab/>
      </w:r>
      <w:r>
        <w:rPr>
          <w:b/>
          <w:bCs/>
        </w:rPr>
        <w:tab/>
      </w:r>
      <w:r w:rsidRPr="002761E8">
        <w:rPr>
          <w:b/>
          <w:bCs/>
        </w:rPr>
        <w:t>BR_CITY</w:t>
      </w:r>
      <w:r>
        <w:rPr>
          <w:b/>
          <w:bCs/>
        </w:rPr>
        <w:tab/>
      </w:r>
      <w:r w:rsidRPr="002761E8">
        <w:rPr>
          <w:b/>
          <w:bCs/>
        </w:rPr>
        <w:t xml:space="preserve"> ASSETS </w:t>
      </w:r>
    </w:p>
    <w:p w:rsidR="002761E8" w:rsidRDefault="002761E8" w:rsidP="002761E8">
      <w:pPr>
        <w:ind w:left="360"/>
        <w:jc w:val="both"/>
        <w:rPr>
          <w:b/>
          <w:bCs/>
        </w:rPr>
      </w:pPr>
      <w:r w:rsidRPr="002761E8">
        <w:rPr>
          <w:b/>
          <w:bCs/>
        </w:rPr>
        <w:t>----------</w:t>
      </w:r>
      <w:r>
        <w:rPr>
          <w:b/>
          <w:bCs/>
        </w:rPr>
        <w:tab/>
      </w:r>
      <w:r>
        <w:rPr>
          <w:b/>
          <w:bCs/>
        </w:rPr>
        <w:tab/>
      </w:r>
      <w:r w:rsidRPr="002761E8">
        <w:rPr>
          <w:b/>
          <w:bCs/>
        </w:rPr>
        <w:t xml:space="preserve"> ---------- </w:t>
      </w:r>
      <w:r>
        <w:rPr>
          <w:b/>
          <w:bCs/>
        </w:rPr>
        <w:tab/>
      </w:r>
      <w:r w:rsidRPr="002761E8">
        <w:rPr>
          <w:b/>
          <w:bCs/>
        </w:rPr>
        <w:t>---------</w:t>
      </w:r>
    </w:p>
    <w:p w:rsidR="002761E8" w:rsidRDefault="002761E8" w:rsidP="002761E8">
      <w:pPr>
        <w:ind w:left="360"/>
        <w:jc w:val="both"/>
        <w:rPr>
          <w:b/>
          <w:bCs/>
        </w:rPr>
      </w:pPr>
      <w:r>
        <w:rPr>
          <w:b/>
          <w:bCs/>
        </w:rPr>
        <w:t xml:space="preserve"> AXIS</w:t>
      </w:r>
      <w:r w:rsidRPr="002761E8">
        <w:rPr>
          <w:b/>
          <w:bCs/>
        </w:rPr>
        <w:t xml:space="preserve"> </w:t>
      </w:r>
      <w:r>
        <w:rPr>
          <w:b/>
          <w:bCs/>
        </w:rPr>
        <w:tab/>
      </w:r>
      <w:r>
        <w:rPr>
          <w:b/>
          <w:bCs/>
        </w:rPr>
        <w:tab/>
        <w:t>GWALIOR</w:t>
      </w:r>
      <w:r>
        <w:rPr>
          <w:b/>
          <w:bCs/>
        </w:rPr>
        <w:tab/>
        <w:t>25000</w:t>
      </w:r>
      <w:r w:rsidRPr="002761E8">
        <w:rPr>
          <w:b/>
          <w:bCs/>
        </w:rPr>
        <w:t xml:space="preserve"> </w:t>
      </w:r>
    </w:p>
    <w:p w:rsidR="002761E8" w:rsidRDefault="002761E8" w:rsidP="002761E8">
      <w:pPr>
        <w:ind w:left="360"/>
        <w:jc w:val="both"/>
        <w:rPr>
          <w:b/>
          <w:bCs/>
        </w:rPr>
      </w:pPr>
      <w:r>
        <w:rPr>
          <w:b/>
          <w:bCs/>
        </w:rPr>
        <w:t>HDFC</w:t>
      </w:r>
      <w:r w:rsidRPr="002761E8">
        <w:rPr>
          <w:b/>
          <w:bCs/>
        </w:rPr>
        <w:t xml:space="preserve"> </w:t>
      </w:r>
      <w:r>
        <w:rPr>
          <w:b/>
          <w:bCs/>
        </w:rPr>
        <w:tab/>
      </w:r>
      <w:r>
        <w:rPr>
          <w:b/>
          <w:bCs/>
        </w:rPr>
        <w:tab/>
        <w:t>BANGALORE</w:t>
      </w:r>
      <w:r w:rsidRPr="002761E8">
        <w:rPr>
          <w:b/>
          <w:bCs/>
        </w:rPr>
        <w:t xml:space="preserve"> </w:t>
      </w:r>
      <w:r>
        <w:rPr>
          <w:b/>
          <w:bCs/>
        </w:rPr>
        <w:tab/>
        <w:t>80000</w:t>
      </w:r>
      <w:r>
        <w:rPr>
          <w:b/>
          <w:bCs/>
        </w:rPr>
        <w:tab/>
      </w:r>
      <w:r>
        <w:rPr>
          <w:b/>
          <w:bCs/>
        </w:rPr>
        <w:tab/>
      </w:r>
    </w:p>
    <w:p w:rsidR="002761E8" w:rsidRDefault="002761E8" w:rsidP="002761E8">
      <w:pPr>
        <w:ind w:left="360"/>
        <w:jc w:val="both"/>
        <w:rPr>
          <w:b/>
          <w:bCs/>
        </w:rPr>
      </w:pPr>
      <w:r>
        <w:rPr>
          <w:b/>
          <w:bCs/>
        </w:rPr>
        <w:t xml:space="preserve"> IDBI</w:t>
      </w:r>
      <w:r>
        <w:rPr>
          <w:b/>
          <w:bCs/>
        </w:rPr>
        <w:tab/>
      </w:r>
      <w:r w:rsidRPr="002761E8">
        <w:rPr>
          <w:b/>
          <w:bCs/>
        </w:rPr>
        <w:t xml:space="preserve"> </w:t>
      </w:r>
      <w:r>
        <w:rPr>
          <w:b/>
          <w:bCs/>
        </w:rPr>
        <w:tab/>
        <w:t>DELHI</w:t>
      </w:r>
      <w:r>
        <w:rPr>
          <w:b/>
          <w:bCs/>
        </w:rPr>
        <w:tab/>
      </w:r>
      <w:r>
        <w:rPr>
          <w:b/>
          <w:bCs/>
        </w:rPr>
        <w:tab/>
        <w:t xml:space="preserve"> 50000</w:t>
      </w:r>
    </w:p>
    <w:p w:rsidR="002761E8" w:rsidRDefault="002761E8" w:rsidP="002761E8">
      <w:pPr>
        <w:ind w:left="360"/>
        <w:jc w:val="both"/>
        <w:rPr>
          <w:b/>
          <w:bCs/>
        </w:rPr>
      </w:pPr>
      <w:r>
        <w:rPr>
          <w:b/>
          <w:bCs/>
        </w:rPr>
        <w:t xml:space="preserve"> SBOI</w:t>
      </w:r>
      <w:r w:rsidRPr="002761E8">
        <w:rPr>
          <w:b/>
          <w:bCs/>
        </w:rPr>
        <w:t xml:space="preserve"> </w:t>
      </w:r>
      <w:r>
        <w:rPr>
          <w:b/>
          <w:bCs/>
        </w:rPr>
        <w:tab/>
      </w:r>
      <w:r>
        <w:rPr>
          <w:b/>
          <w:bCs/>
        </w:rPr>
        <w:tab/>
        <w:t>DELHI</w:t>
      </w:r>
      <w:r>
        <w:rPr>
          <w:b/>
          <w:bCs/>
        </w:rPr>
        <w:tab/>
      </w:r>
      <w:r w:rsidRPr="002761E8">
        <w:rPr>
          <w:b/>
          <w:bCs/>
        </w:rPr>
        <w:t xml:space="preserve"> </w:t>
      </w:r>
      <w:r>
        <w:rPr>
          <w:b/>
          <w:bCs/>
        </w:rPr>
        <w:tab/>
        <w:t>55000</w:t>
      </w:r>
    </w:p>
    <w:p w:rsidR="002761E8" w:rsidRDefault="002761E8" w:rsidP="002761E8">
      <w:pPr>
        <w:ind w:left="360"/>
        <w:jc w:val="both"/>
        <w:rPr>
          <w:b/>
          <w:bCs/>
        </w:rPr>
      </w:pPr>
      <w:r>
        <w:rPr>
          <w:b/>
          <w:bCs/>
        </w:rPr>
        <w:t xml:space="preserve"> BOB</w:t>
      </w:r>
      <w:r>
        <w:rPr>
          <w:b/>
          <w:bCs/>
        </w:rPr>
        <w:tab/>
      </w:r>
      <w:r>
        <w:rPr>
          <w:b/>
          <w:bCs/>
        </w:rPr>
        <w:tab/>
        <w:t>BANGALORE</w:t>
      </w:r>
      <w:r w:rsidRPr="002761E8">
        <w:rPr>
          <w:b/>
          <w:bCs/>
        </w:rPr>
        <w:t xml:space="preserve"> </w:t>
      </w:r>
      <w:r>
        <w:rPr>
          <w:b/>
          <w:bCs/>
        </w:rPr>
        <w:tab/>
        <w:t>60000</w:t>
      </w:r>
    </w:p>
    <w:p w:rsidR="002761E8" w:rsidRPr="002761E8" w:rsidRDefault="002761E8" w:rsidP="002761E8">
      <w:pPr>
        <w:ind w:left="360"/>
        <w:jc w:val="both"/>
        <w:rPr>
          <w:b/>
          <w:bCs/>
        </w:rPr>
      </w:pPr>
      <w:r>
        <w:rPr>
          <w:b/>
          <w:bCs/>
          <w:noProof/>
        </w:rPr>
        <w:drawing>
          <wp:inline distT="0" distB="0" distL="0" distR="0">
            <wp:extent cx="6392383" cy="5209953"/>
            <wp:effectExtent l="19050" t="0" r="8417" b="0"/>
            <wp:docPr id="54" name="Picture 53" descr="Screenshot (8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8).png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397643" cy="5214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603E" w:rsidRPr="00500A2F" w:rsidRDefault="002761E8" w:rsidP="00500A2F">
      <w:pPr>
        <w:ind w:left="360"/>
        <w:jc w:val="both"/>
        <w:rPr>
          <w:b/>
          <w:bCs/>
        </w:rPr>
      </w:pPr>
      <w:r w:rsidRPr="002761E8">
        <w:rPr>
          <w:b/>
          <w:bCs/>
        </w:rPr>
        <w:lastRenderedPageBreak/>
        <w:t xml:space="preserve"> </w:t>
      </w:r>
      <w:r>
        <w:t xml:space="preserve">SQL&gt; </w:t>
      </w:r>
      <w:r w:rsidR="00500A2F">
        <w:t>insert into account values(</w:t>
      </w:r>
      <w:r w:rsidR="00500A2F" w:rsidRPr="002761E8">
        <w:rPr>
          <w:b/>
          <w:bCs/>
        </w:rPr>
        <w:t>1</w:t>
      </w:r>
      <w:r w:rsidR="00500A2F">
        <w:rPr>
          <w:b/>
          <w:bCs/>
        </w:rPr>
        <w:t>,‘IDBI’,2000</w:t>
      </w:r>
      <w:r>
        <w:t xml:space="preserve">); </w:t>
      </w:r>
      <w:r w:rsidR="0006603E">
        <w:tab/>
      </w:r>
      <w:r>
        <w:t>1 row created.</w:t>
      </w:r>
    </w:p>
    <w:p w:rsidR="0006603E" w:rsidRPr="00500A2F" w:rsidRDefault="002761E8" w:rsidP="00500A2F">
      <w:pPr>
        <w:ind w:left="360"/>
        <w:jc w:val="both"/>
        <w:rPr>
          <w:b/>
          <w:bCs/>
        </w:rPr>
      </w:pPr>
      <w:r>
        <w:t xml:space="preserve"> SQL&gt; insert into a</w:t>
      </w:r>
      <w:r w:rsidR="00500A2F">
        <w:t>ccount values(</w:t>
      </w:r>
      <w:r w:rsidR="00500A2F">
        <w:rPr>
          <w:b/>
          <w:bCs/>
        </w:rPr>
        <w:t>2</w:t>
      </w:r>
      <w:r w:rsidR="00500A2F" w:rsidRPr="002761E8">
        <w:rPr>
          <w:b/>
          <w:bCs/>
        </w:rPr>
        <w:t xml:space="preserve"> </w:t>
      </w:r>
      <w:r w:rsidR="00500A2F">
        <w:rPr>
          <w:b/>
          <w:bCs/>
        </w:rPr>
        <w:t>,‘BOB’,5000</w:t>
      </w:r>
      <w:r>
        <w:t>);</w:t>
      </w:r>
      <w:r w:rsidR="0006603E">
        <w:tab/>
      </w:r>
      <w:r>
        <w:t xml:space="preserve">1 row created. </w:t>
      </w:r>
    </w:p>
    <w:p w:rsidR="0006603E" w:rsidRDefault="002761E8" w:rsidP="0006603E">
      <w:pPr>
        <w:ind w:left="360"/>
        <w:jc w:val="both"/>
      </w:pPr>
      <w:r>
        <w:t>SQL&gt; insert into account</w:t>
      </w:r>
      <w:r w:rsidR="00500A2F">
        <w:t xml:space="preserve"> values(</w:t>
      </w:r>
      <w:r w:rsidR="00500A2F" w:rsidRPr="002761E8">
        <w:rPr>
          <w:b/>
          <w:bCs/>
        </w:rPr>
        <w:t>3</w:t>
      </w:r>
      <w:r w:rsidR="00500A2F">
        <w:rPr>
          <w:b/>
          <w:bCs/>
        </w:rPr>
        <w:t>,‘SBOI’,6700</w:t>
      </w:r>
      <w:r>
        <w:t>);</w:t>
      </w:r>
      <w:r w:rsidR="0006603E">
        <w:tab/>
      </w:r>
      <w:r>
        <w:t xml:space="preserve">1 row created. </w:t>
      </w:r>
    </w:p>
    <w:p w:rsidR="0006603E" w:rsidRDefault="002761E8" w:rsidP="009A41FE">
      <w:pPr>
        <w:ind w:left="360"/>
        <w:jc w:val="both"/>
      </w:pPr>
      <w:r>
        <w:t>SQL&gt; insert into acco</w:t>
      </w:r>
      <w:r w:rsidR="00500A2F">
        <w:t>unt values(</w:t>
      </w:r>
      <w:r w:rsidR="00500A2F">
        <w:rPr>
          <w:b/>
          <w:bCs/>
        </w:rPr>
        <w:t>4,‘BOB’,6700</w:t>
      </w:r>
      <w:r>
        <w:t xml:space="preserve">); </w:t>
      </w:r>
      <w:r w:rsidR="009A41FE">
        <w:tab/>
      </w:r>
      <w:r>
        <w:t>1 row created.</w:t>
      </w:r>
    </w:p>
    <w:p w:rsidR="0006603E" w:rsidRPr="00500A2F" w:rsidRDefault="002761E8" w:rsidP="00500A2F">
      <w:pPr>
        <w:ind w:left="360"/>
        <w:jc w:val="both"/>
        <w:rPr>
          <w:rFonts w:ascii="Century Schoolbook" w:hAnsi="Century Schoolbook"/>
          <w:sz w:val="32"/>
        </w:rPr>
      </w:pPr>
      <w:r>
        <w:t xml:space="preserve"> SQL&gt; insert into ac</w:t>
      </w:r>
      <w:r w:rsidR="00500A2F">
        <w:t>count values(</w:t>
      </w:r>
      <w:r w:rsidR="00500A2F" w:rsidRPr="002761E8">
        <w:rPr>
          <w:b/>
          <w:bCs/>
        </w:rPr>
        <w:t>5</w:t>
      </w:r>
      <w:r w:rsidR="00500A2F">
        <w:rPr>
          <w:b/>
          <w:bCs/>
        </w:rPr>
        <w:t>,‘HDFC’,5600</w:t>
      </w:r>
      <w:r>
        <w:t xml:space="preserve">); </w:t>
      </w:r>
      <w:r w:rsidR="009A41FE">
        <w:tab/>
      </w:r>
      <w:r>
        <w:t>1 row created.</w:t>
      </w:r>
    </w:p>
    <w:p w:rsidR="0006603E" w:rsidRDefault="002761E8" w:rsidP="002761E8">
      <w:pPr>
        <w:ind w:left="360"/>
        <w:jc w:val="both"/>
      </w:pPr>
      <w:r>
        <w:t xml:space="preserve"> SQL&gt; select * from account; </w:t>
      </w:r>
    </w:p>
    <w:p w:rsidR="0006603E" w:rsidRDefault="002761E8" w:rsidP="002761E8">
      <w:pPr>
        <w:ind w:left="360"/>
        <w:jc w:val="both"/>
        <w:rPr>
          <w:b/>
          <w:bCs/>
        </w:rPr>
      </w:pPr>
      <w:r w:rsidRPr="002761E8">
        <w:rPr>
          <w:b/>
          <w:bCs/>
        </w:rPr>
        <w:t xml:space="preserve">ACCNO </w:t>
      </w:r>
      <w:r w:rsidR="0006603E">
        <w:rPr>
          <w:b/>
          <w:bCs/>
        </w:rPr>
        <w:tab/>
      </w:r>
      <w:r w:rsidRPr="002761E8">
        <w:rPr>
          <w:b/>
          <w:bCs/>
        </w:rPr>
        <w:t>BR_NAME</w:t>
      </w:r>
      <w:r w:rsidR="0006603E">
        <w:rPr>
          <w:b/>
          <w:bCs/>
        </w:rPr>
        <w:tab/>
      </w:r>
      <w:r w:rsidRPr="002761E8">
        <w:rPr>
          <w:b/>
          <w:bCs/>
        </w:rPr>
        <w:t xml:space="preserve"> BALANCE</w:t>
      </w:r>
    </w:p>
    <w:p w:rsidR="0006603E" w:rsidRDefault="002761E8" w:rsidP="002761E8">
      <w:pPr>
        <w:ind w:left="360"/>
        <w:jc w:val="both"/>
        <w:rPr>
          <w:b/>
          <w:bCs/>
        </w:rPr>
      </w:pPr>
      <w:r w:rsidRPr="002761E8">
        <w:rPr>
          <w:b/>
          <w:bCs/>
        </w:rPr>
        <w:t xml:space="preserve"> ---------</w:t>
      </w:r>
      <w:r w:rsidR="0006603E">
        <w:rPr>
          <w:b/>
          <w:bCs/>
        </w:rPr>
        <w:tab/>
      </w:r>
      <w:r w:rsidRPr="002761E8">
        <w:rPr>
          <w:b/>
          <w:bCs/>
        </w:rPr>
        <w:t xml:space="preserve"> ---------- </w:t>
      </w:r>
      <w:r w:rsidR="0006603E">
        <w:rPr>
          <w:b/>
          <w:bCs/>
        </w:rPr>
        <w:tab/>
      </w:r>
      <w:r w:rsidRPr="002761E8">
        <w:rPr>
          <w:b/>
          <w:bCs/>
        </w:rPr>
        <w:t xml:space="preserve">--------- </w:t>
      </w:r>
    </w:p>
    <w:p w:rsidR="0006603E" w:rsidRDefault="002761E8" w:rsidP="002761E8">
      <w:pPr>
        <w:ind w:left="360"/>
        <w:jc w:val="both"/>
        <w:rPr>
          <w:b/>
          <w:bCs/>
        </w:rPr>
      </w:pPr>
      <w:r w:rsidRPr="002761E8">
        <w:rPr>
          <w:b/>
          <w:bCs/>
        </w:rPr>
        <w:t>1</w:t>
      </w:r>
      <w:r w:rsidR="0006603E">
        <w:rPr>
          <w:b/>
          <w:bCs/>
        </w:rPr>
        <w:tab/>
      </w:r>
      <w:r w:rsidRPr="002761E8">
        <w:rPr>
          <w:b/>
          <w:bCs/>
        </w:rPr>
        <w:t xml:space="preserve"> </w:t>
      </w:r>
      <w:r w:rsidR="009A41FE">
        <w:rPr>
          <w:b/>
          <w:bCs/>
        </w:rPr>
        <w:tab/>
        <w:t>IDBI</w:t>
      </w:r>
      <w:r w:rsidRPr="002761E8">
        <w:rPr>
          <w:b/>
          <w:bCs/>
        </w:rPr>
        <w:t xml:space="preserve"> </w:t>
      </w:r>
      <w:r w:rsidR="0006603E">
        <w:rPr>
          <w:b/>
          <w:bCs/>
        </w:rPr>
        <w:tab/>
      </w:r>
      <w:r w:rsidR="009A41FE">
        <w:rPr>
          <w:b/>
          <w:bCs/>
        </w:rPr>
        <w:tab/>
        <w:t>2000</w:t>
      </w:r>
    </w:p>
    <w:p w:rsidR="0006603E" w:rsidRDefault="009A41FE" w:rsidP="002761E8">
      <w:pPr>
        <w:ind w:left="360"/>
        <w:jc w:val="both"/>
        <w:rPr>
          <w:b/>
          <w:bCs/>
        </w:rPr>
      </w:pPr>
      <w:r>
        <w:rPr>
          <w:b/>
          <w:bCs/>
        </w:rPr>
        <w:t xml:space="preserve"> 2</w:t>
      </w:r>
      <w:r w:rsidR="002761E8" w:rsidRPr="002761E8">
        <w:rPr>
          <w:b/>
          <w:bCs/>
        </w:rPr>
        <w:t xml:space="preserve"> </w:t>
      </w:r>
      <w:r w:rsidR="0006603E">
        <w:rPr>
          <w:b/>
          <w:bCs/>
        </w:rPr>
        <w:tab/>
      </w:r>
      <w:r>
        <w:rPr>
          <w:b/>
          <w:bCs/>
        </w:rPr>
        <w:tab/>
        <w:t>BOB</w:t>
      </w:r>
      <w:r w:rsidR="0006603E">
        <w:rPr>
          <w:b/>
          <w:bCs/>
        </w:rPr>
        <w:tab/>
      </w:r>
      <w:r w:rsidR="0006603E">
        <w:rPr>
          <w:b/>
          <w:bCs/>
        </w:rPr>
        <w:tab/>
      </w:r>
      <w:r>
        <w:rPr>
          <w:b/>
          <w:bCs/>
        </w:rPr>
        <w:t>5000</w:t>
      </w:r>
    </w:p>
    <w:p w:rsidR="0006603E" w:rsidRDefault="009A41FE" w:rsidP="002761E8">
      <w:pPr>
        <w:ind w:left="360"/>
        <w:jc w:val="both"/>
        <w:rPr>
          <w:b/>
          <w:bCs/>
        </w:rPr>
      </w:pPr>
      <w:r>
        <w:rPr>
          <w:b/>
          <w:bCs/>
        </w:rPr>
        <w:t xml:space="preserve"> </w:t>
      </w:r>
      <w:r w:rsidR="002761E8" w:rsidRPr="002761E8">
        <w:rPr>
          <w:b/>
          <w:bCs/>
        </w:rPr>
        <w:t>3</w:t>
      </w:r>
      <w:r w:rsidR="0006603E">
        <w:rPr>
          <w:b/>
          <w:bCs/>
        </w:rPr>
        <w:tab/>
      </w:r>
      <w:r>
        <w:rPr>
          <w:b/>
          <w:bCs/>
        </w:rPr>
        <w:tab/>
        <w:t xml:space="preserve"> SBOI</w:t>
      </w:r>
      <w:r w:rsidR="002761E8" w:rsidRPr="002761E8">
        <w:rPr>
          <w:b/>
          <w:bCs/>
        </w:rPr>
        <w:t xml:space="preserve"> </w:t>
      </w:r>
      <w:r w:rsidR="0006603E">
        <w:rPr>
          <w:b/>
          <w:bCs/>
        </w:rPr>
        <w:tab/>
      </w:r>
      <w:r>
        <w:rPr>
          <w:b/>
          <w:bCs/>
        </w:rPr>
        <w:tab/>
        <w:t>6700</w:t>
      </w:r>
    </w:p>
    <w:p w:rsidR="0006603E" w:rsidRDefault="009A41FE" w:rsidP="002761E8">
      <w:pPr>
        <w:ind w:left="360"/>
        <w:jc w:val="both"/>
        <w:rPr>
          <w:b/>
          <w:bCs/>
        </w:rPr>
      </w:pPr>
      <w:r>
        <w:rPr>
          <w:b/>
          <w:bCs/>
        </w:rPr>
        <w:t xml:space="preserve"> 4</w:t>
      </w:r>
      <w:r w:rsidR="002761E8" w:rsidRPr="002761E8">
        <w:rPr>
          <w:b/>
          <w:bCs/>
        </w:rPr>
        <w:t xml:space="preserve"> </w:t>
      </w:r>
      <w:r w:rsidR="0006603E">
        <w:rPr>
          <w:b/>
          <w:bCs/>
        </w:rPr>
        <w:tab/>
      </w:r>
      <w:r>
        <w:rPr>
          <w:b/>
          <w:bCs/>
        </w:rPr>
        <w:tab/>
        <w:t>BOB</w:t>
      </w:r>
      <w:r w:rsidR="002761E8" w:rsidRPr="002761E8">
        <w:rPr>
          <w:b/>
          <w:bCs/>
        </w:rPr>
        <w:t xml:space="preserve"> </w:t>
      </w:r>
      <w:r w:rsidR="0006603E">
        <w:rPr>
          <w:b/>
          <w:bCs/>
        </w:rPr>
        <w:tab/>
      </w:r>
      <w:r>
        <w:rPr>
          <w:b/>
          <w:bCs/>
        </w:rPr>
        <w:tab/>
        <w:t>6700</w:t>
      </w:r>
    </w:p>
    <w:p w:rsidR="0036269C" w:rsidRPr="002761E8" w:rsidRDefault="002761E8" w:rsidP="002761E8">
      <w:pPr>
        <w:ind w:left="360"/>
        <w:jc w:val="both"/>
        <w:rPr>
          <w:rFonts w:ascii="Century Schoolbook" w:hAnsi="Century Schoolbook"/>
          <w:sz w:val="32"/>
        </w:rPr>
      </w:pPr>
      <w:r w:rsidRPr="002761E8">
        <w:rPr>
          <w:b/>
          <w:bCs/>
        </w:rPr>
        <w:t xml:space="preserve">5 </w:t>
      </w:r>
      <w:r w:rsidR="0006603E">
        <w:rPr>
          <w:b/>
          <w:bCs/>
        </w:rPr>
        <w:tab/>
      </w:r>
      <w:r w:rsidR="009A41FE">
        <w:rPr>
          <w:b/>
          <w:bCs/>
        </w:rPr>
        <w:tab/>
        <w:t>HDFC</w:t>
      </w:r>
      <w:r w:rsidRPr="002761E8">
        <w:rPr>
          <w:b/>
          <w:bCs/>
        </w:rPr>
        <w:t xml:space="preserve"> </w:t>
      </w:r>
      <w:r w:rsidR="0006603E">
        <w:rPr>
          <w:b/>
          <w:bCs/>
        </w:rPr>
        <w:tab/>
      </w:r>
      <w:r w:rsidR="009A41FE">
        <w:rPr>
          <w:b/>
          <w:bCs/>
        </w:rPr>
        <w:tab/>
        <w:t>5600</w:t>
      </w:r>
    </w:p>
    <w:p w:rsidR="00122E70" w:rsidRDefault="009A41FE" w:rsidP="005A589F">
      <w:pPr>
        <w:spacing w:after="120" w:line="240" w:lineRule="auto"/>
      </w:pPr>
      <w:r>
        <w:rPr>
          <w:noProof/>
        </w:rPr>
        <w:drawing>
          <wp:inline distT="0" distB="0" distL="0" distR="0">
            <wp:extent cx="6434913" cy="3976577"/>
            <wp:effectExtent l="19050" t="0" r="3987" b="0"/>
            <wp:docPr id="55" name="Picture 54" descr="Screenshot (9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9).png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440206" cy="3979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7D08" w:rsidRPr="00F80585" w:rsidRDefault="00F80585" w:rsidP="005A589F">
      <w:pPr>
        <w:spacing w:after="120" w:line="240" w:lineRule="auto"/>
        <w:rPr>
          <w:b/>
          <w:bCs/>
        </w:rPr>
      </w:pPr>
      <w:r>
        <w:lastRenderedPageBreak/>
        <w:t>SQL&gt; insert into customer</w:t>
      </w:r>
      <w:r w:rsidR="00B64943">
        <w:t xml:space="preserve"> values(</w:t>
      </w:r>
      <w:r>
        <w:t>‘</w:t>
      </w:r>
      <w:r>
        <w:rPr>
          <w:b/>
          <w:bCs/>
        </w:rPr>
        <w:t>bharti‘,‘SBOI’,‘banglore’</w:t>
      </w:r>
      <w:r w:rsidR="00B64943">
        <w:t>)</w:t>
      </w:r>
      <w:r w:rsidR="00166A04">
        <w:t>;</w:t>
      </w:r>
      <w:r w:rsidR="00166A04">
        <w:tab/>
      </w:r>
      <w:r w:rsidR="00B64943">
        <w:t xml:space="preserve"> 1 row created.</w:t>
      </w:r>
    </w:p>
    <w:p w:rsidR="00F37D08" w:rsidRPr="00F80585" w:rsidRDefault="00F80585" w:rsidP="005A589F">
      <w:pPr>
        <w:spacing w:after="120" w:line="240" w:lineRule="auto"/>
        <w:rPr>
          <w:b/>
          <w:bCs/>
        </w:rPr>
      </w:pPr>
      <w:r>
        <w:t xml:space="preserve"> SQL&gt; insert into customer values(‘</w:t>
      </w:r>
      <w:r>
        <w:rPr>
          <w:b/>
          <w:bCs/>
        </w:rPr>
        <w:t>jateen’,‘BOB ‘,‘gujrat’</w:t>
      </w:r>
      <w:r w:rsidR="00B64943">
        <w:t>);</w:t>
      </w:r>
      <w:r w:rsidR="00166A04">
        <w:tab/>
      </w:r>
      <w:r w:rsidR="00166A04">
        <w:tab/>
      </w:r>
      <w:r w:rsidR="00B64943">
        <w:t xml:space="preserve">1 row created. </w:t>
      </w:r>
    </w:p>
    <w:p w:rsidR="00F37D08" w:rsidRPr="00F80585" w:rsidRDefault="00F80585" w:rsidP="005A589F">
      <w:pPr>
        <w:spacing w:after="120" w:line="240" w:lineRule="auto"/>
        <w:rPr>
          <w:b/>
          <w:bCs/>
        </w:rPr>
      </w:pPr>
      <w:r>
        <w:t>SQL&gt; insert into customer v</w:t>
      </w:r>
      <w:r w:rsidR="00B64943">
        <w:t>alues(</w:t>
      </w:r>
      <w:r>
        <w:t>‘</w:t>
      </w:r>
      <w:r>
        <w:rPr>
          <w:b/>
          <w:bCs/>
        </w:rPr>
        <w:t>atul‘,’IDBI’,’delhi’</w:t>
      </w:r>
      <w:r w:rsidR="00B64943">
        <w:t>)</w:t>
      </w:r>
      <w:r w:rsidR="00166A04">
        <w:t>;</w:t>
      </w:r>
      <w:r w:rsidR="00B64943">
        <w:t xml:space="preserve">1 row created. </w:t>
      </w:r>
    </w:p>
    <w:p w:rsidR="00F37D08" w:rsidRPr="00F80585" w:rsidRDefault="00F80585" w:rsidP="005A589F">
      <w:pPr>
        <w:spacing w:after="120" w:line="240" w:lineRule="auto"/>
        <w:rPr>
          <w:b/>
          <w:bCs/>
        </w:rPr>
      </w:pPr>
      <w:r>
        <w:t xml:space="preserve">SQL&gt; insert into customer </w:t>
      </w:r>
      <w:r w:rsidR="00B64943">
        <w:t>valu</w:t>
      </w:r>
      <w:r>
        <w:t>es(‘</w:t>
      </w:r>
      <w:r>
        <w:rPr>
          <w:b/>
          <w:bCs/>
        </w:rPr>
        <w:t>partha ‘,‘HDFC’,‘delhi’</w:t>
      </w:r>
      <w:r w:rsidR="00B64943">
        <w:t xml:space="preserve">); </w:t>
      </w:r>
      <w:r w:rsidR="00166A04">
        <w:tab/>
      </w:r>
      <w:r w:rsidR="00B64943">
        <w:t>1 row created.</w:t>
      </w:r>
    </w:p>
    <w:p w:rsidR="00F37D08" w:rsidRPr="00F80585" w:rsidRDefault="00F80585" w:rsidP="005A589F">
      <w:pPr>
        <w:spacing w:after="120" w:line="240" w:lineRule="auto"/>
        <w:rPr>
          <w:b/>
          <w:bCs/>
        </w:rPr>
      </w:pPr>
      <w:r>
        <w:t xml:space="preserve"> SQL&gt; insert into customer </w:t>
      </w:r>
      <w:r w:rsidR="00B64943">
        <w:t>values(</w:t>
      </w:r>
      <w:r>
        <w:t>‘</w:t>
      </w:r>
      <w:r>
        <w:rPr>
          <w:b/>
          <w:bCs/>
        </w:rPr>
        <w:t>kamlesh‘,‘SBOI ‘,‘gwalior’</w:t>
      </w:r>
      <w:r w:rsidR="00B64943">
        <w:t>);</w:t>
      </w:r>
      <w:r w:rsidR="00B64943" w:rsidRPr="00B64943">
        <w:t xml:space="preserve"> </w:t>
      </w:r>
      <w:r w:rsidR="00B64943">
        <w:t>1 row created.</w:t>
      </w:r>
    </w:p>
    <w:p w:rsidR="00F37D08" w:rsidRDefault="00B64943" w:rsidP="005A589F">
      <w:pPr>
        <w:spacing w:after="120" w:line="240" w:lineRule="auto"/>
      </w:pPr>
      <w:r w:rsidRPr="00B64943">
        <w:t xml:space="preserve"> </w:t>
      </w:r>
      <w:r w:rsidR="00F80585">
        <w:t>SQL&gt; select * from customer</w:t>
      </w:r>
      <w:r>
        <w:t>;</w:t>
      </w:r>
    </w:p>
    <w:p w:rsidR="00F37D08" w:rsidRDefault="00B64943" w:rsidP="005A589F">
      <w:pPr>
        <w:spacing w:after="120" w:line="240" w:lineRule="auto"/>
        <w:rPr>
          <w:b/>
          <w:bCs/>
        </w:rPr>
      </w:pPr>
      <w:r>
        <w:t xml:space="preserve"> </w:t>
      </w:r>
      <w:r>
        <w:rPr>
          <w:b/>
          <w:bCs/>
        </w:rPr>
        <w:t xml:space="preserve">CUST_NAME </w:t>
      </w:r>
      <w:r w:rsidR="00F37D08">
        <w:rPr>
          <w:b/>
          <w:bCs/>
        </w:rPr>
        <w:tab/>
      </w:r>
      <w:r w:rsidR="00F37D08">
        <w:rPr>
          <w:b/>
          <w:bCs/>
        </w:rPr>
        <w:tab/>
      </w:r>
      <w:r>
        <w:rPr>
          <w:b/>
          <w:bCs/>
        </w:rPr>
        <w:t>CUST_STRT</w:t>
      </w:r>
      <w:r w:rsidR="00F37D08">
        <w:rPr>
          <w:b/>
          <w:bCs/>
        </w:rPr>
        <w:tab/>
      </w:r>
      <w:r>
        <w:rPr>
          <w:b/>
          <w:bCs/>
        </w:rPr>
        <w:t xml:space="preserve"> CUST_CITY</w:t>
      </w:r>
    </w:p>
    <w:p w:rsidR="00F37D08" w:rsidRDefault="00B64943" w:rsidP="005A589F">
      <w:pPr>
        <w:spacing w:after="120" w:line="240" w:lineRule="auto"/>
        <w:rPr>
          <w:b/>
          <w:bCs/>
        </w:rPr>
      </w:pPr>
      <w:r>
        <w:rPr>
          <w:b/>
          <w:bCs/>
        </w:rPr>
        <w:t xml:space="preserve"> ----------</w:t>
      </w:r>
      <w:r w:rsidR="00F37D08">
        <w:rPr>
          <w:b/>
          <w:bCs/>
        </w:rPr>
        <w:tab/>
      </w:r>
      <w:r w:rsidR="00F37D08">
        <w:rPr>
          <w:b/>
          <w:bCs/>
        </w:rPr>
        <w:tab/>
      </w:r>
      <w:r>
        <w:rPr>
          <w:b/>
          <w:bCs/>
        </w:rPr>
        <w:t xml:space="preserve"> ----------</w:t>
      </w:r>
      <w:r w:rsidR="00F37D08">
        <w:rPr>
          <w:b/>
          <w:bCs/>
        </w:rPr>
        <w:tab/>
      </w:r>
      <w:r>
        <w:rPr>
          <w:b/>
          <w:bCs/>
        </w:rPr>
        <w:t xml:space="preserve"> ----------</w:t>
      </w:r>
    </w:p>
    <w:p w:rsidR="00F37D08" w:rsidRDefault="00B64943" w:rsidP="005A589F">
      <w:pPr>
        <w:spacing w:after="120" w:line="240" w:lineRule="auto"/>
        <w:rPr>
          <w:b/>
          <w:bCs/>
        </w:rPr>
      </w:pPr>
      <w:r>
        <w:rPr>
          <w:b/>
          <w:bCs/>
        </w:rPr>
        <w:t xml:space="preserve"> </w:t>
      </w:r>
      <w:r w:rsidR="00F80585">
        <w:rPr>
          <w:b/>
          <w:bCs/>
        </w:rPr>
        <w:t>bharti</w:t>
      </w:r>
      <w:r w:rsidR="00F37D08">
        <w:rPr>
          <w:b/>
          <w:bCs/>
        </w:rPr>
        <w:tab/>
      </w:r>
      <w:r w:rsidR="00F37D08">
        <w:rPr>
          <w:b/>
          <w:bCs/>
        </w:rPr>
        <w:tab/>
      </w:r>
      <w:r w:rsidR="00F37D08">
        <w:rPr>
          <w:b/>
          <w:bCs/>
        </w:rPr>
        <w:tab/>
      </w:r>
      <w:r w:rsidR="00F80585">
        <w:rPr>
          <w:b/>
          <w:bCs/>
        </w:rPr>
        <w:t xml:space="preserve"> SBOI</w:t>
      </w:r>
      <w:r w:rsidR="00F37D08">
        <w:rPr>
          <w:b/>
          <w:bCs/>
        </w:rPr>
        <w:tab/>
      </w:r>
      <w:r w:rsidR="00F80585">
        <w:rPr>
          <w:b/>
          <w:bCs/>
        </w:rPr>
        <w:t xml:space="preserve"> </w:t>
      </w:r>
      <w:r w:rsidR="00F80585">
        <w:rPr>
          <w:b/>
          <w:bCs/>
        </w:rPr>
        <w:tab/>
        <w:t>banglore</w:t>
      </w:r>
    </w:p>
    <w:p w:rsidR="00F37D08" w:rsidRDefault="00F80585" w:rsidP="005A589F">
      <w:pPr>
        <w:spacing w:after="120" w:line="240" w:lineRule="auto"/>
        <w:rPr>
          <w:b/>
          <w:bCs/>
        </w:rPr>
      </w:pPr>
      <w:r>
        <w:rPr>
          <w:b/>
          <w:bCs/>
        </w:rPr>
        <w:t>jateen</w:t>
      </w:r>
      <w:r w:rsidR="00F37D08">
        <w:rPr>
          <w:b/>
          <w:bCs/>
        </w:rPr>
        <w:tab/>
      </w:r>
      <w:r w:rsidR="00F37D08">
        <w:rPr>
          <w:b/>
          <w:bCs/>
        </w:rPr>
        <w:tab/>
      </w:r>
      <w:r w:rsidR="00F37D08">
        <w:rPr>
          <w:b/>
          <w:bCs/>
        </w:rPr>
        <w:tab/>
      </w:r>
      <w:r>
        <w:rPr>
          <w:b/>
          <w:bCs/>
        </w:rPr>
        <w:t xml:space="preserve"> BOB</w:t>
      </w:r>
      <w:r w:rsidR="00B64943">
        <w:rPr>
          <w:b/>
          <w:bCs/>
        </w:rPr>
        <w:t xml:space="preserve"> </w:t>
      </w:r>
      <w:r w:rsidR="00F37D08">
        <w:rPr>
          <w:b/>
          <w:bCs/>
        </w:rPr>
        <w:tab/>
      </w:r>
      <w:r w:rsidR="00F37D08">
        <w:rPr>
          <w:b/>
          <w:bCs/>
        </w:rPr>
        <w:tab/>
      </w:r>
      <w:r>
        <w:rPr>
          <w:b/>
          <w:bCs/>
        </w:rPr>
        <w:t>gujrat</w:t>
      </w:r>
    </w:p>
    <w:p w:rsidR="00F37D08" w:rsidRDefault="00B64943" w:rsidP="005A589F">
      <w:pPr>
        <w:spacing w:after="120" w:line="240" w:lineRule="auto"/>
        <w:rPr>
          <w:b/>
          <w:bCs/>
        </w:rPr>
      </w:pPr>
      <w:r>
        <w:rPr>
          <w:b/>
          <w:bCs/>
        </w:rPr>
        <w:t xml:space="preserve"> </w:t>
      </w:r>
      <w:r w:rsidR="00F80585">
        <w:rPr>
          <w:b/>
          <w:bCs/>
        </w:rPr>
        <w:t>atul</w:t>
      </w:r>
      <w:r w:rsidR="00F37D08">
        <w:rPr>
          <w:b/>
          <w:bCs/>
        </w:rPr>
        <w:tab/>
      </w:r>
      <w:r w:rsidR="00F37D08">
        <w:rPr>
          <w:b/>
          <w:bCs/>
        </w:rPr>
        <w:tab/>
      </w:r>
      <w:r w:rsidR="00F80585">
        <w:rPr>
          <w:b/>
          <w:bCs/>
        </w:rPr>
        <w:t xml:space="preserve"> </w:t>
      </w:r>
      <w:r w:rsidR="00F80585">
        <w:rPr>
          <w:b/>
          <w:bCs/>
        </w:rPr>
        <w:tab/>
        <w:t>IDBI</w:t>
      </w:r>
      <w:r w:rsidR="00F37D08">
        <w:rPr>
          <w:b/>
          <w:bCs/>
        </w:rPr>
        <w:tab/>
      </w:r>
      <w:r w:rsidR="00F80585">
        <w:rPr>
          <w:b/>
          <w:bCs/>
        </w:rPr>
        <w:tab/>
        <w:t>delhi</w:t>
      </w:r>
    </w:p>
    <w:p w:rsidR="00F37D08" w:rsidRDefault="00F80585" w:rsidP="005A589F">
      <w:pPr>
        <w:spacing w:after="120" w:line="240" w:lineRule="auto"/>
        <w:rPr>
          <w:b/>
          <w:bCs/>
        </w:rPr>
      </w:pPr>
      <w:r>
        <w:rPr>
          <w:b/>
          <w:bCs/>
        </w:rPr>
        <w:t xml:space="preserve"> partha</w:t>
      </w:r>
      <w:r w:rsidR="00B64943">
        <w:rPr>
          <w:b/>
          <w:bCs/>
        </w:rPr>
        <w:t xml:space="preserve">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HDFC</w:t>
      </w:r>
      <w:r w:rsidR="00F37D08">
        <w:rPr>
          <w:b/>
          <w:bCs/>
        </w:rPr>
        <w:tab/>
      </w:r>
      <w:r>
        <w:rPr>
          <w:b/>
          <w:bCs/>
        </w:rPr>
        <w:tab/>
        <w:t>delhi</w:t>
      </w:r>
      <w:r w:rsidR="00B64943">
        <w:rPr>
          <w:b/>
          <w:bCs/>
        </w:rPr>
        <w:t xml:space="preserve"> </w:t>
      </w:r>
    </w:p>
    <w:p w:rsidR="00B64943" w:rsidRDefault="00F80585" w:rsidP="005A589F">
      <w:pPr>
        <w:spacing w:after="120" w:line="240" w:lineRule="auto"/>
        <w:rPr>
          <w:b/>
          <w:bCs/>
        </w:rPr>
      </w:pPr>
      <w:r>
        <w:rPr>
          <w:b/>
          <w:bCs/>
        </w:rPr>
        <w:t>kamlesh</w:t>
      </w:r>
      <w:r>
        <w:rPr>
          <w:b/>
          <w:bCs/>
        </w:rPr>
        <w:tab/>
      </w:r>
      <w:r>
        <w:rPr>
          <w:b/>
          <w:bCs/>
        </w:rPr>
        <w:tab/>
        <w:t>SBOI</w:t>
      </w:r>
      <w:r w:rsidR="00B64943">
        <w:rPr>
          <w:b/>
          <w:bCs/>
        </w:rPr>
        <w:t xml:space="preserve"> </w:t>
      </w:r>
      <w:r w:rsidR="00F37D08">
        <w:rPr>
          <w:b/>
          <w:bCs/>
        </w:rPr>
        <w:tab/>
      </w:r>
      <w:r>
        <w:rPr>
          <w:b/>
          <w:bCs/>
        </w:rPr>
        <w:tab/>
        <w:t>gwalior</w:t>
      </w:r>
    </w:p>
    <w:p w:rsidR="00B64943" w:rsidRDefault="00B64943" w:rsidP="005A589F">
      <w:pPr>
        <w:spacing w:after="120" w:line="240" w:lineRule="auto"/>
        <w:rPr>
          <w:b/>
          <w:bCs/>
        </w:rPr>
      </w:pPr>
      <w:r>
        <w:rPr>
          <w:b/>
          <w:bCs/>
          <w:noProof/>
        </w:rPr>
        <w:drawing>
          <wp:inline distT="0" distB="0" distL="0" distR="0">
            <wp:extent cx="6498707" cy="4933507"/>
            <wp:effectExtent l="19050" t="0" r="0" b="0"/>
            <wp:docPr id="58" name="Picture 57" descr="Screenshot (10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0).png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504053" cy="4937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2F4D" w:rsidRDefault="00592F4D" w:rsidP="005A589F">
      <w:pPr>
        <w:spacing w:after="120" w:line="240" w:lineRule="auto"/>
      </w:pPr>
    </w:p>
    <w:p w:rsidR="00592F4D" w:rsidRDefault="00B64943" w:rsidP="005A589F">
      <w:pPr>
        <w:spacing w:after="120" w:line="240" w:lineRule="auto"/>
      </w:pPr>
      <w:r>
        <w:t>SQL&gt; insert into deposi</w:t>
      </w:r>
      <w:r w:rsidR="008F24E6">
        <w:t>tor values(‘</w:t>
      </w:r>
      <w:r w:rsidR="008F24E6">
        <w:rPr>
          <w:b/>
          <w:bCs/>
        </w:rPr>
        <w:t>atul ‘,2</w:t>
      </w:r>
      <w:r>
        <w:t>);</w:t>
      </w:r>
      <w:r w:rsidR="000E197F">
        <w:tab/>
      </w:r>
      <w:r w:rsidR="000E197F">
        <w:tab/>
      </w:r>
      <w:r>
        <w:t xml:space="preserve">1 row created. </w:t>
      </w:r>
    </w:p>
    <w:p w:rsidR="00592F4D" w:rsidRDefault="00592F4D" w:rsidP="005A589F">
      <w:pPr>
        <w:spacing w:after="120" w:line="240" w:lineRule="auto"/>
      </w:pPr>
      <w:r>
        <w:t>S</w:t>
      </w:r>
      <w:r w:rsidR="00B64943">
        <w:t>QL&gt; insert in</w:t>
      </w:r>
      <w:r w:rsidR="008F24E6">
        <w:t>to depositor values(‘</w:t>
      </w:r>
      <w:r w:rsidR="008F24E6">
        <w:rPr>
          <w:b/>
          <w:bCs/>
        </w:rPr>
        <w:t xml:space="preserve">bharti ‘,3 </w:t>
      </w:r>
      <w:r w:rsidR="00B64943">
        <w:t>);</w:t>
      </w:r>
      <w:r w:rsidR="000E197F">
        <w:tab/>
      </w:r>
      <w:r w:rsidR="000E197F">
        <w:tab/>
      </w:r>
      <w:r w:rsidR="00B64943">
        <w:t xml:space="preserve">1 row created. </w:t>
      </w:r>
    </w:p>
    <w:p w:rsidR="00592F4D" w:rsidRPr="008F24E6" w:rsidRDefault="00B64943" w:rsidP="005A589F">
      <w:pPr>
        <w:spacing w:after="120" w:line="240" w:lineRule="auto"/>
        <w:rPr>
          <w:b/>
          <w:bCs/>
        </w:rPr>
      </w:pPr>
      <w:r>
        <w:t>SQL&gt; insert into</w:t>
      </w:r>
      <w:r w:rsidR="008F24E6">
        <w:t xml:space="preserve"> depositor values(‘</w:t>
      </w:r>
      <w:r w:rsidR="008F24E6">
        <w:rPr>
          <w:b/>
          <w:bCs/>
        </w:rPr>
        <w:t>jateen ‘,4</w:t>
      </w:r>
      <w:r>
        <w:t>);</w:t>
      </w:r>
      <w:r w:rsidR="000E197F">
        <w:t xml:space="preserve"> </w:t>
      </w:r>
      <w:r w:rsidR="000E197F">
        <w:tab/>
      </w:r>
      <w:r w:rsidR="00B77C23">
        <w:tab/>
      </w:r>
      <w:r>
        <w:t>1 row created.</w:t>
      </w:r>
    </w:p>
    <w:p w:rsidR="00592F4D" w:rsidRDefault="00B64943" w:rsidP="005A589F">
      <w:pPr>
        <w:spacing w:after="120" w:line="240" w:lineRule="auto"/>
      </w:pPr>
      <w:r>
        <w:t xml:space="preserve"> SQL&gt; insert into </w:t>
      </w:r>
      <w:r w:rsidR="008F24E6">
        <w:t>depositor values(‘</w:t>
      </w:r>
      <w:r w:rsidR="008F24E6">
        <w:rPr>
          <w:b/>
          <w:bCs/>
        </w:rPr>
        <w:t>kamlesh ‘,5</w:t>
      </w:r>
      <w:r>
        <w:t>);</w:t>
      </w:r>
      <w:r w:rsidR="000E197F">
        <w:t xml:space="preserve"> </w:t>
      </w:r>
      <w:r w:rsidR="000E197F">
        <w:tab/>
      </w:r>
      <w:r>
        <w:t>1 row created.</w:t>
      </w:r>
    </w:p>
    <w:p w:rsidR="00592F4D" w:rsidRPr="008F24E6" w:rsidRDefault="00B64943" w:rsidP="005A589F">
      <w:pPr>
        <w:spacing w:after="120" w:line="240" w:lineRule="auto"/>
        <w:rPr>
          <w:b/>
          <w:bCs/>
        </w:rPr>
      </w:pPr>
      <w:r>
        <w:t xml:space="preserve"> SQL&gt; insert into d</w:t>
      </w:r>
      <w:r w:rsidR="008F24E6">
        <w:t>epositor values(‘</w:t>
      </w:r>
      <w:r w:rsidR="008F24E6">
        <w:rPr>
          <w:b/>
          <w:bCs/>
        </w:rPr>
        <w:t>partha’,1</w:t>
      </w:r>
      <w:r>
        <w:t>);</w:t>
      </w:r>
      <w:r w:rsidR="000E197F">
        <w:tab/>
      </w:r>
      <w:r w:rsidR="000E197F">
        <w:tab/>
      </w:r>
      <w:r>
        <w:t>1 row created.</w:t>
      </w:r>
    </w:p>
    <w:p w:rsidR="00592F4D" w:rsidRDefault="00B64943" w:rsidP="005A589F">
      <w:pPr>
        <w:spacing w:after="120" w:line="240" w:lineRule="auto"/>
      </w:pPr>
      <w:r>
        <w:t xml:space="preserve"> SQL&gt; select * from depositor; </w:t>
      </w:r>
    </w:p>
    <w:p w:rsidR="00592F4D" w:rsidRDefault="00B64943" w:rsidP="005A589F">
      <w:pPr>
        <w:spacing w:after="120" w:line="240" w:lineRule="auto"/>
        <w:rPr>
          <w:b/>
          <w:bCs/>
        </w:rPr>
      </w:pPr>
      <w:r>
        <w:rPr>
          <w:b/>
          <w:bCs/>
        </w:rPr>
        <w:t xml:space="preserve">CUST_NAME </w:t>
      </w:r>
      <w:r w:rsidR="00592F4D">
        <w:rPr>
          <w:b/>
          <w:bCs/>
        </w:rPr>
        <w:tab/>
      </w:r>
      <w:r w:rsidR="00592F4D">
        <w:rPr>
          <w:b/>
          <w:bCs/>
        </w:rPr>
        <w:tab/>
      </w:r>
      <w:r>
        <w:rPr>
          <w:b/>
          <w:bCs/>
        </w:rPr>
        <w:t xml:space="preserve">ACCNO </w:t>
      </w:r>
    </w:p>
    <w:p w:rsidR="00592F4D" w:rsidRDefault="00B64943" w:rsidP="005A589F">
      <w:pPr>
        <w:spacing w:after="120" w:line="240" w:lineRule="auto"/>
        <w:rPr>
          <w:b/>
          <w:bCs/>
        </w:rPr>
      </w:pPr>
      <w:r>
        <w:rPr>
          <w:b/>
          <w:bCs/>
        </w:rPr>
        <w:t>----------</w:t>
      </w:r>
      <w:r w:rsidR="00592F4D">
        <w:rPr>
          <w:b/>
          <w:bCs/>
        </w:rPr>
        <w:tab/>
      </w:r>
      <w:r w:rsidR="00592F4D">
        <w:rPr>
          <w:b/>
          <w:bCs/>
        </w:rPr>
        <w:tab/>
      </w:r>
      <w:r w:rsidR="00592F4D">
        <w:rPr>
          <w:b/>
          <w:bCs/>
        </w:rPr>
        <w:tab/>
      </w:r>
      <w:r>
        <w:rPr>
          <w:b/>
          <w:bCs/>
        </w:rPr>
        <w:t xml:space="preserve"> ---------</w:t>
      </w:r>
    </w:p>
    <w:p w:rsidR="00592F4D" w:rsidRDefault="00D31B63" w:rsidP="005A589F">
      <w:pPr>
        <w:spacing w:after="120" w:line="240" w:lineRule="auto"/>
        <w:rPr>
          <w:b/>
          <w:bCs/>
        </w:rPr>
      </w:pPr>
      <w:r>
        <w:rPr>
          <w:b/>
          <w:bCs/>
        </w:rPr>
        <w:t xml:space="preserve"> atu</w:t>
      </w:r>
      <w:r w:rsidR="00B64943">
        <w:rPr>
          <w:b/>
          <w:bCs/>
        </w:rPr>
        <w:t xml:space="preserve">l </w:t>
      </w:r>
      <w:r w:rsidR="00592F4D">
        <w:rPr>
          <w:b/>
          <w:bCs/>
        </w:rPr>
        <w:tab/>
      </w:r>
      <w:r w:rsidR="00592F4D">
        <w:rPr>
          <w:b/>
          <w:bCs/>
        </w:rPr>
        <w:tab/>
      </w:r>
      <w:r w:rsidR="00592F4D">
        <w:rPr>
          <w:b/>
          <w:bCs/>
        </w:rPr>
        <w:tab/>
      </w:r>
      <w:r>
        <w:rPr>
          <w:b/>
          <w:bCs/>
        </w:rPr>
        <w:t>2</w:t>
      </w:r>
      <w:r w:rsidR="00B64943">
        <w:rPr>
          <w:b/>
          <w:bCs/>
        </w:rPr>
        <w:t xml:space="preserve"> </w:t>
      </w:r>
    </w:p>
    <w:p w:rsidR="00592F4D" w:rsidRDefault="00D31B63" w:rsidP="005A589F">
      <w:pPr>
        <w:spacing w:after="120" w:line="240" w:lineRule="auto"/>
        <w:rPr>
          <w:b/>
          <w:bCs/>
        </w:rPr>
      </w:pPr>
      <w:r>
        <w:rPr>
          <w:b/>
          <w:bCs/>
        </w:rPr>
        <w:t>bharti</w:t>
      </w:r>
      <w:r w:rsidR="00B64943">
        <w:rPr>
          <w:b/>
          <w:bCs/>
        </w:rPr>
        <w:t xml:space="preserve">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3</w:t>
      </w:r>
      <w:r w:rsidR="00B64943">
        <w:rPr>
          <w:b/>
          <w:bCs/>
        </w:rPr>
        <w:t xml:space="preserve"> </w:t>
      </w:r>
    </w:p>
    <w:p w:rsidR="00592F4D" w:rsidRDefault="00D31B63" w:rsidP="005A589F">
      <w:pPr>
        <w:spacing w:after="120" w:line="240" w:lineRule="auto"/>
        <w:rPr>
          <w:b/>
          <w:bCs/>
        </w:rPr>
      </w:pPr>
      <w:r>
        <w:rPr>
          <w:b/>
          <w:bCs/>
        </w:rPr>
        <w:t>jateen</w:t>
      </w:r>
      <w:r w:rsidR="00B64943">
        <w:rPr>
          <w:b/>
          <w:bCs/>
        </w:rPr>
        <w:t xml:space="preserve">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4</w:t>
      </w:r>
    </w:p>
    <w:p w:rsidR="00592F4D" w:rsidRDefault="00D31B63" w:rsidP="005A589F">
      <w:pPr>
        <w:spacing w:after="120" w:line="240" w:lineRule="auto"/>
        <w:rPr>
          <w:b/>
          <w:bCs/>
        </w:rPr>
      </w:pPr>
      <w:r>
        <w:rPr>
          <w:b/>
          <w:bCs/>
        </w:rPr>
        <w:t xml:space="preserve"> kamlesh</w:t>
      </w:r>
      <w:r w:rsidR="00B64943">
        <w:rPr>
          <w:b/>
          <w:bCs/>
        </w:rPr>
        <w:t xml:space="preserve"> </w:t>
      </w:r>
      <w:r>
        <w:rPr>
          <w:b/>
          <w:bCs/>
        </w:rPr>
        <w:tab/>
      </w:r>
      <w:r>
        <w:rPr>
          <w:b/>
          <w:bCs/>
        </w:rPr>
        <w:tab/>
        <w:t>5</w:t>
      </w:r>
      <w:r w:rsidR="00B64943">
        <w:rPr>
          <w:b/>
          <w:bCs/>
        </w:rPr>
        <w:t xml:space="preserve"> </w:t>
      </w:r>
    </w:p>
    <w:p w:rsidR="00B64943" w:rsidRDefault="00D31B63" w:rsidP="005A589F">
      <w:pPr>
        <w:spacing w:after="120" w:line="240" w:lineRule="auto"/>
        <w:rPr>
          <w:b/>
          <w:bCs/>
        </w:rPr>
      </w:pPr>
      <w:r>
        <w:rPr>
          <w:b/>
          <w:bCs/>
        </w:rPr>
        <w:t>partha</w:t>
      </w:r>
      <w:r w:rsidR="00592F4D">
        <w:rPr>
          <w:b/>
          <w:bCs/>
        </w:rPr>
        <w:tab/>
      </w:r>
      <w:r w:rsidR="00592F4D">
        <w:rPr>
          <w:b/>
          <w:bCs/>
        </w:rPr>
        <w:tab/>
      </w:r>
      <w:r w:rsidR="00592F4D">
        <w:rPr>
          <w:b/>
          <w:bCs/>
        </w:rPr>
        <w:tab/>
      </w:r>
      <w:r>
        <w:rPr>
          <w:b/>
          <w:bCs/>
        </w:rPr>
        <w:t xml:space="preserve"> 1</w:t>
      </w:r>
    </w:p>
    <w:p w:rsidR="00B64943" w:rsidRDefault="00B64943" w:rsidP="005A589F">
      <w:pPr>
        <w:spacing w:after="120" w:line="240" w:lineRule="auto"/>
        <w:rPr>
          <w:b/>
          <w:bCs/>
        </w:rPr>
      </w:pPr>
      <w:r>
        <w:rPr>
          <w:b/>
          <w:bCs/>
          <w:noProof/>
        </w:rPr>
        <w:drawing>
          <wp:inline distT="0" distB="0" distL="0" distR="0">
            <wp:extent cx="6658199" cy="4742121"/>
            <wp:effectExtent l="19050" t="0" r="9301" b="0"/>
            <wp:docPr id="57" name="Picture 55" descr="Screenshot (1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1).png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663680" cy="474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0585" w:rsidRDefault="00B64943" w:rsidP="005A589F">
      <w:pPr>
        <w:spacing w:after="120" w:line="240" w:lineRule="auto"/>
      </w:pPr>
      <w:r>
        <w:lastRenderedPageBreak/>
        <w:t>SQL&gt; insert into lo</w:t>
      </w:r>
      <w:r w:rsidR="00B77C23">
        <w:t>an values(</w:t>
      </w:r>
      <w:r w:rsidR="00B77C23">
        <w:rPr>
          <w:b/>
          <w:bCs/>
        </w:rPr>
        <w:t>1,‘IDBI ‘,3400</w:t>
      </w:r>
      <w:r>
        <w:t xml:space="preserve">); </w:t>
      </w:r>
      <w:r w:rsidR="00F80585">
        <w:tab/>
      </w:r>
      <w:r>
        <w:t>1 row created.</w:t>
      </w:r>
    </w:p>
    <w:p w:rsidR="00F80585" w:rsidRPr="00B77C23" w:rsidRDefault="00B64943" w:rsidP="005A589F">
      <w:pPr>
        <w:spacing w:after="120" w:line="240" w:lineRule="auto"/>
        <w:rPr>
          <w:b/>
          <w:bCs/>
        </w:rPr>
      </w:pPr>
      <w:r>
        <w:t xml:space="preserve"> SQL&gt; insert into </w:t>
      </w:r>
      <w:r w:rsidR="00B77C23">
        <w:t>loan values(</w:t>
      </w:r>
      <w:r w:rsidR="00B77C23">
        <w:rPr>
          <w:b/>
          <w:bCs/>
        </w:rPr>
        <w:t>2 ,‘HDFC ‘,6700</w:t>
      </w:r>
      <w:r>
        <w:t>);</w:t>
      </w:r>
      <w:r w:rsidR="00F80585">
        <w:tab/>
      </w:r>
      <w:r>
        <w:t xml:space="preserve"> 1 row created.</w:t>
      </w:r>
    </w:p>
    <w:p w:rsidR="00F80585" w:rsidRDefault="00B64943" w:rsidP="005A589F">
      <w:pPr>
        <w:spacing w:after="120" w:line="240" w:lineRule="auto"/>
      </w:pPr>
      <w:r>
        <w:t xml:space="preserve"> SQL&gt; insert into l</w:t>
      </w:r>
      <w:r w:rsidR="00B77C23">
        <w:t>oan values(</w:t>
      </w:r>
      <w:r w:rsidR="00B77C23">
        <w:rPr>
          <w:b/>
          <w:bCs/>
        </w:rPr>
        <w:t>3,‘BOB’,5600</w:t>
      </w:r>
      <w:r>
        <w:t xml:space="preserve">); </w:t>
      </w:r>
      <w:r w:rsidR="00F80585">
        <w:tab/>
      </w:r>
      <w:r>
        <w:t>1 row created.</w:t>
      </w:r>
    </w:p>
    <w:p w:rsidR="00F80585" w:rsidRDefault="00B64943" w:rsidP="005A589F">
      <w:pPr>
        <w:spacing w:after="120" w:line="240" w:lineRule="auto"/>
      </w:pPr>
      <w:r>
        <w:t xml:space="preserve"> SQL&gt; insert into l</w:t>
      </w:r>
      <w:r w:rsidR="00B77C23">
        <w:t>oan values(</w:t>
      </w:r>
      <w:r w:rsidR="00B77C23">
        <w:rPr>
          <w:b/>
          <w:bCs/>
        </w:rPr>
        <w:t>4 ,‘SBOI ‘,75000</w:t>
      </w:r>
      <w:r>
        <w:t>);</w:t>
      </w:r>
      <w:r w:rsidR="00F80585">
        <w:tab/>
      </w:r>
      <w:r w:rsidRPr="00B64943">
        <w:t xml:space="preserve"> </w:t>
      </w:r>
      <w:r>
        <w:t>1 row created.</w:t>
      </w:r>
    </w:p>
    <w:p w:rsidR="00F80585" w:rsidRDefault="00B64943" w:rsidP="005A589F">
      <w:pPr>
        <w:spacing w:after="120" w:line="240" w:lineRule="auto"/>
      </w:pPr>
      <w:r w:rsidRPr="00B64943">
        <w:t xml:space="preserve"> </w:t>
      </w:r>
      <w:r>
        <w:t>SQL&gt; insert into l</w:t>
      </w:r>
      <w:r w:rsidR="00B77C23">
        <w:t>oan values(</w:t>
      </w:r>
      <w:r w:rsidR="00B77C23">
        <w:rPr>
          <w:b/>
          <w:bCs/>
        </w:rPr>
        <w:t>5 ,’AXIS ‘,67000</w:t>
      </w:r>
      <w:r>
        <w:t xml:space="preserve">); </w:t>
      </w:r>
      <w:r w:rsidR="00F80585">
        <w:tab/>
      </w:r>
      <w:r>
        <w:t>1 row created.</w:t>
      </w:r>
    </w:p>
    <w:p w:rsidR="00F80585" w:rsidRDefault="00B64943" w:rsidP="005A589F">
      <w:pPr>
        <w:spacing w:after="120" w:line="240" w:lineRule="auto"/>
      </w:pPr>
      <w:r>
        <w:t xml:space="preserve"> SQL&gt; select * from loan;</w:t>
      </w:r>
    </w:p>
    <w:p w:rsidR="00F80585" w:rsidRDefault="00B64943" w:rsidP="005A589F">
      <w:pPr>
        <w:spacing w:after="120" w:line="240" w:lineRule="auto"/>
        <w:rPr>
          <w:b/>
          <w:bCs/>
        </w:rPr>
      </w:pPr>
      <w:r>
        <w:t xml:space="preserve"> </w:t>
      </w:r>
      <w:r>
        <w:rPr>
          <w:b/>
          <w:bCs/>
        </w:rPr>
        <w:t xml:space="preserve">LOAN_NO </w:t>
      </w:r>
      <w:r w:rsidR="00F80585">
        <w:rPr>
          <w:b/>
          <w:bCs/>
        </w:rPr>
        <w:tab/>
      </w:r>
      <w:r>
        <w:rPr>
          <w:b/>
          <w:bCs/>
        </w:rPr>
        <w:t xml:space="preserve">BR_NAME </w:t>
      </w:r>
      <w:r w:rsidR="00F80585">
        <w:rPr>
          <w:b/>
          <w:bCs/>
        </w:rPr>
        <w:tab/>
      </w:r>
      <w:r>
        <w:rPr>
          <w:b/>
          <w:bCs/>
        </w:rPr>
        <w:t xml:space="preserve">AMOUNT </w:t>
      </w:r>
    </w:p>
    <w:p w:rsidR="00F80585" w:rsidRDefault="00B64943" w:rsidP="005A589F">
      <w:pPr>
        <w:spacing w:after="120" w:line="240" w:lineRule="auto"/>
        <w:rPr>
          <w:b/>
          <w:bCs/>
        </w:rPr>
      </w:pPr>
      <w:r>
        <w:rPr>
          <w:b/>
          <w:bCs/>
        </w:rPr>
        <w:t>---------</w:t>
      </w:r>
      <w:r w:rsidR="00F80585">
        <w:rPr>
          <w:b/>
          <w:bCs/>
        </w:rPr>
        <w:tab/>
      </w:r>
      <w:r w:rsidR="00F80585">
        <w:rPr>
          <w:b/>
          <w:bCs/>
        </w:rPr>
        <w:tab/>
      </w:r>
      <w:r>
        <w:rPr>
          <w:b/>
          <w:bCs/>
        </w:rPr>
        <w:t xml:space="preserve"> ----------</w:t>
      </w:r>
      <w:r w:rsidR="00F80585">
        <w:rPr>
          <w:b/>
          <w:bCs/>
        </w:rPr>
        <w:tab/>
      </w:r>
      <w:r>
        <w:rPr>
          <w:b/>
          <w:bCs/>
        </w:rPr>
        <w:t xml:space="preserve"> ---------</w:t>
      </w:r>
    </w:p>
    <w:p w:rsidR="00F80585" w:rsidRDefault="00B77C23" w:rsidP="005A589F">
      <w:pPr>
        <w:spacing w:after="120" w:line="240" w:lineRule="auto"/>
        <w:rPr>
          <w:b/>
          <w:bCs/>
        </w:rPr>
      </w:pPr>
      <w:r>
        <w:rPr>
          <w:b/>
          <w:bCs/>
        </w:rPr>
        <w:t xml:space="preserve"> 1</w:t>
      </w:r>
      <w:r w:rsidR="00F80585">
        <w:rPr>
          <w:b/>
          <w:bCs/>
        </w:rPr>
        <w:tab/>
      </w:r>
      <w:r w:rsidR="00F80585">
        <w:rPr>
          <w:b/>
          <w:bCs/>
        </w:rPr>
        <w:tab/>
      </w:r>
      <w:r>
        <w:rPr>
          <w:b/>
          <w:bCs/>
        </w:rPr>
        <w:t>IDBI</w:t>
      </w:r>
      <w:r w:rsidR="00B64943">
        <w:rPr>
          <w:b/>
          <w:bCs/>
        </w:rPr>
        <w:t xml:space="preserve"> </w:t>
      </w:r>
      <w:r w:rsidR="00F80585">
        <w:rPr>
          <w:b/>
          <w:bCs/>
        </w:rPr>
        <w:tab/>
      </w:r>
      <w:r>
        <w:rPr>
          <w:b/>
          <w:bCs/>
        </w:rPr>
        <w:tab/>
        <w:t>3400</w:t>
      </w:r>
      <w:r w:rsidR="00B64943">
        <w:rPr>
          <w:b/>
          <w:bCs/>
        </w:rPr>
        <w:t xml:space="preserve"> </w:t>
      </w:r>
      <w:r w:rsidR="00F80585">
        <w:rPr>
          <w:b/>
          <w:bCs/>
        </w:rPr>
        <w:tab/>
      </w:r>
    </w:p>
    <w:p w:rsidR="00B77C23" w:rsidRDefault="00B77C23" w:rsidP="005A589F">
      <w:pPr>
        <w:spacing w:after="120" w:line="240" w:lineRule="auto"/>
        <w:rPr>
          <w:b/>
          <w:bCs/>
        </w:rPr>
      </w:pPr>
      <w:r>
        <w:rPr>
          <w:b/>
          <w:bCs/>
        </w:rPr>
        <w:t>2</w:t>
      </w:r>
      <w:r w:rsidR="00B64943">
        <w:rPr>
          <w:b/>
          <w:bCs/>
        </w:rPr>
        <w:t xml:space="preserve"> </w:t>
      </w:r>
      <w:r w:rsidR="00F80585">
        <w:rPr>
          <w:b/>
          <w:bCs/>
        </w:rPr>
        <w:tab/>
      </w:r>
      <w:r w:rsidR="00F80585">
        <w:rPr>
          <w:b/>
          <w:bCs/>
        </w:rPr>
        <w:tab/>
      </w:r>
      <w:r>
        <w:rPr>
          <w:b/>
          <w:bCs/>
        </w:rPr>
        <w:t>HDFC</w:t>
      </w:r>
      <w:r w:rsidR="00B64943">
        <w:rPr>
          <w:b/>
          <w:bCs/>
        </w:rPr>
        <w:t xml:space="preserve"> </w:t>
      </w:r>
      <w:r w:rsidR="00F80585">
        <w:rPr>
          <w:b/>
          <w:bCs/>
        </w:rPr>
        <w:tab/>
      </w:r>
      <w:r w:rsidR="00F80585">
        <w:rPr>
          <w:b/>
          <w:bCs/>
        </w:rPr>
        <w:tab/>
      </w:r>
      <w:r>
        <w:rPr>
          <w:b/>
          <w:bCs/>
        </w:rPr>
        <w:t>6700</w:t>
      </w:r>
    </w:p>
    <w:p w:rsidR="00F80585" w:rsidRDefault="00B77C23" w:rsidP="005A589F">
      <w:pPr>
        <w:spacing w:after="120" w:line="240" w:lineRule="auto"/>
        <w:rPr>
          <w:b/>
          <w:bCs/>
        </w:rPr>
      </w:pPr>
      <w:r>
        <w:rPr>
          <w:b/>
          <w:bCs/>
        </w:rPr>
        <w:t xml:space="preserve"> 3</w:t>
      </w:r>
      <w:r w:rsidR="00F80585">
        <w:rPr>
          <w:b/>
          <w:bCs/>
        </w:rPr>
        <w:tab/>
      </w:r>
      <w:r w:rsidR="00F80585">
        <w:rPr>
          <w:b/>
          <w:bCs/>
        </w:rPr>
        <w:tab/>
      </w:r>
      <w:r>
        <w:rPr>
          <w:b/>
          <w:bCs/>
        </w:rPr>
        <w:t>BOB</w:t>
      </w:r>
      <w:r w:rsidR="00F80585">
        <w:rPr>
          <w:b/>
          <w:bCs/>
        </w:rPr>
        <w:tab/>
      </w:r>
      <w:r w:rsidR="00B64943">
        <w:rPr>
          <w:b/>
          <w:bCs/>
        </w:rPr>
        <w:t xml:space="preserve"> </w:t>
      </w:r>
      <w:r>
        <w:rPr>
          <w:b/>
          <w:bCs/>
        </w:rPr>
        <w:tab/>
        <w:t>5600</w:t>
      </w:r>
    </w:p>
    <w:p w:rsidR="00F80585" w:rsidRDefault="00B77C23" w:rsidP="005A589F">
      <w:pPr>
        <w:spacing w:after="120" w:line="240" w:lineRule="auto"/>
        <w:rPr>
          <w:b/>
          <w:bCs/>
        </w:rPr>
      </w:pPr>
      <w:r>
        <w:rPr>
          <w:b/>
          <w:bCs/>
        </w:rPr>
        <w:t xml:space="preserve"> 4</w:t>
      </w:r>
      <w:r w:rsidR="00B64943">
        <w:rPr>
          <w:b/>
          <w:bCs/>
        </w:rPr>
        <w:t xml:space="preserve"> </w:t>
      </w:r>
      <w:r w:rsidR="00F80585">
        <w:rPr>
          <w:b/>
          <w:bCs/>
        </w:rPr>
        <w:tab/>
      </w:r>
      <w:r w:rsidR="00F80585">
        <w:rPr>
          <w:b/>
          <w:bCs/>
        </w:rPr>
        <w:tab/>
      </w:r>
      <w:r>
        <w:rPr>
          <w:b/>
          <w:bCs/>
        </w:rPr>
        <w:t>SBOI</w:t>
      </w:r>
      <w:r w:rsidR="00B64943">
        <w:rPr>
          <w:b/>
          <w:bCs/>
        </w:rPr>
        <w:t xml:space="preserve"> </w:t>
      </w:r>
      <w:r w:rsidR="00F80585">
        <w:rPr>
          <w:b/>
          <w:bCs/>
        </w:rPr>
        <w:tab/>
      </w:r>
      <w:r>
        <w:rPr>
          <w:b/>
          <w:bCs/>
        </w:rPr>
        <w:tab/>
        <w:t>75000</w:t>
      </w:r>
    </w:p>
    <w:p w:rsidR="00B64943" w:rsidRDefault="00B64943" w:rsidP="005A589F">
      <w:pPr>
        <w:spacing w:after="120" w:line="240" w:lineRule="auto"/>
        <w:rPr>
          <w:b/>
          <w:bCs/>
        </w:rPr>
      </w:pPr>
      <w:r>
        <w:rPr>
          <w:b/>
          <w:bCs/>
        </w:rPr>
        <w:t xml:space="preserve"> </w:t>
      </w:r>
      <w:r w:rsidR="00B77C23">
        <w:rPr>
          <w:b/>
          <w:bCs/>
        </w:rPr>
        <w:t>5</w:t>
      </w:r>
      <w:r>
        <w:rPr>
          <w:b/>
          <w:bCs/>
        </w:rPr>
        <w:t xml:space="preserve"> </w:t>
      </w:r>
      <w:r w:rsidR="00F80585">
        <w:rPr>
          <w:b/>
          <w:bCs/>
        </w:rPr>
        <w:tab/>
      </w:r>
      <w:r w:rsidR="00F80585">
        <w:rPr>
          <w:b/>
          <w:bCs/>
        </w:rPr>
        <w:tab/>
      </w:r>
      <w:r w:rsidR="00B77C23">
        <w:rPr>
          <w:b/>
          <w:bCs/>
        </w:rPr>
        <w:t>AXIS</w:t>
      </w:r>
      <w:r>
        <w:rPr>
          <w:b/>
          <w:bCs/>
        </w:rPr>
        <w:t xml:space="preserve"> </w:t>
      </w:r>
      <w:r w:rsidR="00F80585">
        <w:rPr>
          <w:b/>
          <w:bCs/>
        </w:rPr>
        <w:tab/>
      </w:r>
      <w:r w:rsidR="00B77C23">
        <w:rPr>
          <w:b/>
          <w:bCs/>
        </w:rPr>
        <w:tab/>
        <w:t>67000</w:t>
      </w:r>
      <w:r w:rsidRPr="00B64943">
        <w:rPr>
          <w:b/>
          <w:bCs/>
        </w:rPr>
        <w:drawing>
          <wp:inline distT="0" distB="0" distL="0" distR="0">
            <wp:extent cx="6587416" cy="4816548"/>
            <wp:effectExtent l="19050" t="0" r="3884" b="0"/>
            <wp:docPr id="60" name="Picture 58" descr="Screenshot (1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2).png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593148" cy="4820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7C23" w:rsidRDefault="00B77C23" w:rsidP="005A589F">
      <w:pPr>
        <w:spacing w:after="120" w:line="240" w:lineRule="auto"/>
      </w:pPr>
    </w:p>
    <w:p w:rsidR="00F80585" w:rsidRDefault="00B64943" w:rsidP="005A589F">
      <w:pPr>
        <w:spacing w:after="120" w:line="240" w:lineRule="auto"/>
      </w:pPr>
      <w:r>
        <w:lastRenderedPageBreak/>
        <w:t>SQL&gt; insert i</w:t>
      </w:r>
      <w:r w:rsidR="006450FE">
        <w:t>nto borrower values(‘</w:t>
      </w:r>
      <w:r w:rsidR="006450FE">
        <w:rPr>
          <w:b/>
          <w:bCs/>
        </w:rPr>
        <w:t>atul’,2</w:t>
      </w:r>
      <w:r>
        <w:t xml:space="preserve">); </w:t>
      </w:r>
      <w:r w:rsidR="00F80585">
        <w:tab/>
      </w:r>
      <w:r w:rsidR="00B77C23">
        <w:tab/>
      </w:r>
      <w:r>
        <w:t>1 row created.</w:t>
      </w:r>
    </w:p>
    <w:p w:rsidR="00F80585" w:rsidRDefault="00B64943" w:rsidP="005A589F">
      <w:pPr>
        <w:spacing w:after="120" w:line="240" w:lineRule="auto"/>
      </w:pPr>
      <w:r>
        <w:t xml:space="preserve"> SQL&gt; insert i</w:t>
      </w:r>
      <w:r w:rsidR="006450FE">
        <w:t>nto borrower values(</w:t>
      </w:r>
      <w:r w:rsidR="006450FE">
        <w:rPr>
          <w:b/>
          <w:bCs/>
        </w:rPr>
        <w:t>atul’,3</w:t>
      </w:r>
      <w:r>
        <w:t>);</w:t>
      </w:r>
      <w:r w:rsidR="00F80585">
        <w:tab/>
      </w:r>
      <w:r w:rsidR="00F80585">
        <w:tab/>
      </w:r>
      <w:r>
        <w:t xml:space="preserve"> 1 row created.</w:t>
      </w:r>
    </w:p>
    <w:p w:rsidR="00F80585" w:rsidRDefault="00B64943" w:rsidP="005A589F">
      <w:pPr>
        <w:spacing w:after="120" w:line="240" w:lineRule="auto"/>
      </w:pPr>
      <w:r>
        <w:t xml:space="preserve"> SQL&gt; insert i</w:t>
      </w:r>
      <w:r w:rsidR="006450FE">
        <w:t>nto borrower values(‘</w:t>
      </w:r>
      <w:r w:rsidR="006450FE">
        <w:rPr>
          <w:b/>
          <w:bCs/>
        </w:rPr>
        <w:t>bharti‘,3</w:t>
      </w:r>
      <w:r>
        <w:t xml:space="preserve">); </w:t>
      </w:r>
      <w:r w:rsidR="00F80585">
        <w:tab/>
      </w:r>
      <w:r w:rsidR="00F80585">
        <w:tab/>
      </w:r>
      <w:r>
        <w:t>1 row created.</w:t>
      </w:r>
    </w:p>
    <w:p w:rsidR="00F80585" w:rsidRDefault="00B64943" w:rsidP="005A589F">
      <w:pPr>
        <w:spacing w:after="120" w:line="240" w:lineRule="auto"/>
      </w:pPr>
      <w:r>
        <w:t xml:space="preserve"> SQL&gt; insert in</w:t>
      </w:r>
      <w:r w:rsidR="00EB5F82">
        <w:t>to borrower values(‘</w:t>
      </w:r>
      <w:r w:rsidR="00EB5F82">
        <w:rPr>
          <w:b/>
          <w:bCs/>
        </w:rPr>
        <w:t>bharti‘,4</w:t>
      </w:r>
      <w:r>
        <w:t xml:space="preserve">); </w:t>
      </w:r>
      <w:r w:rsidR="00F80585">
        <w:tab/>
      </w:r>
      <w:r w:rsidR="00A26F49">
        <w:tab/>
      </w:r>
      <w:r>
        <w:t>1 row created.</w:t>
      </w:r>
    </w:p>
    <w:p w:rsidR="00F80585" w:rsidRPr="00EB5F82" w:rsidRDefault="00B64943" w:rsidP="005A589F">
      <w:pPr>
        <w:spacing w:after="120" w:line="240" w:lineRule="auto"/>
        <w:rPr>
          <w:b/>
          <w:bCs/>
        </w:rPr>
      </w:pPr>
      <w:r>
        <w:t xml:space="preserve"> SQ</w:t>
      </w:r>
      <w:r w:rsidR="00EB5F82">
        <w:t>L&gt; insert into borrower values(‘</w:t>
      </w:r>
      <w:r w:rsidR="00EB5F82">
        <w:rPr>
          <w:b/>
          <w:bCs/>
        </w:rPr>
        <w:t>jateen’,4</w:t>
      </w:r>
      <w:r w:rsidR="00EB5F82">
        <w:t>)</w:t>
      </w:r>
      <w:r>
        <w:t xml:space="preserve">; </w:t>
      </w:r>
      <w:r w:rsidR="00F80585">
        <w:tab/>
      </w:r>
      <w:r w:rsidR="00A26F49">
        <w:tab/>
      </w:r>
      <w:r>
        <w:t>1 row created.</w:t>
      </w:r>
    </w:p>
    <w:p w:rsidR="00F80585" w:rsidRDefault="00B64943" w:rsidP="005A589F">
      <w:pPr>
        <w:spacing w:after="120" w:line="240" w:lineRule="auto"/>
      </w:pPr>
      <w:r>
        <w:t xml:space="preserve"> SQL&gt; select * from borrower; </w:t>
      </w:r>
      <w:r w:rsidR="00F80585">
        <w:tab/>
      </w:r>
    </w:p>
    <w:p w:rsidR="00F80585" w:rsidRDefault="00B64943" w:rsidP="005A589F">
      <w:pPr>
        <w:spacing w:after="120" w:line="240" w:lineRule="auto"/>
        <w:rPr>
          <w:b/>
          <w:bCs/>
        </w:rPr>
      </w:pPr>
      <w:r>
        <w:rPr>
          <w:b/>
          <w:bCs/>
        </w:rPr>
        <w:t xml:space="preserve">CUST_NAME </w:t>
      </w:r>
      <w:r w:rsidR="00F80585">
        <w:rPr>
          <w:b/>
          <w:bCs/>
        </w:rPr>
        <w:tab/>
      </w:r>
      <w:r w:rsidR="00F80585">
        <w:rPr>
          <w:b/>
          <w:bCs/>
        </w:rPr>
        <w:tab/>
      </w:r>
      <w:r>
        <w:rPr>
          <w:b/>
          <w:bCs/>
        </w:rPr>
        <w:t xml:space="preserve">LOAN_NO </w:t>
      </w:r>
    </w:p>
    <w:p w:rsidR="00F80585" w:rsidRDefault="00B64943" w:rsidP="005A589F">
      <w:pPr>
        <w:spacing w:after="120" w:line="240" w:lineRule="auto"/>
        <w:rPr>
          <w:b/>
          <w:bCs/>
        </w:rPr>
      </w:pPr>
      <w:r>
        <w:rPr>
          <w:b/>
          <w:bCs/>
        </w:rPr>
        <w:t>----------</w:t>
      </w:r>
      <w:r w:rsidR="00F80585">
        <w:rPr>
          <w:b/>
          <w:bCs/>
        </w:rPr>
        <w:tab/>
      </w:r>
      <w:r w:rsidR="00F80585">
        <w:rPr>
          <w:b/>
          <w:bCs/>
        </w:rPr>
        <w:tab/>
      </w:r>
      <w:r w:rsidR="00F80585">
        <w:rPr>
          <w:b/>
          <w:bCs/>
        </w:rPr>
        <w:tab/>
      </w:r>
      <w:r>
        <w:rPr>
          <w:b/>
          <w:bCs/>
        </w:rPr>
        <w:t xml:space="preserve"> ---------</w:t>
      </w:r>
    </w:p>
    <w:p w:rsidR="00F80585" w:rsidRDefault="00A61046" w:rsidP="005A589F">
      <w:pPr>
        <w:spacing w:after="120" w:line="240" w:lineRule="auto"/>
        <w:rPr>
          <w:b/>
          <w:bCs/>
        </w:rPr>
      </w:pPr>
      <w:r>
        <w:rPr>
          <w:b/>
          <w:bCs/>
        </w:rPr>
        <w:t xml:space="preserve"> atul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2</w:t>
      </w:r>
      <w:r w:rsidR="00B64943">
        <w:rPr>
          <w:b/>
          <w:bCs/>
        </w:rPr>
        <w:t xml:space="preserve"> </w:t>
      </w:r>
    </w:p>
    <w:p w:rsidR="00F80585" w:rsidRDefault="00A61046" w:rsidP="005A589F">
      <w:pPr>
        <w:spacing w:after="120" w:line="240" w:lineRule="auto"/>
        <w:rPr>
          <w:b/>
          <w:bCs/>
        </w:rPr>
      </w:pPr>
      <w:r>
        <w:rPr>
          <w:b/>
          <w:bCs/>
        </w:rPr>
        <w:t>atul</w:t>
      </w:r>
      <w:r w:rsidR="00F80585">
        <w:rPr>
          <w:b/>
          <w:bCs/>
        </w:rPr>
        <w:tab/>
      </w:r>
      <w:r w:rsidR="00F80585">
        <w:rPr>
          <w:b/>
          <w:bCs/>
        </w:rPr>
        <w:tab/>
      </w:r>
      <w:r w:rsidR="00F80585">
        <w:rPr>
          <w:b/>
          <w:bCs/>
        </w:rPr>
        <w:tab/>
      </w:r>
      <w:r>
        <w:rPr>
          <w:b/>
          <w:bCs/>
        </w:rPr>
        <w:t>3</w:t>
      </w:r>
    </w:p>
    <w:p w:rsidR="00F80585" w:rsidRDefault="00A61046" w:rsidP="005A589F">
      <w:pPr>
        <w:spacing w:after="120" w:line="240" w:lineRule="auto"/>
        <w:rPr>
          <w:b/>
          <w:bCs/>
        </w:rPr>
      </w:pPr>
      <w:r>
        <w:rPr>
          <w:b/>
          <w:bCs/>
        </w:rPr>
        <w:t xml:space="preserve"> bharti</w:t>
      </w:r>
      <w:r w:rsidR="00F80585">
        <w:rPr>
          <w:b/>
          <w:bCs/>
        </w:rPr>
        <w:tab/>
      </w:r>
      <w:r w:rsidR="00F80585">
        <w:rPr>
          <w:b/>
          <w:bCs/>
        </w:rPr>
        <w:tab/>
      </w:r>
      <w:r w:rsidR="00F80585">
        <w:rPr>
          <w:b/>
          <w:bCs/>
        </w:rPr>
        <w:tab/>
      </w:r>
      <w:r>
        <w:rPr>
          <w:b/>
          <w:bCs/>
        </w:rPr>
        <w:t xml:space="preserve"> 3</w:t>
      </w:r>
      <w:r w:rsidR="00B64943">
        <w:rPr>
          <w:b/>
          <w:bCs/>
        </w:rPr>
        <w:t xml:space="preserve"> </w:t>
      </w:r>
    </w:p>
    <w:p w:rsidR="00F80585" w:rsidRDefault="00A61046" w:rsidP="005A589F">
      <w:pPr>
        <w:spacing w:after="120" w:line="240" w:lineRule="auto"/>
        <w:rPr>
          <w:b/>
          <w:bCs/>
        </w:rPr>
      </w:pPr>
      <w:r>
        <w:rPr>
          <w:b/>
          <w:bCs/>
        </w:rPr>
        <w:t>bharti</w:t>
      </w:r>
      <w:r w:rsidR="00B64943">
        <w:rPr>
          <w:b/>
          <w:bCs/>
        </w:rPr>
        <w:t xml:space="preserve"> </w:t>
      </w:r>
      <w:r w:rsidR="00F80585">
        <w:rPr>
          <w:b/>
          <w:bCs/>
        </w:rPr>
        <w:tab/>
      </w:r>
      <w:r w:rsidR="00F80585">
        <w:rPr>
          <w:b/>
          <w:bCs/>
        </w:rPr>
        <w:tab/>
      </w:r>
      <w:r w:rsidR="00F80585">
        <w:rPr>
          <w:b/>
          <w:bCs/>
        </w:rPr>
        <w:tab/>
      </w:r>
      <w:r>
        <w:rPr>
          <w:b/>
          <w:bCs/>
        </w:rPr>
        <w:t>4</w:t>
      </w:r>
    </w:p>
    <w:p w:rsidR="00B64943" w:rsidRDefault="00A61046" w:rsidP="005A589F">
      <w:pPr>
        <w:spacing w:after="120" w:line="240" w:lineRule="auto"/>
        <w:rPr>
          <w:b/>
          <w:bCs/>
        </w:rPr>
      </w:pPr>
      <w:r>
        <w:rPr>
          <w:b/>
          <w:bCs/>
        </w:rPr>
        <w:t xml:space="preserve"> jateen</w:t>
      </w:r>
      <w:r w:rsidR="00F80585">
        <w:rPr>
          <w:b/>
          <w:bCs/>
        </w:rPr>
        <w:tab/>
      </w:r>
      <w:r w:rsidR="00F80585">
        <w:rPr>
          <w:b/>
          <w:bCs/>
        </w:rPr>
        <w:tab/>
      </w:r>
      <w:r w:rsidR="00F80585">
        <w:rPr>
          <w:b/>
          <w:bCs/>
        </w:rPr>
        <w:tab/>
      </w:r>
      <w:r w:rsidR="00B64943">
        <w:rPr>
          <w:b/>
          <w:bCs/>
        </w:rPr>
        <w:t>4</w:t>
      </w:r>
    </w:p>
    <w:p w:rsidR="00B64943" w:rsidRDefault="00B64943" w:rsidP="005A589F">
      <w:pPr>
        <w:spacing w:after="120" w:line="240" w:lineRule="auto"/>
      </w:pPr>
      <w:r>
        <w:rPr>
          <w:noProof/>
        </w:rPr>
        <w:drawing>
          <wp:inline distT="0" distB="0" distL="0" distR="0">
            <wp:extent cx="6541238" cy="4890977"/>
            <wp:effectExtent l="19050" t="0" r="0" b="0"/>
            <wp:docPr id="61" name="Picture 60" descr="Screenshot (1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3).png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546620" cy="489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4943" w:rsidRDefault="00B64943" w:rsidP="005A589F">
      <w:pPr>
        <w:spacing w:after="120" w:line="240" w:lineRule="auto"/>
      </w:pPr>
    </w:p>
    <w:p w:rsidR="00A26F49" w:rsidRDefault="00F37D08" w:rsidP="00F37D08">
      <w:pPr>
        <w:spacing w:after="120" w:line="240" w:lineRule="auto"/>
        <w:rPr>
          <w:b/>
          <w:bCs/>
        </w:rPr>
      </w:pPr>
      <w:r>
        <w:rPr>
          <w:b/>
          <w:bCs/>
        </w:rPr>
        <w:t>(iii)</w:t>
      </w:r>
      <w:r w:rsidR="00B64943" w:rsidRPr="00F37D08">
        <w:rPr>
          <w:b/>
          <w:bCs/>
        </w:rPr>
        <w:t xml:space="preserve">Find all the customers who have at least two accounts at the Main branch. </w:t>
      </w:r>
    </w:p>
    <w:p w:rsidR="00A26F49" w:rsidRDefault="00A26F49" w:rsidP="00F37D08">
      <w:pPr>
        <w:spacing w:after="120" w:line="240" w:lineRule="auto"/>
      </w:pPr>
      <w:r>
        <w:t>SQL&gt; select customer.customer</w:t>
      </w:r>
      <w:r w:rsidR="00B64943">
        <w:t xml:space="preserve">_name from </w:t>
      </w:r>
      <w:r>
        <w:t>branch,customer,account,depositor</w:t>
      </w:r>
      <w:r w:rsidR="00B64943">
        <w:t xml:space="preserve"> where(d</w:t>
      </w:r>
      <w:r>
        <w:t>epositor.acc_no=account.acc_no</w:t>
      </w:r>
      <w:r w:rsidR="00B64943">
        <w:t>) and (a</w:t>
      </w:r>
      <w:r>
        <w:t>ccount</w:t>
      </w:r>
      <w:r w:rsidR="00B64943">
        <w:t>.accno=d</w:t>
      </w:r>
      <w:r>
        <w:t>epositor</w:t>
      </w:r>
      <w:r w:rsidR="00B64943">
        <w:t>.acc</w:t>
      </w:r>
      <w:r>
        <w:t>_</w:t>
      </w:r>
      <w:r w:rsidR="00B64943">
        <w:t>no) and (b</w:t>
      </w:r>
      <w:r>
        <w:t>ranch</w:t>
      </w:r>
      <w:r w:rsidR="00B64943">
        <w:t>.br</w:t>
      </w:r>
      <w:r>
        <w:t>anch</w:t>
      </w:r>
      <w:r w:rsidR="00B64943">
        <w:t>_name=a</w:t>
      </w:r>
      <w:r>
        <w:t>ccount</w:t>
      </w:r>
      <w:r w:rsidR="00B64943">
        <w:t>.br</w:t>
      </w:r>
      <w:r>
        <w:t xml:space="preserve">anch_name) </w:t>
      </w:r>
      <w:r w:rsidR="00B64943">
        <w:t xml:space="preserve"> group by c</w:t>
      </w:r>
      <w:r>
        <w:t>ustomer</w:t>
      </w:r>
      <w:r w:rsidR="00B64943">
        <w:t>.cust</w:t>
      </w:r>
      <w:r>
        <w:t>omer</w:t>
      </w:r>
      <w:r w:rsidR="00B64943">
        <w:t>_name having count(d</w:t>
      </w:r>
      <w:r>
        <w:t>epositor</w:t>
      </w:r>
      <w:r w:rsidR="00B64943">
        <w:t>.acc</w:t>
      </w:r>
      <w:r>
        <w:t>_</w:t>
      </w:r>
      <w:r w:rsidR="00B64943">
        <w:t>no)&gt;=2;</w:t>
      </w:r>
    </w:p>
    <w:p w:rsidR="00B64943" w:rsidRPr="00F37D08" w:rsidRDefault="00B64943" w:rsidP="00F37D08">
      <w:pPr>
        <w:spacing w:after="120" w:line="240" w:lineRule="auto"/>
        <w:rPr>
          <w:b/>
          <w:bCs/>
        </w:rPr>
      </w:pPr>
      <w:r>
        <w:t xml:space="preserve"> </w:t>
      </w:r>
      <w:r w:rsidR="00A26F49">
        <w:rPr>
          <w:b/>
          <w:bCs/>
        </w:rPr>
        <w:t>No rows selected</w:t>
      </w:r>
    </w:p>
    <w:p w:rsidR="00A26F49" w:rsidRDefault="00F37D08" w:rsidP="00F37D08">
      <w:pPr>
        <w:spacing w:after="120" w:line="240" w:lineRule="auto"/>
        <w:rPr>
          <w:b/>
          <w:bCs/>
        </w:rPr>
      </w:pPr>
      <w:r>
        <w:rPr>
          <w:b/>
          <w:bCs/>
        </w:rPr>
        <w:t>(iv)</w:t>
      </w:r>
      <w:r w:rsidRPr="00F37D08">
        <w:rPr>
          <w:b/>
          <w:bCs/>
        </w:rPr>
        <w:t xml:space="preserve">Find all the customers who have an account at all the branches located in a specific city. </w:t>
      </w:r>
    </w:p>
    <w:p w:rsidR="00F37D08" w:rsidRDefault="00F37D08" w:rsidP="00F37D08">
      <w:pPr>
        <w:spacing w:after="120" w:line="240" w:lineRule="auto"/>
        <w:rPr>
          <w:b/>
          <w:bCs/>
        </w:rPr>
      </w:pPr>
      <w:r>
        <w:t>SQL&gt; select distinct d</w:t>
      </w:r>
      <w:r w:rsidR="00A26F49">
        <w:t>epositior</w:t>
      </w:r>
      <w:r>
        <w:t>.cust</w:t>
      </w:r>
      <w:r w:rsidR="00A26F49">
        <w:t xml:space="preserve">omer_name from depositor </w:t>
      </w:r>
      <w:r>
        <w:t xml:space="preserve"> where accno in (select a</w:t>
      </w:r>
      <w:r w:rsidR="00A26F49">
        <w:t xml:space="preserve">ccount.accno from account </w:t>
      </w:r>
      <w:r>
        <w:t xml:space="preserve"> where br</w:t>
      </w:r>
      <w:r w:rsidR="00A26F49">
        <w:t>anch</w:t>
      </w:r>
      <w:r>
        <w:t>_name in(select br</w:t>
      </w:r>
      <w:r w:rsidR="00A26F49">
        <w:t>anch</w:t>
      </w:r>
      <w:r>
        <w:t>_name from branch where br</w:t>
      </w:r>
      <w:r w:rsidR="00A26F49">
        <w:t>anch</w:t>
      </w:r>
      <w:r>
        <w:t xml:space="preserve">_city='bangalore')); </w:t>
      </w:r>
    </w:p>
    <w:p w:rsidR="00A26F49" w:rsidRDefault="00A26F49" w:rsidP="00F37D08">
      <w:pPr>
        <w:spacing w:after="120" w:line="240" w:lineRule="auto"/>
        <w:rPr>
          <w:b/>
          <w:bCs/>
        </w:rPr>
      </w:pPr>
      <w:r>
        <w:rPr>
          <w:b/>
          <w:bCs/>
        </w:rPr>
        <w:t>No rows selected</w:t>
      </w:r>
    </w:p>
    <w:p w:rsidR="00A26F49" w:rsidRDefault="00F37D08" w:rsidP="00F37D08">
      <w:pPr>
        <w:spacing w:after="120" w:line="240" w:lineRule="auto"/>
        <w:rPr>
          <w:b/>
          <w:bCs/>
        </w:rPr>
      </w:pPr>
      <w:r>
        <w:rPr>
          <w:b/>
          <w:bCs/>
        </w:rPr>
        <w:t>(V)</w:t>
      </w:r>
      <w:r w:rsidRPr="00F37D08">
        <w:rPr>
          <w:b/>
          <w:bCs/>
        </w:rPr>
        <w:t>Demonstrate how you delete all account tuples at every branch located in a specific city.</w:t>
      </w:r>
    </w:p>
    <w:p w:rsidR="00A26F49" w:rsidRDefault="00F37D08" w:rsidP="00F37D08">
      <w:pPr>
        <w:spacing w:after="120" w:line="240" w:lineRule="auto"/>
      </w:pPr>
      <w:r w:rsidRPr="00F37D08">
        <w:rPr>
          <w:b/>
          <w:bCs/>
        </w:rPr>
        <w:t xml:space="preserve"> </w:t>
      </w:r>
      <w:r>
        <w:t>SQL&gt; delete from depositor where accno in(sele</w:t>
      </w:r>
      <w:r w:rsidR="00A26F49">
        <w:t xml:space="preserve">ct acc_no from account ,branch </w:t>
      </w:r>
      <w:r>
        <w:t xml:space="preserve"> where a</w:t>
      </w:r>
      <w:r w:rsidR="00A26F49">
        <w:t>ccount</w:t>
      </w:r>
      <w:r>
        <w:t>.b</w:t>
      </w:r>
      <w:r w:rsidR="00A26F49">
        <w:t>ranch</w:t>
      </w:r>
      <w:r>
        <w:t>_name=</w:t>
      </w:r>
      <w:r w:rsidR="00A26F49">
        <w:t>branch.branch_name and branch_city='delhi</w:t>
      </w:r>
      <w:r>
        <w:t>');</w:t>
      </w:r>
    </w:p>
    <w:p w:rsidR="00A26F49" w:rsidRDefault="00A26F49" w:rsidP="00F37D08">
      <w:pPr>
        <w:spacing w:after="120" w:line="240" w:lineRule="auto"/>
        <w:rPr>
          <w:b/>
          <w:bCs/>
        </w:rPr>
      </w:pPr>
      <w:r>
        <w:t>0</w:t>
      </w:r>
      <w:r w:rsidR="00F37D08" w:rsidRPr="00F37D08">
        <w:rPr>
          <w:b/>
          <w:bCs/>
        </w:rPr>
        <w:t xml:space="preserve"> rows deleted.</w:t>
      </w:r>
    </w:p>
    <w:p w:rsidR="00A26F49" w:rsidRDefault="00F37D08" w:rsidP="00F37D08">
      <w:pPr>
        <w:spacing w:after="120" w:line="240" w:lineRule="auto"/>
      </w:pPr>
      <w:r w:rsidRPr="00F37D08">
        <w:rPr>
          <w:b/>
          <w:bCs/>
        </w:rPr>
        <w:t xml:space="preserve"> </w:t>
      </w:r>
      <w:r>
        <w:t>SQL&gt; delete from account where br</w:t>
      </w:r>
      <w:r w:rsidR="00A26F49">
        <w:t>anch</w:t>
      </w:r>
      <w:r>
        <w:t>_name in(select br</w:t>
      </w:r>
      <w:r w:rsidR="00A26F49">
        <w:t>anch</w:t>
      </w:r>
      <w:r>
        <w:t>_name from branch where br</w:t>
      </w:r>
      <w:r w:rsidR="00A26F49">
        <w:t>anch</w:t>
      </w:r>
      <w:r>
        <w:t xml:space="preserve">_city='bangalore'); </w:t>
      </w:r>
    </w:p>
    <w:p w:rsidR="00F37D08" w:rsidRDefault="00A26F49" w:rsidP="00F37D08">
      <w:pPr>
        <w:spacing w:after="120" w:line="240" w:lineRule="auto"/>
        <w:rPr>
          <w:b/>
          <w:bCs/>
        </w:rPr>
      </w:pPr>
      <w:r>
        <w:rPr>
          <w:b/>
          <w:bCs/>
        </w:rPr>
        <w:t xml:space="preserve">0 </w:t>
      </w:r>
      <w:r w:rsidR="00F37D08" w:rsidRPr="00F37D08">
        <w:rPr>
          <w:b/>
          <w:bCs/>
        </w:rPr>
        <w:t>rows deleted.</w:t>
      </w:r>
    </w:p>
    <w:p w:rsidR="00F37D08" w:rsidRPr="00F37D08" w:rsidRDefault="00F37D08" w:rsidP="00F37D08">
      <w:pPr>
        <w:spacing w:after="120" w:line="240" w:lineRule="auto"/>
        <w:rPr>
          <w:b/>
          <w:bCs/>
        </w:rPr>
      </w:pPr>
      <w:r>
        <w:rPr>
          <w:b/>
          <w:bCs/>
          <w:noProof/>
        </w:rPr>
        <w:drawing>
          <wp:inline distT="0" distB="0" distL="0" distR="0">
            <wp:extent cx="6519973" cy="3997842"/>
            <wp:effectExtent l="19050" t="0" r="0" b="0"/>
            <wp:docPr id="62" name="Picture 61" descr="Screenshot (1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4).png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535977" cy="4007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37D08" w:rsidRPr="00F37D08" w:rsidSect="00736E05">
      <w:footerReference w:type="default" r:id="rId4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E3339" w:rsidRDefault="00CE3339" w:rsidP="00166C37">
      <w:pPr>
        <w:spacing w:after="0" w:line="240" w:lineRule="auto"/>
      </w:pPr>
      <w:r>
        <w:separator/>
      </w:r>
    </w:p>
  </w:endnote>
  <w:endnote w:type="continuationSeparator" w:id="1">
    <w:p w:rsidR="00CE3339" w:rsidRDefault="00CE3339" w:rsidP="00166C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altName w:val="Times New Roman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269C" w:rsidRPr="00973815" w:rsidRDefault="0036269C" w:rsidP="00166C37">
    <w:pPr>
      <w:pStyle w:val="Footer"/>
      <w:rPr>
        <w:rFonts w:ascii="Batang" w:eastAsia="Batang" w:hAnsi="Batang"/>
        <w:sz w:val="24"/>
      </w:rPr>
    </w:pPr>
    <w:r w:rsidRPr="00973815">
      <w:rPr>
        <w:rFonts w:ascii="Batang" w:eastAsia="Batang" w:hAnsi="Batang"/>
        <w:sz w:val="24"/>
      </w:rPr>
      <w:t>ITM University Gwalior</w:t>
    </w:r>
  </w:p>
  <w:p w:rsidR="0036269C" w:rsidRDefault="0036269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E3339" w:rsidRDefault="00CE3339" w:rsidP="00166C37">
      <w:pPr>
        <w:spacing w:after="0" w:line="240" w:lineRule="auto"/>
      </w:pPr>
      <w:r>
        <w:separator/>
      </w:r>
    </w:p>
  </w:footnote>
  <w:footnote w:type="continuationSeparator" w:id="1">
    <w:p w:rsidR="00CE3339" w:rsidRDefault="00CE3339" w:rsidP="00166C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D3A0CF7"/>
    <w:multiLevelType w:val="hybridMultilevel"/>
    <w:tmpl w:val="7D9682FE"/>
    <w:lvl w:ilvl="0" w:tplc="E7F414F0">
      <w:start w:val="1"/>
      <w:numFmt w:val="lowerRoman"/>
      <w:lvlText w:val="(%1)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F622A48"/>
    <w:multiLevelType w:val="hybridMultilevel"/>
    <w:tmpl w:val="FF6210F8"/>
    <w:lvl w:ilvl="0" w:tplc="C40C863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1BC3071"/>
    <w:multiLevelType w:val="hybridMultilevel"/>
    <w:tmpl w:val="C0E8212E"/>
    <w:lvl w:ilvl="0" w:tplc="59E2B6DC">
      <w:start w:val="1"/>
      <w:numFmt w:val="lowerRoman"/>
      <w:lvlText w:val="(%1)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2602BBC"/>
    <w:multiLevelType w:val="hybridMultilevel"/>
    <w:tmpl w:val="832820AE"/>
    <w:lvl w:ilvl="0" w:tplc="3D123D20">
      <w:start w:val="1"/>
      <w:numFmt w:val="lowerRoman"/>
      <w:lvlText w:val="(%1)"/>
      <w:lvlJc w:val="left"/>
      <w:pPr>
        <w:ind w:left="1485" w:hanging="11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jM1NDQzM7Y0tzC0NLZU0lEKTi0uzszPAykwrAUA9GaIJCwAAAA="/>
  </w:docVars>
  <w:rsids>
    <w:rsidRoot w:val="00166C37"/>
    <w:rsid w:val="00063161"/>
    <w:rsid w:val="00063E7C"/>
    <w:rsid w:val="0006603E"/>
    <w:rsid w:val="0008008C"/>
    <w:rsid w:val="000D6877"/>
    <w:rsid w:val="000E197F"/>
    <w:rsid w:val="00110B03"/>
    <w:rsid w:val="00122E70"/>
    <w:rsid w:val="00166A04"/>
    <w:rsid w:val="00166C37"/>
    <w:rsid w:val="001771AF"/>
    <w:rsid w:val="001C1B4F"/>
    <w:rsid w:val="00226128"/>
    <w:rsid w:val="0022703D"/>
    <w:rsid w:val="00264091"/>
    <w:rsid w:val="002761E8"/>
    <w:rsid w:val="002A0992"/>
    <w:rsid w:val="0032290B"/>
    <w:rsid w:val="003265C9"/>
    <w:rsid w:val="0036269C"/>
    <w:rsid w:val="00372B2F"/>
    <w:rsid w:val="003844A3"/>
    <w:rsid w:val="00421AAE"/>
    <w:rsid w:val="00483531"/>
    <w:rsid w:val="00490718"/>
    <w:rsid w:val="00500A2F"/>
    <w:rsid w:val="00503CFF"/>
    <w:rsid w:val="0055750A"/>
    <w:rsid w:val="00592F4D"/>
    <w:rsid w:val="005A589F"/>
    <w:rsid w:val="005B05F6"/>
    <w:rsid w:val="006450FE"/>
    <w:rsid w:val="00690EE4"/>
    <w:rsid w:val="00691AFC"/>
    <w:rsid w:val="006B6C72"/>
    <w:rsid w:val="00707B4A"/>
    <w:rsid w:val="00724901"/>
    <w:rsid w:val="00736E05"/>
    <w:rsid w:val="008175CD"/>
    <w:rsid w:val="0083648F"/>
    <w:rsid w:val="008F24E6"/>
    <w:rsid w:val="008F786E"/>
    <w:rsid w:val="009A41FE"/>
    <w:rsid w:val="009C364D"/>
    <w:rsid w:val="009E7463"/>
    <w:rsid w:val="00A24BFE"/>
    <w:rsid w:val="00A26F49"/>
    <w:rsid w:val="00A61046"/>
    <w:rsid w:val="00AE06E5"/>
    <w:rsid w:val="00AF29CB"/>
    <w:rsid w:val="00B01625"/>
    <w:rsid w:val="00B1121B"/>
    <w:rsid w:val="00B31B6B"/>
    <w:rsid w:val="00B64943"/>
    <w:rsid w:val="00B77C23"/>
    <w:rsid w:val="00B936DD"/>
    <w:rsid w:val="00C92D18"/>
    <w:rsid w:val="00CE3339"/>
    <w:rsid w:val="00D31B63"/>
    <w:rsid w:val="00E409FE"/>
    <w:rsid w:val="00E93399"/>
    <w:rsid w:val="00EB5F82"/>
    <w:rsid w:val="00EC2597"/>
    <w:rsid w:val="00F37D08"/>
    <w:rsid w:val="00F552E0"/>
    <w:rsid w:val="00F80585"/>
    <w:rsid w:val="00F97C4C"/>
    <w:rsid w:val="00FC7C1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66C37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166C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66C37"/>
    <w:rPr>
      <w:rFonts w:eastAsiaTheme="minorEastAsia"/>
    </w:rPr>
  </w:style>
  <w:style w:type="paragraph" w:styleId="Footer">
    <w:name w:val="footer"/>
    <w:basedOn w:val="Normal"/>
    <w:link w:val="FooterChar"/>
    <w:uiPriority w:val="99"/>
    <w:semiHidden/>
    <w:unhideWhenUsed/>
    <w:rsid w:val="00166C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66C37"/>
    <w:rPr>
      <w:rFonts w:eastAsiaTheme="minorEastAsia"/>
    </w:rPr>
  </w:style>
  <w:style w:type="character" w:customStyle="1" w:styleId="apple-converted-space">
    <w:name w:val="apple-converted-space"/>
    <w:basedOn w:val="DefaultParagraphFont"/>
    <w:rsid w:val="00503CFF"/>
  </w:style>
  <w:style w:type="paragraph" w:styleId="BalloonText">
    <w:name w:val="Balloon Text"/>
    <w:basedOn w:val="Normal"/>
    <w:link w:val="BalloonTextChar"/>
    <w:uiPriority w:val="99"/>
    <w:semiHidden/>
    <w:unhideWhenUsed/>
    <w:rsid w:val="00503C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3CFF"/>
    <w:rPr>
      <w:rFonts w:ascii="Tahoma" w:eastAsiaTheme="minorEastAsi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C364D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8" Type="http://schemas.openxmlformats.org/officeDocument/2006/relationships/image" Target="media/image2.png"/><Relationship Id="rId51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</TotalTime>
  <Pages>49</Pages>
  <Words>4277</Words>
  <Characters>24382</Characters>
  <Application>Microsoft Office Word</Application>
  <DocSecurity>0</DocSecurity>
  <Lines>203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PHA</dc:creator>
  <cp:lastModifiedBy>ALPHA</cp:lastModifiedBy>
  <cp:revision>52</cp:revision>
  <dcterms:created xsi:type="dcterms:W3CDTF">2017-04-12T23:01:00Z</dcterms:created>
  <dcterms:modified xsi:type="dcterms:W3CDTF">2017-04-13T03:11:00Z</dcterms:modified>
</cp:coreProperties>
</file>